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15019" w14:textId="78996E3F" w:rsidR="00725BB5" w:rsidRDefault="00BC7C05" w:rsidP="000A7A0F">
      <w:pPr>
        <w:pStyle w:val="Style1"/>
      </w:pPr>
      <w:r>
        <w:t>Introduction</w:t>
      </w:r>
    </w:p>
    <w:p w14:paraId="312764FE" w14:textId="0CD21B1A" w:rsidR="00C40C74" w:rsidRDefault="00C40C74" w:rsidP="000456D0">
      <w:pPr>
        <w:pStyle w:val="Bullet"/>
      </w:pPr>
      <w:r w:rsidRPr="006A6848">
        <w:rPr>
          <w:b/>
          <w:bCs/>
        </w:rPr>
        <w:t>Static module bundler</w:t>
      </w:r>
      <w:r>
        <w:t xml:space="preserve"> for modern </w:t>
      </w:r>
      <w:proofErr w:type="spellStart"/>
      <w:r w:rsidRPr="00CC3869">
        <w:rPr>
          <w:b/>
          <w:bCs/>
        </w:rPr>
        <w:t>javascript</w:t>
      </w:r>
      <w:proofErr w:type="spellEnd"/>
      <w:r w:rsidRPr="00CC3869">
        <w:rPr>
          <w:b/>
          <w:bCs/>
        </w:rPr>
        <w:t xml:space="preserve"> applications</w:t>
      </w:r>
      <w:r>
        <w:t xml:space="preserve">. When processes application, it recursively builds a dependency graph that includes every module. And the bundles into </w:t>
      </w:r>
      <w:r w:rsidRPr="00AC50B3">
        <w:rPr>
          <w:b/>
          <w:bCs/>
        </w:rPr>
        <w:t>one or more</w:t>
      </w:r>
      <w:r>
        <w:t xml:space="preserve">. </w:t>
      </w:r>
    </w:p>
    <w:p w14:paraId="73666A8A" w14:textId="0FB2AC2C" w:rsidR="000456D0" w:rsidRDefault="000456D0" w:rsidP="000456D0">
      <w:pPr>
        <w:pStyle w:val="Bullet"/>
      </w:pPr>
      <w:r w:rsidRPr="000456D0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F9540D4" wp14:editId="6BAD1462">
                <wp:simplePos x="0" y="0"/>
                <wp:positionH relativeFrom="margin">
                  <wp:align>center</wp:align>
                </wp:positionH>
                <wp:positionV relativeFrom="paragraph">
                  <wp:posOffset>621665</wp:posOffset>
                </wp:positionV>
                <wp:extent cx="5936615" cy="678180"/>
                <wp:effectExtent l="114300" t="0" r="6985" b="7620"/>
                <wp:wrapTopAndBottom/>
                <wp:docPr id="68" name="Text Box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7818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614102" w14:textId="77777777" w:rsidR="000456D0" w:rsidRPr="000456D0" w:rsidRDefault="000456D0" w:rsidP="000456D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0456D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lt;script </w:t>
                            </w:r>
                            <w:proofErr w:type="spellStart"/>
                            <w:r w:rsidRPr="000456D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 w:rsidRPr="000456D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./</w:t>
                            </w:r>
                            <w:proofErr w:type="spellStart"/>
                            <w:r w:rsidRPr="000456D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 w:rsidRPr="000456D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hello-world.js"&gt;&lt;/script&gt;</w:t>
                            </w:r>
                          </w:p>
                          <w:p w14:paraId="52F83792" w14:textId="5EAEEC41" w:rsidR="000456D0" w:rsidRPr="004659CC" w:rsidRDefault="000456D0" w:rsidP="000456D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456D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&lt;script </w:t>
                            </w:r>
                            <w:proofErr w:type="spellStart"/>
                            <w:r w:rsidRPr="000456D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 w:rsidRPr="000456D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./</w:t>
                            </w:r>
                            <w:proofErr w:type="spellStart"/>
                            <w:r w:rsidRPr="000456D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 w:rsidRPr="000456D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index.js"&gt;&lt;/script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9540D4" id="_x0000_t202" coordsize="21600,21600" o:spt="202" path="m,l,21600r21600,l21600,xe">
                <v:stroke joinstyle="miter"/>
                <v:path gradientshapeok="t" o:connecttype="rect"/>
              </v:shapetype>
              <v:shape id="Text Box 68" o:spid="_x0000_s1026" type="#_x0000_t202" style="position:absolute;left:0;text-align:left;margin-left:0;margin-top:48.95pt;width:467.45pt;height:53.4pt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" fillcolor="#f1f8e8" stroked="f" strokeweight=".5pt">
                <v:shadow on="t" color="#a4d16d" offset="-9pt,0"/>
                <v:textbox inset="2mm">
                  <w:txbxContent>
                    <w:p w14:paraId="67614102" w14:textId="77777777" w:rsidR="000456D0" w:rsidRPr="000456D0" w:rsidRDefault="000456D0" w:rsidP="000456D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0456D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lt;script </w:t>
                      </w:r>
                      <w:proofErr w:type="spellStart"/>
                      <w:r w:rsidRPr="000456D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 w:rsidRPr="000456D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./</w:t>
                      </w:r>
                      <w:proofErr w:type="spellStart"/>
                      <w:r w:rsidRPr="000456D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 w:rsidRPr="000456D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hello-world.js"&gt;&lt;/script&gt;</w:t>
                      </w:r>
                    </w:p>
                    <w:p w14:paraId="52F83792" w14:textId="5EAEEC41" w:rsidR="000456D0" w:rsidRPr="004659CC" w:rsidRDefault="000456D0" w:rsidP="000456D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456D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&lt;script </w:t>
                      </w:r>
                      <w:proofErr w:type="spellStart"/>
                      <w:r w:rsidRPr="000456D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 w:rsidRPr="000456D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./</w:t>
                      </w:r>
                      <w:proofErr w:type="spellStart"/>
                      <w:r w:rsidRPr="000456D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 w:rsidRPr="000456D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index.js"&gt;&lt;/script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0456D0">
        <w:rPr>
          <w:b/>
          <w:bCs/>
        </w:rPr>
        <w:t>Order</w:t>
      </w:r>
      <w:r>
        <w:t xml:space="preserve"> // If we use a </w:t>
      </w:r>
      <w:proofErr w:type="spellStart"/>
      <w:r>
        <w:t>js</w:t>
      </w:r>
      <w:proofErr w:type="spellEnd"/>
      <w:r>
        <w:t xml:space="preserve"> functions in one file in another we have to put the scripts in the order that they can access it. what if we have a lot of </w:t>
      </w:r>
      <w:proofErr w:type="spellStart"/>
      <w:r>
        <w:t>js</w:t>
      </w:r>
      <w:proofErr w:type="spellEnd"/>
      <w:r>
        <w:t xml:space="preserve"> files?</w:t>
      </w:r>
    </w:p>
    <w:p w14:paraId="5483E069" w14:textId="77777777" w:rsidR="00D66B8C" w:rsidRDefault="00D66B8C" w:rsidP="00D66B8C">
      <w:pPr>
        <w:pStyle w:val="Bullet"/>
        <w:numPr>
          <w:ilvl w:val="0"/>
          <w:numId w:val="0"/>
        </w:numPr>
        <w:ind w:left="720"/>
      </w:pPr>
    </w:p>
    <w:p w14:paraId="32BF88C4" w14:textId="065A1A35" w:rsidR="00D66B8C" w:rsidRDefault="00D36625" w:rsidP="000456D0">
      <w:pPr>
        <w:pStyle w:val="Bullet"/>
      </w:pPr>
      <w:hyperlink r:id="rId8" w:history="1">
        <w:r w:rsidR="00D66B8C" w:rsidRPr="00D66B8C">
          <w:rPr>
            <w:rStyle w:val="Hyperlink"/>
          </w:rPr>
          <w:t>https://github.com/vp-online-courses/webpack-tutorial</w:t>
        </w:r>
      </w:hyperlink>
    </w:p>
    <w:p w14:paraId="26CBAF28" w14:textId="77777777" w:rsidR="000456D0" w:rsidRDefault="000456D0" w:rsidP="000456D0">
      <w:pPr>
        <w:pStyle w:val="Bullet"/>
        <w:numPr>
          <w:ilvl w:val="0"/>
          <w:numId w:val="0"/>
        </w:numPr>
        <w:ind w:left="720" w:hanging="360"/>
      </w:pPr>
    </w:p>
    <w:p w14:paraId="58238AE8" w14:textId="3F199A32" w:rsidR="00C40C74" w:rsidRDefault="00C40C74" w:rsidP="00C40C74">
      <w:pPr>
        <w:pStyle w:val="Style4"/>
      </w:pPr>
      <w:r>
        <w:t>Type of files it can handle</w:t>
      </w:r>
    </w:p>
    <w:p w14:paraId="796527AE" w14:textId="761A6ADE" w:rsidR="00C40C74" w:rsidRPr="00C91A26" w:rsidRDefault="00C40C74" w:rsidP="00C91A26">
      <w:pPr>
        <w:pStyle w:val="Bullet"/>
      </w:pPr>
      <w:r w:rsidRPr="00C91A26">
        <w:t xml:space="preserve">JavaScript </w:t>
      </w:r>
    </w:p>
    <w:p w14:paraId="5658107A" w14:textId="77777777" w:rsidR="00C91A26" w:rsidRDefault="00C40C74" w:rsidP="00C91A26">
      <w:pPr>
        <w:pStyle w:val="Bullet"/>
      </w:pPr>
      <w:r w:rsidRPr="00C91A26">
        <w:t>Typescript</w:t>
      </w:r>
    </w:p>
    <w:p w14:paraId="1AAC9209" w14:textId="24B88877" w:rsidR="00C40C74" w:rsidRPr="00C91A26" w:rsidRDefault="00C40C74" w:rsidP="00C91A26">
      <w:pPr>
        <w:pStyle w:val="Bullet"/>
      </w:pPr>
      <w:proofErr w:type="spellStart"/>
      <w:r w:rsidRPr="00C91A26">
        <w:t>Coffeescript</w:t>
      </w:r>
      <w:proofErr w:type="spellEnd"/>
    </w:p>
    <w:p w14:paraId="454482D0" w14:textId="4E50BEE1" w:rsidR="00C40C74" w:rsidRPr="00C91A26" w:rsidRDefault="00C40C74" w:rsidP="00C91A26">
      <w:pPr>
        <w:pStyle w:val="Bullet"/>
      </w:pPr>
      <w:r w:rsidRPr="00C91A26">
        <w:t>CSS</w:t>
      </w:r>
    </w:p>
    <w:p w14:paraId="6679BD67" w14:textId="014314CA" w:rsidR="00C40C74" w:rsidRPr="00C91A26" w:rsidRDefault="00C40C74" w:rsidP="00C91A26">
      <w:pPr>
        <w:pStyle w:val="Bullet"/>
      </w:pPr>
      <w:r w:rsidRPr="00C91A26">
        <w:t>Sass</w:t>
      </w:r>
    </w:p>
    <w:p w14:paraId="758D7B8F" w14:textId="1914E42D" w:rsidR="00C40C74" w:rsidRPr="00C91A26" w:rsidRDefault="00C40C74" w:rsidP="00C91A26">
      <w:pPr>
        <w:pStyle w:val="Bullet"/>
      </w:pPr>
      <w:r w:rsidRPr="00C91A26">
        <w:t>Less</w:t>
      </w:r>
    </w:p>
    <w:p w14:paraId="543D5611" w14:textId="6DB13AF5" w:rsidR="00C40C74" w:rsidRPr="00C91A26" w:rsidRDefault="00C40C74" w:rsidP="00C91A26">
      <w:pPr>
        <w:pStyle w:val="Bullet"/>
      </w:pPr>
      <w:r w:rsidRPr="00C91A26">
        <w:t xml:space="preserve">Images </w:t>
      </w:r>
    </w:p>
    <w:p w14:paraId="396FB22B" w14:textId="47CF4F00" w:rsidR="0049003D" w:rsidRPr="0049003D" w:rsidRDefault="0049003D" w:rsidP="0049003D">
      <w:pPr>
        <w:pStyle w:val="Style4"/>
      </w:pPr>
      <w:r w:rsidRPr="0049003D">
        <w:t>Tools:</w:t>
      </w:r>
    </w:p>
    <w:p w14:paraId="20CF9430" w14:textId="3274B7CA" w:rsidR="005C6670" w:rsidRDefault="00D36625" w:rsidP="00C91A26">
      <w:pPr>
        <w:pStyle w:val="Bullet"/>
      </w:pPr>
      <w:hyperlink r:id="rId9" w:history="1">
        <w:r w:rsidR="00C40C74" w:rsidRPr="00DF044F">
          <w:rPr>
            <w:rStyle w:val="Hyperlink"/>
            <w:b/>
            <w:bCs/>
          </w:rPr>
          <w:t>https://cmder.app/</w:t>
        </w:r>
      </w:hyperlink>
    </w:p>
    <w:p w14:paraId="2AA6D905" w14:textId="77CE7F3C" w:rsidR="00C40C74" w:rsidRPr="0016434B" w:rsidRDefault="00C40C74" w:rsidP="00C91A26">
      <w:pPr>
        <w:pStyle w:val="Bullet"/>
      </w:pPr>
      <w:r>
        <w:t xml:space="preserve">Grunt // </w:t>
      </w:r>
      <w:r w:rsidRPr="0016434B">
        <w:t xml:space="preserve">concatenate all are </w:t>
      </w:r>
      <w:proofErr w:type="spellStart"/>
      <w:r w:rsidRPr="0016434B">
        <w:t>js</w:t>
      </w:r>
      <w:proofErr w:type="spellEnd"/>
      <w:r w:rsidRPr="0016434B">
        <w:t xml:space="preserve"> files into one</w:t>
      </w:r>
    </w:p>
    <w:p w14:paraId="68691BCC" w14:textId="0BA38716" w:rsidR="00C40C74" w:rsidRPr="0016434B" w:rsidRDefault="00C40C74" w:rsidP="00C91A26">
      <w:pPr>
        <w:pStyle w:val="Bullet"/>
      </w:pPr>
      <w:r>
        <w:t xml:space="preserve">Gulp // </w:t>
      </w:r>
      <w:r w:rsidRPr="0016434B">
        <w:t xml:space="preserve">they still </w:t>
      </w:r>
      <w:r w:rsidRPr="00C91A26">
        <w:rPr>
          <w:b/>
          <w:bCs/>
        </w:rPr>
        <w:t>could</w:t>
      </w:r>
      <w:r w:rsidR="0016434B" w:rsidRPr="00C91A26">
        <w:rPr>
          <w:b/>
          <w:bCs/>
        </w:rPr>
        <w:t xml:space="preserve"> not</w:t>
      </w:r>
      <w:r w:rsidRPr="0016434B">
        <w:t xml:space="preserve"> figure out </w:t>
      </w:r>
      <w:r w:rsidRPr="00C91A26">
        <w:rPr>
          <w:b/>
          <w:bCs/>
        </w:rPr>
        <w:t>dependencies</w:t>
      </w:r>
      <w:r w:rsidRPr="0016434B">
        <w:t xml:space="preserve"> between files.</w:t>
      </w:r>
    </w:p>
    <w:p w14:paraId="6D3D629D" w14:textId="4BCFBF4F" w:rsidR="005C6670" w:rsidRDefault="00C40C74" w:rsidP="00C91A26">
      <w:pPr>
        <w:pStyle w:val="Bullet"/>
      </w:pPr>
      <w:r>
        <w:t xml:space="preserve">Require.js </w:t>
      </w:r>
      <w:r w:rsidRPr="00C40C74">
        <w:t xml:space="preserve">// it can manage dependencies but not as </w:t>
      </w:r>
      <w:r w:rsidR="000456D0" w:rsidRPr="00C40C74">
        <w:t>powerful</w:t>
      </w:r>
    </w:p>
    <w:p w14:paraId="30908182" w14:textId="32C5251B" w:rsidR="000456D0" w:rsidRDefault="000456D0" w:rsidP="00407BCB">
      <w:pPr>
        <w:pStyle w:val="Bullet"/>
        <w:numPr>
          <w:ilvl w:val="0"/>
          <w:numId w:val="0"/>
        </w:numPr>
      </w:pPr>
    </w:p>
    <w:p w14:paraId="502D3E38" w14:textId="1951B6B5" w:rsidR="000456D0" w:rsidRDefault="00407BCB" w:rsidP="00407BCB">
      <w:pPr>
        <w:pStyle w:val="Style4"/>
      </w:pPr>
      <w:proofErr w:type="spellStart"/>
      <w:r>
        <w:t>Usefull</w:t>
      </w:r>
      <w:proofErr w:type="spellEnd"/>
      <w:r>
        <w:t xml:space="preserve"> command line instructions</w:t>
      </w:r>
    </w:p>
    <w:p w14:paraId="6EDAF499" w14:textId="67070348" w:rsidR="00407BCB" w:rsidRDefault="00407BCB" w:rsidP="00407BCB">
      <w:pPr>
        <w:pStyle w:val="Bullet"/>
      </w:pPr>
      <w:r w:rsidRPr="00407BCB">
        <w:t xml:space="preserve">rm -rf </w:t>
      </w:r>
      <w:proofErr w:type="spellStart"/>
      <w:r w:rsidRPr="00407BCB">
        <w:t>dist</w:t>
      </w:r>
      <w:proofErr w:type="spellEnd"/>
      <w:r>
        <w:t xml:space="preserve"> // in git bash</w:t>
      </w:r>
    </w:p>
    <w:p w14:paraId="38954ADB" w14:textId="52657AD1" w:rsidR="000456D0" w:rsidRDefault="000456D0" w:rsidP="000456D0">
      <w:pPr>
        <w:pStyle w:val="Bullet"/>
        <w:numPr>
          <w:ilvl w:val="0"/>
          <w:numId w:val="0"/>
        </w:numPr>
        <w:ind w:left="720"/>
      </w:pPr>
    </w:p>
    <w:p w14:paraId="1A2573CD" w14:textId="29D84B14" w:rsidR="000456D0" w:rsidRDefault="000456D0" w:rsidP="000456D0">
      <w:pPr>
        <w:pStyle w:val="Bullet"/>
        <w:numPr>
          <w:ilvl w:val="0"/>
          <w:numId w:val="0"/>
        </w:numPr>
        <w:ind w:left="720"/>
      </w:pPr>
    </w:p>
    <w:p w14:paraId="69C4FC4E" w14:textId="45102576" w:rsidR="000456D0" w:rsidRDefault="000456D0" w:rsidP="000456D0">
      <w:pPr>
        <w:pStyle w:val="Bullet"/>
        <w:numPr>
          <w:ilvl w:val="0"/>
          <w:numId w:val="0"/>
        </w:numPr>
        <w:ind w:left="720"/>
      </w:pPr>
    </w:p>
    <w:p w14:paraId="1779F3A4" w14:textId="3C8490E7" w:rsidR="000456D0" w:rsidRDefault="000456D0" w:rsidP="000456D0">
      <w:pPr>
        <w:pStyle w:val="Bullet"/>
        <w:numPr>
          <w:ilvl w:val="0"/>
          <w:numId w:val="0"/>
        </w:numPr>
        <w:ind w:left="720"/>
      </w:pPr>
    </w:p>
    <w:p w14:paraId="5DAC4B46" w14:textId="623661B6" w:rsidR="00AC50B3" w:rsidRDefault="00AC50B3" w:rsidP="00AC50B3">
      <w:pPr>
        <w:pStyle w:val="Style1"/>
      </w:pPr>
      <w:r>
        <w:t>install</w:t>
      </w:r>
    </w:p>
    <w:p w14:paraId="2D5E13DE" w14:textId="59BBF48A" w:rsidR="000456D0" w:rsidRDefault="002A037F" w:rsidP="00AC50B3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657B695E" wp14:editId="1AA13F02">
                <wp:simplePos x="0" y="0"/>
                <wp:positionH relativeFrom="margin">
                  <wp:align>center</wp:align>
                </wp:positionH>
                <wp:positionV relativeFrom="paragraph">
                  <wp:posOffset>419735</wp:posOffset>
                </wp:positionV>
                <wp:extent cx="5936615" cy="544830"/>
                <wp:effectExtent l="114300" t="0" r="6985" b="762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4483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515BFD" w14:textId="1C2DD35C" w:rsidR="002A037F" w:rsidRPr="004659CC" w:rsidRDefault="002A037F" w:rsidP="002A037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pm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it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-y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7B695E" id="Text Box 2" o:spid="_x0000_s1027" type="#_x0000_t202" style="position:absolute;left:0;text-align:left;margin-left:0;margin-top:33.05pt;width:467.45pt;height:42.9pt;z-index:-2516551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" fillcolor="#f1f8e8" stroked="f" strokeweight=".5pt">
                <v:shadow on="t" color="#a4d16d" offset="-9pt,0"/>
                <v:textbox inset="2mm">
                  <w:txbxContent>
                    <w:p w14:paraId="76515BFD" w14:textId="1C2DD35C" w:rsidR="002A037F" w:rsidRPr="004659CC" w:rsidRDefault="002A037F" w:rsidP="002A037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npm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it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-y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="00AC50B3">
        <w:t>Package.json</w:t>
      </w:r>
      <w:proofErr w:type="spellEnd"/>
      <w:r w:rsidR="00AC50B3">
        <w:t xml:space="preserve"> // keeps track of all dependencies</w:t>
      </w:r>
    </w:p>
    <w:p w14:paraId="648A6335" w14:textId="4298EC32" w:rsidR="002A037F" w:rsidRDefault="002A037F" w:rsidP="002A037F">
      <w:pPr>
        <w:pStyle w:val="Bullet"/>
        <w:numPr>
          <w:ilvl w:val="0"/>
          <w:numId w:val="0"/>
        </w:numPr>
        <w:ind w:left="720"/>
      </w:pPr>
    </w:p>
    <w:p w14:paraId="0703C742" w14:textId="3C0742EA" w:rsidR="002A037F" w:rsidRPr="002A037F" w:rsidRDefault="002A037F" w:rsidP="002A037F">
      <w:pPr>
        <w:pStyle w:val="Bullet"/>
        <w:rPr>
          <w:u w:val="single"/>
        </w:rPr>
      </w:pPr>
      <w:proofErr w:type="spellStart"/>
      <w:r w:rsidRPr="002A037F">
        <w:rPr>
          <w:u w:val="single"/>
        </w:rPr>
        <w:t>npm</w:t>
      </w:r>
      <w:proofErr w:type="spellEnd"/>
      <w:r w:rsidRPr="002A037F">
        <w:rPr>
          <w:u w:val="single"/>
        </w:rPr>
        <w:t xml:space="preserve"> install </w:t>
      </w:r>
      <w:r w:rsidRPr="002A037F">
        <w:rPr>
          <w:b/>
          <w:bCs/>
          <w:u w:val="single"/>
        </w:rPr>
        <w:t>webpack</w:t>
      </w:r>
      <w:r w:rsidRPr="002A037F">
        <w:rPr>
          <w:u w:val="single"/>
        </w:rPr>
        <w:t xml:space="preserve"> </w:t>
      </w:r>
      <w:r w:rsidRPr="002A037F">
        <w:rPr>
          <w:b/>
          <w:bCs/>
          <w:u w:val="single"/>
        </w:rPr>
        <w:t>webpack-cli</w:t>
      </w:r>
      <w:r>
        <w:rPr>
          <w:b/>
          <w:bCs/>
          <w:u w:val="single"/>
        </w:rPr>
        <w:t xml:space="preserve"> --save-dev</w:t>
      </w:r>
    </w:p>
    <w:p w14:paraId="5AF513C1" w14:textId="3E8DB2B9" w:rsidR="002A037F" w:rsidRDefault="002A037F" w:rsidP="002A037F">
      <w:pPr>
        <w:pStyle w:val="Bullet"/>
        <w:numPr>
          <w:ilvl w:val="1"/>
          <w:numId w:val="1"/>
        </w:numPr>
      </w:pPr>
      <w:r w:rsidRPr="002A037F">
        <w:t>webpack // core functionality</w:t>
      </w:r>
    </w:p>
    <w:p w14:paraId="5D0E37F3" w14:textId="01034E59" w:rsidR="002A037F" w:rsidRDefault="002A037F" w:rsidP="002A037F">
      <w:pPr>
        <w:pStyle w:val="Bullet"/>
        <w:numPr>
          <w:ilvl w:val="1"/>
          <w:numId w:val="1"/>
        </w:numPr>
      </w:pPr>
      <w:r w:rsidRPr="002A037F">
        <w:t>webpack-cli // command line tool, to run webpack from terminal</w:t>
      </w:r>
    </w:p>
    <w:p w14:paraId="76E16ABF" w14:textId="43F76C34" w:rsidR="002A037F" w:rsidRDefault="0040794C" w:rsidP="002A037F">
      <w:pPr>
        <w:pStyle w:val="Bullet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6D3BB035" wp14:editId="757E0231">
                <wp:simplePos x="0" y="0"/>
                <wp:positionH relativeFrom="margin">
                  <wp:posOffset>57150</wp:posOffset>
                </wp:positionH>
                <wp:positionV relativeFrom="paragraph">
                  <wp:posOffset>817880</wp:posOffset>
                </wp:positionV>
                <wp:extent cx="5936615" cy="483870"/>
                <wp:effectExtent l="114300" t="0" r="6985" b="0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838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F22277" w14:textId="52289603" w:rsidR="002A037F" w:rsidRPr="004659CC" w:rsidRDefault="002A037F" w:rsidP="002A037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 w:rsidRPr="002A03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pm</w:t>
                            </w:r>
                            <w:proofErr w:type="spellEnd"/>
                            <w:r w:rsidRPr="002A037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nstall webpack webpack-cli --save-dev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3BB035" id="Text Box 3" o:spid="_x0000_s1028" type="#_x0000_t202" style="position:absolute;left:0;text-align:left;margin-left:4.5pt;margin-top:64.4pt;width:467.45pt;height:38.1pt;z-index:-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09F22277" w14:textId="52289603" w:rsidR="002A037F" w:rsidRPr="004659CC" w:rsidRDefault="002A037F" w:rsidP="002A037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Pr="002A03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pm</w:t>
                      </w:r>
                      <w:proofErr w:type="spellEnd"/>
                      <w:r w:rsidRPr="002A037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nstall webpack webpack-cli --save-dev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2A037F">
        <w:t xml:space="preserve">--save-dev // adds webpack to </w:t>
      </w:r>
      <w:proofErr w:type="spellStart"/>
      <w:proofErr w:type="gramStart"/>
      <w:r w:rsidR="002A037F">
        <w:t>package.json</w:t>
      </w:r>
      <w:proofErr w:type="spellEnd"/>
      <w:proofErr w:type="gramEnd"/>
      <w:r w:rsidR="002A037F">
        <w:t xml:space="preserve"> as dev dependency</w:t>
      </w:r>
      <w:r w:rsidR="00C42C8B">
        <w:t xml:space="preserve">. We need the package during build process. We don't usually need webpack plugins in production environment. </w:t>
      </w:r>
    </w:p>
    <w:p w14:paraId="3C3A743C" w14:textId="7BE60FC1" w:rsidR="002A037F" w:rsidRPr="002A037F" w:rsidRDefault="002A037F" w:rsidP="002A037F">
      <w:pPr>
        <w:pStyle w:val="Bullet"/>
        <w:numPr>
          <w:ilvl w:val="0"/>
          <w:numId w:val="0"/>
        </w:numPr>
        <w:ind w:left="1440"/>
      </w:pPr>
    </w:p>
    <w:p w14:paraId="348CF2AC" w14:textId="3B09FF2D" w:rsidR="002A037F" w:rsidRDefault="00F5021B" w:rsidP="00F5021B">
      <w:pPr>
        <w:pStyle w:val="Bullet"/>
      </w:pPr>
      <w:r>
        <w:t>Run webpack</w:t>
      </w:r>
    </w:p>
    <w:p w14:paraId="346972C9" w14:textId="019C7DF2" w:rsidR="003B74C9" w:rsidRDefault="003B74C9" w:rsidP="00F5021B">
      <w:pPr>
        <w:pStyle w:val="Bullet"/>
        <w:numPr>
          <w:ilvl w:val="0"/>
          <w:numId w:val="0"/>
        </w:numPr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7A173F31" wp14:editId="6B986E06">
                <wp:simplePos x="0" y="0"/>
                <wp:positionH relativeFrom="margin">
                  <wp:align>center</wp:align>
                </wp:positionH>
                <wp:positionV relativeFrom="paragraph">
                  <wp:posOffset>261620</wp:posOffset>
                </wp:positionV>
                <wp:extent cx="5936615" cy="518160"/>
                <wp:effectExtent l="114300" t="0" r="6985" b="0"/>
                <wp:wrapTopAndBottom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181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8E3055" w14:textId="1D37E7D8" w:rsidR="00F5021B" w:rsidRPr="004659CC" w:rsidRDefault="00F5021B" w:rsidP="00F5021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px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webpack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173F31" id="Text Box 4" o:spid="_x0000_s1029" type="#_x0000_t202" style="position:absolute;left:0;text-align:left;margin-left:0;margin-top:20.6pt;width:467.45pt;height:40.8pt;z-index:-2516510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018E3055" w14:textId="1D37E7D8" w:rsidR="00F5021B" w:rsidRPr="004659CC" w:rsidRDefault="00F5021B" w:rsidP="00F5021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npx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webpack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7BB5E2B2" w14:textId="11CF14A2" w:rsidR="00064DB7" w:rsidRDefault="00064DB7" w:rsidP="00F5021B">
      <w:pPr>
        <w:pStyle w:val="Bullet"/>
        <w:numPr>
          <w:ilvl w:val="0"/>
          <w:numId w:val="0"/>
        </w:numPr>
        <w:ind w:left="720"/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26DFBEAB" wp14:editId="77E1D81C">
            <wp:simplePos x="0" y="0"/>
            <wp:positionH relativeFrom="column">
              <wp:posOffset>1805940</wp:posOffset>
            </wp:positionH>
            <wp:positionV relativeFrom="paragraph">
              <wp:posOffset>777240</wp:posOffset>
            </wp:positionV>
            <wp:extent cx="2546985" cy="864235"/>
            <wp:effectExtent l="0" t="0" r="5715" b="0"/>
            <wp:wrapTight wrapText="bothSides">
              <wp:wrapPolygon edited="0">
                <wp:start x="0" y="0"/>
                <wp:lineTo x="0" y="20949"/>
                <wp:lineTo x="21487" y="20949"/>
                <wp:lineTo x="2148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6985" cy="864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85AA98" w14:textId="4CE895FE" w:rsidR="00064DB7" w:rsidRDefault="00064DB7" w:rsidP="00F5021B">
      <w:pPr>
        <w:pStyle w:val="Bullet"/>
        <w:numPr>
          <w:ilvl w:val="0"/>
          <w:numId w:val="0"/>
        </w:numPr>
        <w:ind w:left="720"/>
      </w:pPr>
    </w:p>
    <w:p w14:paraId="3E9881B6" w14:textId="663CFEA1" w:rsidR="003B74C9" w:rsidRDefault="003B74C9" w:rsidP="00F5021B">
      <w:pPr>
        <w:pStyle w:val="Bullet"/>
        <w:numPr>
          <w:ilvl w:val="0"/>
          <w:numId w:val="0"/>
        </w:numPr>
        <w:ind w:left="720"/>
      </w:pPr>
    </w:p>
    <w:p w14:paraId="4D01626B" w14:textId="5B9A682B" w:rsidR="00064DB7" w:rsidRDefault="00064DB7" w:rsidP="00F5021B">
      <w:pPr>
        <w:pStyle w:val="Bullet"/>
        <w:numPr>
          <w:ilvl w:val="0"/>
          <w:numId w:val="0"/>
        </w:numPr>
        <w:ind w:left="720"/>
      </w:pPr>
    </w:p>
    <w:p w14:paraId="14C0B850" w14:textId="406B8744" w:rsidR="00064DB7" w:rsidRDefault="00064DB7" w:rsidP="00F5021B">
      <w:pPr>
        <w:pStyle w:val="Bullet"/>
        <w:numPr>
          <w:ilvl w:val="0"/>
          <w:numId w:val="0"/>
        </w:numPr>
        <w:ind w:left="720"/>
      </w:pPr>
    </w:p>
    <w:p w14:paraId="78310A00" w14:textId="0C599B16" w:rsidR="00064DB7" w:rsidRDefault="00064DB7" w:rsidP="00F5021B">
      <w:pPr>
        <w:pStyle w:val="Bullet"/>
        <w:numPr>
          <w:ilvl w:val="0"/>
          <w:numId w:val="0"/>
        </w:numPr>
        <w:ind w:left="720"/>
      </w:pPr>
    </w:p>
    <w:p w14:paraId="649F62D9" w14:textId="2DB7E2B3" w:rsidR="00064DB7" w:rsidRDefault="0040794C" w:rsidP="007F03AC">
      <w:pPr>
        <w:pStyle w:val="Bulle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330F4A52" wp14:editId="0280BCAE">
                <wp:simplePos x="0" y="0"/>
                <wp:positionH relativeFrom="margin">
                  <wp:align>center</wp:align>
                </wp:positionH>
                <wp:positionV relativeFrom="paragraph">
                  <wp:posOffset>563245</wp:posOffset>
                </wp:positionV>
                <wp:extent cx="5936615" cy="880110"/>
                <wp:effectExtent l="114300" t="0" r="6985" b="0"/>
                <wp:wrapTopAndBottom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88011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FE42D6" w14:textId="5CDB9C8D" w:rsidR="0040794C" w:rsidRPr="0040794C" w:rsidRDefault="007F03AC" w:rsidP="0040794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40794C" w:rsidRPr="0040794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scripts": {</w:t>
                            </w:r>
                          </w:p>
                          <w:p w14:paraId="7E56E67A" w14:textId="77777777" w:rsidR="0040794C" w:rsidRPr="0040794C" w:rsidRDefault="0040794C" w:rsidP="0040794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0794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"test": "echo \"Error: no test specified\" &amp;&amp; exit 1",</w:t>
                            </w:r>
                          </w:p>
                          <w:p w14:paraId="66D4D53F" w14:textId="77777777" w:rsidR="0040794C" w:rsidRPr="0040794C" w:rsidRDefault="0040794C" w:rsidP="0040794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0794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"build": "webpack"</w:t>
                            </w:r>
                          </w:p>
                          <w:p w14:paraId="3A921C3E" w14:textId="0E05C6B4" w:rsidR="007F03AC" w:rsidRPr="004659CC" w:rsidRDefault="0040794C" w:rsidP="0040794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0794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}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0F4A52" id="Text Box 5" o:spid="_x0000_s1030" type="#_x0000_t202" style="position:absolute;left:0;text-align:left;margin-left:0;margin-top:44.35pt;width:467.45pt;height:69.3pt;z-index:-2516480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5DFE42D6" w14:textId="5CDB9C8D" w:rsidR="0040794C" w:rsidRPr="0040794C" w:rsidRDefault="007F03AC" w:rsidP="0040794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r w:rsidR="0040794C" w:rsidRPr="0040794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scripts": {</w:t>
                      </w:r>
                    </w:p>
                    <w:p w14:paraId="7E56E67A" w14:textId="77777777" w:rsidR="0040794C" w:rsidRPr="0040794C" w:rsidRDefault="0040794C" w:rsidP="0040794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0794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"test": "echo \"Error: no test specified\" &amp;&amp; exit 1",</w:t>
                      </w:r>
                    </w:p>
                    <w:p w14:paraId="66D4D53F" w14:textId="77777777" w:rsidR="0040794C" w:rsidRPr="0040794C" w:rsidRDefault="0040794C" w:rsidP="0040794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0794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"build": "webpack"</w:t>
                      </w:r>
                    </w:p>
                    <w:p w14:paraId="3A921C3E" w14:textId="0E05C6B4" w:rsidR="007F03AC" w:rsidRPr="004659CC" w:rsidRDefault="0040794C" w:rsidP="0040794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0794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}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7F03AC">
        <w:t xml:space="preserve">Run webpack more conveniently by providing a script in </w:t>
      </w:r>
      <w:proofErr w:type="spellStart"/>
      <w:proofErr w:type="gramStart"/>
      <w:r w:rsidR="007F03AC">
        <w:t>package.json</w:t>
      </w:r>
      <w:proofErr w:type="spellEnd"/>
      <w:proofErr w:type="gramEnd"/>
      <w:r w:rsidR="007F03AC">
        <w:t xml:space="preserve">. </w:t>
      </w:r>
      <w:proofErr w:type="spellStart"/>
      <w:proofErr w:type="gramStart"/>
      <w:r w:rsidR="007F03AC">
        <w:t>everytime</w:t>
      </w:r>
      <w:proofErr w:type="spellEnd"/>
      <w:proofErr w:type="gramEnd"/>
      <w:r w:rsidR="007F03AC">
        <w:t xml:space="preserve"> we run this script, it will run webpack for us. </w:t>
      </w:r>
    </w:p>
    <w:p w14:paraId="4D23A048" w14:textId="77777777" w:rsidR="00B647FB" w:rsidRDefault="00B647FB" w:rsidP="001458E2">
      <w:pPr>
        <w:pStyle w:val="Bullet"/>
        <w:rPr>
          <w:rFonts w:eastAsiaTheme="majorEastAsia" w:cstheme="majorBidi"/>
          <w:color w:val="3FBF17"/>
          <w:sz w:val="26"/>
          <w:szCs w:val="26"/>
        </w:rPr>
      </w:pPr>
      <w:r>
        <w:br w:type="page"/>
      </w:r>
    </w:p>
    <w:p w14:paraId="098F47A1" w14:textId="6FE8B2E3" w:rsidR="00F5021B" w:rsidRDefault="003B74C9" w:rsidP="003B74C9">
      <w:pPr>
        <w:pStyle w:val="Style4"/>
      </w:pPr>
      <w:r>
        <w:lastRenderedPageBreak/>
        <w:t>Configuration file for webpack</w:t>
      </w:r>
    </w:p>
    <w:p w14:paraId="1383AA69" w14:textId="3797574C" w:rsidR="003B74C9" w:rsidRDefault="003B74C9" w:rsidP="003B74C9">
      <w:pPr>
        <w:pStyle w:val="Bullet"/>
      </w:pPr>
      <w:r>
        <w:t>Webpack 5 and 4 uses default config unless provided one</w:t>
      </w:r>
    </w:p>
    <w:p w14:paraId="39851F93" w14:textId="51D64C98" w:rsidR="00E36A51" w:rsidRDefault="00E36A51" w:rsidP="003B74C9">
      <w:pPr>
        <w:pStyle w:val="Bullet"/>
      </w:pPr>
      <w:r w:rsidRPr="00E36A51">
        <w:rPr>
          <w:u w:val="single"/>
        </w:rPr>
        <w:t>webpack.config.js</w:t>
      </w:r>
      <w:r>
        <w:t xml:space="preserve"> // default name. You can choose another name too. </w:t>
      </w:r>
    </w:p>
    <w:p w14:paraId="25454CDF" w14:textId="7CC6762C" w:rsidR="00E36A51" w:rsidRPr="00291D9A" w:rsidRDefault="00291D9A" w:rsidP="008B43C1">
      <w:pPr>
        <w:pStyle w:val="Bullet"/>
        <w:rPr>
          <w:b/>
          <w:bCs/>
        </w:rPr>
      </w:pPr>
      <w:proofErr w:type="spellStart"/>
      <w:proofErr w:type="gramStart"/>
      <w:r w:rsidRPr="00291D9A">
        <w:rPr>
          <w:b/>
          <w:bCs/>
        </w:rPr>
        <w:t>module</w:t>
      </w:r>
      <w:r w:rsidRPr="00291D9A">
        <w:rPr>
          <w:b/>
          <w:bCs/>
          <w:color w:val="97A7C8"/>
        </w:rPr>
        <w:t>.</w:t>
      </w:r>
      <w:r w:rsidRPr="00291D9A">
        <w:rPr>
          <w:b/>
          <w:bCs/>
        </w:rPr>
        <w:t>exports</w:t>
      </w:r>
      <w:proofErr w:type="spellEnd"/>
      <w:proofErr w:type="gramEnd"/>
      <w:r>
        <w:rPr>
          <w:b/>
          <w:bCs/>
        </w:rPr>
        <w:t xml:space="preserve"> = {}</w:t>
      </w:r>
      <w:r>
        <w:t xml:space="preserve"> // </w:t>
      </w:r>
      <w:r w:rsidR="00E36A51" w:rsidRPr="00E36A51">
        <w:t xml:space="preserve">basically a </w:t>
      </w:r>
      <w:proofErr w:type="spellStart"/>
      <w:r w:rsidR="00E36A51" w:rsidRPr="00E36A51">
        <w:t>js</w:t>
      </w:r>
      <w:proofErr w:type="spellEnd"/>
      <w:r w:rsidR="00E36A51" w:rsidRPr="00E36A51">
        <w:t xml:space="preserve"> module</w:t>
      </w:r>
      <w:r w:rsidR="0068148B">
        <w:t xml:space="preserve"> that </w:t>
      </w:r>
      <w:r w:rsidR="0068148B" w:rsidRPr="00291D9A">
        <w:rPr>
          <w:b/>
          <w:bCs/>
        </w:rPr>
        <w:t>exports the configuration object</w:t>
      </w:r>
    </w:p>
    <w:p w14:paraId="629969A2" w14:textId="79600CA1" w:rsidR="003A4824" w:rsidRPr="008A312A" w:rsidRDefault="003A4824" w:rsidP="008A312A">
      <w:pPr>
        <w:pStyle w:val="Style4"/>
      </w:pPr>
      <w:r w:rsidRPr="008A312A">
        <w:t>Options</w:t>
      </w:r>
      <w:r w:rsidR="008A312A">
        <w:t>:</w:t>
      </w:r>
    </w:p>
    <w:p w14:paraId="4EDB27DF" w14:textId="62EE9296" w:rsidR="003A4824" w:rsidRDefault="00B774C4" w:rsidP="008A312A">
      <w:pPr>
        <w:pStyle w:val="Bullet"/>
      </w:pPr>
      <w:r>
        <w:t>m</w:t>
      </w:r>
      <w:r w:rsidR="003A4824">
        <w:t>ode</w:t>
      </w:r>
    </w:p>
    <w:p w14:paraId="334CD251" w14:textId="02C425F6" w:rsidR="00064DB7" w:rsidRDefault="00291D9A" w:rsidP="008A312A">
      <w:pPr>
        <w:pStyle w:val="Bullet"/>
      </w:pPr>
      <w:r>
        <w:t xml:space="preserve">entry: '' // </w:t>
      </w:r>
      <w:r w:rsidR="00064DB7">
        <w:t>Entry poin</w:t>
      </w:r>
      <w:r>
        <w:t xml:space="preserve">t, </w:t>
      </w:r>
      <w:r w:rsidR="00060189">
        <w:t xml:space="preserve">default </w:t>
      </w:r>
      <w:proofErr w:type="spellStart"/>
      <w:r w:rsidR="00060189">
        <w:t>src</w:t>
      </w:r>
      <w:proofErr w:type="spellEnd"/>
      <w:r w:rsidR="00060189">
        <w:t>/index.js</w:t>
      </w:r>
      <w:r>
        <w:t>. starts from this file for the build process</w:t>
      </w:r>
    </w:p>
    <w:p w14:paraId="1B14DF78" w14:textId="5A352025" w:rsidR="00064DB7" w:rsidRDefault="00291D9A" w:rsidP="008A312A">
      <w:pPr>
        <w:pStyle w:val="Bullet"/>
        <w:rPr>
          <w:b/>
          <w:bCs/>
        </w:rPr>
      </w:pPr>
      <w:r>
        <w:t xml:space="preserve">output: </w:t>
      </w:r>
      <w:proofErr w:type="gramStart"/>
      <w:r>
        <w:t>{ filename</w:t>
      </w:r>
      <w:proofErr w:type="gramEnd"/>
      <w:r>
        <w:t>: 'bundle.js', path: './</w:t>
      </w:r>
      <w:proofErr w:type="spellStart"/>
      <w:r>
        <w:t>dist</w:t>
      </w:r>
      <w:proofErr w:type="spellEnd"/>
      <w:r>
        <w:t>' } // creates them if they don't exist</w:t>
      </w:r>
      <w:r w:rsidR="00407BCB" w:rsidRPr="00407BCB">
        <w:t>.</w:t>
      </w:r>
      <w:r w:rsidR="00407BCB" w:rsidRPr="00407BCB">
        <w:rPr>
          <w:b/>
          <w:bCs/>
        </w:rPr>
        <w:t xml:space="preserve"> Path should be absolu</w:t>
      </w:r>
      <w:r w:rsidR="00407BCB">
        <w:rPr>
          <w:b/>
          <w:bCs/>
        </w:rPr>
        <w:t>t</w:t>
      </w:r>
      <w:r w:rsidR="00407BCB" w:rsidRPr="00407BCB">
        <w:rPr>
          <w:b/>
          <w:bCs/>
        </w:rPr>
        <w:t>e!</w:t>
      </w:r>
    </w:p>
    <w:p w14:paraId="370FCCAD" w14:textId="0F0788A9" w:rsidR="00407BCB" w:rsidRPr="00AE3832" w:rsidRDefault="00407BCB" w:rsidP="008A312A">
      <w:pPr>
        <w:pStyle w:val="Bullet"/>
        <w:numPr>
          <w:ilvl w:val="1"/>
          <w:numId w:val="1"/>
        </w:numPr>
        <w:rPr>
          <w:b/>
          <w:bCs/>
        </w:rPr>
      </w:pPr>
      <w:r>
        <w:t xml:space="preserve">Const path = require('path') // old way of importing modules </w:t>
      </w:r>
      <w:proofErr w:type="spellStart"/>
      <w:r>
        <w:t>sinc</w:t>
      </w:r>
      <w:proofErr w:type="spellEnd"/>
      <w:r>
        <w:t xml:space="preserve"> in config file we </w:t>
      </w:r>
      <w:proofErr w:type="spellStart"/>
      <w:r>
        <w:t>can not</w:t>
      </w:r>
      <w:proofErr w:type="spellEnd"/>
      <w:r>
        <w:t xml:space="preserve"> use </w:t>
      </w:r>
      <w:proofErr w:type="spellStart"/>
      <w:r>
        <w:t>ecmascript</w:t>
      </w:r>
      <w:proofErr w:type="spellEnd"/>
      <w:r>
        <w:t xml:space="preserve"> modules! A package that generates the absolute path. It converts a sequence of passed segments into one absolute path.</w:t>
      </w:r>
    </w:p>
    <w:p w14:paraId="2F128533" w14:textId="770EF391" w:rsidR="00AE3832" w:rsidRPr="00AE3832" w:rsidRDefault="00AE3832" w:rsidP="008A312A">
      <w:pPr>
        <w:pStyle w:val="Bullet"/>
        <w:numPr>
          <w:ilvl w:val="1"/>
          <w:numId w:val="1"/>
        </w:numPr>
        <w:rPr>
          <w:b/>
          <w:bCs/>
        </w:rPr>
      </w:pPr>
      <w:proofErr w:type="spellStart"/>
      <w:r w:rsidRPr="00AE3832">
        <w:rPr>
          <w:b/>
          <w:bCs/>
        </w:rPr>
        <w:t>publicPath</w:t>
      </w:r>
      <w:proofErr w:type="spellEnd"/>
      <w:r w:rsidR="00D77D25">
        <w:rPr>
          <w:b/>
          <w:bCs/>
        </w:rPr>
        <w:t>: '</w:t>
      </w:r>
      <w:proofErr w:type="spellStart"/>
      <w:r w:rsidR="00D77D25">
        <w:rPr>
          <w:b/>
          <w:bCs/>
        </w:rPr>
        <w:t>dist</w:t>
      </w:r>
      <w:proofErr w:type="spellEnd"/>
      <w:r w:rsidR="00D77D25">
        <w:rPr>
          <w:b/>
          <w:bCs/>
        </w:rPr>
        <w:t>/'</w:t>
      </w:r>
      <w:r w:rsidR="00FC6EE1">
        <w:rPr>
          <w:b/>
          <w:bCs/>
        </w:rPr>
        <w:t xml:space="preserve"> </w:t>
      </w:r>
      <w:r w:rsidR="00FC6EE1" w:rsidRPr="00FC6EE1">
        <w:t>// where all generated files are located</w:t>
      </w:r>
      <w:r w:rsidR="00FC6EE1">
        <w:t>. Or the root domain name of our website</w:t>
      </w:r>
    </w:p>
    <w:p w14:paraId="66BE1831" w14:textId="0951037E" w:rsidR="00291D9A" w:rsidRDefault="00FC6EE1" w:rsidP="008A312A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5575E3A0" wp14:editId="03FFA2E3">
                <wp:simplePos x="0" y="0"/>
                <wp:positionH relativeFrom="margin">
                  <wp:align>center</wp:align>
                </wp:positionH>
                <wp:positionV relativeFrom="paragraph">
                  <wp:posOffset>413385</wp:posOffset>
                </wp:positionV>
                <wp:extent cx="5936615" cy="1958340"/>
                <wp:effectExtent l="114300" t="0" r="6985" b="3810"/>
                <wp:wrapTopAndBottom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95834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F5C938" w14:textId="01A02E5C" w:rsidR="007F03AC" w:rsidRPr="007F03AC" w:rsidRDefault="007F03AC" w:rsidP="007F03A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F03A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// </w:t>
                            </w:r>
                            <w:proofErr w:type="gramStart"/>
                            <w:r w:rsidRPr="007F03A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asically</w:t>
                            </w:r>
                            <w:proofErr w:type="gramEnd"/>
                            <w:r w:rsidRPr="007F03A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a </w:t>
                            </w:r>
                            <w:proofErr w:type="spellStart"/>
                            <w:r w:rsidRPr="007F03A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</w:t>
                            </w:r>
                            <w:proofErr w:type="spellEnd"/>
                            <w:r w:rsidRPr="007F03A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module</w:t>
                            </w:r>
                          </w:p>
                          <w:p w14:paraId="24353686" w14:textId="791F3D29" w:rsidR="007F03AC" w:rsidRDefault="007F03AC" w:rsidP="007F03A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F03A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t path = require("path")</w:t>
                            </w:r>
                          </w:p>
                          <w:p w14:paraId="3E7A4183" w14:textId="77777777" w:rsidR="007F03AC" w:rsidRPr="007F03AC" w:rsidRDefault="007F03AC" w:rsidP="007F03A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879699B" w14:textId="77777777" w:rsidR="007F03AC" w:rsidRPr="007F03AC" w:rsidRDefault="007F03AC" w:rsidP="007F03A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7F03A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odule.exports</w:t>
                            </w:r>
                            <w:proofErr w:type="spellEnd"/>
                            <w:proofErr w:type="gramEnd"/>
                            <w:r w:rsidRPr="007F03A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{</w:t>
                            </w:r>
                          </w:p>
                          <w:p w14:paraId="54D51841" w14:textId="77777777" w:rsidR="007F03AC" w:rsidRPr="007F03AC" w:rsidRDefault="007F03AC" w:rsidP="007F03A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F03A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entry: "./</w:t>
                            </w:r>
                            <w:proofErr w:type="spellStart"/>
                            <w:r w:rsidRPr="007F03A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 w:rsidRPr="007F03A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index.js",</w:t>
                            </w:r>
                          </w:p>
                          <w:p w14:paraId="3B42D3D2" w14:textId="77777777" w:rsidR="007F03AC" w:rsidRDefault="007F03AC" w:rsidP="007F03A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F03A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output: { </w:t>
                            </w:r>
                          </w:p>
                          <w:p w14:paraId="60A8F19A" w14:textId="4C498367" w:rsidR="007F03AC" w:rsidRDefault="007F03AC" w:rsidP="007F03A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F03A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ilename: "bundle.js", </w:t>
                            </w:r>
                          </w:p>
                          <w:p w14:paraId="567CB0D8" w14:textId="77777777" w:rsidR="007F03AC" w:rsidRDefault="007F03AC" w:rsidP="007F03A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F03A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path: </w:t>
                            </w:r>
                            <w:proofErr w:type="spellStart"/>
                            <w:proofErr w:type="gramStart"/>
                            <w:r w:rsidRPr="007F03A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h.resolve</w:t>
                            </w:r>
                            <w:proofErr w:type="spellEnd"/>
                            <w:proofErr w:type="gramEnd"/>
                            <w:r w:rsidRPr="007F03A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</w:t>
                            </w:r>
                            <w:proofErr w:type="spellStart"/>
                            <w:r w:rsidRPr="007F03A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rname</w:t>
                            </w:r>
                            <w:proofErr w:type="spellEnd"/>
                            <w:r w:rsidRPr="007F03A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"./</w:t>
                            </w:r>
                            <w:proofErr w:type="spellStart"/>
                            <w:r w:rsidRPr="007F03A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st</w:t>
                            </w:r>
                            <w:proofErr w:type="spellEnd"/>
                            <w:r w:rsidRPr="007F03A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") </w:t>
                            </w:r>
                          </w:p>
                          <w:p w14:paraId="0E105141" w14:textId="1665F50E" w:rsidR="007F03AC" w:rsidRPr="007F03AC" w:rsidRDefault="007F03AC" w:rsidP="007F03A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7F03A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, // creates them if they don't exist</w:t>
                            </w:r>
                          </w:p>
                          <w:p w14:paraId="2309E3B6" w14:textId="77777777" w:rsidR="007F03AC" w:rsidRPr="007F03AC" w:rsidRDefault="007F03AC" w:rsidP="007F03A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F03A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mode: "none", // mandatory</w:t>
                            </w:r>
                          </w:p>
                          <w:p w14:paraId="7704344E" w14:textId="4D718054" w:rsidR="007F03AC" w:rsidRPr="004659CC" w:rsidRDefault="007F03AC" w:rsidP="007F03A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F03A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75E3A0" id="Text Box 6" o:spid="_x0000_s1031" type="#_x0000_t202" style="position:absolute;left:0;text-align:left;margin-left:0;margin-top:32.55pt;width:467.45pt;height:154.2pt;z-index:-2516459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44F5C938" w14:textId="01A02E5C" w:rsidR="007F03AC" w:rsidRPr="007F03AC" w:rsidRDefault="007F03AC" w:rsidP="007F03A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F03A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// </w:t>
                      </w:r>
                      <w:proofErr w:type="gramStart"/>
                      <w:r w:rsidRPr="007F03A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asically</w:t>
                      </w:r>
                      <w:proofErr w:type="gramEnd"/>
                      <w:r w:rsidRPr="007F03A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a </w:t>
                      </w:r>
                      <w:proofErr w:type="spellStart"/>
                      <w:r w:rsidRPr="007F03A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</w:t>
                      </w:r>
                      <w:proofErr w:type="spellEnd"/>
                      <w:r w:rsidRPr="007F03A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module</w:t>
                      </w:r>
                    </w:p>
                    <w:p w14:paraId="24353686" w14:textId="791F3D29" w:rsidR="007F03AC" w:rsidRDefault="007F03AC" w:rsidP="007F03A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F03A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t path = require("path")</w:t>
                      </w:r>
                    </w:p>
                    <w:p w14:paraId="3E7A4183" w14:textId="77777777" w:rsidR="007F03AC" w:rsidRPr="007F03AC" w:rsidRDefault="007F03AC" w:rsidP="007F03A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879699B" w14:textId="77777777" w:rsidR="007F03AC" w:rsidRPr="007F03AC" w:rsidRDefault="007F03AC" w:rsidP="007F03A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7F03A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odule.exports</w:t>
                      </w:r>
                      <w:proofErr w:type="spellEnd"/>
                      <w:proofErr w:type="gramEnd"/>
                      <w:r w:rsidRPr="007F03A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{</w:t>
                      </w:r>
                    </w:p>
                    <w:p w14:paraId="54D51841" w14:textId="77777777" w:rsidR="007F03AC" w:rsidRPr="007F03AC" w:rsidRDefault="007F03AC" w:rsidP="007F03A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F03A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entry: "./</w:t>
                      </w:r>
                      <w:proofErr w:type="spellStart"/>
                      <w:r w:rsidRPr="007F03A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 w:rsidRPr="007F03A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index.js",</w:t>
                      </w:r>
                    </w:p>
                    <w:p w14:paraId="3B42D3D2" w14:textId="77777777" w:rsidR="007F03AC" w:rsidRDefault="007F03AC" w:rsidP="007F03A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F03A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output: { </w:t>
                      </w:r>
                    </w:p>
                    <w:p w14:paraId="60A8F19A" w14:textId="4C498367" w:rsidR="007F03AC" w:rsidRDefault="007F03AC" w:rsidP="007F03A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F03A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ilename: "bundle.js", </w:t>
                      </w:r>
                    </w:p>
                    <w:p w14:paraId="567CB0D8" w14:textId="77777777" w:rsidR="007F03AC" w:rsidRDefault="007F03AC" w:rsidP="007F03A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F03A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path: </w:t>
                      </w:r>
                      <w:proofErr w:type="spellStart"/>
                      <w:proofErr w:type="gramStart"/>
                      <w:r w:rsidRPr="007F03A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h.resolve</w:t>
                      </w:r>
                      <w:proofErr w:type="spellEnd"/>
                      <w:proofErr w:type="gramEnd"/>
                      <w:r w:rsidRPr="007F03A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</w:t>
                      </w:r>
                      <w:proofErr w:type="spellStart"/>
                      <w:r w:rsidRPr="007F03A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rname</w:t>
                      </w:r>
                      <w:proofErr w:type="spellEnd"/>
                      <w:r w:rsidRPr="007F03A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"./</w:t>
                      </w:r>
                      <w:proofErr w:type="spellStart"/>
                      <w:r w:rsidRPr="007F03A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st</w:t>
                      </w:r>
                      <w:proofErr w:type="spellEnd"/>
                      <w:r w:rsidRPr="007F03A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") </w:t>
                      </w:r>
                    </w:p>
                    <w:p w14:paraId="0E105141" w14:textId="1665F50E" w:rsidR="007F03AC" w:rsidRPr="007F03AC" w:rsidRDefault="007F03AC" w:rsidP="007F03A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r w:rsidRPr="007F03A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, // creates them if they don't exist</w:t>
                      </w:r>
                    </w:p>
                    <w:p w14:paraId="2309E3B6" w14:textId="77777777" w:rsidR="007F03AC" w:rsidRPr="007F03AC" w:rsidRDefault="007F03AC" w:rsidP="007F03A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F03A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mode: "none", // mandatory</w:t>
                      </w:r>
                    </w:p>
                    <w:p w14:paraId="7704344E" w14:textId="4D718054" w:rsidR="007F03AC" w:rsidRPr="004659CC" w:rsidRDefault="007F03AC" w:rsidP="007F03A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F03A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291D9A">
        <w:t>mode: 'none' // mandatory</w:t>
      </w:r>
    </w:p>
    <w:p w14:paraId="22957077" w14:textId="220E3138" w:rsidR="008A312A" w:rsidRDefault="008A312A" w:rsidP="008A312A">
      <w:pPr>
        <w:pStyle w:val="Bullet"/>
      </w:pPr>
      <w:r>
        <w:t>module: {rules: [</w:t>
      </w:r>
      <w:proofErr w:type="gramStart"/>
      <w:r>
        <w:t>] }</w:t>
      </w:r>
      <w:proofErr w:type="gramEnd"/>
      <w:r>
        <w:t xml:space="preserve"> // define the loaders</w:t>
      </w:r>
    </w:p>
    <w:p w14:paraId="10808664" w14:textId="6E1B530B" w:rsidR="008A312A" w:rsidRDefault="008A312A" w:rsidP="008500C1">
      <w:pPr>
        <w:pStyle w:val="Bullet"/>
        <w:numPr>
          <w:ilvl w:val="1"/>
          <w:numId w:val="1"/>
        </w:numPr>
      </w:pPr>
      <w:proofErr w:type="gramStart"/>
      <w:r w:rsidRPr="008A312A">
        <w:rPr>
          <w:b/>
          <w:bCs/>
        </w:rPr>
        <w:t>rules</w:t>
      </w:r>
      <w:r>
        <w:t xml:space="preserve">  /</w:t>
      </w:r>
      <w:proofErr w:type="gramEnd"/>
      <w:r>
        <w:t xml:space="preserve">/ have an array of specific rules. Each rule is an </w:t>
      </w:r>
      <w:proofErr w:type="gramStart"/>
      <w:r>
        <w:t>objects</w:t>
      </w:r>
      <w:proofErr w:type="gramEnd"/>
      <w:r>
        <w:t xml:space="preserve"> with two properties at least:</w:t>
      </w:r>
    </w:p>
    <w:p w14:paraId="6B733012" w14:textId="5F67DD1B" w:rsidR="008A312A" w:rsidRDefault="008A312A" w:rsidP="008A312A">
      <w:pPr>
        <w:pStyle w:val="Bullet"/>
        <w:numPr>
          <w:ilvl w:val="2"/>
          <w:numId w:val="1"/>
        </w:numPr>
      </w:pPr>
      <w:r w:rsidRPr="008A312A">
        <w:rPr>
          <w:b/>
          <w:bCs/>
        </w:rPr>
        <w:t>test</w:t>
      </w:r>
      <w:r>
        <w:t xml:space="preserve">: regular expression to match certain files formats. </w:t>
      </w:r>
    </w:p>
    <w:p w14:paraId="1EE8FE6E" w14:textId="05534A32" w:rsidR="008A312A" w:rsidRDefault="008A312A" w:rsidP="008A312A">
      <w:pPr>
        <w:pStyle w:val="Bullet"/>
        <w:numPr>
          <w:ilvl w:val="2"/>
          <w:numId w:val="1"/>
        </w:numPr>
      </w:pPr>
      <w:r w:rsidRPr="008A312A">
        <w:rPr>
          <w:b/>
          <w:bCs/>
        </w:rPr>
        <w:t>use</w:t>
      </w:r>
      <w:r>
        <w:t xml:space="preserve">: [] // which loader should be used. </w:t>
      </w:r>
    </w:p>
    <w:p w14:paraId="675210CA" w14:textId="28FF9850" w:rsidR="00273222" w:rsidRDefault="00273222" w:rsidP="00664BD4">
      <w:pPr>
        <w:pStyle w:val="Bullet"/>
        <w:numPr>
          <w:ilvl w:val="3"/>
          <w:numId w:val="17"/>
        </w:numPr>
        <w:jc w:val="lowKashida"/>
      </w:pPr>
      <w:r w:rsidRPr="00664BD4">
        <w:rPr>
          <w:b/>
          <w:bCs/>
        </w:rPr>
        <w:t>use</w:t>
      </w:r>
      <w:r>
        <w:t xml:space="preserve">: </w:t>
      </w:r>
      <w:proofErr w:type="gramStart"/>
      <w:r w:rsidRPr="00664BD4">
        <w:rPr>
          <w:b/>
          <w:bCs/>
          <w:color w:val="FF0000"/>
        </w:rPr>
        <w:t>{</w:t>
      </w:r>
      <w:r>
        <w:t xml:space="preserve">  </w:t>
      </w:r>
      <w:proofErr w:type="gramEnd"/>
      <w:r>
        <w:t xml:space="preserve">          loader: "babel-loader",        options: { </w:t>
      </w:r>
      <w:r w:rsidR="00417F78">
        <w:t>presets: [], plugins: []</w:t>
      </w:r>
      <w:r>
        <w:t xml:space="preserve"> }</w:t>
      </w:r>
      <w:r w:rsidRPr="00664BD4">
        <w:rPr>
          <w:b/>
          <w:bCs/>
          <w:color w:val="FF0000"/>
        </w:rPr>
        <w:t>}</w:t>
      </w:r>
      <w:r>
        <w:t xml:space="preserve"> // have options that loader supports them</w:t>
      </w:r>
    </w:p>
    <w:p w14:paraId="7DE3E6AF" w14:textId="181D00F1" w:rsidR="00C85C27" w:rsidRDefault="00C85C27" w:rsidP="008A312A">
      <w:pPr>
        <w:pStyle w:val="Bullet"/>
        <w:numPr>
          <w:ilvl w:val="2"/>
          <w:numId w:val="1"/>
        </w:numPr>
      </w:pPr>
      <w:r w:rsidRPr="00C85C27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424239A4" wp14:editId="3CD79342">
                <wp:simplePos x="0" y="0"/>
                <wp:positionH relativeFrom="margin">
                  <wp:posOffset>95250</wp:posOffset>
                </wp:positionH>
                <wp:positionV relativeFrom="paragraph">
                  <wp:posOffset>399415</wp:posOffset>
                </wp:positionV>
                <wp:extent cx="5936615" cy="1927860"/>
                <wp:effectExtent l="114300" t="0" r="6985" b="0"/>
                <wp:wrapTopAndBottom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9278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1F46F8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module: {</w:t>
                            </w:r>
                          </w:p>
                          <w:p w14:paraId="54F25559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ules:[</w:t>
                            </w:r>
                            <w:proofErr w:type="gramEnd"/>
                          </w:p>
                          <w:p w14:paraId="6FC110D5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{</w:t>
                            </w:r>
                          </w:p>
                          <w:p w14:paraId="5CAFA746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test: /</w:t>
                            </w:r>
                            <w:proofErr w:type="gramStart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\.(</w:t>
                            </w:r>
                            <w:proofErr w:type="spellStart"/>
                            <w:proofErr w:type="gramEnd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ng|jpg</w:t>
                            </w:r>
                            <w:proofErr w:type="spellEnd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$/,</w:t>
                            </w:r>
                          </w:p>
                          <w:p w14:paraId="59B117D9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use: [</w:t>
                            </w:r>
                          </w:p>
                          <w:p w14:paraId="79ECBD7D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'</w:t>
                            </w:r>
                            <w:proofErr w:type="gramStart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le</w:t>
                            </w:r>
                            <w:proofErr w:type="gramEnd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loader'</w:t>
                            </w:r>
                          </w:p>
                          <w:p w14:paraId="0A2E6690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]</w:t>
                            </w:r>
                          </w:p>
                          <w:p w14:paraId="3121696C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</w:t>
                            </w:r>
                          </w:p>
                          <w:p w14:paraId="69D6162B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]</w:t>
                            </w:r>
                          </w:p>
                          <w:p w14:paraId="21823102" w14:textId="551D69D4" w:rsidR="008A312A" w:rsidRPr="004659CC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4239A4" id="Text Box 8" o:spid="_x0000_s1032" type="#_x0000_t202" style="position:absolute;left:0;text-align:left;margin-left:7.5pt;margin-top:31.45pt;width:467.45pt;height:151.8pt;z-index:-251641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121F46F8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module: {</w:t>
                      </w:r>
                    </w:p>
                    <w:p w14:paraId="54F25559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ules:[</w:t>
                      </w:r>
                      <w:proofErr w:type="gramEnd"/>
                    </w:p>
                    <w:p w14:paraId="6FC110D5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{</w:t>
                      </w:r>
                    </w:p>
                    <w:p w14:paraId="5CAFA746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test: /</w:t>
                      </w:r>
                      <w:proofErr w:type="gramStart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\.(</w:t>
                      </w:r>
                      <w:proofErr w:type="spellStart"/>
                      <w:proofErr w:type="gramEnd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ng|jpg</w:t>
                      </w:r>
                      <w:proofErr w:type="spellEnd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$/,</w:t>
                      </w:r>
                    </w:p>
                    <w:p w14:paraId="59B117D9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use: [</w:t>
                      </w:r>
                    </w:p>
                    <w:p w14:paraId="79ECBD7D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'</w:t>
                      </w:r>
                      <w:proofErr w:type="gramStart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le</w:t>
                      </w:r>
                      <w:proofErr w:type="gramEnd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loader'</w:t>
                      </w:r>
                    </w:p>
                    <w:p w14:paraId="0A2E6690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]</w:t>
                      </w:r>
                    </w:p>
                    <w:p w14:paraId="3121696C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</w:t>
                      </w:r>
                    </w:p>
                    <w:p w14:paraId="69D6162B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]</w:t>
                      </w:r>
                    </w:p>
                    <w:p w14:paraId="21823102" w14:textId="551D69D4" w:rsidR="008A312A" w:rsidRPr="004659CC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C85C27">
        <w:rPr>
          <w:b/>
          <w:bCs/>
          <w:noProof/>
        </w:rPr>
        <w:t>exclude</w:t>
      </w:r>
      <w:r>
        <w:t>: /</w:t>
      </w:r>
      <w:proofErr w:type="spellStart"/>
      <w:r>
        <w:t>node_modules</w:t>
      </w:r>
      <w:proofErr w:type="spellEnd"/>
      <w:r>
        <w:t>/</w:t>
      </w:r>
    </w:p>
    <w:p w14:paraId="7966B1F5" w14:textId="29E71174" w:rsidR="008A312A" w:rsidRDefault="008A312A" w:rsidP="008A312A">
      <w:pPr>
        <w:pStyle w:val="Bullet"/>
        <w:numPr>
          <w:ilvl w:val="0"/>
          <w:numId w:val="0"/>
        </w:numPr>
        <w:ind w:left="720" w:hanging="360"/>
      </w:pPr>
    </w:p>
    <w:p w14:paraId="2095672F" w14:textId="1EA439F6" w:rsidR="008A312A" w:rsidRDefault="008A312A" w:rsidP="008A312A">
      <w:pPr>
        <w:pStyle w:val="Bullet"/>
        <w:numPr>
          <w:ilvl w:val="0"/>
          <w:numId w:val="0"/>
        </w:numPr>
        <w:ind w:left="720" w:hanging="360"/>
      </w:pPr>
    </w:p>
    <w:p w14:paraId="1D505B93" w14:textId="757A80F2" w:rsidR="008A312A" w:rsidRDefault="008A312A" w:rsidP="008A312A">
      <w:pPr>
        <w:pStyle w:val="Bullet"/>
        <w:numPr>
          <w:ilvl w:val="1"/>
          <w:numId w:val="1"/>
        </w:numPr>
      </w:pPr>
      <w:r>
        <w:t>We can have more than one rule</w:t>
      </w:r>
    </w:p>
    <w:p w14:paraId="77B1B8CD" w14:textId="332B0CBF" w:rsidR="00B774C4" w:rsidRDefault="00B774C4" w:rsidP="00B774C4">
      <w:pPr>
        <w:pStyle w:val="Bullet"/>
      </w:pPr>
      <w:proofErr w:type="gramStart"/>
      <w:r>
        <w:t>plugins:[</w:t>
      </w:r>
      <w:proofErr w:type="gramEnd"/>
      <w:r>
        <w:t>]</w:t>
      </w:r>
      <w:r w:rsidR="002E3390">
        <w:t xml:space="preserve"> // create a new instance</w:t>
      </w:r>
    </w:p>
    <w:p w14:paraId="1594D6A7" w14:textId="45DD0EE6" w:rsidR="002E3390" w:rsidRDefault="002E3390" w:rsidP="002E3390">
      <w:pPr>
        <w:pStyle w:val="Bullet"/>
        <w:numPr>
          <w:ilvl w:val="0"/>
          <w:numId w:val="0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1" locked="0" layoutInCell="1" allowOverlap="1" wp14:anchorId="4C9154D0" wp14:editId="16ED267E">
                <wp:simplePos x="0" y="0"/>
                <wp:positionH relativeFrom="margin">
                  <wp:align>center</wp:align>
                </wp:positionH>
                <wp:positionV relativeFrom="paragraph">
                  <wp:posOffset>203200</wp:posOffset>
                </wp:positionV>
                <wp:extent cx="5936615" cy="1017270"/>
                <wp:effectExtent l="114300" t="0" r="6985" b="0"/>
                <wp:wrapTopAndBottom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0172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ADC28C" w14:textId="77777777" w:rsidR="002E3390" w:rsidRDefault="002E3390" w:rsidP="002E339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s: {</w:t>
                            </w:r>
                          </w:p>
                          <w:p w14:paraId="6F9D298D" w14:textId="39CBD36C" w:rsidR="002E3390" w:rsidRDefault="002E3390" w:rsidP="002E339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new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rserPlugin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5B7AA012" w14:textId="6878C330" w:rsidR="002E3390" w:rsidRPr="004659CC" w:rsidRDefault="00504C6B" w:rsidP="00504C6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2E339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9154D0" id="Text Box 14" o:spid="_x0000_s1033" type="#_x0000_t202" style="position:absolute;left:0;text-align:left;margin-left:0;margin-top:16pt;width:467.45pt;height:80.1pt;z-index:-2516295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54ADC28C" w14:textId="77777777" w:rsidR="002E3390" w:rsidRDefault="002E3390" w:rsidP="002E339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s: {</w:t>
                      </w:r>
                    </w:p>
                    <w:p w14:paraId="6F9D298D" w14:textId="39CBD36C" w:rsidR="002E3390" w:rsidRDefault="002E3390" w:rsidP="002E339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new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rserPlugin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5B7AA012" w14:textId="6878C330" w:rsidR="002E3390" w:rsidRPr="004659CC" w:rsidRDefault="00504C6B" w:rsidP="00504C6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="002E339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2C6C8CD" w14:textId="187135BA" w:rsidR="008A312A" w:rsidRDefault="008A312A" w:rsidP="002E3390">
      <w:pPr>
        <w:pStyle w:val="Bullet"/>
      </w:pPr>
    </w:p>
    <w:p w14:paraId="01D4DD64" w14:textId="77777777" w:rsidR="002E3390" w:rsidRDefault="002E3390">
      <w:pPr>
        <w:rPr>
          <w:rFonts w:asciiTheme="minorBidi" w:eastAsiaTheme="majorEastAsia" w:hAnsiTheme="minorBidi" w:cstheme="majorBidi"/>
          <w:b/>
          <w:bCs/>
          <w:color w:val="C921C1"/>
          <w:sz w:val="32"/>
          <w:szCs w:val="32"/>
        </w:rPr>
      </w:pPr>
      <w:r>
        <w:br w:type="page"/>
      </w:r>
    </w:p>
    <w:p w14:paraId="24638A26" w14:textId="77777777" w:rsidR="00CD3BFC" w:rsidRDefault="00CD3BFC" w:rsidP="00CD3BFC">
      <w:pPr>
        <w:pStyle w:val="Style1"/>
      </w:pPr>
      <w:r>
        <w:lastRenderedPageBreak/>
        <w:t>packages</w:t>
      </w:r>
    </w:p>
    <w:p w14:paraId="7326D289" w14:textId="49E8C25C" w:rsidR="00CD3BFC" w:rsidRDefault="00CD3BFC" w:rsidP="00CD3BFC">
      <w:pPr>
        <w:pStyle w:val="Style4"/>
      </w:pPr>
      <w:r>
        <w:t>loaders</w:t>
      </w:r>
    </w:p>
    <w:p w14:paraId="01751B18" w14:textId="47E71EB1" w:rsidR="00CD3BFC" w:rsidRDefault="00CD3BFC" w:rsidP="00CD3BFC">
      <w:pPr>
        <w:pStyle w:val="Bullet"/>
      </w:pPr>
      <w:r w:rsidRPr="0096504C">
        <w:t>file-loader</w:t>
      </w:r>
    </w:p>
    <w:p w14:paraId="45B8C1B8" w14:textId="1CB58CE3" w:rsidR="00CD3BFC" w:rsidRDefault="00CD3BFC" w:rsidP="00CD3BFC">
      <w:pPr>
        <w:pStyle w:val="Bullet"/>
      </w:pPr>
      <w:r>
        <w:t>xml-loader</w:t>
      </w:r>
    </w:p>
    <w:p w14:paraId="0891355C" w14:textId="2FE3B9F6" w:rsidR="00CD3BFC" w:rsidRDefault="00CD3BFC" w:rsidP="00CD3BFC">
      <w:pPr>
        <w:pStyle w:val="Bullet"/>
      </w:pPr>
      <w:r>
        <w:t>style-loader</w:t>
      </w:r>
    </w:p>
    <w:p w14:paraId="4E61DF05" w14:textId="11DDEDDF" w:rsidR="00CD3BFC" w:rsidRDefault="00CD3BFC" w:rsidP="00CD3BFC">
      <w:pPr>
        <w:pStyle w:val="Bullet"/>
      </w:pPr>
      <w:proofErr w:type="spellStart"/>
      <w:r>
        <w:t>css</w:t>
      </w:r>
      <w:proofErr w:type="spellEnd"/>
      <w:r>
        <w:t>-loader</w:t>
      </w:r>
    </w:p>
    <w:p w14:paraId="50FECF0A" w14:textId="77777777" w:rsidR="00CD3BFC" w:rsidRDefault="00CD3BFC" w:rsidP="00CD3BFC">
      <w:pPr>
        <w:pStyle w:val="Bullet"/>
      </w:pPr>
      <w:r w:rsidRPr="008808BB">
        <w:t>sass-loader</w:t>
      </w:r>
    </w:p>
    <w:p w14:paraId="09FB4713" w14:textId="69776322" w:rsidR="00CD3BFC" w:rsidRDefault="00CD3BFC" w:rsidP="00CD3BFC">
      <w:pPr>
        <w:pStyle w:val="Bullet"/>
      </w:pPr>
      <w:r w:rsidRPr="008808BB">
        <w:t>node-sass</w:t>
      </w:r>
    </w:p>
    <w:p w14:paraId="2422F94E" w14:textId="357962A6" w:rsidR="00E2530B" w:rsidRDefault="00E2530B" w:rsidP="00AD73F2">
      <w:pPr>
        <w:pStyle w:val="Bullet"/>
      </w:pPr>
      <w:r>
        <w:t>handlebars-loader</w:t>
      </w:r>
    </w:p>
    <w:p w14:paraId="452EF554" w14:textId="2D887CD1" w:rsidR="00CD3BFC" w:rsidRDefault="00CD3BFC" w:rsidP="00CD3BFC">
      <w:pPr>
        <w:pStyle w:val="Style4"/>
      </w:pPr>
      <w:r>
        <w:t>plugins</w:t>
      </w:r>
    </w:p>
    <w:p w14:paraId="4F95F643" w14:textId="4715518A" w:rsidR="00B4240A" w:rsidRDefault="00B4240A" w:rsidP="00B4240A">
      <w:pPr>
        <w:pStyle w:val="Bullet"/>
      </w:pPr>
      <w:r w:rsidRPr="00B47445">
        <w:t>mini-</w:t>
      </w:r>
      <w:proofErr w:type="spellStart"/>
      <w:r w:rsidRPr="00B47445">
        <w:t>css</w:t>
      </w:r>
      <w:proofErr w:type="spellEnd"/>
      <w:r w:rsidRPr="00B47445">
        <w:t>-extract-plugin</w:t>
      </w:r>
    </w:p>
    <w:p w14:paraId="50181617" w14:textId="0CCA3B45" w:rsidR="00CD3BFC" w:rsidRDefault="00CD3BFC" w:rsidP="00CD3BFC">
      <w:pPr>
        <w:pStyle w:val="Bullet"/>
      </w:pPr>
      <w:r>
        <w:t>Clean-webpack-plugin</w:t>
      </w:r>
    </w:p>
    <w:p w14:paraId="45508C0D" w14:textId="3E199B3A" w:rsidR="00E2530B" w:rsidRDefault="00E2530B" w:rsidP="00E2530B">
      <w:pPr>
        <w:pStyle w:val="Bullet"/>
        <w:numPr>
          <w:ilvl w:val="0"/>
          <w:numId w:val="0"/>
        </w:numPr>
        <w:ind w:left="720" w:hanging="360"/>
      </w:pPr>
    </w:p>
    <w:p w14:paraId="7764C500" w14:textId="6B91BDC1" w:rsidR="00E2530B" w:rsidRDefault="00E2530B" w:rsidP="00E2530B">
      <w:pPr>
        <w:pStyle w:val="Style4"/>
      </w:pPr>
      <w:r>
        <w:t>Packages</w:t>
      </w:r>
    </w:p>
    <w:p w14:paraId="2254824E" w14:textId="2CAF8900" w:rsidR="00E2530B" w:rsidRDefault="00037182" w:rsidP="00E2530B">
      <w:pPr>
        <w:pStyle w:val="Bullet"/>
      </w:pPr>
      <w:r>
        <w:t>H</w:t>
      </w:r>
      <w:r w:rsidR="00E2530B">
        <w:t>andlebars</w:t>
      </w:r>
    </w:p>
    <w:p w14:paraId="65278D74" w14:textId="77777777" w:rsidR="00037182" w:rsidRDefault="00037182" w:rsidP="00037182">
      <w:pPr>
        <w:pStyle w:val="Bullet"/>
      </w:pPr>
      <w:r>
        <w:t>webpack-dev-server</w:t>
      </w:r>
    </w:p>
    <w:p w14:paraId="133D1E90" w14:textId="77777777" w:rsidR="00037182" w:rsidRDefault="00037182" w:rsidP="00E2530B">
      <w:pPr>
        <w:pStyle w:val="Bullet"/>
      </w:pPr>
    </w:p>
    <w:p w14:paraId="049FD934" w14:textId="279BF06F" w:rsidR="00CD3BFC" w:rsidRDefault="00CD3BFC" w:rsidP="00CD3BFC">
      <w:pPr>
        <w:pStyle w:val="Bullet"/>
      </w:pPr>
      <w:r>
        <w:br w:type="page"/>
      </w:r>
    </w:p>
    <w:p w14:paraId="5C1CA8E8" w14:textId="25E2B0A8" w:rsidR="00BB04E6" w:rsidRDefault="00BB04E6" w:rsidP="00BB04E6">
      <w:pPr>
        <w:pStyle w:val="Style1"/>
      </w:pPr>
      <w:r>
        <w:lastRenderedPageBreak/>
        <w:t>webpack loaders</w:t>
      </w:r>
    </w:p>
    <w:p w14:paraId="6F82292E" w14:textId="2D4CE2FA" w:rsidR="00BB04E6" w:rsidRDefault="00BB04E6" w:rsidP="00BB04E6">
      <w:pPr>
        <w:pStyle w:val="Bullet"/>
      </w:pPr>
      <w:r>
        <w:t xml:space="preserve">usually bundle </w:t>
      </w:r>
      <w:proofErr w:type="spellStart"/>
      <w:r>
        <w:t>javascript</w:t>
      </w:r>
      <w:proofErr w:type="spellEnd"/>
      <w:r>
        <w:t xml:space="preserve"> files that require each other</w:t>
      </w:r>
    </w:p>
    <w:p w14:paraId="79AC645D" w14:textId="3829B141" w:rsidR="00BB04E6" w:rsidRDefault="00BB04E6" w:rsidP="00BB04E6">
      <w:pPr>
        <w:pStyle w:val="Bullet"/>
      </w:pPr>
      <w:r>
        <w:t xml:space="preserve">load </w:t>
      </w:r>
      <w:proofErr w:type="spellStart"/>
      <w:r>
        <w:t>css</w:t>
      </w:r>
      <w:proofErr w:type="spellEnd"/>
      <w:r>
        <w:t>, sass, less, xml</w:t>
      </w:r>
      <w:r w:rsidR="00933B48">
        <w:t>, images</w:t>
      </w:r>
      <w:r>
        <w:t xml:space="preserve"> files directly to </w:t>
      </w:r>
      <w:proofErr w:type="spellStart"/>
      <w:r>
        <w:t>javascript</w:t>
      </w:r>
      <w:proofErr w:type="spellEnd"/>
      <w:r>
        <w:t xml:space="preserve"> files</w:t>
      </w:r>
    </w:p>
    <w:p w14:paraId="6F9DAF4E" w14:textId="16113D8C" w:rsidR="00BB04E6" w:rsidRDefault="00BB04E6" w:rsidP="00BB04E6">
      <w:pPr>
        <w:pStyle w:val="Bullet"/>
      </w:pPr>
      <w:proofErr w:type="spellStart"/>
      <w:r>
        <w:t>javascript</w:t>
      </w:r>
      <w:proofErr w:type="spellEnd"/>
      <w:r>
        <w:t xml:space="preserve"> libraries that help you load all that stuff</w:t>
      </w:r>
    </w:p>
    <w:p w14:paraId="2E72E233" w14:textId="4D7C51F4" w:rsidR="008A312A" w:rsidRDefault="008A312A" w:rsidP="00BB04E6">
      <w:pPr>
        <w:pStyle w:val="Bullet"/>
      </w:pPr>
      <w:r>
        <w:t xml:space="preserve">whenever we want to import a specific file, webpack checks if it has a rule for it, if not, it gives an error. </w:t>
      </w:r>
    </w:p>
    <w:p w14:paraId="3560CE31" w14:textId="74C99DB0" w:rsidR="00106866" w:rsidRDefault="00106866" w:rsidP="00BB04E6">
      <w:pPr>
        <w:pStyle w:val="Bullet"/>
      </w:pPr>
      <w:r>
        <w:t xml:space="preserve">By </w:t>
      </w:r>
      <w:r w:rsidR="00C85C27">
        <w:t>default,</w:t>
      </w:r>
      <w:r>
        <w:t xml:space="preserve"> it knows how to import: </w:t>
      </w:r>
    </w:p>
    <w:p w14:paraId="58E7CD72" w14:textId="5E56B3D6" w:rsidR="00106866" w:rsidRDefault="00106866" w:rsidP="00106866">
      <w:pPr>
        <w:pStyle w:val="Bullet"/>
        <w:numPr>
          <w:ilvl w:val="1"/>
          <w:numId w:val="1"/>
        </w:numPr>
      </w:pPr>
      <w:proofErr w:type="spellStart"/>
      <w:r>
        <w:t>Javascript</w:t>
      </w:r>
      <w:proofErr w:type="spellEnd"/>
    </w:p>
    <w:p w14:paraId="3F3DF342" w14:textId="14818B92" w:rsidR="00106866" w:rsidRDefault="000D429B" w:rsidP="00106866">
      <w:pPr>
        <w:pStyle w:val="Bullet"/>
        <w:numPr>
          <w:ilvl w:val="1"/>
          <w:numId w:val="1"/>
        </w:numPr>
      </w:pPr>
      <w:proofErr w:type="spellStart"/>
      <w:r>
        <w:t>J</w:t>
      </w:r>
      <w:r w:rsidR="00106866">
        <w:t>son</w:t>
      </w:r>
      <w:proofErr w:type="spellEnd"/>
    </w:p>
    <w:p w14:paraId="0AFAC144" w14:textId="677C32BD" w:rsidR="000D429B" w:rsidRDefault="000D429B" w:rsidP="000D429B">
      <w:pPr>
        <w:pStyle w:val="Bullet"/>
      </w:pPr>
      <w:r>
        <w:t>Be careful with the name of loaders, there should be no space at the end</w:t>
      </w:r>
    </w:p>
    <w:p w14:paraId="444C7FAF" w14:textId="70B2907E" w:rsidR="008A312A" w:rsidRDefault="008A312A" w:rsidP="008A312A">
      <w:pPr>
        <w:pStyle w:val="Style4"/>
      </w:pPr>
      <w:r>
        <w:t>Images</w:t>
      </w:r>
    </w:p>
    <w:p w14:paraId="42C9C5F3" w14:textId="2AD8D37B" w:rsidR="0096504C" w:rsidRDefault="0096504C" w:rsidP="008A312A">
      <w:pPr>
        <w:pStyle w:val="Bullet"/>
      </w:pPr>
      <w:proofErr w:type="spellStart"/>
      <w:r w:rsidRPr="0096504C">
        <w:t>npm</w:t>
      </w:r>
      <w:proofErr w:type="spellEnd"/>
      <w:r w:rsidRPr="0096504C">
        <w:t xml:space="preserve"> install file-loader --save-dev</w:t>
      </w:r>
    </w:p>
    <w:p w14:paraId="0D5E204C" w14:textId="6102C844" w:rsidR="008A312A" w:rsidRDefault="008A312A" w:rsidP="008A312A">
      <w:pPr>
        <w:pStyle w:val="Bullet"/>
      </w:pPr>
      <w:r>
        <w:t>file-loader // add a special rule</w:t>
      </w:r>
    </w:p>
    <w:p w14:paraId="4C5754C5" w14:textId="2891E08E" w:rsidR="008A312A" w:rsidRDefault="008A312A" w:rsidP="008A312A">
      <w:pPr>
        <w:pStyle w:val="Bullet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7F605FB4" wp14:editId="6F6C075A">
                <wp:simplePos x="0" y="0"/>
                <wp:positionH relativeFrom="margin">
                  <wp:align>center</wp:align>
                </wp:positionH>
                <wp:positionV relativeFrom="paragraph">
                  <wp:posOffset>302260</wp:posOffset>
                </wp:positionV>
                <wp:extent cx="5936615" cy="1741170"/>
                <wp:effectExtent l="114300" t="0" r="6985" b="0"/>
                <wp:wrapTopAndBottom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7411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3152CF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module: {</w:t>
                            </w:r>
                          </w:p>
                          <w:p w14:paraId="2342C297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ules:[</w:t>
                            </w:r>
                            <w:proofErr w:type="gramEnd"/>
                          </w:p>
                          <w:p w14:paraId="532FEA34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{</w:t>
                            </w:r>
                          </w:p>
                          <w:p w14:paraId="7038B470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test: /</w:t>
                            </w:r>
                            <w:proofErr w:type="gramStart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\.(</w:t>
                            </w:r>
                            <w:proofErr w:type="spellStart"/>
                            <w:proofErr w:type="gramEnd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ng|jpg</w:t>
                            </w:r>
                            <w:proofErr w:type="spellEnd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$/,</w:t>
                            </w:r>
                          </w:p>
                          <w:p w14:paraId="4A6F2DF0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use: [</w:t>
                            </w:r>
                          </w:p>
                          <w:p w14:paraId="264236C4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    '</w:t>
                            </w:r>
                            <w:proofErr w:type="gramStart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le</w:t>
                            </w:r>
                            <w:proofErr w:type="gramEnd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loader'</w:t>
                            </w:r>
                          </w:p>
                          <w:p w14:paraId="553BCA3A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  ]</w:t>
                            </w:r>
                          </w:p>
                          <w:p w14:paraId="71CA08C8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}</w:t>
                            </w:r>
                          </w:p>
                          <w:p w14:paraId="6EBFC834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]</w:t>
                            </w:r>
                          </w:p>
                          <w:p w14:paraId="72CD5DD0" w14:textId="4E70744B" w:rsidR="008A312A" w:rsidRPr="004659CC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605FB4" id="Text Box 9" o:spid="_x0000_s1034" type="#_x0000_t202" style="position:absolute;left:0;text-align:left;margin-left:0;margin-top:23.8pt;width:467.45pt;height:137.1pt;z-index:-2516398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743152CF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module: {</w:t>
                      </w:r>
                    </w:p>
                    <w:p w14:paraId="2342C297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ules:[</w:t>
                      </w:r>
                      <w:proofErr w:type="gramEnd"/>
                    </w:p>
                    <w:p w14:paraId="532FEA34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{</w:t>
                      </w:r>
                    </w:p>
                    <w:p w14:paraId="7038B470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test: /</w:t>
                      </w:r>
                      <w:proofErr w:type="gramStart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\.(</w:t>
                      </w:r>
                      <w:proofErr w:type="spellStart"/>
                      <w:proofErr w:type="gramEnd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ng|jpg</w:t>
                      </w:r>
                      <w:proofErr w:type="spellEnd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$/,</w:t>
                      </w:r>
                    </w:p>
                    <w:p w14:paraId="4A6F2DF0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use: [</w:t>
                      </w:r>
                    </w:p>
                    <w:p w14:paraId="264236C4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    '</w:t>
                      </w:r>
                      <w:proofErr w:type="gramStart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le</w:t>
                      </w:r>
                      <w:proofErr w:type="gramEnd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loader'</w:t>
                      </w:r>
                    </w:p>
                    <w:p w14:paraId="553BCA3A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  ]</w:t>
                      </w:r>
                    </w:p>
                    <w:p w14:paraId="71CA08C8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}</w:t>
                      </w:r>
                    </w:p>
                    <w:p w14:paraId="6EBFC834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]</w:t>
                      </w:r>
                    </w:p>
                    <w:p w14:paraId="72CD5DD0" w14:textId="4E70744B" w:rsidR="008A312A" w:rsidRPr="004659CC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7051769" w14:textId="77777777" w:rsidR="008A312A" w:rsidRDefault="008A312A" w:rsidP="008A312A">
      <w:pPr>
        <w:pStyle w:val="Bullet"/>
        <w:numPr>
          <w:ilvl w:val="0"/>
          <w:numId w:val="0"/>
        </w:numPr>
        <w:ind w:left="720" w:hanging="360"/>
      </w:pPr>
    </w:p>
    <w:p w14:paraId="624E9DD6" w14:textId="16C65B9E" w:rsidR="008A312A" w:rsidRDefault="008A312A" w:rsidP="008A312A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2C6DDE7E" wp14:editId="4F46621B">
                <wp:simplePos x="0" y="0"/>
                <wp:positionH relativeFrom="margin">
                  <wp:align>center</wp:align>
                </wp:positionH>
                <wp:positionV relativeFrom="paragraph">
                  <wp:posOffset>302260</wp:posOffset>
                </wp:positionV>
                <wp:extent cx="5936615" cy="2221230"/>
                <wp:effectExtent l="114300" t="0" r="6985" b="7620"/>
                <wp:wrapTopAndBottom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22123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6C4390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// cactus contains the public </w:t>
                            </w:r>
                            <w:proofErr w:type="spellStart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to the file</w:t>
                            </w:r>
                          </w:p>
                          <w:p w14:paraId="6868BB09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Cactus from "./Cactus.jpg"</w:t>
                            </w:r>
                          </w:p>
                          <w:p w14:paraId="14DC2C4D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5D9C4C41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proofErr w:type="gramStart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Image</w:t>
                            </w:r>
                            <w:proofErr w:type="spellEnd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{</w:t>
                            </w:r>
                          </w:p>
                          <w:p w14:paraId="502641FD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const </w:t>
                            </w:r>
                            <w:proofErr w:type="spellStart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g</w:t>
                            </w:r>
                            <w:proofErr w:type="spellEnd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cument.createElement</w:t>
                            </w:r>
                            <w:proofErr w:type="spellEnd"/>
                            <w:proofErr w:type="gramEnd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</w:t>
                            </w:r>
                            <w:proofErr w:type="spellStart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g</w:t>
                            </w:r>
                            <w:proofErr w:type="spellEnd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)</w:t>
                            </w:r>
                          </w:p>
                          <w:p w14:paraId="66BE61B9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g.alt</w:t>
                            </w:r>
                            <w:proofErr w:type="spellEnd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"Cactus"</w:t>
                            </w:r>
                          </w:p>
                          <w:p w14:paraId="30B7D5BE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g.width</w:t>
                            </w:r>
                            <w:proofErr w:type="spellEnd"/>
                            <w:proofErr w:type="gramEnd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300</w:t>
                            </w:r>
                          </w:p>
                          <w:p w14:paraId="178FA435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g.src</w:t>
                            </w:r>
                            <w:proofErr w:type="spellEnd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Cactus</w:t>
                            </w:r>
                          </w:p>
                          <w:p w14:paraId="7C9B31FC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const body = </w:t>
                            </w:r>
                            <w:proofErr w:type="spellStart"/>
                            <w:proofErr w:type="gramStart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cument.body</w:t>
                            </w:r>
                            <w:proofErr w:type="spellEnd"/>
                            <w:proofErr w:type="gramEnd"/>
                          </w:p>
                          <w:p w14:paraId="68D97B3E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ody.appendChild</w:t>
                            </w:r>
                            <w:proofErr w:type="spellEnd"/>
                            <w:proofErr w:type="gramEnd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g</w:t>
                            </w:r>
                            <w:proofErr w:type="spellEnd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A59EC89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66D43D00" w14:textId="77777777" w:rsidR="008A312A" w:rsidRPr="008A312A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096ED8A9" w14:textId="4CE50849" w:rsidR="008A312A" w:rsidRPr="004659CC" w:rsidRDefault="008A312A" w:rsidP="008A312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export default </w:t>
                            </w:r>
                            <w:proofErr w:type="spellStart"/>
                            <w:r w:rsidRPr="008A312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Imag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6DDE7E" id="Text Box 7" o:spid="_x0000_s1035" type="#_x0000_t202" style="position:absolute;left:0;text-align:left;margin-left:0;margin-top:23.8pt;width:467.45pt;height:174.9pt;z-index:-2516439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246C4390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// cactus contains the public </w:t>
                      </w:r>
                      <w:proofErr w:type="spellStart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to the file</w:t>
                      </w:r>
                    </w:p>
                    <w:p w14:paraId="6868BB09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Cactus from "./Cactus.jpg"</w:t>
                      </w:r>
                    </w:p>
                    <w:p w14:paraId="14DC2C4D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5D9C4C41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proofErr w:type="gramStart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Image</w:t>
                      </w:r>
                      <w:proofErr w:type="spellEnd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{</w:t>
                      </w:r>
                    </w:p>
                    <w:p w14:paraId="502641FD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const </w:t>
                      </w:r>
                      <w:proofErr w:type="spellStart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g</w:t>
                      </w:r>
                      <w:proofErr w:type="spellEnd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cument.createElement</w:t>
                      </w:r>
                      <w:proofErr w:type="spellEnd"/>
                      <w:proofErr w:type="gramEnd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</w:t>
                      </w:r>
                      <w:proofErr w:type="spellStart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g</w:t>
                      </w:r>
                      <w:proofErr w:type="spellEnd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)</w:t>
                      </w:r>
                    </w:p>
                    <w:p w14:paraId="66BE61B9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g.alt</w:t>
                      </w:r>
                      <w:proofErr w:type="spellEnd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"Cactus"</w:t>
                      </w:r>
                    </w:p>
                    <w:p w14:paraId="30B7D5BE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g.width</w:t>
                      </w:r>
                      <w:proofErr w:type="spellEnd"/>
                      <w:proofErr w:type="gramEnd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300</w:t>
                      </w:r>
                    </w:p>
                    <w:p w14:paraId="178FA435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g.src</w:t>
                      </w:r>
                      <w:proofErr w:type="spellEnd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Cactus</w:t>
                      </w:r>
                    </w:p>
                    <w:p w14:paraId="7C9B31FC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const body = </w:t>
                      </w:r>
                      <w:proofErr w:type="spellStart"/>
                      <w:proofErr w:type="gramStart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cument.body</w:t>
                      </w:r>
                      <w:proofErr w:type="spellEnd"/>
                      <w:proofErr w:type="gramEnd"/>
                    </w:p>
                    <w:p w14:paraId="68D97B3E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ody.appendChild</w:t>
                      </w:r>
                      <w:proofErr w:type="spellEnd"/>
                      <w:proofErr w:type="gramEnd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g</w:t>
                      </w:r>
                      <w:proofErr w:type="spellEnd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7A59EC89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66D43D00" w14:textId="77777777" w:rsidR="008A312A" w:rsidRPr="008A312A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096ED8A9" w14:textId="4CE50849" w:rsidR="008A312A" w:rsidRPr="004659CC" w:rsidRDefault="008A312A" w:rsidP="008A312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export default </w:t>
                      </w:r>
                      <w:proofErr w:type="spellStart"/>
                      <w:r w:rsidRPr="008A312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Image</w:t>
                      </w:r>
                      <w:proofErr w:type="spellEnd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use image loader</w:t>
      </w:r>
    </w:p>
    <w:p w14:paraId="1CA14CB3" w14:textId="36624824" w:rsidR="007F03AC" w:rsidRDefault="007F03AC" w:rsidP="007F03AC">
      <w:pPr>
        <w:pStyle w:val="Bullet"/>
        <w:numPr>
          <w:ilvl w:val="0"/>
          <w:numId w:val="0"/>
        </w:numPr>
        <w:ind w:left="720" w:hanging="360"/>
      </w:pPr>
    </w:p>
    <w:p w14:paraId="22FCAF7F" w14:textId="14718874" w:rsidR="00AE3832" w:rsidRDefault="0096504C" w:rsidP="002152CC">
      <w:pPr>
        <w:pStyle w:val="Bullet"/>
      </w:pPr>
      <w:r>
        <w:t xml:space="preserve">the </w:t>
      </w:r>
      <w:r w:rsidRPr="00AE3832">
        <w:rPr>
          <w:b/>
          <w:bCs/>
        </w:rPr>
        <w:t>name</w:t>
      </w:r>
      <w:r>
        <w:t xml:space="preserve"> of the </w:t>
      </w:r>
      <w:r w:rsidRPr="00AE3832">
        <w:rPr>
          <w:b/>
          <w:bCs/>
        </w:rPr>
        <w:t>resulting file</w:t>
      </w:r>
      <w:r>
        <w:t xml:space="preserve">. By </w:t>
      </w:r>
      <w:proofErr w:type="gramStart"/>
      <w:r>
        <w:t>default</w:t>
      </w:r>
      <w:proofErr w:type="gramEnd"/>
      <w:r>
        <w:t xml:space="preserve"> is the md5 hash of the content of the file and the original extension. </w:t>
      </w:r>
    </w:p>
    <w:p w14:paraId="390F820B" w14:textId="16D48CBF" w:rsidR="00AE3832" w:rsidRDefault="00AE3832" w:rsidP="0096504C">
      <w:pPr>
        <w:pStyle w:val="Bullet"/>
      </w:pPr>
      <w:r>
        <w:t xml:space="preserve">If image is not loaded with the correct address you may want to add the </w:t>
      </w:r>
      <w:proofErr w:type="spellStart"/>
      <w:r>
        <w:t>publicPath</w:t>
      </w:r>
      <w:proofErr w:type="spellEnd"/>
      <w:r>
        <w:t xml:space="preserve"> option to output option</w:t>
      </w:r>
    </w:p>
    <w:p w14:paraId="1686F434" w14:textId="561ED26F" w:rsidR="00106866" w:rsidRDefault="00106866" w:rsidP="00106866">
      <w:pPr>
        <w:pStyle w:val="Style4"/>
      </w:pPr>
      <w:r>
        <w:t>xml</w:t>
      </w:r>
    </w:p>
    <w:p w14:paraId="777BD31F" w14:textId="6C5031CE" w:rsidR="00106866" w:rsidRDefault="00106866" w:rsidP="00106866">
      <w:pPr>
        <w:pStyle w:val="Bullet"/>
      </w:pPr>
      <w:r>
        <w:t>/</w:t>
      </w:r>
      <w:proofErr w:type="gramStart"/>
      <w:r>
        <w:t>\.(</w:t>
      </w:r>
      <w:proofErr w:type="gramEnd"/>
      <w:r>
        <w:t>xml)$/</w:t>
      </w:r>
    </w:p>
    <w:p w14:paraId="5B939988" w14:textId="79C2F969" w:rsidR="00106866" w:rsidRDefault="00CD3BFC" w:rsidP="00106866">
      <w:pPr>
        <w:pStyle w:val="Bullet"/>
      </w:pPr>
      <w:r>
        <w:t>x</w:t>
      </w:r>
      <w:r w:rsidR="00106866">
        <w:t>ml-loader</w:t>
      </w:r>
    </w:p>
    <w:p w14:paraId="271C56CB" w14:textId="67951063" w:rsidR="00FC6EE1" w:rsidRDefault="00FC6EE1" w:rsidP="00FC6EE1">
      <w:pPr>
        <w:pStyle w:val="Style4"/>
      </w:pPr>
      <w:proofErr w:type="spellStart"/>
      <w:r>
        <w:t>Css</w:t>
      </w:r>
      <w:proofErr w:type="spellEnd"/>
      <w:r>
        <w:t xml:space="preserve"> files</w:t>
      </w:r>
    </w:p>
    <w:p w14:paraId="6BD7F5ED" w14:textId="0D1CD235" w:rsidR="00E4210F" w:rsidRPr="00E4210F" w:rsidRDefault="00E4210F" w:rsidP="00FC6EE1">
      <w:pPr>
        <w:pStyle w:val="Bullet"/>
        <w:rPr>
          <w:b/>
          <w:bCs/>
          <w:u w:val="single"/>
        </w:rPr>
      </w:pPr>
      <w:proofErr w:type="spellStart"/>
      <w:r w:rsidRPr="00E4210F">
        <w:rPr>
          <w:b/>
          <w:bCs/>
          <w:u w:val="single"/>
        </w:rPr>
        <w:t>npm</w:t>
      </w:r>
      <w:proofErr w:type="spellEnd"/>
      <w:r w:rsidRPr="00E4210F">
        <w:rPr>
          <w:b/>
          <w:bCs/>
          <w:u w:val="single"/>
        </w:rPr>
        <w:t xml:space="preserve"> install </w:t>
      </w:r>
      <w:proofErr w:type="spellStart"/>
      <w:r w:rsidRPr="00E4210F">
        <w:rPr>
          <w:b/>
          <w:bCs/>
          <w:u w:val="single"/>
        </w:rPr>
        <w:t>css</w:t>
      </w:r>
      <w:proofErr w:type="spellEnd"/>
      <w:r w:rsidRPr="00E4210F">
        <w:rPr>
          <w:b/>
          <w:bCs/>
          <w:u w:val="single"/>
        </w:rPr>
        <w:t>-loader style-loader --save-dev</w:t>
      </w:r>
    </w:p>
    <w:p w14:paraId="5CA2984E" w14:textId="1C39AE14" w:rsidR="00FC6EE1" w:rsidRDefault="00FC6EE1" w:rsidP="00FC6EE1">
      <w:pPr>
        <w:pStyle w:val="Bullet"/>
      </w:pPr>
      <w:r>
        <w:t xml:space="preserve">In component based </w:t>
      </w:r>
      <w:proofErr w:type="spellStart"/>
      <w:r>
        <w:t>javascript</w:t>
      </w:r>
      <w:proofErr w:type="spellEnd"/>
      <w:r>
        <w:t xml:space="preserve"> libraries like React </w:t>
      </w:r>
      <w:proofErr w:type="spellStart"/>
      <w:r>
        <w:t>js</w:t>
      </w:r>
      <w:proofErr w:type="spellEnd"/>
      <w:r>
        <w:t xml:space="preserve">, we want to keep everything in one place so we can track issues, and for future upgrades. </w:t>
      </w:r>
    </w:p>
    <w:p w14:paraId="07B453AC" w14:textId="45C6F171" w:rsidR="005926FA" w:rsidRDefault="005926FA" w:rsidP="00FC6EE1">
      <w:pPr>
        <w:pStyle w:val="Bullet"/>
      </w:pPr>
      <w:r>
        <w:t xml:space="preserve">Two loaders: combine multiple loaders in one single rule. It tells the webpack it needs to use both. </w:t>
      </w:r>
    </w:p>
    <w:p w14:paraId="2D8AFD7F" w14:textId="2C959C0F" w:rsidR="005926FA" w:rsidRDefault="005926FA" w:rsidP="005926FA">
      <w:pPr>
        <w:pStyle w:val="Bullet"/>
        <w:numPr>
          <w:ilvl w:val="1"/>
          <w:numId w:val="1"/>
        </w:numPr>
      </w:pPr>
      <w:r w:rsidRPr="00E4210F">
        <w:rPr>
          <w:b/>
          <w:bCs/>
          <w:u w:val="single"/>
        </w:rPr>
        <w:t>style-loader</w:t>
      </w:r>
      <w:r w:rsidR="00E4210F">
        <w:t xml:space="preserve"> // it injects it to the page by style text. </w:t>
      </w:r>
      <w:proofErr w:type="gramStart"/>
      <w:r w:rsidR="00E4210F">
        <w:t>This methods</w:t>
      </w:r>
      <w:proofErr w:type="gramEnd"/>
      <w:r w:rsidR="00E4210F">
        <w:t xml:space="preserve"> combines the result of </w:t>
      </w:r>
      <w:proofErr w:type="spellStart"/>
      <w:r w:rsidR="00E4210F">
        <w:t>js</w:t>
      </w:r>
      <w:proofErr w:type="spellEnd"/>
      <w:r w:rsidR="00E4210F">
        <w:t xml:space="preserve"> and </w:t>
      </w:r>
      <w:proofErr w:type="spellStart"/>
      <w:r w:rsidR="00E4210F">
        <w:t>css</w:t>
      </w:r>
      <w:proofErr w:type="spellEnd"/>
      <w:r w:rsidR="00E4210F">
        <w:t xml:space="preserve"> into one bundle.js file</w:t>
      </w:r>
      <w:r w:rsidR="005459ED">
        <w:t xml:space="preserve"> and then dynamically is added to </w:t>
      </w:r>
      <w:proofErr w:type="spellStart"/>
      <w:r w:rsidR="005459ED">
        <w:t>dom</w:t>
      </w:r>
      <w:proofErr w:type="spellEnd"/>
      <w:r w:rsidR="005459ED">
        <w:t xml:space="preserve"> by </w:t>
      </w:r>
      <w:proofErr w:type="spellStart"/>
      <w:r w:rsidR="005459ED">
        <w:t>javascript</w:t>
      </w:r>
      <w:proofErr w:type="spellEnd"/>
      <w:r w:rsidR="005459ED">
        <w:t xml:space="preserve"> during run time</w:t>
      </w:r>
      <w:r w:rsidR="00E4210F">
        <w:t xml:space="preserve">. </w:t>
      </w:r>
      <w:r w:rsidR="00B24859">
        <w:t xml:space="preserve">It can become very big, and needs more time to be loaded. </w:t>
      </w:r>
      <w:r w:rsidR="00E4210F">
        <w:t xml:space="preserve">We can separate them too. </w:t>
      </w:r>
    </w:p>
    <w:p w14:paraId="4E2460D4" w14:textId="18C8671E" w:rsidR="005926FA" w:rsidRDefault="009E168A" w:rsidP="005926FA">
      <w:pPr>
        <w:pStyle w:val="Bullet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6921E09F" wp14:editId="44436E58">
                <wp:simplePos x="0" y="0"/>
                <wp:positionH relativeFrom="margin">
                  <wp:align>center</wp:align>
                </wp:positionH>
                <wp:positionV relativeFrom="paragraph">
                  <wp:posOffset>391160</wp:posOffset>
                </wp:positionV>
                <wp:extent cx="5936615" cy="822960"/>
                <wp:effectExtent l="114300" t="0" r="6985" b="0"/>
                <wp:wrapTopAndBottom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8229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701151" w14:textId="763D25F7" w:rsidR="00E4210F" w:rsidRPr="00E4210F" w:rsidRDefault="00E4210F" w:rsidP="00E4210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E421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{</w:t>
                            </w:r>
                          </w:p>
                          <w:p w14:paraId="03551763" w14:textId="77777777" w:rsidR="00E4210F" w:rsidRPr="00E4210F" w:rsidRDefault="00E4210F" w:rsidP="00E4210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421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test: /\.</w:t>
                            </w:r>
                            <w:proofErr w:type="spellStart"/>
                            <w:r w:rsidRPr="00E421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ss</w:t>
                            </w:r>
                            <w:proofErr w:type="spellEnd"/>
                            <w:r w:rsidRPr="00E421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/,</w:t>
                            </w:r>
                          </w:p>
                          <w:p w14:paraId="726EE4F6" w14:textId="77777777" w:rsidR="00E4210F" w:rsidRPr="00E4210F" w:rsidRDefault="00E4210F" w:rsidP="00E4210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421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use: ["style-loader", '</w:t>
                            </w:r>
                            <w:proofErr w:type="spellStart"/>
                            <w:r w:rsidRPr="00E421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ss</w:t>
                            </w:r>
                            <w:proofErr w:type="spellEnd"/>
                            <w:r w:rsidRPr="00E421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loader'],</w:t>
                            </w:r>
                          </w:p>
                          <w:p w14:paraId="693B1AAE" w14:textId="22E67037" w:rsidR="00E4210F" w:rsidRPr="004659CC" w:rsidRDefault="00E4210F" w:rsidP="00E4210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421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}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21E09F" id="Text Box 10" o:spid="_x0000_s1036" type="#_x0000_t202" style="position:absolute;left:0;text-align:left;margin-left:0;margin-top:30.8pt;width:467.45pt;height:64.8pt;z-index:-2516377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41701151" w14:textId="763D25F7" w:rsidR="00E4210F" w:rsidRPr="00E4210F" w:rsidRDefault="00E4210F" w:rsidP="00E4210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E421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{</w:t>
                      </w:r>
                    </w:p>
                    <w:p w14:paraId="03551763" w14:textId="77777777" w:rsidR="00E4210F" w:rsidRPr="00E4210F" w:rsidRDefault="00E4210F" w:rsidP="00E4210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421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test: /\.</w:t>
                      </w:r>
                      <w:proofErr w:type="spellStart"/>
                      <w:r w:rsidRPr="00E421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ss</w:t>
                      </w:r>
                      <w:proofErr w:type="spellEnd"/>
                      <w:r w:rsidRPr="00E421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/,</w:t>
                      </w:r>
                    </w:p>
                    <w:p w14:paraId="726EE4F6" w14:textId="77777777" w:rsidR="00E4210F" w:rsidRPr="00E4210F" w:rsidRDefault="00E4210F" w:rsidP="00E4210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421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use: ["style-loader", '</w:t>
                      </w:r>
                      <w:proofErr w:type="spellStart"/>
                      <w:r w:rsidRPr="00E421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ss</w:t>
                      </w:r>
                      <w:proofErr w:type="spellEnd"/>
                      <w:r w:rsidRPr="00E421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loader'],</w:t>
                      </w:r>
                    </w:p>
                    <w:p w14:paraId="693B1AAE" w14:textId="22E67037" w:rsidR="00E4210F" w:rsidRPr="004659CC" w:rsidRDefault="00E4210F" w:rsidP="00E4210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421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}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="005926FA" w:rsidRPr="00E4210F">
        <w:rPr>
          <w:b/>
          <w:bCs/>
          <w:u w:val="single"/>
        </w:rPr>
        <w:t>css</w:t>
      </w:r>
      <w:proofErr w:type="spellEnd"/>
      <w:r w:rsidR="005926FA" w:rsidRPr="00E4210F">
        <w:rPr>
          <w:b/>
          <w:bCs/>
          <w:u w:val="single"/>
        </w:rPr>
        <w:t>-loader</w:t>
      </w:r>
      <w:r w:rsidR="00E4210F">
        <w:t xml:space="preserve"> // it only reads the content and returns it</w:t>
      </w:r>
    </w:p>
    <w:p w14:paraId="040221DC" w14:textId="77777777" w:rsidR="00B47445" w:rsidRDefault="00B47445" w:rsidP="00037182"/>
    <w:p w14:paraId="32DC5716" w14:textId="6B3C5126" w:rsidR="00E4210F" w:rsidRDefault="009E168A" w:rsidP="009E168A">
      <w:pPr>
        <w:pStyle w:val="Style4"/>
      </w:pPr>
      <w:r>
        <w:t>sass</w:t>
      </w:r>
    </w:p>
    <w:p w14:paraId="49416614" w14:textId="09273671" w:rsidR="00D03470" w:rsidRDefault="00D03470" w:rsidP="009E168A">
      <w:pPr>
        <w:pStyle w:val="Bullet"/>
        <w:rPr>
          <w:u w:val="single"/>
        </w:rPr>
      </w:pPr>
      <w:proofErr w:type="spellStart"/>
      <w:r w:rsidRPr="008808BB">
        <w:rPr>
          <w:u w:val="single"/>
        </w:rPr>
        <w:t>npm</w:t>
      </w:r>
      <w:proofErr w:type="spellEnd"/>
      <w:r w:rsidRPr="008808BB">
        <w:rPr>
          <w:u w:val="single"/>
        </w:rPr>
        <w:t xml:space="preserve"> install </w:t>
      </w:r>
      <w:r w:rsidRPr="008808BB">
        <w:rPr>
          <w:b/>
          <w:bCs/>
          <w:u w:val="single"/>
        </w:rPr>
        <w:t>sass-loader</w:t>
      </w:r>
      <w:r w:rsidR="008808BB" w:rsidRPr="008808BB">
        <w:rPr>
          <w:u w:val="single"/>
        </w:rPr>
        <w:t xml:space="preserve"> </w:t>
      </w:r>
      <w:r w:rsidR="008808BB" w:rsidRPr="008808BB">
        <w:rPr>
          <w:b/>
          <w:bCs/>
          <w:u w:val="single"/>
        </w:rPr>
        <w:t>node-sass</w:t>
      </w:r>
      <w:r w:rsidRPr="008808BB">
        <w:rPr>
          <w:u w:val="single"/>
        </w:rPr>
        <w:t xml:space="preserve"> --save-dev</w:t>
      </w:r>
    </w:p>
    <w:p w14:paraId="40604BB1" w14:textId="2E362493" w:rsidR="008808BB" w:rsidRPr="008808BB" w:rsidRDefault="008808BB" w:rsidP="008808BB">
      <w:pPr>
        <w:pStyle w:val="Bullet"/>
        <w:numPr>
          <w:ilvl w:val="1"/>
          <w:numId w:val="1"/>
        </w:numPr>
      </w:pPr>
      <w:r w:rsidRPr="008808BB">
        <w:rPr>
          <w:b/>
          <w:bCs/>
        </w:rPr>
        <w:t>node-sass</w:t>
      </w:r>
      <w:r w:rsidRPr="008808BB">
        <w:t xml:space="preserve"> // binding to </w:t>
      </w:r>
      <w:proofErr w:type="spellStart"/>
      <w:r w:rsidRPr="008808BB">
        <w:t>LibSass</w:t>
      </w:r>
      <w:proofErr w:type="spellEnd"/>
      <w:r>
        <w:t xml:space="preserve">. </w:t>
      </w:r>
      <w:proofErr w:type="spellStart"/>
      <w:r>
        <w:t>Libsass</w:t>
      </w:r>
      <w:proofErr w:type="spellEnd"/>
      <w:r>
        <w:t xml:space="preserve"> is the c version of the popular stylesheet preprocessor called </w:t>
      </w:r>
      <w:r w:rsidRPr="008808BB">
        <w:t>Sass</w:t>
      </w:r>
      <w:r>
        <w:t xml:space="preserve">. It allows to convert </w:t>
      </w:r>
      <w:proofErr w:type="spellStart"/>
      <w:r>
        <w:t>scss</w:t>
      </w:r>
      <w:proofErr w:type="spellEnd"/>
      <w:r>
        <w:t xml:space="preserve"> files to </w:t>
      </w:r>
      <w:proofErr w:type="spellStart"/>
      <w:r>
        <w:t>css</w:t>
      </w:r>
      <w:proofErr w:type="spellEnd"/>
      <w:r>
        <w:t xml:space="preserve"> files at an incredible speed. </w:t>
      </w:r>
    </w:p>
    <w:p w14:paraId="6661559D" w14:textId="291C1AEB" w:rsidR="009E168A" w:rsidRDefault="009E168A" w:rsidP="009E168A">
      <w:pPr>
        <w:pStyle w:val="Bulle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72782073" wp14:editId="6BAF61F6">
                <wp:simplePos x="0" y="0"/>
                <wp:positionH relativeFrom="margin">
                  <wp:align>center</wp:align>
                </wp:positionH>
                <wp:positionV relativeFrom="paragraph">
                  <wp:posOffset>625475</wp:posOffset>
                </wp:positionV>
                <wp:extent cx="5936615" cy="819150"/>
                <wp:effectExtent l="114300" t="0" r="6985" b="0"/>
                <wp:wrapTopAndBottom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8191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DDDAB2" w14:textId="50A51030" w:rsidR="009E168A" w:rsidRPr="009E168A" w:rsidRDefault="009E168A" w:rsidP="009E16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9E16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{</w:t>
                            </w:r>
                          </w:p>
                          <w:p w14:paraId="641B9642" w14:textId="77777777" w:rsidR="009E168A" w:rsidRPr="009E168A" w:rsidRDefault="009E168A" w:rsidP="009E16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16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test: /</w:t>
                            </w:r>
                            <w:proofErr w:type="gramStart"/>
                            <w:r w:rsidRPr="009E16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\.</w:t>
                            </w:r>
                            <w:proofErr w:type="spellStart"/>
                            <w:r w:rsidRPr="009E16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css</w:t>
                            </w:r>
                            <w:proofErr w:type="spellEnd"/>
                            <w:proofErr w:type="gramEnd"/>
                            <w:r w:rsidRPr="009E16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/,</w:t>
                            </w:r>
                          </w:p>
                          <w:p w14:paraId="116059A4" w14:textId="77777777" w:rsidR="009E168A" w:rsidRPr="009E168A" w:rsidRDefault="009E168A" w:rsidP="009E16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16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use: ["style-loader", '</w:t>
                            </w:r>
                            <w:proofErr w:type="spellStart"/>
                            <w:r w:rsidRPr="009E16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ss</w:t>
                            </w:r>
                            <w:proofErr w:type="spellEnd"/>
                            <w:r w:rsidRPr="009E16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loader', 'sass-loader'],</w:t>
                            </w:r>
                          </w:p>
                          <w:p w14:paraId="78E8ED05" w14:textId="385B9F20" w:rsidR="009E168A" w:rsidRPr="004659CC" w:rsidRDefault="009E168A" w:rsidP="009E168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E168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}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782073" id="Text Box 11" o:spid="_x0000_s1037" type="#_x0000_t202" style="position:absolute;left:0;text-align:left;margin-left:0;margin-top:49.25pt;width:467.45pt;height:64.5pt;z-index:-2516357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12DDDAB2" w14:textId="50A51030" w:rsidR="009E168A" w:rsidRPr="009E168A" w:rsidRDefault="009E168A" w:rsidP="009E16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9E16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{</w:t>
                      </w:r>
                    </w:p>
                    <w:p w14:paraId="641B9642" w14:textId="77777777" w:rsidR="009E168A" w:rsidRPr="009E168A" w:rsidRDefault="009E168A" w:rsidP="009E16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16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test: /</w:t>
                      </w:r>
                      <w:proofErr w:type="gramStart"/>
                      <w:r w:rsidRPr="009E16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\.</w:t>
                      </w:r>
                      <w:proofErr w:type="spellStart"/>
                      <w:r w:rsidRPr="009E16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css</w:t>
                      </w:r>
                      <w:proofErr w:type="spellEnd"/>
                      <w:proofErr w:type="gramEnd"/>
                      <w:r w:rsidRPr="009E16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/,</w:t>
                      </w:r>
                    </w:p>
                    <w:p w14:paraId="116059A4" w14:textId="77777777" w:rsidR="009E168A" w:rsidRPr="009E168A" w:rsidRDefault="009E168A" w:rsidP="009E16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16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use: ["style-loader", '</w:t>
                      </w:r>
                      <w:proofErr w:type="spellStart"/>
                      <w:r w:rsidRPr="009E16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ss</w:t>
                      </w:r>
                      <w:proofErr w:type="spellEnd"/>
                      <w:r w:rsidRPr="009E16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loader', 'sass-loader'],</w:t>
                      </w:r>
                    </w:p>
                    <w:p w14:paraId="78E8ED05" w14:textId="385B9F20" w:rsidR="009E168A" w:rsidRPr="004659CC" w:rsidRDefault="009E168A" w:rsidP="009E168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E168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}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Add the sass-loader to the chain. Webpack processes the loaders from right to left. </w:t>
      </w:r>
      <w:r w:rsidR="00D03470">
        <w:t xml:space="preserve">First coverts the sass to </w:t>
      </w:r>
      <w:proofErr w:type="spellStart"/>
      <w:r w:rsidR="00D03470">
        <w:t>css</w:t>
      </w:r>
      <w:proofErr w:type="spellEnd"/>
    </w:p>
    <w:p w14:paraId="36416311" w14:textId="2DCFB951" w:rsidR="005459ED" w:rsidRDefault="005459ED" w:rsidP="005459ED">
      <w:pPr>
        <w:pStyle w:val="Bullet"/>
        <w:numPr>
          <w:ilvl w:val="0"/>
          <w:numId w:val="0"/>
        </w:numPr>
        <w:ind w:left="720"/>
      </w:pPr>
    </w:p>
    <w:p w14:paraId="4C06D51B" w14:textId="7C0CB035" w:rsidR="00B47445" w:rsidRDefault="00B47445" w:rsidP="00B47445">
      <w:pPr>
        <w:pStyle w:val="Style4"/>
      </w:pPr>
      <w:r>
        <w:t>Two files (</w:t>
      </w:r>
      <w:proofErr w:type="spellStart"/>
      <w:r>
        <w:t>css</w:t>
      </w:r>
      <w:proofErr w:type="spellEnd"/>
      <w:r>
        <w:t xml:space="preserve"> and bundle for </w:t>
      </w:r>
      <w:proofErr w:type="spellStart"/>
      <w:r>
        <w:t>js</w:t>
      </w:r>
      <w:proofErr w:type="spellEnd"/>
      <w:r>
        <w:t>) method</w:t>
      </w:r>
    </w:p>
    <w:p w14:paraId="3D2A5B2E" w14:textId="77777777" w:rsidR="00B47445" w:rsidRDefault="00B47445" w:rsidP="00B47445">
      <w:pPr>
        <w:pStyle w:val="Bullet"/>
      </w:pPr>
      <w:r>
        <w:t>parallel loading</w:t>
      </w:r>
    </w:p>
    <w:p w14:paraId="1CF8BC8B" w14:textId="00D7F4EF" w:rsidR="00B47445" w:rsidRDefault="00B47445" w:rsidP="00B47445">
      <w:pPr>
        <w:pStyle w:val="Bullet"/>
      </w:pPr>
      <w:r>
        <w:t>smaller bundle file</w:t>
      </w:r>
    </w:p>
    <w:p w14:paraId="202145F1" w14:textId="659BDC8E" w:rsidR="00B47445" w:rsidRDefault="00B47445" w:rsidP="00B47445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1" locked="0" layoutInCell="1" allowOverlap="1" wp14:anchorId="58C49693" wp14:editId="2769313E">
                <wp:simplePos x="0" y="0"/>
                <wp:positionH relativeFrom="margin">
                  <wp:align>center</wp:align>
                </wp:positionH>
                <wp:positionV relativeFrom="paragraph">
                  <wp:posOffset>383540</wp:posOffset>
                </wp:positionV>
                <wp:extent cx="5936615" cy="480060"/>
                <wp:effectExtent l="114300" t="0" r="6985" b="0"/>
                <wp:wrapTopAndBottom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800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B92DDF" w14:textId="4A90CFDB" w:rsidR="00B47445" w:rsidRPr="004659CC" w:rsidRDefault="00B47445" w:rsidP="00B4744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 w:rsidRPr="00B474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pm</w:t>
                            </w:r>
                            <w:proofErr w:type="spellEnd"/>
                            <w:r w:rsidRPr="00B474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nstall mini-</w:t>
                            </w:r>
                            <w:proofErr w:type="spellStart"/>
                            <w:r w:rsidRPr="00B474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ss</w:t>
                            </w:r>
                            <w:proofErr w:type="spellEnd"/>
                            <w:r w:rsidRPr="00B474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extract-plugin --save-dev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C49693" id="Text Box 21" o:spid="_x0000_s1038" type="#_x0000_t202" style="position:absolute;left:0;text-align:left;margin-left:0;margin-top:30.2pt;width:467.45pt;height:37.8pt;z-index:-2516172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4DB92DDF" w14:textId="4A90CFDB" w:rsidR="00B47445" w:rsidRPr="004659CC" w:rsidRDefault="00B47445" w:rsidP="00B4744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Pr="00B474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pm</w:t>
                      </w:r>
                      <w:proofErr w:type="spellEnd"/>
                      <w:r w:rsidRPr="00B474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nstall mini-</w:t>
                      </w:r>
                      <w:proofErr w:type="spellStart"/>
                      <w:r w:rsidRPr="00B474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ss</w:t>
                      </w:r>
                      <w:proofErr w:type="spellEnd"/>
                      <w:r w:rsidRPr="00B474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extract-plugin --save-dev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B47445">
        <w:t>mini-</w:t>
      </w:r>
      <w:proofErr w:type="spellStart"/>
      <w:r w:rsidRPr="00B47445">
        <w:t>css</w:t>
      </w:r>
      <w:proofErr w:type="spellEnd"/>
      <w:r w:rsidRPr="00B47445">
        <w:t xml:space="preserve">-extract-plugin </w:t>
      </w:r>
    </w:p>
    <w:p w14:paraId="02B177C2" w14:textId="6D7C5576" w:rsidR="00B47445" w:rsidRDefault="00B47445" w:rsidP="00B47445">
      <w:pPr>
        <w:pStyle w:val="Bullet"/>
        <w:numPr>
          <w:ilvl w:val="0"/>
          <w:numId w:val="0"/>
        </w:numPr>
        <w:ind w:left="360"/>
      </w:pPr>
    </w:p>
    <w:p w14:paraId="0D65E941" w14:textId="36BF30DB" w:rsidR="00B47445" w:rsidRDefault="00B47445" w:rsidP="00B47445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1" locked="0" layoutInCell="1" allowOverlap="1" wp14:anchorId="29FC47F4" wp14:editId="4A8B4A6A">
                <wp:simplePos x="0" y="0"/>
                <wp:positionH relativeFrom="margin">
                  <wp:align>center</wp:align>
                </wp:positionH>
                <wp:positionV relativeFrom="paragraph">
                  <wp:posOffset>534035</wp:posOffset>
                </wp:positionV>
                <wp:extent cx="5936615" cy="685800"/>
                <wp:effectExtent l="114300" t="0" r="6985" b="0"/>
                <wp:wrapTopAndBottom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858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EDCDFD" w14:textId="77777777" w:rsidR="00B47445" w:rsidRPr="005B2098" w:rsidRDefault="00B47445" w:rsidP="00B4744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5B209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new </w:t>
                            </w:r>
                            <w:proofErr w:type="spellStart"/>
                            <w:proofErr w:type="gramStart"/>
                            <w:r w:rsidRPr="005B209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iniCssExtractPlugin</w:t>
                            </w:r>
                            <w:proofErr w:type="spellEnd"/>
                            <w:r w:rsidRPr="005B209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B209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7C0450D1" w14:textId="77777777" w:rsidR="00B47445" w:rsidRPr="005B2098" w:rsidRDefault="00B47445" w:rsidP="00B4744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B209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filename: "styles.css",</w:t>
                            </w:r>
                          </w:p>
                          <w:p w14:paraId="4C9D64C0" w14:textId="77777777" w:rsidR="00B47445" w:rsidRPr="004659CC" w:rsidRDefault="00B47445" w:rsidP="00B4744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B209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)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FC47F4" id="Text Box 18" o:spid="_x0000_s1039" type="#_x0000_t202" style="position:absolute;left:0;text-align:left;margin-left:0;margin-top:42.05pt;width:467.45pt;height:54pt;z-index:-2516213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" fillcolor="#f1f8e8" stroked="f" strokeweight=".5pt">
                <v:shadow on="t" color="#a4d16d" offset="-9pt,0"/>
                <v:textbox inset="2mm">
                  <w:txbxContent>
                    <w:p w14:paraId="56EDCDFD" w14:textId="77777777" w:rsidR="00B47445" w:rsidRPr="005B2098" w:rsidRDefault="00B47445" w:rsidP="00B4744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5B209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new </w:t>
                      </w:r>
                      <w:proofErr w:type="spellStart"/>
                      <w:proofErr w:type="gramStart"/>
                      <w:r w:rsidRPr="005B209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iniCssExtractPlugin</w:t>
                      </w:r>
                      <w:proofErr w:type="spellEnd"/>
                      <w:r w:rsidRPr="005B209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B209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7C0450D1" w14:textId="77777777" w:rsidR="00B47445" w:rsidRPr="005B2098" w:rsidRDefault="00B47445" w:rsidP="00B4744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B209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filename: "styles.css",</w:t>
                      </w:r>
                    </w:p>
                    <w:p w14:paraId="4C9D64C0" w14:textId="77777777" w:rsidR="00B47445" w:rsidRPr="004659CC" w:rsidRDefault="00B47445" w:rsidP="00B4744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B209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)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5B2098">
        <w:t xml:space="preserve">new </w:t>
      </w:r>
      <w:proofErr w:type="spellStart"/>
      <w:proofErr w:type="gramStart"/>
      <w:r w:rsidRPr="005B2098">
        <w:t>MiniCssExtractPlugin</w:t>
      </w:r>
      <w:proofErr w:type="spellEnd"/>
      <w:r w:rsidRPr="005B2098">
        <w:t>(</w:t>
      </w:r>
      <w:proofErr w:type="gramEnd"/>
      <w:r w:rsidRPr="005B2098">
        <w:t>)</w:t>
      </w:r>
      <w:r>
        <w:t xml:space="preserve"> // add to plugin section of webpack.config.js. extracts our </w:t>
      </w:r>
      <w:proofErr w:type="spellStart"/>
      <w:r>
        <w:t>css</w:t>
      </w:r>
      <w:proofErr w:type="spellEnd"/>
      <w:r>
        <w:t xml:space="preserve"> to a separate file</w:t>
      </w:r>
    </w:p>
    <w:p w14:paraId="5FC2140E" w14:textId="77777777" w:rsidR="00B47445" w:rsidRPr="005B2098" w:rsidRDefault="00B47445" w:rsidP="00B47445">
      <w:pPr>
        <w:pStyle w:val="Bullet"/>
        <w:numPr>
          <w:ilvl w:val="0"/>
          <w:numId w:val="0"/>
        </w:numPr>
        <w:ind w:left="720"/>
      </w:pPr>
    </w:p>
    <w:p w14:paraId="19B22467" w14:textId="53ADB13A" w:rsidR="00B47445" w:rsidRDefault="00B47445" w:rsidP="00B47445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1" locked="0" layoutInCell="1" allowOverlap="1" wp14:anchorId="02983DFF" wp14:editId="528E6A9A">
                <wp:simplePos x="0" y="0"/>
                <wp:positionH relativeFrom="margin">
                  <wp:align>center</wp:align>
                </wp:positionH>
                <wp:positionV relativeFrom="paragraph">
                  <wp:posOffset>410210</wp:posOffset>
                </wp:positionV>
                <wp:extent cx="5936615" cy="1539240"/>
                <wp:effectExtent l="114300" t="0" r="6985" b="3810"/>
                <wp:wrapTopAndBottom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53924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45D07F" w14:textId="77777777" w:rsidR="00C670F2" w:rsidRPr="00C670F2" w:rsidRDefault="00C670F2" w:rsidP="00C670F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670F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{</w:t>
                            </w:r>
                          </w:p>
                          <w:p w14:paraId="7F5C6802" w14:textId="77777777" w:rsidR="00C670F2" w:rsidRPr="00C670F2" w:rsidRDefault="00C670F2" w:rsidP="00C670F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670F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test: /\.</w:t>
                            </w:r>
                            <w:proofErr w:type="spellStart"/>
                            <w:r w:rsidRPr="00C670F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ss</w:t>
                            </w:r>
                            <w:proofErr w:type="spellEnd"/>
                            <w:r w:rsidRPr="00C670F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/,</w:t>
                            </w:r>
                          </w:p>
                          <w:p w14:paraId="170F1515" w14:textId="77777777" w:rsidR="00C670F2" w:rsidRPr="00C670F2" w:rsidRDefault="00C670F2" w:rsidP="00C670F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670F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use: [</w:t>
                            </w:r>
                            <w:proofErr w:type="spellStart"/>
                            <w:r w:rsidRPr="00C670F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MiniCssExtractPlugin.loader</w:t>
                            </w:r>
                            <w:proofErr w:type="spellEnd"/>
                            <w:r w:rsidRPr="00C670F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"</w:t>
                            </w:r>
                            <w:proofErr w:type="spellStart"/>
                            <w:r w:rsidRPr="00C670F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ss</w:t>
                            </w:r>
                            <w:proofErr w:type="spellEnd"/>
                            <w:r w:rsidRPr="00C670F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loader"],</w:t>
                            </w:r>
                          </w:p>
                          <w:p w14:paraId="38A87FF3" w14:textId="77777777" w:rsidR="00C670F2" w:rsidRPr="00C670F2" w:rsidRDefault="00C670F2" w:rsidP="00C670F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670F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},</w:t>
                            </w:r>
                          </w:p>
                          <w:p w14:paraId="33416565" w14:textId="77777777" w:rsidR="00C670F2" w:rsidRPr="00C670F2" w:rsidRDefault="00C670F2" w:rsidP="00C670F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670F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{</w:t>
                            </w:r>
                          </w:p>
                          <w:p w14:paraId="6EDB9E8B" w14:textId="77777777" w:rsidR="00C670F2" w:rsidRPr="00C670F2" w:rsidRDefault="00C670F2" w:rsidP="00C670F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670F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test: /</w:t>
                            </w:r>
                            <w:proofErr w:type="gramStart"/>
                            <w:r w:rsidRPr="00C670F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\.</w:t>
                            </w:r>
                            <w:proofErr w:type="spellStart"/>
                            <w:r w:rsidRPr="00C670F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css</w:t>
                            </w:r>
                            <w:proofErr w:type="spellEnd"/>
                            <w:proofErr w:type="gramEnd"/>
                            <w:r w:rsidRPr="00C670F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/,</w:t>
                            </w:r>
                          </w:p>
                          <w:p w14:paraId="7A5E25F1" w14:textId="77777777" w:rsidR="00C670F2" w:rsidRPr="00C670F2" w:rsidRDefault="00C670F2" w:rsidP="00C670F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670F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use: [</w:t>
                            </w:r>
                            <w:proofErr w:type="spellStart"/>
                            <w:r w:rsidRPr="00C670F2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MiniCssExtractPlugin.loader</w:t>
                            </w:r>
                            <w:proofErr w:type="spellEnd"/>
                            <w:r w:rsidRPr="00C670F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"</w:t>
                            </w:r>
                            <w:proofErr w:type="spellStart"/>
                            <w:r w:rsidRPr="00C670F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ss</w:t>
                            </w:r>
                            <w:proofErr w:type="spellEnd"/>
                            <w:r w:rsidRPr="00C670F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loader", "sass-loader"],</w:t>
                            </w:r>
                          </w:p>
                          <w:p w14:paraId="6F1D17F2" w14:textId="08E27AAD" w:rsidR="00B47445" w:rsidRPr="004659CC" w:rsidRDefault="00C670F2" w:rsidP="00C670F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670F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}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983DFF" id="Text Box 19" o:spid="_x0000_s1040" type="#_x0000_t202" style="position:absolute;left:0;text-align:left;margin-left:0;margin-top:32.3pt;width:467.45pt;height:121.2pt;z-index:-2516203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4645D07F" w14:textId="77777777" w:rsidR="00C670F2" w:rsidRPr="00C670F2" w:rsidRDefault="00C670F2" w:rsidP="00C670F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670F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{</w:t>
                      </w:r>
                    </w:p>
                    <w:p w14:paraId="7F5C6802" w14:textId="77777777" w:rsidR="00C670F2" w:rsidRPr="00C670F2" w:rsidRDefault="00C670F2" w:rsidP="00C670F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670F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test: /\.</w:t>
                      </w:r>
                      <w:proofErr w:type="spellStart"/>
                      <w:r w:rsidRPr="00C670F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ss</w:t>
                      </w:r>
                      <w:proofErr w:type="spellEnd"/>
                      <w:r w:rsidRPr="00C670F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/,</w:t>
                      </w:r>
                    </w:p>
                    <w:p w14:paraId="170F1515" w14:textId="77777777" w:rsidR="00C670F2" w:rsidRPr="00C670F2" w:rsidRDefault="00C670F2" w:rsidP="00C670F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670F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use: [</w:t>
                      </w:r>
                      <w:proofErr w:type="spellStart"/>
                      <w:r w:rsidRPr="00C670F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MiniCssExtractPlugin.loader</w:t>
                      </w:r>
                      <w:proofErr w:type="spellEnd"/>
                      <w:r w:rsidRPr="00C670F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"</w:t>
                      </w:r>
                      <w:proofErr w:type="spellStart"/>
                      <w:r w:rsidRPr="00C670F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ss</w:t>
                      </w:r>
                      <w:proofErr w:type="spellEnd"/>
                      <w:r w:rsidRPr="00C670F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loader"],</w:t>
                      </w:r>
                    </w:p>
                    <w:p w14:paraId="38A87FF3" w14:textId="77777777" w:rsidR="00C670F2" w:rsidRPr="00C670F2" w:rsidRDefault="00C670F2" w:rsidP="00C670F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670F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},</w:t>
                      </w:r>
                    </w:p>
                    <w:p w14:paraId="33416565" w14:textId="77777777" w:rsidR="00C670F2" w:rsidRPr="00C670F2" w:rsidRDefault="00C670F2" w:rsidP="00C670F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670F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{</w:t>
                      </w:r>
                    </w:p>
                    <w:p w14:paraId="6EDB9E8B" w14:textId="77777777" w:rsidR="00C670F2" w:rsidRPr="00C670F2" w:rsidRDefault="00C670F2" w:rsidP="00C670F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670F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test: /</w:t>
                      </w:r>
                      <w:proofErr w:type="gramStart"/>
                      <w:r w:rsidRPr="00C670F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\.</w:t>
                      </w:r>
                      <w:proofErr w:type="spellStart"/>
                      <w:r w:rsidRPr="00C670F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css</w:t>
                      </w:r>
                      <w:proofErr w:type="spellEnd"/>
                      <w:proofErr w:type="gramEnd"/>
                      <w:r w:rsidRPr="00C670F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/,</w:t>
                      </w:r>
                    </w:p>
                    <w:p w14:paraId="7A5E25F1" w14:textId="77777777" w:rsidR="00C670F2" w:rsidRPr="00C670F2" w:rsidRDefault="00C670F2" w:rsidP="00C670F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670F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use: [</w:t>
                      </w:r>
                      <w:proofErr w:type="spellStart"/>
                      <w:r w:rsidRPr="00C670F2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MiniCssExtractPlugin.loader</w:t>
                      </w:r>
                      <w:proofErr w:type="spellEnd"/>
                      <w:r w:rsidRPr="00C670F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"</w:t>
                      </w:r>
                      <w:proofErr w:type="spellStart"/>
                      <w:r w:rsidRPr="00C670F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ss</w:t>
                      </w:r>
                      <w:proofErr w:type="spellEnd"/>
                      <w:r w:rsidRPr="00C670F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loader", "sass-loader"],</w:t>
                      </w:r>
                    </w:p>
                    <w:p w14:paraId="6F1D17F2" w14:textId="08E27AAD" w:rsidR="00B47445" w:rsidRPr="004659CC" w:rsidRDefault="00C670F2" w:rsidP="00C670F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670F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}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change the </w:t>
      </w:r>
      <w:proofErr w:type="spellStart"/>
      <w:r>
        <w:t>css</w:t>
      </w:r>
      <w:proofErr w:type="spellEnd"/>
      <w:r>
        <w:t xml:space="preserve"> and sass loaders</w:t>
      </w:r>
    </w:p>
    <w:p w14:paraId="622B4953" w14:textId="75AEF303" w:rsidR="00B47445" w:rsidRDefault="00B47445" w:rsidP="00B47445">
      <w:pPr>
        <w:pStyle w:val="ListParagraph"/>
      </w:pPr>
    </w:p>
    <w:p w14:paraId="31A8E10D" w14:textId="6B79D01D" w:rsidR="00B47445" w:rsidRDefault="00B47445" w:rsidP="00B47445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7DFC8446" wp14:editId="6FF985C9">
                <wp:simplePos x="0" y="0"/>
                <wp:positionH relativeFrom="margin">
                  <wp:align>center</wp:align>
                </wp:positionH>
                <wp:positionV relativeFrom="paragraph">
                  <wp:posOffset>433070</wp:posOffset>
                </wp:positionV>
                <wp:extent cx="5936615" cy="521970"/>
                <wp:effectExtent l="114300" t="0" r="6985" b="0"/>
                <wp:wrapTopAndBottom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219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2C9706" w14:textId="77777777" w:rsidR="00B47445" w:rsidRPr="004659CC" w:rsidRDefault="00B47445" w:rsidP="00B4744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B474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B474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iniCssExtractPlugin</w:t>
                            </w:r>
                            <w:proofErr w:type="spellEnd"/>
                            <w:r w:rsidRPr="00B474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require("mini-</w:t>
                            </w:r>
                            <w:proofErr w:type="spellStart"/>
                            <w:r w:rsidRPr="00B474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ss</w:t>
                            </w:r>
                            <w:proofErr w:type="spellEnd"/>
                            <w:r w:rsidRPr="00B4744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extract-plugin"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FC8446" id="Text Box 20" o:spid="_x0000_s1041" type="#_x0000_t202" style="position:absolute;left:0;text-align:left;margin-left:0;margin-top:34.1pt;width:467.45pt;height:41.1pt;z-index:-2516193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4A2C9706" w14:textId="77777777" w:rsidR="00B47445" w:rsidRPr="004659CC" w:rsidRDefault="00B47445" w:rsidP="00B4744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B474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B474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iniCssExtractPlugin</w:t>
                      </w:r>
                      <w:proofErr w:type="spellEnd"/>
                      <w:r w:rsidRPr="00B474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require("mini-</w:t>
                      </w:r>
                      <w:proofErr w:type="spellStart"/>
                      <w:r w:rsidRPr="00B474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ss</w:t>
                      </w:r>
                      <w:proofErr w:type="spellEnd"/>
                      <w:r w:rsidRPr="00B4744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extract-plugin"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import it</w:t>
      </w:r>
    </w:p>
    <w:p w14:paraId="36CE78C7" w14:textId="1356C6B6" w:rsidR="00B47445" w:rsidRDefault="001A09AB" w:rsidP="001A09AB">
      <w:pPr>
        <w:pStyle w:val="Bullet"/>
      </w:pPr>
      <w:r>
        <w:lastRenderedPageBreak/>
        <w:t>add it to index.html</w:t>
      </w:r>
    </w:p>
    <w:p w14:paraId="0311EC9E" w14:textId="74E1257B" w:rsidR="001A09AB" w:rsidRDefault="001A09AB" w:rsidP="001A09AB">
      <w:pPr>
        <w:pStyle w:val="Bullet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7C67D5B2" wp14:editId="08414AE5">
                <wp:simplePos x="0" y="0"/>
                <wp:positionH relativeFrom="margin">
                  <wp:align>center</wp:align>
                </wp:positionH>
                <wp:positionV relativeFrom="paragraph">
                  <wp:posOffset>187960</wp:posOffset>
                </wp:positionV>
                <wp:extent cx="5936615" cy="518160"/>
                <wp:effectExtent l="114300" t="0" r="6985" b="0"/>
                <wp:wrapTopAndBottom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181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DF7182" w14:textId="58822252" w:rsidR="001A09AB" w:rsidRPr="004659CC" w:rsidRDefault="001A09AB" w:rsidP="001A09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1A09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lt;link </w:t>
                            </w:r>
                            <w:proofErr w:type="spellStart"/>
                            <w:r w:rsidRPr="001A09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l</w:t>
                            </w:r>
                            <w:proofErr w:type="spellEnd"/>
                            <w:r w:rsidRPr="001A09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="stylesheet" </w:t>
                            </w:r>
                            <w:proofErr w:type="spellStart"/>
                            <w:r w:rsidRPr="001A09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 w:rsidRPr="001A09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./</w:t>
                            </w:r>
                            <w:proofErr w:type="spellStart"/>
                            <w:r w:rsidRPr="001A09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st</w:t>
                            </w:r>
                            <w:proofErr w:type="spellEnd"/>
                            <w:r w:rsidRPr="001A09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styles.css" /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67D5B2" id="Text Box 22" o:spid="_x0000_s1042" type="#_x0000_t202" style="position:absolute;left:0;text-align:left;margin-left:0;margin-top:14.8pt;width:467.45pt;height:40.8pt;z-index:-2516152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5CDF7182" w14:textId="58822252" w:rsidR="001A09AB" w:rsidRPr="004659CC" w:rsidRDefault="001A09AB" w:rsidP="001A09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1A09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lt;link </w:t>
                      </w:r>
                      <w:proofErr w:type="spellStart"/>
                      <w:r w:rsidRPr="001A09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l</w:t>
                      </w:r>
                      <w:proofErr w:type="spellEnd"/>
                      <w:r w:rsidRPr="001A09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="stylesheet" </w:t>
                      </w:r>
                      <w:proofErr w:type="spellStart"/>
                      <w:r w:rsidRPr="001A09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 w:rsidRPr="001A09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./</w:t>
                      </w:r>
                      <w:proofErr w:type="spellStart"/>
                      <w:r w:rsidRPr="001A09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st</w:t>
                      </w:r>
                      <w:proofErr w:type="spellEnd"/>
                      <w:r w:rsidRPr="001A09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styles.css" /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5EC57B7" w14:textId="77777777" w:rsidR="00B47445" w:rsidRDefault="00B47445" w:rsidP="00B4240A">
      <w:pPr>
        <w:pStyle w:val="Bullet"/>
        <w:numPr>
          <w:ilvl w:val="0"/>
          <w:numId w:val="0"/>
        </w:numPr>
      </w:pPr>
    </w:p>
    <w:p w14:paraId="76EAA405" w14:textId="7499615B" w:rsidR="009E168A" w:rsidRDefault="00AE0802" w:rsidP="00C85C27">
      <w:pPr>
        <w:pStyle w:val="Style4"/>
      </w:pPr>
      <w:proofErr w:type="spellStart"/>
      <w:r>
        <w:t>Bibel</w:t>
      </w:r>
      <w:proofErr w:type="spellEnd"/>
      <w:r w:rsidR="00C85C27">
        <w:t xml:space="preserve"> loader</w:t>
      </w:r>
    </w:p>
    <w:p w14:paraId="7A27E8EB" w14:textId="4CB1D1EF" w:rsidR="008808BB" w:rsidRDefault="008808BB" w:rsidP="008808BB">
      <w:pPr>
        <w:pStyle w:val="Bullet"/>
      </w:pPr>
      <w:proofErr w:type="spellStart"/>
      <w:r w:rsidRPr="008808BB">
        <w:t>Javascript</w:t>
      </w:r>
      <w:proofErr w:type="spellEnd"/>
      <w:r w:rsidRPr="008808BB">
        <w:t xml:space="preserve"> language is based on </w:t>
      </w:r>
      <w:proofErr w:type="spellStart"/>
      <w:r w:rsidRPr="008808BB">
        <w:t>ecmascript</w:t>
      </w:r>
      <w:proofErr w:type="spellEnd"/>
      <w:r w:rsidRPr="008808BB">
        <w:t xml:space="preserve"> specification and this specification is evolving all the time</w:t>
      </w:r>
      <w:r w:rsidR="00AE0802">
        <w:t xml:space="preserve">. When a new version of </w:t>
      </w:r>
      <w:proofErr w:type="spellStart"/>
      <w:r w:rsidR="00AE0802">
        <w:t>ecmascript</w:t>
      </w:r>
      <w:proofErr w:type="spellEnd"/>
      <w:r w:rsidR="00AE0802">
        <w:t xml:space="preserve"> specification comes out browser go ahead and implement them. But it may take some time. But we want to use the new features! </w:t>
      </w:r>
    </w:p>
    <w:p w14:paraId="5CCF9351" w14:textId="30D69506" w:rsidR="00AE0802" w:rsidRDefault="00AE0802" w:rsidP="008808BB">
      <w:pPr>
        <w:pStyle w:val="Bullet"/>
      </w:pPr>
      <w:r>
        <w:t xml:space="preserve">Covert modern </w:t>
      </w:r>
      <w:proofErr w:type="spellStart"/>
      <w:r>
        <w:t>javascript</w:t>
      </w:r>
      <w:proofErr w:type="spellEnd"/>
      <w:r>
        <w:t xml:space="preserve"> code into older </w:t>
      </w:r>
      <w:proofErr w:type="spellStart"/>
      <w:r>
        <w:t>javascript</w:t>
      </w:r>
      <w:proofErr w:type="spellEnd"/>
      <w:r>
        <w:t xml:space="preserve"> code that is already supported by the browsers. </w:t>
      </w:r>
    </w:p>
    <w:p w14:paraId="46637E75" w14:textId="0D84EED4" w:rsidR="00AE0802" w:rsidRDefault="00AE0802" w:rsidP="008808BB">
      <w:pPr>
        <w:pStyle w:val="Bullet"/>
      </w:pPr>
      <w:r>
        <w:t xml:space="preserve">Bible is a very famous </w:t>
      </w:r>
      <w:proofErr w:type="spellStart"/>
      <w:r>
        <w:t>javascript</w:t>
      </w:r>
      <w:proofErr w:type="spellEnd"/>
      <w:r>
        <w:t xml:space="preserve"> compiler</w:t>
      </w:r>
    </w:p>
    <w:p w14:paraId="3FCB0199" w14:textId="3B38C344" w:rsidR="00C85C27" w:rsidRDefault="00C85C27" w:rsidP="008808BB">
      <w:pPr>
        <w:pStyle w:val="Bullet"/>
      </w:pPr>
      <w:r>
        <w:t>Class properties were not supported by major browsers at some point.</w:t>
      </w:r>
    </w:p>
    <w:p w14:paraId="0BA7CE10" w14:textId="4C3DFB13" w:rsidR="00C85C27" w:rsidRDefault="00C85C27" w:rsidP="008808BB">
      <w:pPr>
        <w:pStyle w:val="Bullet"/>
      </w:pPr>
      <w:r>
        <w:t xml:space="preserve">Apply the rule to all </w:t>
      </w:r>
      <w:proofErr w:type="spellStart"/>
      <w:r>
        <w:t>javascript</w:t>
      </w:r>
      <w:proofErr w:type="spellEnd"/>
      <w:r>
        <w:t xml:space="preserve"> files except the node-modules folder</w:t>
      </w:r>
    </w:p>
    <w:p w14:paraId="00D5F6CD" w14:textId="13B1F63C" w:rsidR="00263956" w:rsidRDefault="00263956" w:rsidP="008808BB">
      <w:pPr>
        <w:pStyle w:val="Bullet"/>
      </w:pPr>
      <w:r w:rsidRPr="00664BD4">
        <w:rPr>
          <w:b/>
          <w:bCs/>
          <w:u w:val="single"/>
        </w:rPr>
        <w:t>@babel/env</w:t>
      </w:r>
      <w:r>
        <w:t xml:space="preserve"> // </w:t>
      </w:r>
      <w:r w:rsidR="00664BD4">
        <w:t xml:space="preserve">env is </w:t>
      </w:r>
      <w:r>
        <w:t xml:space="preserve">a special preset that compiles </w:t>
      </w:r>
      <w:proofErr w:type="spellStart"/>
      <w:r>
        <w:t>ecmascript</w:t>
      </w:r>
      <w:proofErr w:type="spellEnd"/>
      <w:r>
        <w:t xml:space="preserve"> 6-7-8-9-10 down to </w:t>
      </w:r>
      <w:proofErr w:type="spellStart"/>
      <w:r>
        <w:t>ecmascript</w:t>
      </w:r>
      <w:proofErr w:type="spellEnd"/>
      <w:r>
        <w:t xml:space="preserve"> 5. Env preset support the latest </w:t>
      </w:r>
      <w:proofErr w:type="spellStart"/>
      <w:r>
        <w:t>javascript</w:t>
      </w:r>
      <w:proofErr w:type="spellEnd"/>
      <w:r>
        <w:t xml:space="preserve"> standard defined in the latest </w:t>
      </w:r>
      <w:proofErr w:type="spellStart"/>
      <w:r>
        <w:t>ecmascript</w:t>
      </w:r>
      <w:proofErr w:type="spellEnd"/>
      <w:r>
        <w:t xml:space="preserve"> specification. </w:t>
      </w:r>
    </w:p>
    <w:p w14:paraId="5C0E8E28" w14:textId="587C9BF3" w:rsidR="00263956" w:rsidRDefault="00263956" w:rsidP="008808BB">
      <w:pPr>
        <w:pStyle w:val="Bullet"/>
      </w:pPr>
      <w:r w:rsidRPr="00664BD4">
        <w:rPr>
          <w:b/>
          <w:bCs/>
          <w:u w:val="single"/>
        </w:rPr>
        <w:t>transform-class-properties</w:t>
      </w:r>
      <w:r>
        <w:t xml:space="preserve"> // babel plugin</w:t>
      </w:r>
      <w:r w:rsidR="00664BD4">
        <w:t>s</w:t>
      </w:r>
      <w:r>
        <w:t xml:space="preserve"> to support specific features that are not supported in the latest </w:t>
      </w:r>
      <w:proofErr w:type="spellStart"/>
      <w:r>
        <w:t>ecmascript</w:t>
      </w:r>
      <w:proofErr w:type="spellEnd"/>
      <w:r>
        <w:t xml:space="preserve"> specification like class properties. </w:t>
      </w:r>
    </w:p>
    <w:p w14:paraId="08B5B90B" w14:textId="796B78B0" w:rsidR="00A9274A" w:rsidRDefault="00A9274A" w:rsidP="008808BB">
      <w:pPr>
        <w:pStyle w:val="Bullet"/>
      </w:pPr>
      <w:proofErr w:type="spellStart"/>
      <w:r>
        <w:t>npm</w:t>
      </w:r>
      <w:proofErr w:type="spellEnd"/>
      <w:r>
        <w:t xml:space="preserve"> install</w:t>
      </w:r>
    </w:p>
    <w:p w14:paraId="2D46366F" w14:textId="0D3A5D5C" w:rsidR="00A9274A" w:rsidRDefault="00A9274A" w:rsidP="00A9274A">
      <w:pPr>
        <w:pStyle w:val="Bullet"/>
        <w:numPr>
          <w:ilvl w:val="1"/>
          <w:numId w:val="1"/>
        </w:numPr>
      </w:pPr>
      <w:r>
        <w:t>@babel/core</w:t>
      </w:r>
      <w:r w:rsidR="00ED67B3">
        <w:t xml:space="preserve"> // scoped modules (</w:t>
      </w:r>
      <w:proofErr w:type="spellStart"/>
      <w:r w:rsidR="00ED67B3">
        <w:t>namespaced</w:t>
      </w:r>
      <w:proofErr w:type="spellEnd"/>
      <w:r w:rsidR="00ED67B3">
        <w:t xml:space="preserve">). </w:t>
      </w:r>
    </w:p>
    <w:p w14:paraId="37B110C6" w14:textId="4F50A672" w:rsidR="00A9274A" w:rsidRDefault="00A9274A" w:rsidP="00A9274A">
      <w:pPr>
        <w:pStyle w:val="Bullet"/>
        <w:numPr>
          <w:ilvl w:val="1"/>
          <w:numId w:val="1"/>
        </w:numPr>
      </w:pPr>
      <w:r>
        <w:t>bab</w:t>
      </w:r>
      <w:r w:rsidR="00AD1F55">
        <w:t>el</w:t>
      </w:r>
      <w:r>
        <w:t>-loader</w:t>
      </w:r>
    </w:p>
    <w:p w14:paraId="375F9D9C" w14:textId="640E438C" w:rsidR="00A9274A" w:rsidRDefault="00A9274A" w:rsidP="00A9274A">
      <w:pPr>
        <w:pStyle w:val="Bullet"/>
        <w:numPr>
          <w:ilvl w:val="1"/>
          <w:numId w:val="1"/>
        </w:numPr>
      </w:pPr>
      <w:r>
        <w:t>@babel/preset-env</w:t>
      </w:r>
    </w:p>
    <w:p w14:paraId="12422D6D" w14:textId="6BA07AEB" w:rsidR="00AD1F55" w:rsidRDefault="007D5170" w:rsidP="00A9274A">
      <w:pPr>
        <w:pStyle w:val="Bullet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5158E58A" wp14:editId="34DF667C">
                <wp:simplePos x="0" y="0"/>
                <wp:positionH relativeFrom="margin">
                  <wp:align>center</wp:align>
                </wp:positionH>
                <wp:positionV relativeFrom="paragraph">
                  <wp:posOffset>389890</wp:posOffset>
                </wp:positionV>
                <wp:extent cx="5936615" cy="662940"/>
                <wp:effectExtent l="114300" t="0" r="6985" b="3810"/>
                <wp:wrapTopAndBottom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6294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204D11" w14:textId="09B1B5AA" w:rsidR="00ED67B3" w:rsidRPr="004659CC" w:rsidRDefault="00ED67B3" w:rsidP="00ED67B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ED67B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pm</w:t>
                            </w:r>
                            <w:proofErr w:type="spellEnd"/>
                            <w:r w:rsidRPr="00ED67B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nstall</w:t>
                            </w:r>
                            <w:r w:rsidR="00BF23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D67B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@babel/core babel-loader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D67B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@babel/preset-env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D67B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abel</w:t>
                            </w:r>
                            <w:r w:rsidR="00CF12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</w:t>
                            </w:r>
                            <w:r w:rsidRPr="00ED67B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-</w:t>
                            </w:r>
                            <w:r>
                              <w:t>transform</w:t>
                            </w:r>
                            <w:r w:rsidRPr="00ED67B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</w:t>
                            </w:r>
                            <w:r w:rsidRPr="00ED67B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ass-properties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D67B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-save-dev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58E58A" id="Text Box 12" o:spid="_x0000_s1043" type="#_x0000_t202" style="position:absolute;left:0;text-align:left;margin-left:0;margin-top:30.7pt;width:467.45pt;height:52.2pt;z-index:-2516336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3E204D11" w14:textId="09B1B5AA" w:rsidR="00ED67B3" w:rsidRPr="004659CC" w:rsidRDefault="00ED67B3" w:rsidP="00ED67B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ED67B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pm</w:t>
                      </w:r>
                      <w:proofErr w:type="spellEnd"/>
                      <w:r w:rsidRPr="00ED67B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nstall</w:t>
                      </w:r>
                      <w:r w:rsidR="00BF23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ED67B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@babel/core babel-loader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ED67B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@babel/preset-env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ED67B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abel</w:t>
                      </w:r>
                      <w:r w:rsidR="00CF12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</w:t>
                      </w:r>
                      <w:r w:rsidRPr="00ED67B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-</w:t>
                      </w:r>
                      <w:r>
                        <w:t>transform</w:t>
                      </w:r>
                      <w:r w:rsidRPr="00ED67B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c</w:t>
                      </w:r>
                      <w:r w:rsidRPr="00ED67B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ass-properties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ED67B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-save-dev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D67B3">
        <w:t>b</w:t>
      </w:r>
      <w:r w:rsidR="00AD1F55">
        <w:t>abel</w:t>
      </w:r>
      <w:r w:rsidR="00CF1264">
        <w:t>-</w:t>
      </w:r>
      <w:r w:rsidR="00AD1F55">
        <w:t>plugin-tran</w:t>
      </w:r>
      <w:r w:rsidR="00ED67B3">
        <w:t>s</w:t>
      </w:r>
      <w:r w:rsidR="00AD1F55">
        <w:t>form-class-properties</w:t>
      </w:r>
    </w:p>
    <w:p w14:paraId="6F3431A0" w14:textId="1F17B5A7" w:rsidR="009E168A" w:rsidRDefault="00CF1264" w:rsidP="00CF1264">
      <w:pPr>
        <w:pStyle w:val="Bullet"/>
        <w:numPr>
          <w:ilvl w:val="0"/>
          <w:numId w:val="0"/>
        </w:numPr>
        <w:tabs>
          <w:tab w:val="left" w:pos="7662"/>
        </w:tabs>
        <w:ind w:left="720" w:hanging="360"/>
      </w:pPr>
      <w:r>
        <w:tab/>
      </w:r>
      <w:r>
        <w:tab/>
      </w:r>
    </w:p>
    <w:p w14:paraId="0FB278A3" w14:textId="03AA2F13" w:rsidR="00CF1264" w:rsidRDefault="00CF1264" w:rsidP="000D429B">
      <w:pPr>
        <w:pStyle w:val="Bullet"/>
      </w:pPr>
      <w:r w:rsidRPr="000D429B">
        <w:t xml:space="preserve">if the webpack faces a </w:t>
      </w:r>
      <w:proofErr w:type="spellStart"/>
      <w:r w:rsidRPr="000D429B">
        <w:t>js</w:t>
      </w:r>
      <w:proofErr w:type="spellEnd"/>
      <w:r w:rsidRPr="000D429B">
        <w:t xml:space="preserve"> code that is not supported by current </w:t>
      </w:r>
      <w:proofErr w:type="spellStart"/>
      <w:r w:rsidRPr="000D429B">
        <w:t>ecmascript</w:t>
      </w:r>
      <w:proofErr w:type="spellEnd"/>
      <w:r w:rsidRPr="000D429B">
        <w:t xml:space="preserve"> specification then </w:t>
      </w:r>
      <w:r w:rsidR="000D429B" w:rsidRPr="000D429B">
        <w:t xml:space="preserve">webpack will convert such code to the older </w:t>
      </w:r>
      <w:proofErr w:type="spellStart"/>
      <w:r w:rsidR="000D429B" w:rsidRPr="000D429B">
        <w:t>javascript</w:t>
      </w:r>
      <w:proofErr w:type="spellEnd"/>
      <w:r w:rsidR="000D429B" w:rsidRPr="000D429B">
        <w:t xml:space="preserve"> code which will be understood by all browsers at this time. </w:t>
      </w:r>
    </w:p>
    <w:p w14:paraId="32DCA047" w14:textId="54FD9C5B" w:rsidR="00E2530B" w:rsidRDefault="00E2530B" w:rsidP="00E2530B">
      <w:pPr>
        <w:pStyle w:val="Bullet"/>
        <w:numPr>
          <w:ilvl w:val="0"/>
          <w:numId w:val="0"/>
        </w:numPr>
        <w:ind w:left="720" w:hanging="360"/>
      </w:pPr>
    </w:p>
    <w:p w14:paraId="206443B9" w14:textId="08E01CE6" w:rsidR="00E2530B" w:rsidRDefault="00E2530B" w:rsidP="00E2530B">
      <w:pPr>
        <w:pStyle w:val="Bullet"/>
        <w:numPr>
          <w:ilvl w:val="0"/>
          <w:numId w:val="0"/>
        </w:numPr>
        <w:ind w:left="720" w:hanging="36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252825CB" wp14:editId="18C16A5D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5936615" cy="1885950"/>
                <wp:effectExtent l="114300" t="0" r="6985" b="0"/>
                <wp:wrapTopAndBottom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8859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B1F853" w14:textId="12386308" w:rsidR="000D429B" w:rsidRPr="000D429B" w:rsidRDefault="000D429B" w:rsidP="000D429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0D42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{</w:t>
                            </w:r>
                          </w:p>
                          <w:p w14:paraId="099058EE" w14:textId="77777777" w:rsidR="000D429B" w:rsidRPr="000D429B" w:rsidRDefault="000D429B" w:rsidP="000D429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D42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test: /\.</w:t>
                            </w:r>
                            <w:proofErr w:type="spellStart"/>
                            <w:r w:rsidRPr="000D42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</w:t>
                            </w:r>
                            <w:proofErr w:type="spellEnd"/>
                            <w:r w:rsidRPr="000D42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/,</w:t>
                            </w:r>
                          </w:p>
                          <w:p w14:paraId="01B04E99" w14:textId="77777777" w:rsidR="000D429B" w:rsidRPr="000D429B" w:rsidRDefault="000D429B" w:rsidP="000D429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D42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exclude: /</w:t>
                            </w:r>
                            <w:proofErr w:type="spellStart"/>
                            <w:r w:rsidRPr="000D42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ode_modules</w:t>
                            </w:r>
                            <w:proofErr w:type="spellEnd"/>
                            <w:r w:rsidRPr="000D42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,</w:t>
                            </w:r>
                          </w:p>
                          <w:p w14:paraId="63C3F688" w14:textId="77777777" w:rsidR="000D429B" w:rsidRPr="000D429B" w:rsidRDefault="000D429B" w:rsidP="000D429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D42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use: {</w:t>
                            </w:r>
                          </w:p>
                          <w:p w14:paraId="6FD5AD07" w14:textId="77777777" w:rsidR="000D429B" w:rsidRPr="000D429B" w:rsidRDefault="000D429B" w:rsidP="000D429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D42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loader: "babel-loader",</w:t>
                            </w:r>
                          </w:p>
                          <w:p w14:paraId="735BCC6B" w14:textId="77777777" w:rsidR="000D429B" w:rsidRPr="000D429B" w:rsidRDefault="000D429B" w:rsidP="000D429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D42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options: {</w:t>
                            </w:r>
                          </w:p>
                          <w:p w14:paraId="23BE0DD9" w14:textId="77777777" w:rsidR="000D429B" w:rsidRPr="000D429B" w:rsidRDefault="000D429B" w:rsidP="000D429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D42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presets: ["@babel/env"],</w:t>
                            </w:r>
                          </w:p>
                          <w:p w14:paraId="4D2603BD" w14:textId="77777777" w:rsidR="000D429B" w:rsidRPr="000D429B" w:rsidRDefault="000D429B" w:rsidP="000D429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D42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plugins: ["transform-class-properties"],</w:t>
                            </w:r>
                          </w:p>
                          <w:p w14:paraId="466A558F" w14:textId="77777777" w:rsidR="000D429B" w:rsidRPr="000D429B" w:rsidRDefault="000D429B" w:rsidP="000D429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D42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},</w:t>
                            </w:r>
                          </w:p>
                          <w:p w14:paraId="1A8942F4" w14:textId="0A41571B" w:rsidR="000D429B" w:rsidRPr="004659CC" w:rsidRDefault="000D429B" w:rsidP="00AD3EC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D429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}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2825CB" id="Text Box 13" o:spid="_x0000_s1044" type="#_x0000_t202" style="position:absolute;left:0;text-align:left;margin-left:0;margin-top:0;width:467.45pt;height:148.5pt;z-index:-2516316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1FB1F853" w14:textId="12386308" w:rsidR="000D429B" w:rsidRPr="000D429B" w:rsidRDefault="000D429B" w:rsidP="000D429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0D42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{</w:t>
                      </w:r>
                    </w:p>
                    <w:p w14:paraId="099058EE" w14:textId="77777777" w:rsidR="000D429B" w:rsidRPr="000D429B" w:rsidRDefault="000D429B" w:rsidP="000D429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D42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test: /\.</w:t>
                      </w:r>
                      <w:proofErr w:type="spellStart"/>
                      <w:r w:rsidRPr="000D42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</w:t>
                      </w:r>
                      <w:proofErr w:type="spellEnd"/>
                      <w:r w:rsidRPr="000D42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/,</w:t>
                      </w:r>
                    </w:p>
                    <w:p w14:paraId="01B04E99" w14:textId="77777777" w:rsidR="000D429B" w:rsidRPr="000D429B" w:rsidRDefault="000D429B" w:rsidP="000D429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D42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exclude: /</w:t>
                      </w:r>
                      <w:proofErr w:type="spellStart"/>
                      <w:r w:rsidRPr="000D42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ode_modules</w:t>
                      </w:r>
                      <w:proofErr w:type="spellEnd"/>
                      <w:r w:rsidRPr="000D42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,</w:t>
                      </w:r>
                    </w:p>
                    <w:p w14:paraId="63C3F688" w14:textId="77777777" w:rsidR="000D429B" w:rsidRPr="000D429B" w:rsidRDefault="000D429B" w:rsidP="000D429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D42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use: {</w:t>
                      </w:r>
                    </w:p>
                    <w:p w14:paraId="6FD5AD07" w14:textId="77777777" w:rsidR="000D429B" w:rsidRPr="000D429B" w:rsidRDefault="000D429B" w:rsidP="000D429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D42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loader: "babel-loader",</w:t>
                      </w:r>
                    </w:p>
                    <w:p w14:paraId="735BCC6B" w14:textId="77777777" w:rsidR="000D429B" w:rsidRPr="000D429B" w:rsidRDefault="000D429B" w:rsidP="000D429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D42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options: {</w:t>
                      </w:r>
                    </w:p>
                    <w:p w14:paraId="23BE0DD9" w14:textId="77777777" w:rsidR="000D429B" w:rsidRPr="000D429B" w:rsidRDefault="000D429B" w:rsidP="000D429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D42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presets: ["@babel/env"],</w:t>
                      </w:r>
                    </w:p>
                    <w:p w14:paraId="4D2603BD" w14:textId="77777777" w:rsidR="000D429B" w:rsidRPr="000D429B" w:rsidRDefault="000D429B" w:rsidP="000D429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D42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plugins: ["transform-class-properties"],</w:t>
                      </w:r>
                    </w:p>
                    <w:p w14:paraId="466A558F" w14:textId="77777777" w:rsidR="000D429B" w:rsidRPr="000D429B" w:rsidRDefault="000D429B" w:rsidP="000D429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D42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},</w:t>
                      </w:r>
                    </w:p>
                    <w:p w14:paraId="1A8942F4" w14:textId="0A41571B" w:rsidR="000D429B" w:rsidRPr="004659CC" w:rsidRDefault="000D429B" w:rsidP="00AD3EC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D429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}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C730312" w14:textId="77777777" w:rsidR="00E2530B" w:rsidRDefault="00E2530B">
      <w:pPr>
        <w:rPr>
          <w:rFonts w:asciiTheme="minorBidi" w:eastAsiaTheme="majorEastAsia" w:hAnsiTheme="minorBidi" w:cstheme="majorBidi"/>
          <w:b/>
          <w:bCs/>
          <w:color w:val="C921C1"/>
          <w:sz w:val="32"/>
          <w:szCs w:val="32"/>
        </w:rPr>
      </w:pPr>
      <w:r>
        <w:br w:type="page"/>
      </w:r>
    </w:p>
    <w:p w14:paraId="34F80190" w14:textId="3CD181F2" w:rsidR="000D429B" w:rsidRDefault="00AD3ECE" w:rsidP="00AD3ECE">
      <w:pPr>
        <w:pStyle w:val="Style1"/>
      </w:pPr>
      <w:r>
        <w:lastRenderedPageBreak/>
        <w:t>Webpack Plugins</w:t>
      </w:r>
    </w:p>
    <w:p w14:paraId="55593E19" w14:textId="54629773" w:rsidR="00580BA1" w:rsidRDefault="00D36625" w:rsidP="00AD3ECE">
      <w:pPr>
        <w:pStyle w:val="Bullet"/>
      </w:pPr>
      <w:hyperlink r:id="rId11" w:history="1">
        <w:r w:rsidR="00580BA1" w:rsidRPr="00580BA1">
          <w:rPr>
            <w:rStyle w:val="Hyperlink"/>
          </w:rPr>
          <w:t>list</w:t>
        </w:r>
      </w:hyperlink>
      <w:r w:rsidR="00580BA1">
        <w:t xml:space="preserve"> of official webpack plugins.</w:t>
      </w:r>
    </w:p>
    <w:p w14:paraId="55A30760" w14:textId="365E290A" w:rsidR="00AD3ECE" w:rsidRDefault="00AD3ECE" w:rsidP="00AD3ECE">
      <w:pPr>
        <w:pStyle w:val="Bullet"/>
      </w:pPr>
      <w:r>
        <w:t xml:space="preserve">a plugin is a </w:t>
      </w:r>
      <w:proofErr w:type="spellStart"/>
      <w:r>
        <w:t>javascript</w:t>
      </w:r>
      <w:proofErr w:type="spellEnd"/>
      <w:r>
        <w:t xml:space="preserve"> library that adds functionality to webpack itself. Plugins can do everything that loaders cannot do. Not just import new type of files. </w:t>
      </w:r>
    </w:p>
    <w:p w14:paraId="2A9EC6A3" w14:textId="0D289AC3" w:rsidR="00AD3ECE" w:rsidRDefault="00AD3ECE" w:rsidP="00AD3ECE">
      <w:pPr>
        <w:pStyle w:val="Bullet"/>
        <w:numPr>
          <w:ilvl w:val="1"/>
          <w:numId w:val="1"/>
        </w:numPr>
      </w:pPr>
      <w:r>
        <w:t>define global constants across the whole application</w:t>
      </w:r>
    </w:p>
    <w:p w14:paraId="69C5DD6A" w14:textId="293D91CE" w:rsidR="00AD3ECE" w:rsidRDefault="00AD3ECE" w:rsidP="00AD3ECE">
      <w:pPr>
        <w:pStyle w:val="Bullet"/>
        <w:numPr>
          <w:ilvl w:val="1"/>
          <w:numId w:val="1"/>
        </w:numPr>
      </w:pPr>
      <w:r>
        <w:t>minify results in bundle</w:t>
      </w:r>
    </w:p>
    <w:p w14:paraId="3A0F5950" w14:textId="557402F0" w:rsidR="00AD3ECE" w:rsidRDefault="00AD3ECE" w:rsidP="00AD3ECE">
      <w:pPr>
        <w:pStyle w:val="Bullet"/>
        <w:numPr>
          <w:ilvl w:val="1"/>
          <w:numId w:val="1"/>
        </w:numPr>
      </w:pPr>
      <w:r>
        <w:t>generate other files besides bundle.js</w:t>
      </w:r>
    </w:p>
    <w:p w14:paraId="5EA18DB9" w14:textId="2EB5698D" w:rsidR="00B774C4" w:rsidRDefault="00B774C4" w:rsidP="00B774C4">
      <w:pPr>
        <w:pStyle w:val="Style4"/>
      </w:pPr>
      <w:r>
        <w:t>minify bundle</w:t>
      </w:r>
    </w:p>
    <w:p w14:paraId="2B03D1ED" w14:textId="534F77BE" w:rsidR="00C42C8B" w:rsidRPr="00006902" w:rsidRDefault="00006902" w:rsidP="00B774C4">
      <w:pPr>
        <w:pStyle w:val="Bullet"/>
        <w:rPr>
          <w:b/>
          <w:bCs/>
        </w:rPr>
      </w:pPr>
      <w:r w:rsidRPr="00006902">
        <w:rPr>
          <w:b/>
          <w:bCs/>
        </w:rPr>
        <w:t>terser-webpack-plugin</w:t>
      </w:r>
      <w:r>
        <w:rPr>
          <w:noProof/>
        </w:rPr>
        <w:t xml:space="preserve"> </w:t>
      </w:r>
      <w:r w:rsidR="0058369C">
        <w:rPr>
          <w:noProof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755B2A45" wp14:editId="65F71C4E">
                <wp:simplePos x="0" y="0"/>
                <wp:positionH relativeFrom="margin">
                  <wp:align>center</wp:align>
                </wp:positionH>
                <wp:positionV relativeFrom="paragraph">
                  <wp:posOffset>511175</wp:posOffset>
                </wp:positionV>
                <wp:extent cx="5936615" cy="518160"/>
                <wp:effectExtent l="114300" t="0" r="6985" b="0"/>
                <wp:wrapTopAndBottom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181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376FE9" w14:textId="3CB7B2DE" w:rsidR="00C42C8B" w:rsidRPr="004659CC" w:rsidRDefault="00C42C8B" w:rsidP="00C42C8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C42C8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pm</w:t>
                            </w:r>
                            <w:proofErr w:type="spellEnd"/>
                            <w:r w:rsidRPr="00C42C8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nstall terser-webpack-plugin --save-dev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5B2A45" id="Text Box 17" o:spid="_x0000_s1045" type="#_x0000_t202" style="position:absolute;left:0;text-align:left;margin-left:0;margin-top:40.25pt;width:467.45pt;height:40.8pt;z-index:-2516234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12376FE9" w14:textId="3CB7B2DE" w:rsidR="00C42C8B" w:rsidRPr="004659CC" w:rsidRDefault="00C42C8B" w:rsidP="00C42C8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C42C8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pm</w:t>
                      </w:r>
                      <w:proofErr w:type="spellEnd"/>
                      <w:r w:rsidRPr="00C42C8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nstall terser-webpack-plugin --save-dev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w:t xml:space="preserve">// </w:t>
      </w:r>
      <w:r>
        <w:t xml:space="preserve">Recommended way. </w:t>
      </w:r>
      <w:r w:rsidR="001458E2">
        <w:t xml:space="preserve">It automatically </w:t>
      </w:r>
      <w:r w:rsidR="001458E2" w:rsidRPr="00006902">
        <w:rPr>
          <w:b/>
          <w:bCs/>
        </w:rPr>
        <w:t xml:space="preserve">minifies after </w:t>
      </w:r>
      <w:proofErr w:type="spellStart"/>
      <w:r w:rsidR="0058369C" w:rsidRPr="00006902">
        <w:rPr>
          <w:b/>
          <w:bCs/>
        </w:rPr>
        <w:t>npm</w:t>
      </w:r>
      <w:proofErr w:type="spellEnd"/>
      <w:r w:rsidR="0058369C" w:rsidRPr="00006902">
        <w:rPr>
          <w:b/>
          <w:bCs/>
        </w:rPr>
        <w:t xml:space="preserve"> run build</w:t>
      </w:r>
    </w:p>
    <w:p w14:paraId="2148BE2A" w14:textId="58FDAA26" w:rsidR="00C42C8B" w:rsidRDefault="00C42C8B" w:rsidP="00C42C8B">
      <w:pPr>
        <w:pStyle w:val="Bullet"/>
        <w:numPr>
          <w:ilvl w:val="0"/>
          <w:numId w:val="0"/>
        </w:numPr>
        <w:ind w:left="720" w:hanging="360"/>
      </w:pPr>
    </w:p>
    <w:p w14:paraId="009F1760" w14:textId="502EB5DD" w:rsidR="00B774C4" w:rsidRDefault="002E3390" w:rsidP="00B774C4">
      <w:pPr>
        <w:pStyle w:val="Bullet"/>
      </w:pPr>
      <w:proofErr w:type="spellStart"/>
      <w:r>
        <w:t>TerserPlugin</w:t>
      </w:r>
      <w:proofErr w:type="spellEnd"/>
    </w:p>
    <w:p w14:paraId="3250B4B4" w14:textId="74C6FC92" w:rsidR="00504C6B" w:rsidRDefault="00504C6B" w:rsidP="00504C6B">
      <w:pPr>
        <w:pStyle w:val="Bullet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1" locked="0" layoutInCell="1" allowOverlap="1" wp14:anchorId="10D45EA2" wp14:editId="5B7D46EB">
                <wp:simplePos x="0" y="0"/>
                <wp:positionH relativeFrom="margin">
                  <wp:posOffset>57150</wp:posOffset>
                </wp:positionH>
                <wp:positionV relativeFrom="paragraph">
                  <wp:posOffset>176530</wp:posOffset>
                </wp:positionV>
                <wp:extent cx="5936615" cy="704850"/>
                <wp:effectExtent l="114300" t="0" r="6985" b="0"/>
                <wp:wrapTopAndBottom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7048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1A3323" w14:textId="7CE31DCF" w:rsidR="00504C6B" w:rsidRPr="00504C6B" w:rsidRDefault="00504C6B" w:rsidP="00504C6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504C6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s:[</w:t>
                            </w:r>
                            <w:proofErr w:type="gramEnd"/>
                          </w:p>
                          <w:p w14:paraId="4528A9BE" w14:textId="77777777" w:rsidR="00504C6B" w:rsidRPr="00504C6B" w:rsidRDefault="00504C6B" w:rsidP="00504C6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04C6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new </w:t>
                            </w:r>
                            <w:proofErr w:type="spellStart"/>
                            <w:proofErr w:type="gramStart"/>
                            <w:r w:rsidRPr="00504C6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rserPlugin</w:t>
                            </w:r>
                            <w:proofErr w:type="spellEnd"/>
                            <w:r w:rsidRPr="00504C6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04C6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4D2FB521" w14:textId="4404CAAB" w:rsidR="00504C6B" w:rsidRPr="004659CC" w:rsidRDefault="00504C6B" w:rsidP="00504C6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04C6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]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D45EA2" id="Text Box 16" o:spid="_x0000_s1046" type="#_x0000_t202" style="position:absolute;left:0;text-align:left;margin-left:4.5pt;margin-top:13.9pt;width:467.45pt;height:55.5pt;z-index:-251625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611A3323" w14:textId="7CE31DCF" w:rsidR="00504C6B" w:rsidRPr="00504C6B" w:rsidRDefault="00504C6B" w:rsidP="00504C6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504C6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s:[</w:t>
                      </w:r>
                      <w:proofErr w:type="gramEnd"/>
                    </w:p>
                    <w:p w14:paraId="4528A9BE" w14:textId="77777777" w:rsidR="00504C6B" w:rsidRPr="00504C6B" w:rsidRDefault="00504C6B" w:rsidP="00504C6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04C6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new </w:t>
                      </w:r>
                      <w:proofErr w:type="spellStart"/>
                      <w:proofErr w:type="gramStart"/>
                      <w:r w:rsidRPr="00504C6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rserPlugin</w:t>
                      </w:r>
                      <w:proofErr w:type="spellEnd"/>
                      <w:r w:rsidRPr="00504C6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04C6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4D2FB521" w14:textId="4404CAAB" w:rsidR="00504C6B" w:rsidRPr="004659CC" w:rsidRDefault="00504C6B" w:rsidP="00504C6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04C6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]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4A7BE07" w14:textId="7231EA0E" w:rsidR="00504C6B" w:rsidRDefault="00504C6B" w:rsidP="00504C6B">
      <w:pPr>
        <w:pStyle w:val="Bullet"/>
        <w:numPr>
          <w:ilvl w:val="0"/>
          <w:numId w:val="0"/>
        </w:numPr>
        <w:ind w:left="720" w:hanging="360"/>
      </w:pPr>
    </w:p>
    <w:p w14:paraId="1AF6DF5C" w14:textId="501B222B" w:rsidR="00504C6B" w:rsidRDefault="00504C6B" w:rsidP="00B774C4">
      <w:pPr>
        <w:pStyle w:val="Bullet"/>
      </w:pPr>
      <w:r>
        <w:t>Import it at the top</w:t>
      </w:r>
    </w:p>
    <w:p w14:paraId="3E4A6CBA" w14:textId="14172A0C" w:rsidR="00C42C8B" w:rsidRDefault="00C42C8B" w:rsidP="00504C6B">
      <w:pPr>
        <w:pStyle w:val="Bullet"/>
        <w:numPr>
          <w:ilvl w:val="0"/>
          <w:numId w:val="0"/>
        </w:num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307F77C5" wp14:editId="57B4DA7C">
                <wp:simplePos x="0" y="0"/>
                <wp:positionH relativeFrom="margin">
                  <wp:align>center</wp:align>
                </wp:positionH>
                <wp:positionV relativeFrom="paragraph">
                  <wp:posOffset>215900</wp:posOffset>
                </wp:positionV>
                <wp:extent cx="5936615" cy="563880"/>
                <wp:effectExtent l="114300" t="0" r="6985" b="7620"/>
                <wp:wrapTopAndBottom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6388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543DF6" w14:textId="1086B41C" w:rsidR="00504C6B" w:rsidRPr="004659CC" w:rsidRDefault="00504C6B" w:rsidP="00504C6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504C6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504C6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rserPlugin</w:t>
                            </w:r>
                            <w:proofErr w:type="spellEnd"/>
                            <w:r w:rsidRPr="00504C6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require('terser-webpack-plugin'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7F77C5" id="Text Box 15" o:spid="_x0000_s1047" type="#_x0000_t202" style="position:absolute;left:0;text-align:left;margin-left:0;margin-top:17pt;width:467.45pt;height:44.4pt;z-index:-2516275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5D543DF6" w14:textId="1086B41C" w:rsidR="00504C6B" w:rsidRPr="004659CC" w:rsidRDefault="00504C6B" w:rsidP="00504C6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504C6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504C6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rserPlugin</w:t>
                      </w:r>
                      <w:proofErr w:type="spellEnd"/>
                      <w:r w:rsidRPr="00504C6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require('terser-webpack-plugin'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747F982E" w14:textId="4D684F92" w:rsidR="00C42C8B" w:rsidRDefault="00C42C8B" w:rsidP="00504C6B">
      <w:pPr>
        <w:pStyle w:val="Bullet"/>
        <w:numPr>
          <w:ilvl w:val="0"/>
          <w:numId w:val="0"/>
        </w:numPr>
        <w:ind w:left="360"/>
      </w:pPr>
    </w:p>
    <w:p w14:paraId="79BEE222" w14:textId="10133152" w:rsidR="00C42C8B" w:rsidRDefault="00515128" w:rsidP="0058369C">
      <w:pPr>
        <w:pStyle w:val="Bullet"/>
      </w:pPr>
      <w:r>
        <w:t>u</w:t>
      </w:r>
      <w:r w:rsidR="0058369C">
        <w:t>glify</w:t>
      </w:r>
      <w:r>
        <w:t>-</w:t>
      </w:r>
      <w:proofErr w:type="spellStart"/>
      <w:r w:rsidR="0058369C">
        <w:t>js</w:t>
      </w:r>
      <w:proofErr w:type="spellEnd"/>
      <w:r w:rsidR="0058369C">
        <w:t xml:space="preserve"> is another plugin to mini</w:t>
      </w:r>
      <w:r w:rsidR="004E072F">
        <w:t>f</w:t>
      </w:r>
      <w:r w:rsidR="0058369C">
        <w:t>y files</w:t>
      </w:r>
    </w:p>
    <w:p w14:paraId="3F82FFFD" w14:textId="77777777" w:rsidR="00C42C8B" w:rsidRDefault="00C42C8B" w:rsidP="00504C6B">
      <w:pPr>
        <w:pStyle w:val="Bullet"/>
        <w:numPr>
          <w:ilvl w:val="0"/>
          <w:numId w:val="0"/>
        </w:numPr>
        <w:ind w:left="360"/>
      </w:pPr>
    </w:p>
    <w:p w14:paraId="5E3568B0" w14:textId="577EB73B" w:rsidR="00A87031" w:rsidRDefault="00A87031">
      <w:pPr>
        <w:rPr>
          <w:rFonts w:asciiTheme="minorBidi" w:hAnsiTheme="minorBidi"/>
          <w:sz w:val="24"/>
          <w:szCs w:val="24"/>
        </w:rPr>
      </w:pPr>
      <w:r>
        <w:br w:type="page"/>
      </w:r>
    </w:p>
    <w:p w14:paraId="33483D5B" w14:textId="5D888C5A" w:rsidR="00504C6B" w:rsidRDefault="00A87031" w:rsidP="005A0C5A">
      <w:pPr>
        <w:pStyle w:val="Style1"/>
      </w:pPr>
      <w:r>
        <w:lastRenderedPageBreak/>
        <w:t>Bro</w:t>
      </w:r>
      <w:r w:rsidR="005A0C5A">
        <w:t>wser Caching</w:t>
      </w:r>
    </w:p>
    <w:p w14:paraId="5A7D4B56" w14:textId="51CD3354" w:rsidR="005A0C5A" w:rsidRDefault="005A0C5A" w:rsidP="005A0C5A">
      <w:pPr>
        <w:pStyle w:val="Bullet"/>
      </w:pPr>
      <w:r>
        <w:t xml:space="preserve">What if we fix a bug and </w:t>
      </w:r>
      <w:proofErr w:type="spellStart"/>
      <w:r>
        <w:t>js</w:t>
      </w:r>
      <w:proofErr w:type="spellEnd"/>
      <w:r>
        <w:t xml:space="preserve"> has changes?</w:t>
      </w:r>
    </w:p>
    <w:p w14:paraId="4836FDCC" w14:textId="76DCD6AE" w:rsidR="005A0C5A" w:rsidRDefault="005A0C5A" w:rsidP="005A0C5A">
      <w:pPr>
        <w:pStyle w:val="Bullet"/>
      </w:pPr>
      <w:r>
        <w:t>Mechanisms?</w:t>
      </w:r>
    </w:p>
    <w:p w14:paraId="1124D0E4" w14:textId="3EB8769D" w:rsidR="005A0C5A" w:rsidRDefault="005A0C5A" w:rsidP="005A0C5A">
      <w:pPr>
        <w:pStyle w:val="Bullet"/>
        <w:numPr>
          <w:ilvl w:val="1"/>
          <w:numId w:val="1"/>
        </w:numPr>
      </w:pPr>
      <w:r>
        <w:t>Change the name // browsers remember files by name. and they can download the new version. We don't have to change names manually.</w:t>
      </w:r>
    </w:p>
    <w:p w14:paraId="45AB325C" w14:textId="2C680FD8" w:rsidR="005A0C5A" w:rsidRDefault="005A0C5A" w:rsidP="005A0C5A">
      <w:pPr>
        <w:pStyle w:val="Bullet"/>
      </w:pPr>
      <w:r>
        <w:t>Webpack.config.js</w:t>
      </w:r>
    </w:p>
    <w:p w14:paraId="2F34A3BE" w14:textId="62698135" w:rsidR="005A0C5A" w:rsidRDefault="001F7BFE" w:rsidP="001F7BFE">
      <w:pPr>
        <w:pStyle w:val="Bullet"/>
        <w:numPr>
          <w:ilvl w:val="1"/>
          <w:numId w:val="1"/>
        </w:numPr>
      </w:pPr>
      <w:r w:rsidRPr="001F7BFE">
        <w:rPr>
          <w:b/>
          <w:bCs/>
        </w:rPr>
        <w:t>[</w:t>
      </w:r>
      <w:proofErr w:type="spellStart"/>
      <w:r w:rsidRPr="001F7BFE">
        <w:rPr>
          <w:b/>
          <w:bCs/>
        </w:rPr>
        <w:t>contenthash</w:t>
      </w:r>
      <w:proofErr w:type="spellEnd"/>
      <w:r w:rsidRPr="001F7BFE">
        <w:rPr>
          <w:b/>
          <w:bCs/>
        </w:rPr>
        <w:t>]</w:t>
      </w:r>
      <w:r w:rsidR="008F61B0">
        <w:rPr>
          <w:noProof/>
        </w:rPr>
        <mc:AlternateContent>
          <mc:Choice Requires="wps">
            <w:drawing>
              <wp:anchor distT="0" distB="0" distL="114300" distR="114300" simplePos="0" relativeHeight="251703296" behindDoc="1" locked="0" layoutInCell="1" allowOverlap="1" wp14:anchorId="37EB7A57" wp14:editId="5316A07C">
                <wp:simplePos x="0" y="0"/>
                <wp:positionH relativeFrom="margin">
                  <wp:posOffset>91440</wp:posOffset>
                </wp:positionH>
                <wp:positionV relativeFrom="paragraph">
                  <wp:posOffset>600075</wp:posOffset>
                </wp:positionV>
                <wp:extent cx="5936615" cy="605790"/>
                <wp:effectExtent l="114300" t="0" r="6985" b="3810"/>
                <wp:wrapTopAndBottom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057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D82F53" w14:textId="1DA5B3F7" w:rsidR="008F61B0" w:rsidRPr="004659CC" w:rsidRDefault="008F61B0" w:rsidP="008F61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8F61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  output: </w:t>
                            </w:r>
                            <w:proofErr w:type="gramStart"/>
                            <w:r w:rsidRPr="008F61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 filename</w:t>
                            </w:r>
                            <w:proofErr w:type="gramEnd"/>
                            <w:r w:rsidRPr="008F61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"bundle</w:t>
                            </w:r>
                            <w:bookmarkStart w:id="0" w:name="_Hlk134547833"/>
                            <w:r w:rsidRPr="001F7BFE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.[</w:t>
                            </w:r>
                            <w:proofErr w:type="spellStart"/>
                            <w:r w:rsidRPr="001F7BFE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contenthash</w:t>
                            </w:r>
                            <w:proofErr w:type="spellEnd"/>
                            <w:r w:rsidRPr="001F7BFE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].</w:t>
                            </w:r>
                            <w:bookmarkEnd w:id="0"/>
                            <w:proofErr w:type="spellStart"/>
                            <w:r w:rsidRPr="008F61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</w:t>
                            </w:r>
                            <w:proofErr w:type="spellEnd"/>
                            <w:r w:rsidRPr="008F61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", path: </w:t>
                            </w:r>
                            <w:proofErr w:type="spellStart"/>
                            <w:r w:rsidRPr="008F61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h.resolve</w:t>
                            </w:r>
                            <w:proofErr w:type="spellEnd"/>
                            <w:r w:rsidRPr="008F61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</w:t>
                            </w:r>
                            <w:proofErr w:type="spellStart"/>
                            <w:r w:rsidRPr="008F61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rname</w:t>
                            </w:r>
                            <w:proofErr w:type="spellEnd"/>
                            <w:r w:rsidRPr="008F61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"./</w:t>
                            </w:r>
                            <w:proofErr w:type="spellStart"/>
                            <w:r w:rsidRPr="008F61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st</w:t>
                            </w:r>
                            <w:proofErr w:type="spellEnd"/>
                            <w:r w:rsidRPr="008F61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"), </w:t>
                            </w:r>
                            <w:proofErr w:type="spellStart"/>
                            <w:r w:rsidRPr="008F61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ublicPath</w:t>
                            </w:r>
                            <w:proofErr w:type="spellEnd"/>
                            <w:r w:rsidRPr="008F61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"</w:t>
                            </w:r>
                            <w:proofErr w:type="spellStart"/>
                            <w:r w:rsidRPr="008F61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st</w:t>
                            </w:r>
                            <w:proofErr w:type="spellEnd"/>
                            <w:r w:rsidRPr="008F61B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" }, // creates them if they don't exist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EB7A57" id="Text Box 23" o:spid="_x0000_s1048" type="#_x0000_t202" style="position:absolute;left:0;text-align:left;margin-left:7.2pt;margin-top:47.25pt;width:467.45pt;height:47.7pt;z-index:-251613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3FD82F53" w14:textId="1DA5B3F7" w:rsidR="008F61B0" w:rsidRPr="004659CC" w:rsidRDefault="008F61B0" w:rsidP="008F61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8F61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  output: </w:t>
                      </w:r>
                      <w:proofErr w:type="gramStart"/>
                      <w:r w:rsidRPr="008F61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 filename</w:t>
                      </w:r>
                      <w:proofErr w:type="gramEnd"/>
                      <w:r w:rsidRPr="008F61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"bundle</w:t>
                      </w:r>
                      <w:bookmarkStart w:id="1" w:name="_Hlk134547833"/>
                      <w:r w:rsidRPr="001F7BFE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.[</w:t>
                      </w:r>
                      <w:proofErr w:type="spellStart"/>
                      <w:r w:rsidRPr="001F7BFE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contenthash</w:t>
                      </w:r>
                      <w:proofErr w:type="spellEnd"/>
                      <w:r w:rsidRPr="001F7BFE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].</w:t>
                      </w:r>
                      <w:bookmarkEnd w:id="1"/>
                      <w:proofErr w:type="spellStart"/>
                      <w:r w:rsidRPr="008F61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</w:t>
                      </w:r>
                      <w:proofErr w:type="spellEnd"/>
                      <w:r w:rsidRPr="008F61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", path: </w:t>
                      </w:r>
                      <w:proofErr w:type="spellStart"/>
                      <w:r w:rsidRPr="008F61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h.resolve</w:t>
                      </w:r>
                      <w:proofErr w:type="spellEnd"/>
                      <w:r w:rsidRPr="008F61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</w:t>
                      </w:r>
                      <w:proofErr w:type="spellStart"/>
                      <w:r w:rsidRPr="008F61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rname</w:t>
                      </w:r>
                      <w:proofErr w:type="spellEnd"/>
                      <w:r w:rsidRPr="008F61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"./</w:t>
                      </w:r>
                      <w:proofErr w:type="spellStart"/>
                      <w:r w:rsidRPr="008F61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st</w:t>
                      </w:r>
                      <w:proofErr w:type="spellEnd"/>
                      <w:r w:rsidRPr="008F61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"), </w:t>
                      </w:r>
                      <w:proofErr w:type="spellStart"/>
                      <w:r w:rsidRPr="008F61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ublicPath</w:t>
                      </w:r>
                      <w:proofErr w:type="spellEnd"/>
                      <w:r w:rsidRPr="008F61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"</w:t>
                      </w:r>
                      <w:proofErr w:type="spellStart"/>
                      <w:r w:rsidRPr="008F61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st</w:t>
                      </w:r>
                      <w:proofErr w:type="spellEnd"/>
                      <w:r w:rsidRPr="008F61B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" }, // creates them if they don't exist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 // </w:t>
      </w:r>
      <w:r w:rsidR="005A0C5A">
        <w:t>Md5 hash add to the file name</w:t>
      </w:r>
      <w:r w:rsidR="008F61B0">
        <w:t xml:space="preserve">. It remains the same if the content </w:t>
      </w:r>
      <w:proofErr w:type="gramStart"/>
      <w:r w:rsidR="008F61B0">
        <w:t>don't</w:t>
      </w:r>
      <w:proofErr w:type="gramEnd"/>
      <w:r w:rsidR="008F61B0">
        <w:t xml:space="preserve"> change</w:t>
      </w:r>
    </w:p>
    <w:p w14:paraId="115BF48F" w14:textId="76F36EEC" w:rsidR="008F61B0" w:rsidRDefault="008F61B0" w:rsidP="008F61B0">
      <w:pPr>
        <w:pStyle w:val="Bullet"/>
        <w:numPr>
          <w:ilvl w:val="0"/>
          <w:numId w:val="0"/>
        </w:numPr>
        <w:ind w:left="720" w:hanging="360"/>
      </w:pPr>
    </w:p>
    <w:p w14:paraId="73F35A87" w14:textId="44892EFC" w:rsidR="00CD3BFC" w:rsidRDefault="00CD3BFC" w:rsidP="00CD3BFC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1" locked="0" layoutInCell="1" allowOverlap="1" wp14:anchorId="77803FED" wp14:editId="5DDC47D8">
                <wp:simplePos x="0" y="0"/>
                <wp:positionH relativeFrom="margin">
                  <wp:align>center</wp:align>
                </wp:positionH>
                <wp:positionV relativeFrom="paragraph">
                  <wp:posOffset>374015</wp:posOffset>
                </wp:positionV>
                <wp:extent cx="5936615" cy="1181100"/>
                <wp:effectExtent l="114300" t="0" r="6985" b="0"/>
                <wp:wrapTopAndBottom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1811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B57D37" w14:textId="62586E2C" w:rsidR="00CD3BFC" w:rsidRPr="00CD3BFC" w:rsidRDefault="00CD3BFC" w:rsidP="00CD3BF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CD3B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lugins: [</w:t>
                            </w:r>
                          </w:p>
                          <w:p w14:paraId="509181F1" w14:textId="77777777" w:rsidR="00CD3BFC" w:rsidRPr="00CD3BFC" w:rsidRDefault="00CD3BFC" w:rsidP="00CD3BF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3B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new </w:t>
                            </w:r>
                            <w:proofErr w:type="spellStart"/>
                            <w:proofErr w:type="gramStart"/>
                            <w:r w:rsidRPr="00CD3B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rserPlugin</w:t>
                            </w:r>
                            <w:proofErr w:type="spellEnd"/>
                            <w:r w:rsidRPr="00CD3B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D3B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7932E805" w14:textId="77777777" w:rsidR="00CD3BFC" w:rsidRPr="00CD3BFC" w:rsidRDefault="00CD3BFC" w:rsidP="00CD3BF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3B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new </w:t>
                            </w:r>
                            <w:proofErr w:type="spellStart"/>
                            <w:proofErr w:type="gramStart"/>
                            <w:r w:rsidRPr="00CD3B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iniCssExtractPlugin</w:t>
                            </w:r>
                            <w:proofErr w:type="spellEnd"/>
                            <w:r w:rsidRPr="00CD3B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D3B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30FBF01E" w14:textId="642D5AD2" w:rsidR="00CD3BFC" w:rsidRPr="00CD3BFC" w:rsidRDefault="00CD3BFC" w:rsidP="00CD3BF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3B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filename: "</w:t>
                            </w:r>
                            <w:proofErr w:type="gramStart"/>
                            <w:r w:rsidRPr="00CD3B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yles.</w:t>
                            </w:r>
                            <w:r w:rsidRPr="001F7BFE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1F7BFE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contenthash</w:t>
                            </w:r>
                            <w:proofErr w:type="spellEnd"/>
                            <w:r w:rsidRPr="001F7BFE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].</w:t>
                            </w:r>
                            <w:proofErr w:type="spellStart"/>
                            <w:r w:rsidRPr="00CD3B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ss</w:t>
                            </w:r>
                            <w:proofErr w:type="spellEnd"/>
                            <w:r w:rsidRPr="00CD3B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,</w:t>
                            </w:r>
                          </w:p>
                          <w:p w14:paraId="4C3782BE" w14:textId="77777777" w:rsidR="00CD3BFC" w:rsidRPr="00CD3BFC" w:rsidRDefault="00CD3BFC" w:rsidP="00CD3BF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3B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),</w:t>
                            </w:r>
                          </w:p>
                          <w:p w14:paraId="303D5BB1" w14:textId="089F96AF" w:rsidR="00CD3BFC" w:rsidRPr="004659CC" w:rsidRDefault="00CD3BFC" w:rsidP="00CD3BF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D3BF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]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803FED" id="Text Box 24" o:spid="_x0000_s1049" type="#_x0000_t202" style="position:absolute;left:0;text-align:left;margin-left:0;margin-top:29.45pt;width:467.45pt;height:93pt;z-index:-2516111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5FB57D37" w14:textId="62586E2C" w:rsidR="00CD3BFC" w:rsidRPr="00CD3BFC" w:rsidRDefault="00CD3BFC" w:rsidP="00CD3BF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CD3B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lugins: [</w:t>
                      </w:r>
                    </w:p>
                    <w:p w14:paraId="509181F1" w14:textId="77777777" w:rsidR="00CD3BFC" w:rsidRPr="00CD3BFC" w:rsidRDefault="00CD3BFC" w:rsidP="00CD3BF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3B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new </w:t>
                      </w:r>
                      <w:proofErr w:type="spellStart"/>
                      <w:proofErr w:type="gramStart"/>
                      <w:r w:rsidRPr="00CD3B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rserPlugin</w:t>
                      </w:r>
                      <w:proofErr w:type="spellEnd"/>
                      <w:r w:rsidRPr="00CD3B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D3B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</w:t>
                      </w:r>
                    </w:p>
                    <w:p w14:paraId="7932E805" w14:textId="77777777" w:rsidR="00CD3BFC" w:rsidRPr="00CD3BFC" w:rsidRDefault="00CD3BFC" w:rsidP="00CD3BF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3B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new </w:t>
                      </w:r>
                      <w:proofErr w:type="spellStart"/>
                      <w:proofErr w:type="gramStart"/>
                      <w:r w:rsidRPr="00CD3B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iniCssExtractPlugin</w:t>
                      </w:r>
                      <w:proofErr w:type="spellEnd"/>
                      <w:r w:rsidRPr="00CD3B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D3B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30FBF01E" w14:textId="642D5AD2" w:rsidR="00CD3BFC" w:rsidRPr="00CD3BFC" w:rsidRDefault="00CD3BFC" w:rsidP="00CD3BF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3B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filename: "</w:t>
                      </w:r>
                      <w:proofErr w:type="gramStart"/>
                      <w:r w:rsidRPr="00CD3B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yles.</w:t>
                      </w:r>
                      <w:r w:rsidRPr="001F7BFE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[</w:t>
                      </w:r>
                      <w:proofErr w:type="spellStart"/>
                      <w:proofErr w:type="gramEnd"/>
                      <w:r w:rsidRPr="001F7BFE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contenthash</w:t>
                      </w:r>
                      <w:proofErr w:type="spellEnd"/>
                      <w:r w:rsidRPr="001F7BFE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].</w:t>
                      </w:r>
                      <w:proofErr w:type="spellStart"/>
                      <w:r w:rsidRPr="00CD3B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ss</w:t>
                      </w:r>
                      <w:proofErr w:type="spellEnd"/>
                      <w:r w:rsidRPr="00CD3B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,</w:t>
                      </w:r>
                    </w:p>
                    <w:p w14:paraId="4C3782BE" w14:textId="77777777" w:rsidR="00CD3BFC" w:rsidRPr="00CD3BFC" w:rsidRDefault="00CD3BFC" w:rsidP="00CD3BF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3B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),</w:t>
                      </w:r>
                    </w:p>
                    <w:p w14:paraId="303D5BB1" w14:textId="089F96AF" w:rsidR="00CD3BFC" w:rsidRPr="004659CC" w:rsidRDefault="00CD3BFC" w:rsidP="00CD3BF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D3BF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]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For </w:t>
      </w:r>
      <w:proofErr w:type="spellStart"/>
      <w:r>
        <w:t>css</w:t>
      </w:r>
      <w:proofErr w:type="spellEnd"/>
    </w:p>
    <w:p w14:paraId="5B32C067" w14:textId="66BD228D" w:rsidR="00CD3BFC" w:rsidRDefault="00CD3BFC" w:rsidP="00CD3BFC">
      <w:pPr>
        <w:pStyle w:val="Bullet"/>
        <w:numPr>
          <w:ilvl w:val="0"/>
          <w:numId w:val="0"/>
        </w:numPr>
        <w:ind w:left="720" w:hanging="360"/>
      </w:pPr>
    </w:p>
    <w:p w14:paraId="7E7658B1" w14:textId="0832754E" w:rsidR="00057F2C" w:rsidRDefault="00057F2C" w:rsidP="00152CF7">
      <w:pPr>
        <w:pStyle w:val="Bullet"/>
      </w:pPr>
      <w:r>
        <w:rPr>
          <w:b/>
          <w:bCs/>
        </w:rPr>
        <w:t>c</w:t>
      </w:r>
      <w:r w:rsidR="00CD3BFC" w:rsidRPr="00057F2C">
        <w:rPr>
          <w:b/>
          <w:bCs/>
        </w:rPr>
        <w:t>lean-webpack-plugin</w:t>
      </w:r>
      <w:r>
        <w:rPr>
          <w:b/>
          <w:bCs/>
        </w:rPr>
        <w:t xml:space="preserve"> /</w:t>
      </w:r>
      <w:proofErr w:type="gramStart"/>
      <w:r>
        <w:rPr>
          <w:b/>
          <w:bCs/>
        </w:rPr>
        <w:t>/</w:t>
      </w:r>
      <w:r w:rsidRPr="00057F2C">
        <w:t xml:space="preserve"> </w:t>
      </w:r>
      <w:r>
        <w:t xml:space="preserve"> Remove</w:t>
      </w:r>
      <w:proofErr w:type="gramEnd"/>
      <w:r>
        <w:t xml:space="preserve"> all the </w:t>
      </w:r>
      <w:proofErr w:type="spellStart"/>
      <w:r>
        <w:t>prev</w:t>
      </w:r>
      <w:proofErr w:type="spellEnd"/>
      <w:r>
        <w:t xml:space="preserve"> builds before generating new ones (the </w:t>
      </w:r>
      <w:proofErr w:type="spellStart"/>
      <w:r>
        <w:t>dist</w:t>
      </w:r>
      <w:proofErr w:type="spellEnd"/>
      <w:r>
        <w:t xml:space="preserve"> folder can be </w:t>
      </w:r>
      <w:proofErr w:type="spellStart"/>
      <w:r>
        <w:t>clut</w:t>
      </w:r>
      <w:proofErr w:type="spellEnd"/>
      <w:r>
        <w:t xml:space="preserve">). In each build simply remove all the files from </w:t>
      </w:r>
      <w:r w:rsidRPr="00057F2C">
        <w:rPr>
          <w:b/>
          <w:bCs/>
        </w:rPr>
        <w:t>path</w:t>
      </w:r>
      <w:r>
        <w:t>.</w:t>
      </w:r>
    </w:p>
    <w:p w14:paraId="3A4B8692" w14:textId="54A905F2" w:rsidR="00057F2C" w:rsidRPr="003B4460" w:rsidRDefault="00057F2C" w:rsidP="00152CF7">
      <w:pPr>
        <w:pStyle w:val="Bullet"/>
        <w:numPr>
          <w:ilvl w:val="1"/>
          <w:numId w:val="1"/>
        </w:numPr>
        <w:rPr>
          <w:b/>
          <w:bCs/>
          <w:u w:val="single"/>
        </w:rPr>
      </w:pPr>
      <w:proofErr w:type="spellStart"/>
      <w:r w:rsidRPr="003B4460">
        <w:rPr>
          <w:b/>
          <w:bCs/>
          <w:u w:val="single"/>
        </w:rPr>
        <w:t>npm</w:t>
      </w:r>
      <w:proofErr w:type="spellEnd"/>
      <w:r w:rsidRPr="003B4460">
        <w:rPr>
          <w:b/>
          <w:bCs/>
          <w:u w:val="single"/>
        </w:rPr>
        <w:t xml:space="preserve"> install clean-webpack-plugin --save-dev</w:t>
      </w:r>
    </w:p>
    <w:p w14:paraId="6B880227" w14:textId="14C767F6" w:rsidR="00CD3BFC" w:rsidRPr="00057F2C" w:rsidRDefault="00057F2C" w:rsidP="00057F2C">
      <w:pPr>
        <w:pStyle w:val="Bullet"/>
        <w:numPr>
          <w:ilvl w:val="0"/>
          <w:numId w:val="0"/>
        </w:numPr>
        <w:ind w:left="720"/>
        <w:rPr>
          <w:b/>
          <w:bCs/>
        </w:rPr>
      </w:pPr>
      <w:r w:rsidRPr="00057F2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7392" behindDoc="1" locked="0" layoutInCell="1" allowOverlap="1" wp14:anchorId="6F21AD1B" wp14:editId="54BD3773">
                <wp:simplePos x="0" y="0"/>
                <wp:positionH relativeFrom="margin">
                  <wp:posOffset>57150</wp:posOffset>
                </wp:positionH>
                <wp:positionV relativeFrom="paragraph">
                  <wp:posOffset>191770</wp:posOffset>
                </wp:positionV>
                <wp:extent cx="5936615" cy="1817370"/>
                <wp:effectExtent l="114300" t="0" r="6985" b="0"/>
                <wp:wrapTopAndBottom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8173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7CD90F" w14:textId="14884D71" w:rsidR="00057F2C" w:rsidRDefault="00057F2C" w:rsidP="00057F2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eanWebpackPlugin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} = require('clean-webpack-plugin')</w:t>
                            </w:r>
                          </w:p>
                          <w:p w14:paraId="4C0FB5FA" w14:textId="1CB7B21B" w:rsidR="00057F2C" w:rsidRDefault="00057F2C" w:rsidP="00057F2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…</w:t>
                            </w:r>
                          </w:p>
                          <w:p w14:paraId="4E3888AE" w14:textId="69E05100" w:rsidR="00057F2C" w:rsidRDefault="00057F2C" w:rsidP="00057F2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6587FDB" w14:textId="77777777" w:rsidR="00057F2C" w:rsidRPr="00057F2C" w:rsidRDefault="00057F2C" w:rsidP="00057F2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57F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plugins: [</w:t>
                            </w:r>
                          </w:p>
                          <w:p w14:paraId="5C2DAA81" w14:textId="77777777" w:rsidR="00057F2C" w:rsidRPr="00057F2C" w:rsidRDefault="00057F2C" w:rsidP="00057F2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57F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new </w:t>
                            </w:r>
                            <w:proofErr w:type="spellStart"/>
                            <w:proofErr w:type="gramStart"/>
                            <w:r w:rsidRPr="00057F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rserPlugin</w:t>
                            </w:r>
                            <w:proofErr w:type="spellEnd"/>
                            <w:r w:rsidRPr="00057F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57F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5EF30EAC" w14:textId="77777777" w:rsidR="00057F2C" w:rsidRPr="00057F2C" w:rsidRDefault="00057F2C" w:rsidP="00057F2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57F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new </w:t>
                            </w:r>
                            <w:proofErr w:type="spellStart"/>
                            <w:proofErr w:type="gramStart"/>
                            <w:r w:rsidRPr="00057F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iniCssExtractPlugin</w:t>
                            </w:r>
                            <w:proofErr w:type="spellEnd"/>
                            <w:r w:rsidRPr="00057F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57F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2D86C755" w14:textId="77777777" w:rsidR="00057F2C" w:rsidRPr="00057F2C" w:rsidRDefault="00057F2C" w:rsidP="00057F2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57F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filename: "</w:t>
                            </w:r>
                            <w:proofErr w:type="gramStart"/>
                            <w:r w:rsidRPr="00057F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yles..</w:t>
                            </w:r>
                            <w:proofErr w:type="gramEnd"/>
                            <w:r w:rsidRPr="00057F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[</w:t>
                            </w:r>
                            <w:proofErr w:type="spellStart"/>
                            <w:r w:rsidRPr="00057F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tenthash</w:t>
                            </w:r>
                            <w:proofErr w:type="spellEnd"/>
                            <w:r w:rsidRPr="00057F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.</w:t>
                            </w:r>
                            <w:proofErr w:type="spellStart"/>
                            <w:r w:rsidRPr="00057F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ss</w:t>
                            </w:r>
                            <w:proofErr w:type="spellEnd"/>
                            <w:r w:rsidRPr="00057F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,</w:t>
                            </w:r>
                          </w:p>
                          <w:p w14:paraId="2699E278" w14:textId="77777777" w:rsidR="00057F2C" w:rsidRPr="00057F2C" w:rsidRDefault="00057F2C" w:rsidP="00057F2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57F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),</w:t>
                            </w:r>
                          </w:p>
                          <w:p w14:paraId="7891E038" w14:textId="77777777" w:rsidR="00057F2C" w:rsidRPr="00057F2C" w:rsidRDefault="00057F2C" w:rsidP="00057F2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57F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new </w:t>
                            </w:r>
                            <w:proofErr w:type="spellStart"/>
                            <w:proofErr w:type="gramStart"/>
                            <w:r w:rsidRPr="00057F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eanWebpackPlugin</w:t>
                            </w:r>
                            <w:proofErr w:type="spellEnd"/>
                            <w:r w:rsidRPr="00057F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57F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5D906C60" w14:textId="0F53C141" w:rsidR="00057F2C" w:rsidRPr="004659CC" w:rsidRDefault="00057F2C" w:rsidP="00057F2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57F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]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21AD1B" id="Text Box 25" o:spid="_x0000_s1050" type="#_x0000_t202" style="position:absolute;left:0;text-align:left;margin-left:4.5pt;margin-top:15.1pt;width:467.45pt;height:143.1pt;z-index:-251609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417CD90F" w14:textId="14884D71" w:rsidR="00057F2C" w:rsidRDefault="00057F2C" w:rsidP="00057F2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onst 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eanWebpackPlugin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} = require('clean-webpack-plugin')</w:t>
                      </w:r>
                    </w:p>
                    <w:p w14:paraId="4C0FB5FA" w14:textId="1CB7B21B" w:rsidR="00057F2C" w:rsidRDefault="00057F2C" w:rsidP="00057F2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…</w:t>
                      </w:r>
                    </w:p>
                    <w:p w14:paraId="4E3888AE" w14:textId="69E05100" w:rsidR="00057F2C" w:rsidRDefault="00057F2C" w:rsidP="00057F2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6587FDB" w14:textId="77777777" w:rsidR="00057F2C" w:rsidRPr="00057F2C" w:rsidRDefault="00057F2C" w:rsidP="00057F2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57F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plugins: [</w:t>
                      </w:r>
                    </w:p>
                    <w:p w14:paraId="5C2DAA81" w14:textId="77777777" w:rsidR="00057F2C" w:rsidRPr="00057F2C" w:rsidRDefault="00057F2C" w:rsidP="00057F2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57F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new </w:t>
                      </w:r>
                      <w:proofErr w:type="spellStart"/>
                      <w:proofErr w:type="gramStart"/>
                      <w:r w:rsidRPr="00057F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rserPlugin</w:t>
                      </w:r>
                      <w:proofErr w:type="spellEnd"/>
                      <w:r w:rsidRPr="00057F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57F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</w:t>
                      </w:r>
                    </w:p>
                    <w:p w14:paraId="5EF30EAC" w14:textId="77777777" w:rsidR="00057F2C" w:rsidRPr="00057F2C" w:rsidRDefault="00057F2C" w:rsidP="00057F2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57F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new </w:t>
                      </w:r>
                      <w:proofErr w:type="spellStart"/>
                      <w:proofErr w:type="gramStart"/>
                      <w:r w:rsidRPr="00057F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iniCssExtractPlugin</w:t>
                      </w:r>
                      <w:proofErr w:type="spellEnd"/>
                      <w:r w:rsidRPr="00057F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57F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2D86C755" w14:textId="77777777" w:rsidR="00057F2C" w:rsidRPr="00057F2C" w:rsidRDefault="00057F2C" w:rsidP="00057F2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57F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filename: "</w:t>
                      </w:r>
                      <w:proofErr w:type="gramStart"/>
                      <w:r w:rsidRPr="00057F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yles..</w:t>
                      </w:r>
                      <w:proofErr w:type="gramEnd"/>
                      <w:r w:rsidRPr="00057F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[</w:t>
                      </w:r>
                      <w:proofErr w:type="spellStart"/>
                      <w:r w:rsidRPr="00057F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tenthash</w:t>
                      </w:r>
                      <w:proofErr w:type="spellEnd"/>
                      <w:r w:rsidRPr="00057F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.</w:t>
                      </w:r>
                      <w:proofErr w:type="spellStart"/>
                      <w:r w:rsidRPr="00057F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ss</w:t>
                      </w:r>
                      <w:proofErr w:type="spellEnd"/>
                      <w:r w:rsidRPr="00057F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,</w:t>
                      </w:r>
                    </w:p>
                    <w:p w14:paraId="2699E278" w14:textId="77777777" w:rsidR="00057F2C" w:rsidRPr="00057F2C" w:rsidRDefault="00057F2C" w:rsidP="00057F2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57F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),</w:t>
                      </w:r>
                    </w:p>
                    <w:p w14:paraId="7891E038" w14:textId="77777777" w:rsidR="00057F2C" w:rsidRPr="00057F2C" w:rsidRDefault="00057F2C" w:rsidP="00057F2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57F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new </w:t>
                      </w:r>
                      <w:proofErr w:type="spellStart"/>
                      <w:proofErr w:type="gramStart"/>
                      <w:r w:rsidRPr="00057F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eanWebpackPlugin</w:t>
                      </w:r>
                      <w:proofErr w:type="spellEnd"/>
                      <w:r w:rsidRPr="00057F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57F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</w:t>
                      </w:r>
                    </w:p>
                    <w:p w14:paraId="5D906C60" w14:textId="0F53C141" w:rsidR="00057F2C" w:rsidRPr="004659CC" w:rsidRDefault="00057F2C" w:rsidP="00057F2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57F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]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756E680D" w14:textId="58C76A26" w:rsidR="008F61B0" w:rsidRDefault="008F61B0" w:rsidP="008F61B0">
      <w:pPr>
        <w:pStyle w:val="Bullet"/>
        <w:numPr>
          <w:ilvl w:val="0"/>
          <w:numId w:val="0"/>
        </w:numPr>
        <w:ind w:left="720" w:hanging="360"/>
      </w:pPr>
    </w:p>
    <w:p w14:paraId="6551CA3B" w14:textId="1E7CB2F7" w:rsidR="006F7403" w:rsidRDefault="006F7403" w:rsidP="006F7403">
      <w:pPr>
        <w:pStyle w:val="Bullet"/>
      </w:pPr>
      <w:r>
        <w:lastRenderedPageBreak/>
        <w:t xml:space="preserve">clean other folders // for example you may have an additional plugin that creates some </w:t>
      </w:r>
      <w:proofErr w:type="spellStart"/>
      <w:r>
        <w:t>css</w:t>
      </w:r>
      <w:proofErr w:type="spellEnd"/>
      <w:r>
        <w:t xml:space="preserve"> files in another folder</w:t>
      </w:r>
    </w:p>
    <w:p w14:paraId="70BE3281" w14:textId="0996E9F0" w:rsidR="006F7403" w:rsidRDefault="006F7403" w:rsidP="00867E82">
      <w:pPr>
        <w:pStyle w:val="Bullet"/>
        <w:numPr>
          <w:ilvl w:val="1"/>
          <w:numId w:val="1"/>
        </w:numPr>
      </w:pPr>
      <w:proofErr w:type="spellStart"/>
      <w:proofErr w:type="gramStart"/>
      <w:r w:rsidRPr="006F7403">
        <w:t>cleanOnceBeforeBuildPatterns</w:t>
      </w:r>
      <w:proofErr w:type="spellEnd"/>
      <w:r>
        <w:t>:[</w:t>
      </w:r>
      <w:proofErr w:type="gramEnd"/>
      <w:r>
        <w:t>] // initiate the plugin</w:t>
      </w:r>
    </w:p>
    <w:p w14:paraId="7D6FA62A" w14:textId="23294B5E" w:rsidR="006F7403" w:rsidRDefault="006F7403" w:rsidP="006F7403">
      <w:pPr>
        <w:pStyle w:val="Bullet"/>
        <w:numPr>
          <w:ilvl w:val="2"/>
          <w:numId w:val="1"/>
        </w:numPr>
      </w:pPr>
      <w:r w:rsidRPr="006F7403">
        <w:rPr>
          <w:b/>
          <w:bCs/>
        </w:rPr>
        <w:t>'**/*'</w:t>
      </w:r>
      <w:r>
        <w:t xml:space="preserve"> // the default. All the files and subfolders in </w:t>
      </w:r>
      <w:proofErr w:type="spellStart"/>
      <w:r>
        <w:t>dist</w:t>
      </w:r>
      <w:proofErr w:type="spellEnd"/>
      <w:r>
        <w:t xml:space="preserve"> (path)</w:t>
      </w:r>
    </w:p>
    <w:p w14:paraId="023D112C" w14:textId="33EC07A5" w:rsidR="006F7403" w:rsidRDefault="006F7403" w:rsidP="006F7403">
      <w:pPr>
        <w:pStyle w:val="Bullet"/>
        <w:numPr>
          <w:ilvl w:val="2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1" locked="0" layoutInCell="1" allowOverlap="1" wp14:anchorId="2AD63424" wp14:editId="4A36AF4B">
                <wp:simplePos x="0" y="0"/>
                <wp:positionH relativeFrom="margin">
                  <wp:align>center</wp:align>
                </wp:positionH>
                <wp:positionV relativeFrom="paragraph">
                  <wp:posOffset>581660</wp:posOffset>
                </wp:positionV>
                <wp:extent cx="5936615" cy="1223010"/>
                <wp:effectExtent l="114300" t="0" r="6985" b="0"/>
                <wp:wrapTopAndBottom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22301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E6242A" w14:textId="188C1EB3" w:rsidR="006F7403" w:rsidRPr="006F7403" w:rsidRDefault="006F7403" w:rsidP="006F740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6F740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new </w:t>
                            </w:r>
                            <w:proofErr w:type="spellStart"/>
                            <w:proofErr w:type="gramStart"/>
                            <w:r w:rsidRPr="006F740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eanWebpackPlugin</w:t>
                            </w:r>
                            <w:proofErr w:type="spellEnd"/>
                            <w:r w:rsidRPr="006F740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F740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3B066023" w14:textId="77777777" w:rsidR="006F7403" w:rsidRPr="006F7403" w:rsidRDefault="006F7403" w:rsidP="006F740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F740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proofErr w:type="gramStart"/>
                            <w:r w:rsidRPr="006F740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eanOnceBeforeBuildPatterns</w:t>
                            </w:r>
                            <w:proofErr w:type="spellEnd"/>
                            <w:r w:rsidRPr="006F740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[</w:t>
                            </w:r>
                            <w:proofErr w:type="gramEnd"/>
                          </w:p>
                          <w:p w14:paraId="7EA2E25F" w14:textId="77777777" w:rsidR="006F7403" w:rsidRPr="006F7403" w:rsidRDefault="006F7403" w:rsidP="006F740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F740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'**/*',</w:t>
                            </w:r>
                          </w:p>
                          <w:p w14:paraId="49D3578A" w14:textId="77777777" w:rsidR="006F7403" w:rsidRPr="006F7403" w:rsidRDefault="006F7403" w:rsidP="006F740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F740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6F740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h.join</w:t>
                            </w:r>
                            <w:proofErr w:type="spellEnd"/>
                            <w:proofErr w:type="gramEnd"/>
                            <w:r w:rsidRPr="006F740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6F740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cess.cwd</w:t>
                            </w:r>
                            <w:proofErr w:type="spellEnd"/>
                            <w:r w:rsidRPr="006F740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, 'build/**/*')</w:t>
                            </w:r>
                          </w:p>
                          <w:p w14:paraId="4BD21AE1" w14:textId="77777777" w:rsidR="006F7403" w:rsidRPr="006F7403" w:rsidRDefault="006F7403" w:rsidP="006F740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F740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]</w:t>
                            </w:r>
                          </w:p>
                          <w:p w14:paraId="0974667C" w14:textId="565E0A18" w:rsidR="006F7403" w:rsidRPr="004659CC" w:rsidRDefault="006F7403" w:rsidP="006F740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F740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)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D63424" id="Text Box 26" o:spid="_x0000_s1051" type="#_x0000_t202" style="position:absolute;left:0;text-align:left;margin-left:0;margin-top:45.8pt;width:467.45pt;height:96.3pt;z-index:-2516070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7FE6242A" w14:textId="188C1EB3" w:rsidR="006F7403" w:rsidRPr="006F7403" w:rsidRDefault="006F7403" w:rsidP="006F740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6F740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new </w:t>
                      </w:r>
                      <w:proofErr w:type="spellStart"/>
                      <w:proofErr w:type="gramStart"/>
                      <w:r w:rsidRPr="006F740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eanWebpackPlugin</w:t>
                      </w:r>
                      <w:proofErr w:type="spellEnd"/>
                      <w:r w:rsidRPr="006F740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F740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3B066023" w14:textId="77777777" w:rsidR="006F7403" w:rsidRPr="006F7403" w:rsidRDefault="006F7403" w:rsidP="006F740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F740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proofErr w:type="gramStart"/>
                      <w:r w:rsidRPr="006F740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eanOnceBeforeBuildPatterns</w:t>
                      </w:r>
                      <w:proofErr w:type="spellEnd"/>
                      <w:r w:rsidRPr="006F740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[</w:t>
                      </w:r>
                      <w:proofErr w:type="gramEnd"/>
                    </w:p>
                    <w:p w14:paraId="7EA2E25F" w14:textId="77777777" w:rsidR="006F7403" w:rsidRPr="006F7403" w:rsidRDefault="006F7403" w:rsidP="006F740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F740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'**/*',</w:t>
                      </w:r>
                    </w:p>
                    <w:p w14:paraId="49D3578A" w14:textId="77777777" w:rsidR="006F7403" w:rsidRPr="006F7403" w:rsidRDefault="006F7403" w:rsidP="006F740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F740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6F740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h.join</w:t>
                      </w:r>
                      <w:proofErr w:type="spellEnd"/>
                      <w:proofErr w:type="gramEnd"/>
                      <w:r w:rsidRPr="006F740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6F740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cess.cwd</w:t>
                      </w:r>
                      <w:proofErr w:type="spellEnd"/>
                      <w:r w:rsidRPr="006F740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, 'build/**/*')</w:t>
                      </w:r>
                    </w:p>
                    <w:p w14:paraId="4BD21AE1" w14:textId="77777777" w:rsidR="006F7403" w:rsidRPr="006F7403" w:rsidRDefault="006F7403" w:rsidP="006F740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F740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]</w:t>
                      </w:r>
                    </w:p>
                    <w:p w14:paraId="0974667C" w14:textId="565E0A18" w:rsidR="006F7403" w:rsidRPr="004659CC" w:rsidRDefault="006F7403" w:rsidP="006F740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F740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)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proofErr w:type="gramStart"/>
      <w:r w:rsidRPr="006F7403">
        <w:rPr>
          <w:b/>
          <w:bCs/>
        </w:rPr>
        <w:t>path.join</w:t>
      </w:r>
      <w:proofErr w:type="spellEnd"/>
      <w:proofErr w:type="gramEnd"/>
      <w:r w:rsidRPr="006F7403">
        <w:rPr>
          <w:b/>
          <w:bCs/>
        </w:rPr>
        <w:t>(</w:t>
      </w:r>
      <w:proofErr w:type="spellStart"/>
      <w:r w:rsidRPr="006F7403">
        <w:rPr>
          <w:b/>
          <w:bCs/>
        </w:rPr>
        <w:t>process.cwd</w:t>
      </w:r>
      <w:proofErr w:type="spellEnd"/>
      <w:r w:rsidRPr="006F7403">
        <w:rPr>
          <w:b/>
          <w:bCs/>
        </w:rPr>
        <w:t>(), 'build/**/*')</w:t>
      </w:r>
      <w:r>
        <w:t xml:space="preserve"> // other folders like build here.</w:t>
      </w:r>
    </w:p>
    <w:p w14:paraId="62ABEF3D" w14:textId="79939FC3" w:rsidR="006F7403" w:rsidRDefault="006F7403" w:rsidP="006F7403">
      <w:pPr>
        <w:pStyle w:val="Bullet"/>
        <w:numPr>
          <w:ilvl w:val="0"/>
          <w:numId w:val="0"/>
        </w:numPr>
        <w:ind w:left="720" w:hanging="360"/>
      </w:pPr>
    </w:p>
    <w:p w14:paraId="754013EF" w14:textId="74C4849E" w:rsidR="006F7403" w:rsidRDefault="006F7403" w:rsidP="001F7BFE">
      <w:pPr>
        <w:pStyle w:val="Style4"/>
      </w:pPr>
      <w:r w:rsidRPr="001F7BFE">
        <w:t xml:space="preserve"> </w:t>
      </w:r>
      <w:r w:rsidR="001F7BFE">
        <w:t>Automatic</w:t>
      </w:r>
      <w:r w:rsidR="006720FA">
        <w:t xml:space="preserve"> insertion of</w:t>
      </w:r>
      <w:r w:rsidR="001F7BFE">
        <w:t xml:space="preserve"> </w:t>
      </w:r>
      <w:r w:rsidR="006720FA">
        <w:t xml:space="preserve">asset </w:t>
      </w:r>
      <w:r w:rsidR="001F7BFE">
        <w:t>file name</w:t>
      </w:r>
      <w:r w:rsidR="006720FA">
        <w:t>s</w:t>
      </w:r>
      <w:r w:rsidR="001F7BFE">
        <w:t xml:space="preserve"> in index.html</w:t>
      </w:r>
      <w:r w:rsidR="001F7BFE" w:rsidRPr="001F7BFE">
        <w:t xml:space="preserve"> </w:t>
      </w:r>
    </w:p>
    <w:p w14:paraId="322096E3" w14:textId="00170B6C" w:rsidR="006720FA" w:rsidRPr="009D359E" w:rsidRDefault="006720FA" w:rsidP="009D359E">
      <w:pPr>
        <w:pStyle w:val="Bullet"/>
      </w:pPr>
      <w:r w:rsidRPr="009D359E">
        <w:t>Auto generated files names for versioning and minifying. Change manually every time in index.html? No</w:t>
      </w:r>
    </w:p>
    <w:p w14:paraId="7ED548A5" w14:textId="41614E75" w:rsidR="006720FA" w:rsidRPr="009D359E" w:rsidRDefault="00410B5C" w:rsidP="009D359E">
      <w:pPr>
        <w:pStyle w:val="Bullet"/>
      </w:pPr>
      <w:r w:rsidRPr="009D359E">
        <w:rPr>
          <w:noProof/>
        </w:rPr>
        <mc:AlternateContent>
          <mc:Choice Requires="wps">
            <w:drawing>
              <wp:anchor distT="0" distB="0" distL="114300" distR="114300" simplePos="0" relativeHeight="251713536" behindDoc="1" locked="0" layoutInCell="1" allowOverlap="1" wp14:anchorId="533E46EF" wp14:editId="5F2811E4">
                <wp:simplePos x="0" y="0"/>
                <wp:positionH relativeFrom="margin">
                  <wp:align>center</wp:align>
                </wp:positionH>
                <wp:positionV relativeFrom="paragraph">
                  <wp:posOffset>370840</wp:posOffset>
                </wp:positionV>
                <wp:extent cx="5936615" cy="438150"/>
                <wp:effectExtent l="114300" t="0" r="6985" b="0"/>
                <wp:wrapTopAndBottom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381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BB46A6" w14:textId="47473CB3" w:rsidR="00410B5C" w:rsidRPr="004659CC" w:rsidRDefault="00410B5C" w:rsidP="00410B5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pm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nstall html-webpack-plugin --save-dev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3E46EF" id="Text Box 28" o:spid="_x0000_s1052" type="#_x0000_t202" style="position:absolute;left:0;text-align:left;margin-left:0;margin-top:29.2pt;width:467.45pt;height:34.5pt;z-index:-2516029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49BB46A6" w14:textId="47473CB3" w:rsidR="00410B5C" w:rsidRPr="004659CC" w:rsidRDefault="00410B5C" w:rsidP="00410B5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npm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nstall html-webpack-plugin --save-dev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720FA" w:rsidRPr="009D359E">
        <w:t>html-webpack-plugin</w:t>
      </w:r>
      <w:r w:rsidR="00FA2EA4">
        <w:t xml:space="preserve"> // </w:t>
      </w:r>
      <w:hyperlink r:id="rId12" w:history="1">
        <w:proofErr w:type="spellStart"/>
        <w:r w:rsidR="00FA2EA4" w:rsidRPr="00FA2EA4">
          <w:rPr>
            <w:rStyle w:val="Hyperlink"/>
          </w:rPr>
          <w:t>github</w:t>
        </w:r>
        <w:proofErr w:type="spellEnd"/>
        <w:r w:rsidR="00FA2EA4" w:rsidRPr="00FA2EA4">
          <w:rPr>
            <w:rStyle w:val="Hyperlink"/>
          </w:rPr>
          <w:t xml:space="preserve"> link</w:t>
        </w:r>
      </w:hyperlink>
    </w:p>
    <w:p w14:paraId="5FC37C27" w14:textId="028BE3E6" w:rsidR="00410B5C" w:rsidRDefault="00410B5C" w:rsidP="00410B5C">
      <w:pPr>
        <w:pStyle w:val="Bullet"/>
        <w:numPr>
          <w:ilvl w:val="0"/>
          <w:numId w:val="0"/>
        </w:numPr>
        <w:ind w:left="18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6E5135F7" wp14:editId="1E582615">
                <wp:simplePos x="0" y="0"/>
                <wp:positionH relativeFrom="margin">
                  <wp:align>center</wp:align>
                </wp:positionH>
                <wp:positionV relativeFrom="paragraph">
                  <wp:posOffset>852805</wp:posOffset>
                </wp:positionV>
                <wp:extent cx="5936615" cy="1310640"/>
                <wp:effectExtent l="114300" t="0" r="6985" b="3810"/>
                <wp:wrapTopAndBottom/>
                <wp:docPr id="27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31064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D5D6E8" w14:textId="74196D62" w:rsidR="00410B5C" w:rsidRDefault="00410B5C" w:rsidP="00410B5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410B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410B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tmlWebpackPlugin</w:t>
                            </w:r>
                            <w:proofErr w:type="spellEnd"/>
                            <w:r w:rsidRPr="00410B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require('html-webpack-plugin')</w:t>
                            </w:r>
                          </w:p>
                          <w:p w14:paraId="0E863A32" w14:textId="6C4F263E" w:rsidR="00410B5C" w:rsidRDefault="00410B5C" w:rsidP="00410B5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…</w:t>
                            </w:r>
                          </w:p>
                          <w:p w14:paraId="08E974B2" w14:textId="77777777" w:rsidR="00410B5C" w:rsidRPr="00410B5C" w:rsidRDefault="00410B5C" w:rsidP="00410B5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10B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plugins: [</w:t>
                            </w:r>
                          </w:p>
                          <w:p w14:paraId="72D52CB3" w14:textId="77777777" w:rsidR="00410B5C" w:rsidRPr="00410B5C" w:rsidRDefault="00410B5C" w:rsidP="00410B5C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410B5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new </w:t>
                            </w:r>
                            <w:proofErr w:type="spellStart"/>
                            <w:proofErr w:type="gramStart"/>
                            <w:r w:rsidRPr="00410B5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HtmlWebpackPlugin</w:t>
                            </w:r>
                            <w:proofErr w:type="spellEnd"/>
                            <w:r w:rsidRPr="00410B5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410B5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720C0D7" w14:textId="77777777" w:rsidR="00410B5C" w:rsidRPr="00410B5C" w:rsidRDefault="00410B5C" w:rsidP="00410B5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10B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],</w:t>
                            </w:r>
                          </w:p>
                          <w:p w14:paraId="337B004D" w14:textId="3E92F503" w:rsidR="00410B5C" w:rsidRPr="004659CC" w:rsidRDefault="00410B5C" w:rsidP="00410B5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10B5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5135F7" id="Text Box 27" o:spid="_x0000_s1053" type="#_x0000_t202" style="position:absolute;left:0;text-align:left;margin-left:0;margin-top:67.15pt;width:467.45pt;height:103.2pt;z-index:-2516049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7ED5D6E8" w14:textId="74196D62" w:rsidR="00410B5C" w:rsidRDefault="00410B5C" w:rsidP="00410B5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410B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410B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tmlWebpackPlugin</w:t>
                      </w:r>
                      <w:proofErr w:type="spellEnd"/>
                      <w:r w:rsidRPr="00410B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require('html-webpack-plugin')</w:t>
                      </w:r>
                    </w:p>
                    <w:p w14:paraId="0E863A32" w14:textId="6C4F263E" w:rsidR="00410B5C" w:rsidRDefault="00410B5C" w:rsidP="00410B5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…</w:t>
                      </w:r>
                    </w:p>
                    <w:p w14:paraId="08E974B2" w14:textId="77777777" w:rsidR="00410B5C" w:rsidRPr="00410B5C" w:rsidRDefault="00410B5C" w:rsidP="00410B5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10B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plugins: [</w:t>
                      </w:r>
                    </w:p>
                    <w:p w14:paraId="72D52CB3" w14:textId="77777777" w:rsidR="00410B5C" w:rsidRPr="00410B5C" w:rsidRDefault="00410B5C" w:rsidP="00410B5C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410B5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new </w:t>
                      </w:r>
                      <w:proofErr w:type="spellStart"/>
                      <w:proofErr w:type="gramStart"/>
                      <w:r w:rsidRPr="00410B5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HtmlWebpackPlugin</w:t>
                      </w:r>
                      <w:proofErr w:type="spellEnd"/>
                      <w:r w:rsidRPr="00410B5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410B5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)</w:t>
                      </w:r>
                    </w:p>
                    <w:p w14:paraId="7720C0D7" w14:textId="77777777" w:rsidR="00410B5C" w:rsidRPr="00410B5C" w:rsidRDefault="00410B5C" w:rsidP="00410B5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10B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],</w:t>
                      </w:r>
                    </w:p>
                    <w:p w14:paraId="337B004D" w14:textId="3E92F503" w:rsidR="00410B5C" w:rsidRPr="004659CC" w:rsidRDefault="00410B5C" w:rsidP="00410B5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10B5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7F82957C" w14:textId="5CE43E66" w:rsidR="00410B5C" w:rsidRDefault="00410B5C" w:rsidP="00410B5C">
      <w:pPr>
        <w:pStyle w:val="Bullet"/>
        <w:numPr>
          <w:ilvl w:val="0"/>
          <w:numId w:val="0"/>
        </w:numPr>
        <w:ind w:left="720" w:hanging="360"/>
      </w:pPr>
    </w:p>
    <w:p w14:paraId="7A6DB5F8" w14:textId="39BBA063" w:rsidR="00410B5C" w:rsidRDefault="009D359E" w:rsidP="009D359E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1" locked="0" layoutInCell="1" allowOverlap="1" wp14:anchorId="60345766" wp14:editId="6E04B80D">
                <wp:simplePos x="0" y="0"/>
                <wp:positionH relativeFrom="margin">
                  <wp:align>center</wp:align>
                </wp:positionH>
                <wp:positionV relativeFrom="paragraph">
                  <wp:posOffset>591185</wp:posOffset>
                </wp:positionV>
                <wp:extent cx="5936615" cy="403860"/>
                <wp:effectExtent l="114300" t="0" r="6985" b="0"/>
                <wp:wrapTopAndBottom/>
                <wp:docPr id="29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038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0B76F0" w14:textId="2457FD13" w:rsidR="009D359E" w:rsidRPr="004659CC" w:rsidRDefault="009D359E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 w:rsidRPr="009D35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ublicPath</w:t>
                            </w:r>
                            <w:proofErr w:type="spellEnd"/>
                            <w:r w:rsidRPr="009D35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''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345766" id="Text Box 29" o:spid="_x0000_s1054" type="#_x0000_t202" style="position:absolute;left:0;text-align:left;margin-left:0;margin-top:46.55pt;width:467.45pt;height:31.8pt;z-index:-2516008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1C0B76F0" w14:textId="2457FD13" w:rsidR="009D359E" w:rsidRPr="004659CC" w:rsidRDefault="009D359E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Pr="009D35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ublicPath</w:t>
                      </w:r>
                      <w:proofErr w:type="spellEnd"/>
                      <w:r w:rsidRPr="009D35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''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the new html file in generated inside </w:t>
      </w:r>
      <w:proofErr w:type="spellStart"/>
      <w:r>
        <w:t>dist</w:t>
      </w:r>
      <w:proofErr w:type="spellEnd"/>
      <w:r>
        <w:t xml:space="preserve"> folder. The assets address in </w:t>
      </w:r>
      <w:proofErr w:type="spellStart"/>
      <w:proofErr w:type="gramStart"/>
      <w:r>
        <w:t>index.thml</w:t>
      </w:r>
      <w:proofErr w:type="spellEnd"/>
      <w:proofErr w:type="gramEnd"/>
      <w:r>
        <w:t xml:space="preserve"> still have the </w:t>
      </w:r>
      <w:proofErr w:type="spellStart"/>
      <w:r>
        <w:t>dist</w:t>
      </w:r>
      <w:proofErr w:type="spellEnd"/>
      <w:r>
        <w:t>/ prefix. We need to change them. By:</w:t>
      </w:r>
    </w:p>
    <w:p w14:paraId="3023EC10" w14:textId="44FC92CA" w:rsidR="009D359E" w:rsidRDefault="009D359E" w:rsidP="00410B5C">
      <w:pPr>
        <w:pStyle w:val="Bullet"/>
        <w:numPr>
          <w:ilvl w:val="0"/>
          <w:numId w:val="0"/>
        </w:numPr>
        <w:ind w:left="720" w:hanging="360"/>
      </w:pPr>
    </w:p>
    <w:p w14:paraId="7DB88C26" w14:textId="79E72D1F" w:rsidR="00410B5C" w:rsidRDefault="009D359E" w:rsidP="009D359E">
      <w:pPr>
        <w:pStyle w:val="Bullet"/>
      </w:pPr>
      <w:r>
        <w:t xml:space="preserve">We have two html files. remove the one we made ourselves. </w:t>
      </w:r>
    </w:p>
    <w:p w14:paraId="34BAE9C9" w14:textId="1F690395" w:rsidR="00FA2EA4" w:rsidRDefault="00FA2EA4" w:rsidP="00FA2EA4">
      <w:pPr>
        <w:pStyle w:val="Style7"/>
      </w:pPr>
      <w:r>
        <w:lastRenderedPageBreak/>
        <w:t>Customize the generated index.html</w:t>
      </w:r>
    </w:p>
    <w:p w14:paraId="7749732B" w14:textId="2CB1EF41" w:rsidR="00FA2EA4" w:rsidRDefault="00FA2EA4" w:rsidP="00FA2EA4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1" locked="0" layoutInCell="1" allowOverlap="1" wp14:anchorId="381221D3" wp14:editId="33966A92">
                <wp:simplePos x="0" y="0"/>
                <wp:positionH relativeFrom="margin">
                  <wp:posOffset>57150</wp:posOffset>
                </wp:positionH>
                <wp:positionV relativeFrom="paragraph">
                  <wp:posOffset>419735</wp:posOffset>
                </wp:positionV>
                <wp:extent cx="5936615" cy="1405890"/>
                <wp:effectExtent l="114300" t="0" r="6985" b="3810"/>
                <wp:wrapTopAndBottom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4058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FD1DA1" w14:textId="007BF050" w:rsidR="00FA2EA4" w:rsidRPr="00FA2EA4" w:rsidRDefault="00FA2EA4" w:rsidP="00FA2EA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FA2EA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new </w:t>
                            </w:r>
                            <w:proofErr w:type="spellStart"/>
                            <w:proofErr w:type="gramStart"/>
                            <w:r w:rsidRPr="00FA2EA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tmlWebpackPlugin</w:t>
                            </w:r>
                            <w:proofErr w:type="spellEnd"/>
                            <w:r w:rsidRPr="00FA2EA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A2EA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2B664E6E" w14:textId="77777777" w:rsidR="00FA2EA4" w:rsidRPr="00FA2EA4" w:rsidRDefault="00FA2EA4" w:rsidP="00FA2EA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2EA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title: "Hello world",</w:t>
                            </w:r>
                          </w:p>
                          <w:p w14:paraId="0EDB9A7F" w14:textId="77777777" w:rsidR="00FA2EA4" w:rsidRPr="00FA2EA4" w:rsidRDefault="00FA2EA4" w:rsidP="00FA2EA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2EA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filename: "subfolder/custom_filename.html",</w:t>
                            </w:r>
                          </w:p>
                          <w:p w14:paraId="19C2A705" w14:textId="77777777" w:rsidR="00FA2EA4" w:rsidRPr="00FA2EA4" w:rsidRDefault="00FA2EA4" w:rsidP="00FA2EA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2EA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meta: {</w:t>
                            </w:r>
                          </w:p>
                          <w:p w14:paraId="5B8E3D16" w14:textId="77777777" w:rsidR="00FA2EA4" w:rsidRPr="00FA2EA4" w:rsidRDefault="00FA2EA4" w:rsidP="00FA2EA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2EA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description: "Some description",</w:t>
                            </w:r>
                          </w:p>
                          <w:p w14:paraId="7ACA5FC3" w14:textId="77777777" w:rsidR="00FA2EA4" w:rsidRPr="00FA2EA4" w:rsidRDefault="00FA2EA4" w:rsidP="00FA2EA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2EA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},</w:t>
                            </w:r>
                          </w:p>
                          <w:p w14:paraId="6315467D" w14:textId="40C8B5D3" w:rsidR="00FA2EA4" w:rsidRPr="004659CC" w:rsidRDefault="00FA2EA4" w:rsidP="00FA2EA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2EA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)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1221D3" id="Text Box 30" o:spid="_x0000_s1055" type="#_x0000_t202" style="position:absolute;left:0;text-align:left;margin-left:4.5pt;margin-top:33.05pt;width:467.45pt;height:110.7pt;z-index:-251598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0AFD1DA1" w14:textId="007BF050" w:rsidR="00FA2EA4" w:rsidRPr="00FA2EA4" w:rsidRDefault="00FA2EA4" w:rsidP="00FA2EA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FA2EA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new </w:t>
                      </w:r>
                      <w:proofErr w:type="spellStart"/>
                      <w:proofErr w:type="gramStart"/>
                      <w:r w:rsidRPr="00FA2EA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tmlWebpackPlugin</w:t>
                      </w:r>
                      <w:proofErr w:type="spellEnd"/>
                      <w:r w:rsidRPr="00FA2EA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A2EA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2B664E6E" w14:textId="77777777" w:rsidR="00FA2EA4" w:rsidRPr="00FA2EA4" w:rsidRDefault="00FA2EA4" w:rsidP="00FA2EA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2EA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title: "Hello world",</w:t>
                      </w:r>
                    </w:p>
                    <w:p w14:paraId="0EDB9A7F" w14:textId="77777777" w:rsidR="00FA2EA4" w:rsidRPr="00FA2EA4" w:rsidRDefault="00FA2EA4" w:rsidP="00FA2EA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2EA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filename: "subfolder/custom_filename.html",</w:t>
                      </w:r>
                    </w:p>
                    <w:p w14:paraId="19C2A705" w14:textId="77777777" w:rsidR="00FA2EA4" w:rsidRPr="00FA2EA4" w:rsidRDefault="00FA2EA4" w:rsidP="00FA2EA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2EA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meta: {</w:t>
                      </w:r>
                    </w:p>
                    <w:p w14:paraId="5B8E3D16" w14:textId="77777777" w:rsidR="00FA2EA4" w:rsidRPr="00FA2EA4" w:rsidRDefault="00FA2EA4" w:rsidP="00FA2EA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2EA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description: "Some description",</w:t>
                      </w:r>
                    </w:p>
                    <w:p w14:paraId="7ACA5FC3" w14:textId="77777777" w:rsidR="00FA2EA4" w:rsidRPr="00FA2EA4" w:rsidRDefault="00FA2EA4" w:rsidP="00FA2EA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2EA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},</w:t>
                      </w:r>
                    </w:p>
                    <w:p w14:paraId="6315467D" w14:textId="40C8B5D3" w:rsidR="00FA2EA4" w:rsidRPr="004659CC" w:rsidRDefault="00FA2EA4" w:rsidP="00FA2EA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2EA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)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Custom options // </w:t>
      </w:r>
      <w:r w:rsidRPr="00FA2EA4">
        <w:rPr>
          <w:b/>
          <w:bCs/>
        </w:rPr>
        <w:t>title</w:t>
      </w:r>
      <w:r>
        <w:t xml:space="preserve">, the </w:t>
      </w:r>
      <w:r w:rsidRPr="00FA2EA4">
        <w:rPr>
          <w:b/>
          <w:bCs/>
        </w:rPr>
        <w:t>name of file</w:t>
      </w:r>
      <w:r>
        <w:t xml:space="preserve">, additional </w:t>
      </w:r>
      <w:r w:rsidRPr="00FA2EA4">
        <w:rPr>
          <w:b/>
          <w:bCs/>
        </w:rPr>
        <w:t>meta tags</w:t>
      </w:r>
    </w:p>
    <w:p w14:paraId="2918F04F" w14:textId="1E3E8DF0" w:rsidR="00FA2EA4" w:rsidRDefault="00FA2EA4" w:rsidP="00FA2EA4">
      <w:pPr>
        <w:pStyle w:val="Bullet"/>
        <w:numPr>
          <w:ilvl w:val="0"/>
          <w:numId w:val="0"/>
        </w:numPr>
        <w:ind w:left="720" w:hanging="360"/>
      </w:pPr>
    </w:p>
    <w:p w14:paraId="60D7E22A" w14:textId="104BE96A" w:rsidR="00527B61" w:rsidRDefault="00527B61" w:rsidP="00527B61">
      <w:pPr>
        <w:pStyle w:val="Style7"/>
      </w:pPr>
      <w:r>
        <w:t>Complete customized template</w:t>
      </w:r>
    </w:p>
    <w:p w14:paraId="4B463D88" w14:textId="58FC67B5" w:rsidR="00224F89" w:rsidRPr="00FE320F" w:rsidRDefault="00224F89" w:rsidP="00224F89">
      <w:pPr>
        <w:pStyle w:val="Bullet"/>
        <w:rPr>
          <w:b/>
          <w:bCs/>
        </w:rPr>
      </w:pPr>
      <w:r w:rsidRPr="00FE320F">
        <w:rPr>
          <w:b/>
          <w:bCs/>
        </w:rPr>
        <w:t>Template engines</w:t>
      </w:r>
    </w:p>
    <w:p w14:paraId="0E54B696" w14:textId="77777777" w:rsidR="00224F89" w:rsidRDefault="00224F89" w:rsidP="00224F89">
      <w:pPr>
        <w:pStyle w:val="Bullet"/>
        <w:numPr>
          <w:ilvl w:val="1"/>
          <w:numId w:val="1"/>
        </w:numPr>
      </w:pPr>
      <w:r>
        <w:t>pug</w:t>
      </w:r>
    </w:p>
    <w:p w14:paraId="62ED44FF" w14:textId="77777777" w:rsidR="00224F89" w:rsidRDefault="00224F89" w:rsidP="00224F89">
      <w:pPr>
        <w:pStyle w:val="Bullet"/>
        <w:numPr>
          <w:ilvl w:val="1"/>
          <w:numId w:val="1"/>
        </w:numPr>
      </w:pPr>
      <w:proofErr w:type="spellStart"/>
      <w:r>
        <w:t>ejs</w:t>
      </w:r>
      <w:proofErr w:type="spellEnd"/>
    </w:p>
    <w:p w14:paraId="437CE6CB" w14:textId="77777777" w:rsidR="00224F89" w:rsidRDefault="00224F89" w:rsidP="00224F89">
      <w:pPr>
        <w:pStyle w:val="Bullet"/>
        <w:numPr>
          <w:ilvl w:val="1"/>
          <w:numId w:val="1"/>
        </w:numPr>
      </w:pPr>
      <w:r>
        <w:t>underscore</w:t>
      </w:r>
    </w:p>
    <w:p w14:paraId="29AED2C3" w14:textId="77777777" w:rsidR="00224F89" w:rsidRDefault="00224F89" w:rsidP="00224F89">
      <w:pPr>
        <w:pStyle w:val="Bullet"/>
        <w:numPr>
          <w:ilvl w:val="1"/>
          <w:numId w:val="1"/>
        </w:numPr>
      </w:pPr>
      <w:r>
        <w:t>handlebars</w:t>
      </w:r>
    </w:p>
    <w:p w14:paraId="66237453" w14:textId="307CA22B" w:rsidR="00224F89" w:rsidRDefault="00224F89" w:rsidP="00224F89">
      <w:pPr>
        <w:pStyle w:val="Bullet"/>
        <w:numPr>
          <w:ilvl w:val="1"/>
          <w:numId w:val="1"/>
        </w:numPr>
      </w:pPr>
      <w:r>
        <w:t>html-loader</w:t>
      </w:r>
    </w:p>
    <w:p w14:paraId="38662250" w14:textId="0C919AEB" w:rsidR="00A205B9" w:rsidRDefault="00A205B9" w:rsidP="00A205B9">
      <w:pPr>
        <w:pStyle w:val="Bullet"/>
      </w:pPr>
      <w:r w:rsidRPr="00FE320F">
        <w:rPr>
          <w:b/>
          <w:bCs/>
        </w:rPr>
        <w:t>handlebars</w:t>
      </w:r>
      <w:r>
        <w:t xml:space="preserve"> // a template engine for </w:t>
      </w:r>
      <w:proofErr w:type="spellStart"/>
      <w:r>
        <w:t>javascript</w:t>
      </w:r>
      <w:proofErr w:type="spellEnd"/>
      <w:r>
        <w:t xml:space="preserve"> that allows you to separate the business logic from presentation</w:t>
      </w:r>
    </w:p>
    <w:p w14:paraId="48F0D61A" w14:textId="593955A1" w:rsidR="00973589" w:rsidRDefault="00973589" w:rsidP="00A205B9">
      <w:pPr>
        <w:pStyle w:val="Bullet"/>
      </w:pPr>
      <w:proofErr w:type="spellStart"/>
      <w:r w:rsidRPr="00FE320F">
        <w:rPr>
          <w:b/>
          <w:bCs/>
        </w:rPr>
        <w:t>index.hbs</w:t>
      </w:r>
      <w:proofErr w:type="spellEnd"/>
      <w:r>
        <w:t xml:space="preserve"> // an extension for handlebar template</w:t>
      </w:r>
      <w:r w:rsidR="00FE320F">
        <w:t>. Put anything you want inside the handlebar files. Webpack will use it as a template file to generate the html file during the build process</w:t>
      </w:r>
    </w:p>
    <w:p w14:paraId="0796E55F" w14:textId="0F48F20A" w:rsidR="00FE320F" w:rsidRPr="00FE320F" w:rsidRDefault="00FE320F" w:rsidP="00A205B9">
      <w:pPr>
        <w:pStyle w:val="Bullet"/>
      </w:pPr>
      <w:r w:rsidRPr="00FE320F">
        <w:rPr>
          <w:b/>
          <w:bCs/>
        </w:rPr>
        <w:t>{{</w:t>
      </w:r>
      <w:proofErr w:type="spellStart"/>
      <w:proofErr w:type="gramStart"/>
      <w:r w:rsidRPr="00FE320F">
        <w:rPr>
          <w:b/>
          <w:bCs/>
        </w:rPr>
        <w:t>htmlWebpackPlugin.options.title</w:t>
      </w:r>
      <w:proofErr w:type="spellEnd"/>
      <w:proofErr w:type="gramEnd"/>
      <w:r w:rsidRPr="00FE320F">
        <w:rPr>
          <w:b/>
          <w:bCs/>
        </w:rPr>
        <w:t>}}</w:t>
      </w:r>
      <w:r>
        <w:rPr>
          <w:b/>
          <w:bCs/>
        </w:rPr>
        <w:t xml:space="preserve"> // handlebars variables</w:t>
      </w:r>
    </w:p>
    <w:p w14:paraId="2267E043" w14:textId="6936CF48" w:rsidR="00FE320F" w:rsidRDefault="00FE320F" w:rsidP="00FE320F">
      <w:pPr>
        <w:pStyle w:val="Bullet"/>
        <w:numPr>
          <w:ilvl w:val="0"/>
          <w:numId w:val="0"/>
        </w:numPr>
      </w:pPr>
      <w:r w:rsidRPr="00FE320F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9680" behindDoc="1" locked="0" layoutInCell="1" allowOverlap="1" wp14:anchorId="08D5A6FD" wp14:editId="76BAF5A3">
                <wp:simplePos x="0" y="0"/>
                <wp:positionH relativeFrom="margin">
                  <wp:align>center</wp:align>
                </wp:positionH>
                <wp:positionV relativeFrom="paragraph">
                  <wp:posOffset>186690</wp:posOffset>
                </wp:positionV>
                <wp:extent cx="5936615" cy="2053590"/>
                <wp:effectExtent l="114300" t="0" r="6985" b="3810"/>
                <wp:wrapTopAndBottom/>
                <wp:docPr id="3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0535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C60CB7" w14:textId="3970D86B" w:rsidR="00FE320F" w:rsidRPr="00FE320F" w:rsidRDefault="00FE320F" w:rsidP="00FE320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32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html&gt;</w:t>
                            </w:r>
                          </w:p>
                          <w:p w14:paraId="16E28DDE" w14:textId="77777777" w:rsidR="00FE320F" w:rsidRPr="00FE320F" w:rsidRDefault="00FE320F" w:rsidP="00FE320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32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&lt;head&gt;</w:t>
                            </w:r>
                          </w:p>
                          <w:p w14:paraId="0C6938C5" w14:textId="77777777" w:rsidR="00FE320F" w:rsidRPr="00FE320F" w:rsidRDefault="00FE320F" w:rsidP="00FE320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32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meta charset="utf-8" /&gt;</w:t>
                            </w:r>
                          </w:p>
                          <w:p w14:paraId="3BB39D1B" w14:textId="77777777" w:rsidR="00FE320F" w:rsidRPr="00FE320F" w:rsidRDefault="00FE320F" w:rsidP="00FE320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32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title&gt;{{</w:t>
                            </w:r>
                            <w:proofErr w:type="spellStart"/>
                            <w:proofErr w:type="gramStart"/>
                            <w:r w:rsidRPr="00FE32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tmlWebpackPlugin.options.title</w:t>
                            </w:r>
                            <w:proofErr w:type="spellEnd"/>
                            <w:proofErr w:type="gramEnd"/>
                            <w:r w:rsidRPr="00FE32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}&lt;/title&gt;</w:t>
                            </w:r>
                          </w:p>
                          <w:p w14:paraId="749EEFD8" w14:textId="77777777" w:rsidR="00FE320F" w:rsidRPr="00FE320F" w:rsidRDefault="00FE320F" w:rsidP="00FE320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32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meta name="description" content="{{</w:t>
                            </w:r>
                            <w:proofErr w:type="spellStart"/>
                            <w:proofErr w:type="gramStart"/>
                            <w:r w:rsidRPr="00FE32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tmlWebpackPlugin.options.description</w:t>
                            </w:r>
                            <w:proofErr w:type="spellEnd"/>
                            <w:proofErr w:type="gramEnd"/>
                            <w:r w:rsidRPr="00FE32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}" /&gt;</w:t>
                            </w:r>
                          </w:p>
                          <w:p w14:paraId="106425E9" w14:textId="77777777" w:rsidR="00FE320F" w:rsidRPr="00FE320F" w:rsidRDefault="00FE320F" w:rsidP="00FE320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32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meta name="viewport" content="width=device-width, initial-scale=1" /&gt;</w:t>
                            </w:r>
                          </w:p>
                          <w:p w14:paraId="6D0F199C" w14:textId="77777777" w:rsidR="00FE320F" w:rsidRPr="00FE320F" w:rsidRDefault="00FE320F" w:rsidP="00FE320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32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&lt;/head&gt;</w:t>
                            </w:r>
                          </w:p>
                          <w:p w14:paraId="775657D3" w14:textId="77777777" w:rsidR="00FE320F" w:rsidRPr="00FE320F" w:rsidRDefault="00FE320F" w:rsidP="00FE320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32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&lt;body&gt;</w:t>
                            </w:r>
                          </w:p>
                          <w:p w14:paraId="4674380E" w14:textId="77777777" w:rsidR="00FE320F" w:rsidRPr="00FE320F" w:rsidRDefault="00FE320F" w:rsidP="00FE320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32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&lt;/body&gt;</w:t>
                            </w:r>
                          </w:p>
                          <w:p w14:paraId="6E140361" w14:textId="73975B68" w:rsidR="00FE320F" w:rsidRPr="004659CC" w:rsidRDefault="00FE320F" w:rsidP="00FE320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32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html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D5A6FD" id="Text Box 31" o:spid="_x0000_s1056" type="#_x0000_t202" style="position:absolute;left:0;text-align:left;margin-left:0;margin-top:14.7pt;width:467.45pt;height:161.7pt;z-index:-2515968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26C60CB7" w14:textId="3970D86B" w:rsidR="00FE320F" w:rsidRPr="00FE320F" w:rsidRDefault="00FE320F" w:rsidP="00FE320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32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html&gt;</w:t>
                      </w:r>
                    </w:p>
                    <w:p w14:paraId="16E28DDE" w14:textId="77777777" w:rsidR="00FE320F" w:rsidRPr="00FE320F" w:rsidRDefault="00FE320F" w:rsidP="00FE320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32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&lt;head&gt;</w:t>
                      </w:r>
                    </w:p>
                    <w:p w14:paraId="0C6938C5" w14:textId="77777777" w:rsidR="00FE320F" w:rsidRPr="00FE320F" w:rsidRDefault="00FE320F" w:rsidP="00FE320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32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meta charset="utf-8" /&gt;</w:t>
                      </w:r>
                    </w:p>
                    <w:p w14:paraId="3BB39D1B" w14:textId="77777777" w:rsidR="00FE320F" w:rsidRPr="00FE320F" w:rsidRDefault="00FE320F" w:rsidP="00FE320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32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title&gt;{{</w:t>
                      </w:r>
                      <w:proofErr w:type="spellStart"/>
                      <w:proofErr w:type="gramStart"/>
                      <w:r w:rsidRPr="00FE32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tmlWebpackPlugin.options.title</w:t>
                      </w:r>
                      <w:proofErr w:type="spellEnd"/>
                      <w:proofErr w:type="gramEnd"/>
                      <w:r w:rsidRPr="00FE32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}&lt;/title&gt;</w:t>
                      </w:r>
                    </w:p>
                    <w:p w14:paraId="749EEFD8" w14:textId="77777777" w:rsidR="00FE320F" w:rsidRPr="00FE320F" w:rsidRDefault="00FE320F" w:rsidP="00FE320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32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meta name="description" content="{{</w:t>
                      </w:r>
                      <w:proofErr w:type="spellStart"/>
                      <w:proofErr w:type="gramStart"/>
                      <w:r w:rsidRPr="00FE32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tmlWebpackPlugin.options.description</w:t>
                      </w:r>
                      <w:proofErr w:type="spellEnd"/>
                      <w:proofErr w:type="gramEnd"/>
                      <w:r w:rsidRPr="00FE32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}" /&gt;</w:t>
                      </w:r>
                    </w:p>
                    <w:p w14:paraId="106425E9" w14:textId="77777777" w:rsidR="00FE320F" w:rsidRPr="00FE320F" w:rsidRDefault="00FE320F" w:rsidP="00FE320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32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meta name="viewport" content="width=device-width, initial-scale=1" /&gt;</w:t>
                      </w:r>
                    </w:p>
                    <w:p w14:paraId="6D0F199C" w14:textId="77777777" w:rsidR="00FE320F" w:rsidRPr="00FE320F" w:rsidRDefault="00FE320F" w:rsidP="00FE320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32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&lt;/head&gt;</w:t>
                      </w:r>
                    </w:p>
                    <w:p w14:paraId="775657D3" w14:textId="77777777" w:rsidR="00FE320F" w:rsidRPr="00FE320F" w:rsidRDefault="00FE320F" w:rsidP="00FE320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32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&lt;body&gt;</w:t>
                      </w:r>
                    </w:p>
                    <w:p w14:paraId="4674380E" w14:textId="77777777" w:rsidR="00FE320F" w:rsidRPr="00FE320F" w:rsidRDefault="00FE320F" w:rsidP="00FE320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32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&lt;/body&gt;</w:t>
                      </w:r>
                    </w:p>
                    <w:p w14:paraId="6E140361" w14:textId="73975B68" w:rsidR="00FE320F" w:rsidRPr="004659CC" w:rsidRDefault="00FE320F" w:rsidP="00FE320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32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html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8DB7089" w14:textId="0938F5B5" w:rsidR="00FE320F" w:rsidRDefault="00FE320F" w:rsidP="00FE320F">
      <w:pPr>
        <w:pStyle w:val="Bullet"/>
        <w:numPr>
          <w:ilvl w:val="0"/>
          <w:numId w:val="0"/>
        </w:numPr>
      </w:pPr>
    </w:p>
    <w:p w14:paraId="0ECB14B0" w14:textId="3807544F" w:rsidR="00FE320F" w:rsidRDefault="00FE320F" w:rsidP="00FE320F">
      <w:pPr>
        <w:pStyle w:val="Bulle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1728" behindDoc="1" locked="0" layoutInCell="1" allowOverlap="1" wp14:anchorId="1EE12D99" wp14:editId="1E10DCA4">
                <wp:simplePos x="0" y="0"/>
                <wp:positionH relativeFrom="margin">
                  <wp:posOffset>76200</wp:posOffset>
                </wp:positionH>
                <wp:positionV relativeFrom="paragraph">
                  <wp:posOffset>824230</wp:posOffset>
                </wp:positionV>
                <wp:extent cx="5936615" cy="994410"/>
                <wp:effectExtent l="114300" t="0" r="6985" b="0"/>
                <wp:wrapTopAndBottom/>
                <wp:docPr id="32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99441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697A82" w14:textId="52A927E4" w:rsidR="00FE320F" w:rsidRPr="00FE320F" w:rsidRDefault="00FE320F" w:rsidP="00FE320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FE32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new </w:t>
                            </w:r>
                            <w:proofErr w:type="spellStart"/>
                            <w:proofErr w:type="gramStart"/>
                            <w:r w:rsidRPr="00FE32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tmlWebpackPlugin</w:t>
                            </w:r>
                            <w:proofErr w:type="spellEnd"/>
                            <w:r w:rsidRPr="00FE32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E32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0B8D716C" w14:textId="77777777" w:rsidR="00FE320F" w:rsidRPr="00FE320F" w:rsidRDefault="00FE320F" w:rsidP="00FE320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32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title: "Hello world",</w:t>
                            </w:r>
                          </w:p>
                          <w:p w14:paraId="4C44E572" w14:textId="77777777" w:rsidR="00FE320F" w:rsidRPr="00FE320F" w:rsidRDefault="00FE320F" w:rsidP="00FE320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32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template: "</w:t>
                            </w:r>
                            <w:proofErr w:type="spellStart"/>
                            <w:r w:rsidRPr="00FE32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 w:rsidRPr="00FE32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FE32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dex.hbs</w:t>
                            </w:r>
                            <w:proofErr w:type="spellEnd"/>
                            <w:r w:rsidRPr="00FE32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,</w:t>
                            </w:r>
                          </w:p>
                          <w:p w14:paraId="0A231C83" w14:textId="77777777" w:rsidR="00FE320F" w:rsidRPr="00FE320F" w:rsidRDefault="00FE320F" w:rsidP="00FE320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32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description: "Some description",</w:t>
                            </w:r>
                          </w:p>
                          <w:p w14:paraId="65D365C8" w14:textId="000975C1" w:rsidR="00FE320F" w:rsidRPr="004659CC" w:rsidRDefault="00FE320F" w:rsidP="00FE320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32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)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E12D99" id="Text Box 32" o:spid="_x0000_s1057" type="#_x0000_t202" style="position:absolute;left:0;text-align:left;margin-left:6pt;margin-top:64.9pt;width:467.45pt;height:78.3pt;z-index:-251594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0A697A82" w14:textId="52A927E4" w:rsidR="00FE320F" w:rsidRPr="00FE320F" w:rsidRDefault="00FE320F" w:rsidP="00FE320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FE32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new </w:t>
                      </w:r>
                      <w:proofErr w:type="spellStart"/>
                      <w:proofErr w:type="gramStart"/>
                      <w:r w:rsidRPr="00FE32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tmlWebpackPlugin</w:t>
                      </w:r>
                      <w:proofErr w:type="spellEnd"/>
                      <w:r w:rsidRPr="00FE32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E32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0B8D716C" w14:textId="77777777" w:rsidR="00FE320F" w:rsidRPr="00FE320F" w:rsidRDefault="00FE320F" w:rsidP="00FE320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32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title: "Hello world",</w:t>
                      </w:r>
                    </w:p>
                    <w:p w14:paraId="4C44E572" w14:textId="77777777" w:rsidR="00FE320F" w:rsidRPr="00FE320F" w:rsidRDefault="00FE320F" w:rsidP="00FE320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32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template: "</w:t>
                      </w:r>
                      <w:proofErr w:type="spellStart"/>
                      <w:r w:rsidRPr="00FE32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 w:rsidRPr="00FE32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</w:t>
                      </w:r>
                      <w:proofErr w:type="spellStart"/>
                      <w:r w:rsidRPr="00FE32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dex.hbs</w:t>
                      </w:r>
                      <w:proofErr w:type="spellEnd"/>
                      <w:r w:rsidRPr="00FE32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,</w:t>
                      </w:r>
                    </w:p>
                    <w:p w14:paraId="0A231C83" w14:textId="77777777" w:rsidR="00FE320F" w:rsidRPr="00FE320F" w:rsidRDefault="00FE320F" w:rsidP="00FE320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32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description: "Some description",</w:t>
                      </w:r>
                    </w:p>
                    <w:p w14:paraId="65D365C8" w14:textId="000975C1" w:rsidR="00FE320F" w:rsidRPr="004659CC" w:rsidRDefault="00FE320F" w:rsidP="00FE320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32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)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Add the template as a variable to </w:t>
      </w:r>
      <w:proofErr w:type="spellStart"/>
      <w:r>
        <w:t>HtmlWebpackPlugin</w:t>
      </w:r>
      <w:proofErr w:type="spellEnd"/>
      <w:r>
        <w:t>. Descriptions variable should be on the same level as the template. Handlebars will the take the variables from here.</w:t>
      </w:r>
    </w:p>
    <w:p w14:paraId="3989AC7F" w14:textId="6148919E" w:rsidR="00FE320F" w:rsidRDefault="00FE320F" w:rsidP="00FE320F">
      <w:pPr>
        <w:pStyle w:val="Bullet"/>
        <w:numPr>
          <w:ilvl w:val="0"/>
          <w:numId w:val="0"/>
        </w:numPr>
        <w:ind w:left="360"/>
      </w:pPr>
    </w:p>
    <w:p w14:paraId="3AB0C231" w14:textId="67516D1C" w:rsidR="00FE320F" w:rsidRDefault="00E2530B" w:rsidP="00E2530B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6A6B5F2B" wp14:editId="70CB68B8">
                <wp:simplePos x="0" y="0"/>
                <wp:positionH relativeFrom="margin">
                  <wp:posOffset>57150</wp:posOffset>
                </wp:positionH>
                <wp:positionV relativeFrom="paragraph">
                  <wp:posOffset>440690</wp:posOffset>
                </wp:positionV>
                <wp:extent cx="5936615" cy="1116330"/>
                <wp:effectExtent l="114300" t="0" r="6985" b="7620"/>
                <wp:wrapTopAndBottom/>
                <wp:docPr id="3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11633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A43695" w14:textId="77777777" w:rsidR="00E2530B" w:rsidRPr="00E2530B" w:rsidRDefault="00E2530B" w:rsidP="00E253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E253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75CEE165" w14:textId="77777777" w:rsidR="00E2530B" w:rsidRPr="00E2530B" w:rsidRDefault="00E2530B" w:rsidP="00E253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53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test: /</w:t>
                            </w:r>
                            <w:proofErr w:type="gramStart"/>
                            <w:r w:rsidRPr="00E253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\.</w:t>
                            </w:r>
                            <w:proofErr w:type="spellStart"/>
                            <w:r w:rsidRPr="00E253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bs</w:t>
                            </w:r>
                            <w:proofErr w:type="spellEnd"/>
                            <w:proofErr w:type="gramEnd"/>
                            <w:r w:rsidRPr="00E253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$/,</w:t>
                            </w:r>
                          </w:p>
                          <w:p w14:paraId="1CA9D5C8" w14:textId="77777777" w:rsidR="00E2530B" w:rsidRPr="00E2530B" w:rsidRDefault="00E2530B" w:rsidP="00E253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53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use: [</w:t>
                            </w:r>
                          </w:p>
                          <w:p w14:paraId="3A7B1753" w14:textId="77777777" w:rsidR="00E2530B" w:rsidRPr="00E2530B" w:rsidRDefault="00E2530B" w:rsidP="00E253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53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'</w:t>
                            </w:r>
                            <w:proofErr w:type="gramStart"/>
                            <w:r w:rsidRPr="00E253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ndlebars</w:t>
                            </w:r>
                            <w:proofErr w:type="gramEnd"/>
                            <w:r w:rsidRPr="00E253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loader'</w:t>
                            </w:r>
                          </w:p>
                          <w:p w14:paraId="1F3A9170" w14:textId="77777777" w:rsidR="00E2530B" w:rsidRPr="00E2530B" w:rsidRDefault="00E2530B" w:rsidP="00E253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53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]</w:t>
                            </w:r>
                          </w:p>
                          <w:p w14:paraId="5B31EE36" w14:textId="52288612" w:rsidR="00E2530B" w:rsidRPr="004659CC" w:rsidRDefault="00E2530B" w:rsidP="00E253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530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6B5F2B" id="Text Box 33" o:spid="_x0000_s1058" type="#_x0000_t202" style="position:absolute;left:0;text-align:left;margin-left:4.5pt;margin-top:34.7pt;width:467.45pt;height:87.9pt;z-index:-251592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4BA43695" w14:textId="77777777" w:rsidR="00E2530B" w:rsidRPr="00E2530B" w:rsidRDefault="00E2530B" w:rsidP="00E253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E253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75CEE165" w14:textId="77777777" w:rsidR="00E2530B" w:rsidRPr="00E2530B" w:rsidRDefault="00E2530B" w:rsidP="00E253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53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test: /</w:t>
                      </w:r>
                      <w:proofErr w:type="gramStart"/>
                      <w:r w:rsidRPr="00E253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\.</w:t>
                      </w:r>
                      <w:proofErr w:type="spellStart"/>
                      <w:r w:rsidRPr="00E253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bs</w:t>
                      </w:r>
                      <w:proofErr w:type="spellEnd"/>
                      <w:proofErr w:type="gramEnd"/>
                      <w:r w:rsidRPr="00E253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$/,</w:t>
                      </w:r>
                    </w:p>
                    <w:p w14:paraId="1CA9D5C8" w14:textId="77777777" w:rsidR="00E2530B" w:rsidRPr="00E2530B" w:rsidRDefault="00E2530B" w:rsidP="00E253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53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use: [</w:t>
                      </w:r>
                    </w:p>
                    <w:p w14:paraId="3A7B1753" w14:textId="77777777" w:rsidR="00E2530B" w:rsidRPr="00E2530B" w:rsidRDefault="00E2530B" w:rsidP="00E253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53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'</w:t>
                      </w:r>
                      <w:proofErr w:type="gramStart"/>
                      <w:r w:rsidRPr="00E253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ndlebars</w:t>
                      </w:r>
                      <w:proofErr w:type="gramEnd"/>
                      <w:r w:rsidRPr="00E253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loader'</w:t>
                      </w:r>
                    </w:p>
                    <w:p w14:paraId="1F3A9170" w14:textId="77777777" w:rsidR="00E2530B" w:rsidRPr="00E2530B" w:rsidRDefault="00E2530B" w:rsidP="00E253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53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]</w:t>
                      </w:r>
                    </w:p>
                    <w:p w14:paraId="5B31EE36" w14:textId="52288612" w:rsidR="00E2530B" w:rsidRPr="004659CC" w:rsidRDefault="00E2530B" w:rsidP="00E253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530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gramStart"/>
      <w:r>
        <w:t>Introduce .</w:t>
      </w:r>
      <w:proofErr w:type="spellStart"/>
      <w:r>
        <w:t>hbs</w:t>
      </w:r>
      <w:proofErr w:type="spellEnd"/>
      <w:proofErr w:type="gramEnd"/>
      <w:r>
        <w:t xml:space="preserve"> to the webpack</w:t>
      </w:r>
    </w:p>
    <w:p w14:paraId="33552FA8" w14:textId="1C8936A2" w:rsidR="00E2530B" w:rsidRDefault="00E2530B" w:rsidP="00E2530B">
      <w:pPr>
        <w:pStyle w:val="ListParagraph"/>
      </w:pPr>
    </w:p>
    <w:p w14:paraId="417EB2DD" w14:textId="2D1171D3" w:rsidR="00FE320F" w:rsidRDefault="00E2530B" w:rsidP="00E2530B">
      <w:pPr>
        <w:pStyle w:val="Bullet"/>
      </w:pPr>
      <w:r>
        <w:t>Install handlebars-loader and handlebars</w:t>
      </w:r>
    </w:p>
    <w:p w14:paraId="114879E1" w14:textId="3C0C5DF7" w:rsidR="00E2530B" w:rsidRDefault="00E2530B" w:rsidP="00E2530B">
      <w:pPr>
        <w:pStyle w:val="Bullet"/>
        <w:numPr>
          <w:ilvl w:val="0"/>
          <w:numId w:val="0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1" locked="0" layoutInCell="1" allowOverlap="1" wp14:anchorId="417D9663" wp14:editId="262E8CA5">
                <wp:simplePos x="0" y="0"/>
                <wp:positionH relativeFrom="margin">
                  <wp:align>center</wp:align>
                </wp:positionH>
                <wp:positionV relativeFrom="paragraph">
                  <wp:posOffset>199390</wp:posOffset>
                </wp:positionV>
                <wp:extent cx="5936615" cy="461010"/>
                <wp:effectExtent l="114300" t="0" r="6985" b="0"/>
                <wp:wrapTopAndBottom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6101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C052B3" w14:textId="7A3DBE94" w:rsidR="00E2530B" w:rsidRPr="004659CC" w:rsidRDefault="00E2530B" w:rsidP="00E2530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pm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nstall handlebars --save-dev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7D9663" id="Text Box 34" o:spid="_x0000_s1059" type="#_x0000_t202" style="position:absolute;left:0;text-align:left;margin-left:0;margin-top:15.7pt;width:467.45pt;height:36.3pt;z-index:-2515906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12C052B3" w14:textId="7A3DBE94" w:rsidR="00E2530B" w:rsidRPr="004659CC" w:rsidRDefault="00E2530B" w:rsidP="00E2530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npm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nstall handlebars --save-dev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116D747" w14:textId="499A6B21" w:rsidR="00FE320F" w:rsidRDefault="00FE320F" w:rsidP="00FE320F">
      <w:pPr>
        <w:pStyle w:val="Bullet"/>
        <w:numPr>
          <w:ilvl w:val="0"/>
          <w:numId w:val="0"/>
        </w:numPr>
      </w:pPr>
    </w:p>
    <w:p w14:paraId="440CB3E5" w14:textId="71085AB2" w:rsidR="00285A21" w:rsidRDefault="00285A21">
      <w:pPr>
        <w:rPr>
          <w:rFonts w:asciiTheme="minorBidi" w:hAnsiTheme="minorBidi"/>
          <w:sz w:val="24"/>
          <w:szCs w:val="24"/>
        </w:rPr>
      </w:pPr>
      <w:r>
        <w:br w:type="page"/>
      </w:r>
    </w:p>
    <w:p w14:paraId="688C569F" w14:textId="7FAEBA0A" w:rsidR="00580BA1" w:rsidRDefault="00285A21" w:rsidP="00285A21">
      <w:pPr>
        <w:pStyle w:val="Style1"/>
      </w:pPr>
      <w:r>
        <w:lastRenderedPageBreak/>
        <w:t xml:space="preserve">Production and Development environment </w:t>
      </w:r>
    </w:p>
    <w:p w14:paraId="45F83C86" w14:textId="48962567" w:rsidR="00285A21" w:rsidRDefault="00285A21" w:rsidP="00285A21">
      <w:pPr>
        <w:pStyle w:val="Bullet"/>
      </w:pPr>
      <w:r>
        <w:t xml:space="preserve">In dev </w:t>
      </w:r>
      <w:hyperlink r:id="rId13" w:anchor="mode-production" w:history="1">
        <w:r w:rsidRPr="00381731">
          <w:rPr>
            <w:rStyle w:val="Hyperlink"/>
          </w:rPr>
          <w:t>mode</w:t>
        </w:r>
      </w:hyperlink>
      <w:r>
        <w:t xml:space="preserve"> we may want additional info like source-map</w:t>
      </w:r>
    </w:p>
    <w:p w14:paraId="141B2D19" w14:textId="0A8A8F5F" w:rsidR="00285A21" w:rsidRDefault="00285A21" w:rsidP="00285A21">
      <w:pPr>
        <w:pStyle w:val="Bullet"/>
      </w:pPr>
      <w:r>
        <w:t>But in production we don't need that additional info, and we want our bundle to be as small as possible</w:t>
      </w:r>
      <w:r w:rsidR="0082088D">
        <w:t xml:space="preserve"> (load time wise)</w:t>
      </w:r>
      <w:r>
        <w:t>.</w:t>
      </w:r>
    </w:p>
    <w:p w14:paraId="4AA68919" w14:textId="40F990AD" w:rsidR="00377946" w:rsidRPr="009A413C" w:rsidRDefault="00377946" w:rsidP="00285A21">
      <w:pPr>
        <w:pStyle w:val="Bullet"/>
        <w:rPr>
          <w:b/>
          <w:bCs/>
        </w:rPr>
      </w:pPr>
      <w:r w:rsidRPr="009A413C">
        <w:rPr>
          <w:b/>
          <w:bCs/>
        </w:rPr>
        <w:t>Mode:</w:t>
      </w:r>
    </w:p>
    <w:p w14:paraId="41301317" w14:textId="290C9207" w:rsidR="00377946" w:rsidRDefault="00377946" w:rsidP="00377946">
      <w:pPr>
        <w:pStyle w:val="Bullet"/>
        <w:numPr>
          <w:ilvl w:val="1"/>
          <w:numId w:val="1"/>
        </w:numPr>
      </w:pPr>
      <w:r>
        <w:t>None</w:t>
      </w:r>
    </w:p>
    <w:p w14:paraId="46B63195" w14:textId="5EF08592" w:rsidR="00377946" w:rsidRDefault="00377946" w:rsidP="00377946">
      <w:pPr>
        <w:pStyle w:val="Bullet"/>
        <w:numPr>
          <w:ilvl w:val="1"/>
          <w:numId w:val="1"/>
        </w:numPr>
      </w:pPr>
      <w:proofErr w:type="gramStart"/>
      <w:r>
        <w:t xml:space="preserve">Development </w:t>
      </w:r>
      <w:r w:rsidR="00C017AF">
        <w:t xml:space="preserve"> /</w:t>
      </w:r>
      <w:proofErr w:type="gramEnd"/>
      <w:r w:rsidR="00C017AF">
        <w:t>/ when we want to develop</w:t>
      </w:r>
    </w:p>
    <w:p w14:paraId="4D9A8D08" w14:textId="28B23FD5" w:rsidR="00377946" w:rsidRDefault="009F057C" w:rsidP="00377946">
      <w:pPr>
        <w:pStyle w:val="Bullet"/>
        <w:numPr>
          <w:ilvl w:val="1"/>
          <w:numId w:val="1"/>
        </w:numPr>
      </w:pPr>
      <w:r>
        <w:t>P</w:t>
      </w:r>
      <w:r w:rsidR="00377946">
        <w:t>roduction</w:t>
      </w:r>
      <w:r w:rsidR="00C017AF">
        <w:t xml:space="preserve"> // when you want to deploy the application you need to set it to this. </w:t>
      </w:r>
    </w:p>
    <w:p w14:paraId="67BE05F4" w14:textId="14F51A71" w:rsidR="002B4BB4" w:rsidRDefault="002B4BB4" w:rsidP="009D4F45">
      <w:pPr>
        <w:pStyle w:val="Bullet"/>
      </w:pPr>
      <w:r>
        <w:t>Production and development modes handle errors differently</w:t>
      </w:r>
      <w:r w:rsidR="004A4922">
        <w:t xml:space="preserve">. For </w:t>
      </w:r>
      <w:proofErr w:type="gramStart"/>
      <w:r w:rsidR="004A4922">
        <w:t>example</w:t>
      </w:r>
      <w:proofErr w:type="gramEnd"/>
      <w:r w:rsidR="004A4922">
        <w:t xml:space="preserve"> if we call a function that does not exist, in dev mode, we see exactly what file</w:t>
      </w:r>
      <w:r w:rsidR="00F41542">
        <w:t xml:space="preserve"> (readable version)</w:t>
      </w:r>
      <w:r w:rsidR="004A4922">
        <w:t xml:space="preserve"> throws that error, but in production mode, we only see somewhere in bundle.js</w:t>
      </w:r>
      <w:r w:rsidR="00F41542">
        <w:t xml:space="preserve"> and the minified version</w:t>
      </w:r>
      <w:r w:rsidR="004A4922">
        <w:t>.</w:t>
      </w:r>
      <w:r w:rsidR="000F1B52">
        <w:t xml:space="preserve"> Because dev mode uses source-map by default. </w:t>
      </w:r>
      <w:r w:rsidR="004A4922">
        <w:t xml:space="preserve"> </w:t>
      </w:r>
    </w:p>
    <w:p w14:paraId="58DE1E44" w14:textId="7B102533" w:rsidR="009F057C" w:rsidRDefault="009F057C" w:rsidP="009F057C">
      <w:pPr>
        <w:pStyle w:val="Style4"/>
      </w:pPr>
      <w:r>
        <w:t>Production</w:t>
      </w:r>
    </w:p>
    <w:p w14:paraId="41045620" w14:textId="1144AE7B" w:rsidR="009F057C" w:rsidRDefault="009F057C" w:rsidP="009F057C">
      <w:pPr>
        <w:pStyle w:val="Bullet"/>
      </w:pPr>
      <w:r>
        <w:t>Enables a lot of plugins like</w:t>
      </w:r>
    </w:p>
    <w:p w14:paraId="12E66AF8" w14:textId="1A888119" w:rsidR="009F057C" w:rsidRDefault="00381731" w:rsidP="009F057C">
      <w:pPr>
        <w:pStyle w:val="Bullet"/>
        <w:numPr>
          <w:ilvl w:val="1"/>
          <w:numId w:val="1"/>
        </w:numPr>
      </w:pPr>
      <w:r>
        <w:t>T</w:t>
      </w:r>
      <w:r w:rsidR="009F057C">
        <w:t>erser</w:t>
      </w:r>
      <w:r w:rsidR="00DA31A5">
        <w:t xml:space="preserve"> // included by default you can remove it from </w:t>
      </w:r>
      <w:proofErr w:type="spellStart"/>
      <w:r w:rsidR="00DA31A5">
        <w:t>prod.config</w:t>
      </w:r>
      <w:proofErr w:type="spellEnd"/>
    </w:p>
    <w:p w14:paraId="188FB15A" w14:textId="087280E5" w:rsidR="00381731" w:rsidRDefault="00381731" w:rsidP="00381731">
      <w:pPr>
        <w:pStyle w:val="Bullet"/>
      </w:pPr>
      <w:proofErr w:type="spellStart"/>
      <w:proofErr w:type="gramStart"/>
      <w:r w:rsidRPr="00381731">
        <w:t>process.env.NODE</w:t>
      </w:r>
      <w:proofErr w:type="gramEnd"/>
      <w:r w:rsidRPr="00381731">
        <w:t>_ENV</w:t>
      </w:r>
      <w:proofErr w:type="spellEnd"/>
      <w:r>
        <w:t xml:space="preserve"> // check this variable to see what mode we are in.</w:t>
      </w:r>
    </w:p>
    <w:p w14:paraId="2BC78C9C" w14:textId="6829B399" w:rsidR="00820525" w:rsidRDefault="005539DC" w:rsidP="00820525">
      <w:pPr>
        <w:pStyle w:val="Style4"/>
      </w:pPr>
      <w:r>
        <w:t>E</w:t>
      </w:r>
      <w:r w:rsidR="00820525">
        <w:t>ffectively manage different configs</w:t>
      </w:r>
      <w:r w:rsidR="00037182">
        <w:t xml:space="preserve"> (dev and prod)</w:t>
      </w:r>
    </w:p>
    <w:p w14:paraId="1BDA7274" w14:textId="74ACC594" w:rsidR="00820525" w:rsidRDefault="00820525" w:rsidP="00820525">
      <w:pPr>
        <w:pStyle w:val="Bullet"/>
      </w:pPr>
      <w:r>
        <w:t>two separate configuration files</w:t>
      </w:r>
    </w:p>
    <w:p w14:paraId="2324C544" w14:textId="18084DCF" w:rsidR="00820525" w:rsidRDefault="00820525" w:rsidP="00820525">
      <w:pPr>
        <w:pStyle w:val="Bullet"/>
        <w:numPr>
          <w:ilvl w:val="1"/>
          <w:numId w:val="1"/>
        </w:numPr>
      </w:pPr>
      <w:r>
        <w:t>prod builds</w:t>
      </w:r>
      <w:r w:rsidR="00435128">
        <w:t xml:space="preserve"> </w:t>
      </w:r>
    </w:p>
    <w:p w14:paraId="1C3DE2CA" w14:textId="308E7DE8" w:rsidR="00820525" w:rsidRDefault="00820525" w:rsidP="00820525">
      <w:pPr>
        <w:pStyle w:val="Bullet"/>
        <w:numPr>
          <w:ilvl w:val="1"/>
          <w:numId w:val="1"/>
        </w:numPr>
      </w:pPr>
      <w:r>
        <w:t>dev builds</w:t>
      </w:r>
    </w:p>
    <w:p w14:paraId="6580F73C" w14:textId="313B5600" w:rsidR="00BB0FC5" w:rsidRDefault="00BB0FC5" w:rsidP="00BB0FC5">
      <w:pPr>
        <w:pStyle w:val="Bullet"/>
      </w:pPr>
      <w:r>
        <w:t xml:space="preserve">two different scripts in </w:t>
      </w:r>
      <w:proofErr w:type="spellStart"/>
      <w:proofErr w:type="gramStart"/>
      <w:r>
        <w:t>package.json</w:t>
      </w:r>
      <w:proofErr w:type="spellEnd"/>
      <w:proofErr w:type="gramEnd"/>
    </w:p>
    <w:p w14:paraId="345CB9A6" w14:textId="768A7116" w:rsidR="00076DCE" w:rsidRDefault="00076DCE" w:rsidP="00076DCE">
      <w:pPr>
        <w:pStyle w:val="Bullet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1" locked="0" layoutInCell="1" allowOverlap="1" wp14:anchorId="64E9F147" wp14:editId="38215C91">
                <wp:simplePos x="0" y="0"/>
                <wp:positionH relativeFrom="margin">
                  <wp:align>center</wp:align>
                </wp:positionH>
                <wp:positionV relativeFrom="paragraph">
                  <wp:posOffset>375285</wp:posOffset>
                </wp:positionV>
                <wp:extent cx="5936615" cy="918210"/>
                <wp:effectExtent l="114300" t="0" r="6985" b="0"/>
                <wp:wrapTopAndBottom/>
                <wp:docPr id="3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91821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50067C" w14:textId="4B454F94" w:rsidR="00076DCE" w:rsidRPr="00076DCE" w:rsidRDefault="00076DCE" w:rsidP="00076DC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076DC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scripts": {</w:t>
                            </w:r>
                          </w:p>
                          <w:p w14:paraId="1215A0DC" w14:textId="77777777" w:rsidR="00076DCE" w:rsidRPr="00076DCE" w:rsidRDefault="00076DCE" w:rsidP="00076DC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6DC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"test": "echo \"Error: no test specified\" &amp;&amp; exit 1",</w:t>
                            </w:r>
                          </w:p>
                          <w:p w14:paraId="62C8DB48" w14:textId="77777777" w:rsidR="00076DCE" w:rsidRPr="00076DCE" w:rsidRDefault="00076DCE" w:rsidP="00076DC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6DC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"build": "webpack --config webpack.production.config.js",</w:t>
                            </w:r>
                          </w:p>
                          <w:p w14:paraId="4E913E4F" w14:textId="77777777" w:rsidR="00076DCE" w:rsidRPr="00076DCE" w:rsidRDefault="00076DCE" w:rsidP="00076DC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6DC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"dev": "webpack --config webpack.development.config.js"</w:t>
                            </w:r>
                          </w:p>
                          <w:p w14:paraId="479194C0" w14:textId="35103EC8" w:rsidR="00076DCE" w:rsidRPr="004659CC" w:rsidRDefault="00076DCE" w:rsidP="00076DC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76DC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}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E9F147" id="Text Box 35" o:spid="_x0000_s1060" type="#_x0000_t202" style="position:absolute;left:0;text-align:left;margin-left:0;margin-top:29.55pt;width:467.45pt;height:72.3pt;z-index:-2515886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4D50067C" w14:textId="4B454F94" w:rsidR="00076DCE" w:rsidRPr="00076DCE" w:rsidRDefault="00076DCE" w:rsidP="00076DC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r w:rsidRPr="00076DC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scripts": {</w:t>
                      </w:r>
                    </w:p>
                    <w:p w14:paraId="1215A0DC" w14:textId="77777777" w:rsidR="00076DCE" w:rsidRPr="00076DCE" w:rsidRDefault="00076DCE" w:rsidP="00076DC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6DC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"test": "echo \"Error: no test specified\" &amp;&amp; exit 1",</w:t>
                      </w:r>
                    </w:p>
                    <w:p w14:paraId="62C8DB48" w14:textId="77777777" w:rsidR="00076DCE" w:rsidRPr="00076DCE" w:rsidRDefault="00076DCE" w:rsidP="00076DC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6DC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"build": "webpack --config webpack.production.config.js",</w:t>
                      </w:r>
                    </w:p>
                    <w:p w14:paraId="4E913E4F" w14:textId="77777777" w:rsidR="00076DCE" w:rsidRPr="00076DCE" w:rsidRDefault="00076DCE" w:rsidP="00076DC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6DC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"dev": "webpack --config webpack.development.config.js"</w:t>
                      </w:r>
                    </w:p>
                    <w:p w14:paraId="479194C0" w14:textId="35103EC8" w:rsidR="00076DCE" w:rsidRPr="004659CC" w:rsidRDefault="00076DCE" w:rsidP="00076DC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76DC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}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076DCE">
        <w:t>--config webpack.production.config.js</w:t>
      </w:r>
    </w:p>
    <w:p w14:paraId="5FB5AFB3" w14:textId="77777777" w:rsidR="00076DCE" w:rsidRDefault="00076DCE" w:rsidP="00076DCE">
      <w:pPr>
        <w:pStyle w:val="Bullet"/>
        <w:numPr>
          <w:ilvl w:val="0"/>
          <w:numId w:val="0"/>
        </w:numPr>
        <w:ind w:left="720" w:hanging="360"/>
      </w:pPr>
    </w:p>
    <w:p w14:paraId="21E69AC2" w14:textId="718BF650" w:rsidR="00DA31A5" w:rsidRDefault="00DA31A5" w:rsidP="00DA31A5">
      <w:pPr>
        <w:pStyle w:val="Bullet"/>
      </w:pPr>
      <w:r>
        <w:t xml:space="preserve">change the name of the file with mode dev </w:t>
      </w:r>
      <w:r w:rsidRPr="00DA31A5">
        <w:t>webpack.production.config.js</w:t>
      </w:r>
    </w:p>
    <w:p w14:paraId="2B1ED55A" w14:textId="77777777" w:rsidR="00435128" w:rsidRPr="00435128" w:rsidRDefault="00435128" w:rsidP="00435128">
      <w:pPr>
        <w:pStyle w:val="Style7"/>
      </w:pPr>
      <w:r w:rsidRPr="00435128">
        <w:t xml:space="preserve">webpack.production.config.js </w:t>
      </w:r>
    </w:p>
    <w:p w14:paraId="21754683" w14:textId="6FC236A4" w:rsidR="00435128" w:rsidRDefault="00435128" w:rsidP="00DA31A5">
      <w:pPr>
        <w:pStyle w:val="Bullet"/>
      </w:pPr>
      <w:r>
        <w:lastRenderedPageBreak/>
        <w:t xml:space="preserve">no need for terser, since by default is in production mode. </w:t>
      </w:r>
    </w:p>
    <w:p w14:paraId="53F16FFD" w14:textId="2FC832D4" w:rsidR="00435128" w:rsidRPr="00435128" w:rsidRDefault="00435128" w:rsidP="00435128">
      <w:pPr>
        <w:pStyle w:val="Style7"/>
      </w:pPr>
      <w:r w:rsidRPr="00435128">
        <w:t>webpack.</w:t>
      </w:r>
      <w:r>
        <w:t>dev</w:t>
      </w:r>
      <w:r w:rsidRPr="00435128">
        <w:t xml:space="preserve">.config.js </w:t>
      </w:r>
    </w:p>
    <w:p w14:paraId="6A07181D" w14:textId="08B7330F" w:rsidR="00435128" w:rsidRPr="00435128" w:rsidRDefault="00435128" w:rsidP="00DA31A5">
      <w:pPr>
        <w:pStyle w:val="Bullet"/>
      </w:pPr>
      <w:r>
        <w:t xml:space="preserve">No browser caching // remove the </w:t>
      </w:r>
      <w:proofErr w:type="spellStart"/>
      <w:r w:rsidRPr="00435128">
        <w:rPr>
          <w:b/>
          <w:bCs/>
        </w:rPr>
        <w:t>contenthash</w:t>
      </w:r>
      <w:proofErr w:type="spellEnd"/>
    </w:p>
    <w:p w14:paraId="772E7520" w14:textId="5DE885C8" w:rsidR="00435128" w:rsidRPr="00435128" w:rsidRDefault="00435128" w:rsidP="00DA31A5">
      <w:pPr>
        <w:pStyle w:val="Bullet"/>
      </w:pPr>
      <w:r>
        <w:t xml:space="preserve">Don't need </w:t>
      </w:r>
      <w:proofErr w:type="spellStart"/>
      <w:r>
        <w:t>tereser</w:t>
      </w:r>
      <w:proofErr w:type="spellEnd"/>
      <w:r>
        <w:t xml:space="preserve">, because we don't need to minify in dev </w:t>
      </w:r>
    </w:p>
    <w:p w14:paraId="567D31D5" w14:textId="7210C524" w:rsidR="00435128" w:rsidRDefault="00435128" w:rsidP="00DA31A5">
      <w:pPr>
        <w:pStyle w:val="Bullet"/>
      </w:pPr>
      <w:r>
        <w:t>Optimize the performance of build process:</w:t>
      </w:r>
    </w:p>
    <w:p w14:paraId="37264031" w14:textId="77777777" w:rsidR="00F77334" w:rsidRDefault="00435128" w:rsidP="00435128">
      <w:pPr>
        <w:pStyle w:val="Bullet"/>
        <w:numPr>
          <w:ilvl w:val="1"/>
          <w:numId w:val="1"/>
        </w:numPr>
      </w:pPr>
      <w:r>
        <w:t xml:space="preserve">We don't need to extract our </w:t>
      </w:r>
      <w:proofErr w:type="spellStart"/>
      <w:r>
        <w:t>css</w:t>
      </w:r>
      <w:proofErr w:type="spellEnd"/>
      <w:r>
        <w:t xml:space="preserve"> files into a separate file in dev</w:t>
      </w:r>
    </w:p>
    <w:p w14:paraId="0867DF95" w14:textId="4F1EC3F0" w:rsidR="00435128" w:rsidRDefault="00F77334" w:rsidP="00DC4716">
      <w:pPr>
        <w:pStyle w:val="Bullet"/>
        <w:numPr>
          <w:ilvl w:val="1"/>
          <w:numId w:val="1"/>
        </w:numPr>
      </w:pPr>
      <w:r>
        <w:t xml:space="preserve">Use </w:t>
      </w:r>
      <w:r w:rsidRPr="00BB0FC5">
        <w:rPr>
          <w:b/>
          <w:bCs/>
        </w:rPr>
        <w:t>style-loader</w:t>
      </w:r>
      <w:r>
        <w:t xml:space="preserve"> instead</w:t>
      </w:r>
    </w:p>
    <w:p w14:paraId="03A2CDF9" w14:textId="77777777" w:rsidR="00037182" w:rsidRDefault="00037182" w:rsidP="00EA5B79">
      <w:pPr>
        <w:pStyle w:val="Bullet"/>
        <w:numPr>
          <w:ilvl w:val="1"/>
          <w:numId w:val="1"/>
        </w:numPr>
      </w:pPr>
      <w:r>
        <w:t xml:space="preserve">Make the code faster to be build. </w:t>
      </w:r>
    </w:p>
    <w:p w14:paraId="3322BB6E" w14:textId="0C0C1D3F" w:rsidR="009D4F93" w:rsidRDefault="009D4F93" w:rsidP="009D4F93">
      <w:pPr>
        <w:pStyle w:val="Style4"/>
      </w:pPr>
      <w:r>
        <w:t>L</w:t>
      </w:r>
      <w:r w:rsidR="00037182">
        <w:t>ive</w:t>
      </w:r>
      <w:r>
        <w:t xml:space="preserve"> server</w:t>
      </w:r>
      <w:r w:rsidR="00037182">
        <w:t xml:space="preserve"> </w:t>
      </w:r>
      <w:r>
        <w:t>(dev)</w:t>
      </w:r>
    </w:p>
    <w:p w14:paraId="68446B22" w14:textId="49DCB4E0" w:rsidR="00037182" w:rsidRPr="009D4F93" w:rsidRDefault="00037182" w:rsidP="009D4F93">
      <w:pPr>
        <w:pStyle w:val="Bullet"/>
        <w:rPr>
          <w:b/>
          <w:bCs/>
        </w:rPr>
      </w:pPr>
      <w:r w:rsidRPr="009D4F93">
        <w:rPr>
          <w:b/>
          <w:bCs/>
        </w:rPr>
        <w:t>webpack-dev-server</w:t>
      </w:r>
      <w:r w:rsidR="009D4F93">
        <w:rPr>
          <w:b/>
          <w:bCs/>
        </w:rPr>
        <w:t xml:space="preserve"> </w:t>
      </w:r>
      <w:r w:rsidR="009D4F93" w:rsidRPr="009D4F93">
        <w:t>// a package</w:t>
      </w:r>
    </w:p>
    <w:p w14:paraId="3313C89F" w14:textId="6745B561" w:rsidR="009D4F93" w:rsidRDefault="009D4F93" w:rsidP="009D4F93">
      <w:pPr>
        <w:pStyle w:val="Bullet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1" locked="0" layoutInCell="1" allowOverlap="1" wp14:anchorId="5E272561" wp14:editId="751D8DE2">
                <wp:simplePos x="0" y="0"/>
                <wp:positionH relativeFrom="margin">
                  <wp:posOffset>57150</wp:posOffset>
                </wp:positionH>
                <wp:positionV relativeFrom="paragraph">
                  <wp:posOffset>407035</wp:posOffset>
                </wp:positionV>
                <wp:extent cx="5936615" cy="2567940"/>
                <wp:effectExtent l="114300" t="0" r="6985" b="3810"/>
                <wp:wrapTopAndBottom/>
                <wp:docPr id="36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56794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1CAF44" w14:textId="77777777" w:rsidR="00945256" w:rsidRPr="00945256" w:rsidRDefault="00945256" w:rsidP="0094525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452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9452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vServer</w:t>
                            </w:r>
                            <w:proofErr w:type="spellEnd"/>
                            <w:r w:rsidRPr="009452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{</w:t>
                            </w:r>
                          </w:p>
                          <w:p w14:paraId="577C9885" w14:textId="77777777" w:rsidR="00945256" w:rsidRPr="00945256" w:rsidRDefault="00945256" w:rsidP="0094525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452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static: {</w:t>
                            </w:r>
                          </w:p>
                          <w:p w14:paraId="61F417D5" w14:textId="77777777" w:rsidR="00945256" w:rsidRPr="00945256" w:rsidRDefault="00945256" w:rsidP="0094525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452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// point to </w:t>
                            </w:r>
                            <w:proofErr w:type="spellStart"/>
                            <w:r w:rsidRPr="009452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st</w:t>
                            </w:r>
                            <w:proofErr w:type="spellEnd"/>
                            <w:r w:rsidRPr="009452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older. no need for index.html. by </w:t>
                            </w:r>
                            <w:proofErr w:type="gramStart"/>
                            <w:r w:rsidRPr="009452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fault</w:t>
                            </w:r>
                            <w:proofErr w:type="gramEnd"/>
                            <w:r w:rsidRPr="009452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looks for it in here:</w:t>
                            </w:r>
                          </w:p>
                          <w:p w14:paraId="6C432755" w14:textId="77777777" w:rsidR="00945256" w:rsidRPr="00945256" w:rsidRDefault="00945256" w:rsidP="0094525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452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directory: </w:t>
                            </w:r>
                            <w:proofErr w:type="spellStart"/>
                            <w:proofErr w:type="gramStart"/>
                            <w:r w:rsidRPr="009452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h.resolve</w:t>
                            </w:r>
                            <w:proofErr w:type="spellEnd"/>
                            <w:proofErr w:type="gramEnd"/>
                            <w:r w:rsidRPr="009452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</w:t>
                            </w:r>
                            <w:proofErr w:type="spellStart"/>
                            <w:r w:rsidRPr="009452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rname</w:t>
                            </w:r>
                            <w:proofErr w:type="spellEnd"/>
                            <w:r w:rsidRPr="009452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"</w:t>
                            </w:r>
                            <w:proofErr w:type="spellStart"/>
                            <w:r w:rsidRPr="009452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st</w:t>
                            </w:r>
                            <w:proofErr w:type="spellEnd"/>
                            <w:r w:rsidRPr="009452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),</w:t>
                            </w:r>
                          </w:p>
                          <w:p w14:paraId="6748E9BA" w14:textId="77777777" w:rsidR="00945256" w:rsidRPr="00945256" w:rsidRDefault="00945256" w:rsidP="0094525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452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733B7C87" w14:textId="77777777" w:rsidR="00945256" w:rsidRPr="00945256" w:rsidRDefault="00945256" w:rsidP="0094525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452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 instead of </w:t>
                            </w:r>
                            <w:proofErr w:type="spellStart"/>
                            <w:r w:rsidRPr="009452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riteToDisk</w:t>
                            </w:r>
                            <w:proofErr w:type="spellEnd"/>
                            <w:r w:rsidRPr="009452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true,</w:t>
                            </w:r>
                          </w:p>
                          <w:p w14:paraId="4C253FD4" w14:textId="77777777" w:rsidR="00945256" w:rsidRPr="00945256" w:rsidRDefault="00945256" w:rsidP="0094525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452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hot: true,</w:t>
                            </w:r>
                          </w:p>
                          <w:p w14:paraId="4C0E7A5D" w14:textId="77777777" w:rsidR="00945256" w:rsidRPr="00945256" w:rsidRDefault="00945256" w:rsidP="0094525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452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open: true,</w:t>
                            </w:r>
                          </w:p>
                          <w:p w14:paraId="62790D29" w14:textId="475DE942" w:rsidR="00945256" w:rsidRDefault="00945256" w:rsidP="0094525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452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ort: 9000,</w:t>
                            </w:r>
                          </w:p>
                          <w:p w14:paraId="4B98457D" w14:textId="77777777" w:rsidR="00FB1672" w:rsidRPr="00FB1672" w:rsidRDefault="00FB1672" w:rsidP="00FB167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B16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FB16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vMiddleware</w:t>
                            </w:r>
                            <w:proofErr w:type="spellEnd"/>
                            <w:r w:rsidRPr="00FB16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{</w:t>
                            </w:r>
                          </w:p>
                          <w:p w14:paraId="2BAE989D" w14:textId="77777777" w:rsidR="00FB1672" w:rsidRPr="00FB1672" w:rsidRDefault="00FB1672" w:rsidP="00FB167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B16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r w:rsidRPr="00FB16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riteToDisk</w:t>
                            </w:r>
                            <w:proofErr w:type="spellEnd"/>
                            <w:r w:rsidRPr="00FB16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true,</w:t>
                            </w:r>
                          </w:p>
                          <w:p w14:paraId="64218E75" w14:textId="7B702E18" w:rsidR="00FB1672" w:rsidRPr="00FB1672" w:rsidRDefault="00FB1672" w:rsidP="00FB167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B16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index: "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dex</w:t>
                            </w:r>
                            <w:r w:rsidRPr="00FB16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html",</w:t>
                            </w:r>
                          </w:p>
                          <w:p w14:paraId="78CA6BCE" w14:textId="76630D05" w:rsidR="00FB1672" w:rsidRPr="00945256" w:rsidRDefault="00FB1672" w:rsidP="00FB167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B16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7F88B65A" w14:textId="58FAD3C1" w:rsidR="009D4F93" w:rsidRPr="004659CC" w:rsidRDefault="00945256" w:rsidP="0094525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452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}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272561" id="Text Box 36" o:spid="_x0000_s1061" type="#_x0000_t202" style="position:absolute;left:0;text-align:left;margin-left:4.5pt;margin-top:32.05pt;width:467.45pt;height:202.2pt;z-index:-251586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301CAF44" w14:textId="77777777" w:rsidR="00945256" w:rsidRPr="00945256" w:rsidRDefault="00945256" w:rsidP="0094525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452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9452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vServer</w:t>
                      </w:r>
                      <w:proofErr w:type="spellEnd"/>
                      <w:r w:rsidRPr="009452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{</w:t>
                      </w:r>
                    </w:p>
                    <w:p w14:paraId="577C9885" w14:textId="77777777" w:rsidR="00945256" w:rsidRPr="00945256" w:rsidRDefault="00945256" w:rsidP="0094525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452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static: {</w:t>
                      </w:r>
                    </w:p>
                    <w:p w14:paraId="61F417D5" w14:textId="77777777" w:rsidR="00945256" w:rsidRPr="00945256" w:rsidRDefault="00945256" w:rsidP="0094525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452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// point to </w:t>
                      </w:r>
                      <w:proofErr w:type="spellStart"/>
                      <w:r w:rsidRPr="009452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st</w:t>
                      </w:r>
                      <w:proofErr w:type="spellEnd"/>
                      <w:r w:rsidRPr="009452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older. no need for index.html. by </w:t>
                      </w:r>
                      <w:proofErr w:type="gramStart"/>
                      <w:r w:rsidRPr="009452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fault</w:t>
                      </w:r>
                      <w:proofErr w:type="gramEnd"/>
                      <w:r w:rsidRPr="009452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looks for it in here:</w:t>
                      </w:r>
                    </w:p>
                    <w:p w14:paraId="6C432755" w14:textId="77777777" w:rsidR="00945256" w:rsidRPr="00945256" w:rsidRDefault="00945256" w:rsidP="0094525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452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directory: </w:t>
                      </w:r>
                      <w:proofErr w:type="spellStart"/>
                      <w:proofErr w:type="gramStart"/>
                      <w:r w:rsidRPr="009452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h.resolve</w:t>
                      </w:r>
                      <w:proofErr w:type="spellEnd"/>
                      <w:proofErr w:type="gramEnd"/>
                      <w:r w:rsidRPr="009452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</w:t>
                      </w:r>
                      <w:proofErr w:type="spellStart"/>
                      <w:r w:rsidRPr="009452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rname</w:t>
                      </w:r>
                      <w:proofErr w:type="spellEnd"/>
                      <w:r w:rsidRPr="009452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"</w:t>
                      </w:r>
                      <w:proofErr w:type="spellStart"/>
                      <w:r w:rsidRPr="009452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st</w:t>
                      </w:r>
                      <w:proofErr w:type="spellEnd"/>
                      <w:r w:rsidRPr="009452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),</w:t>
                      </w:r>
                    </w:p>
                    <w:p w14:paraId="6748E9BA" w14:textId="77777777" w:rsidR="00945256" w:rsidRPr="00945256" w:rsidRDefault="00945256" w:rsidP="0094525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452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733B7C87" w14:textId="77777777" w:rsidR="00945256" w:rsidRPr="00945256" w:rsidRDefault="00945256" w:rsidP="0094525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452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 instead of </w:t>
                      </w:r>
                      <w:proofErr w:type="spellStart"/>
                      <w:r w:rsidRPr="009452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riteToDisk</w:t>
                      </w:r>
                      <w:proofErr w:type="spellEnd"/>
                      <w:r w:rsidRPr="009452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true,</w:t>
                      </w:r>
                    </w:p>
                    <w:p w14:paraId="4C253FD4" w14:textId="77777777" w:rsidR="00945256" w:rsidRPr="00945256" w:rsidRDefault="00945256" w:rsidP="0094525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452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hot: true,</w:t>
                      </w:r>
                    </w:p>
                    <w:p w14:paraId="4C0E7A5D" w14:textId="77777777" w:rsidR="00945256" w:rsidRPr="00945256" w:rsidRDefault="00945256" w:rsidP="0094525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452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open: true,</w:t>
                      </w:r>
                    </w:p>
                    <w:p w14:paraId="62790D29" w14:textId="475DE942" w:rsidR="00945256" w:rsidRDefault="00945256" w:rsidP="0094525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452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ort: 9000,</w:t>
                      </w:r>
                    </w:p>
                    <w:p w14:paraId="4B98457D" w14:textId="77777777" w:rsidR="00FB1672" w:rsidRPr="00FB1672" w:rsidRDefault="00FB1672" w:rsidP="00FB167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B16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FB16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vMiddleware</w:t>
                      </w:r>
                      <w:proofErr w:type="spellEnd"/>
                      <w:r w:rsidRPr="00FB16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{</w:t>
                      </w:r>
                    </w:p>
                    <w:p w14:paraId="2BAE989D" w14:textId="77777777" w:rsidR="00FB1672" w:rsidRPr="00FB1672" w:rsidRDefault="00FB1672" w:rsidP="00FB167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B16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r w:rsidRPr="00FB16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riteToDisk</w:t>
                      </w:r>
                      <w:proofErr w:type="spellEnd"/>
                      <w:r w:rsidRPr="00FB16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true,</w:t>
                      </w:r>
                    </w:p>
                    <w:p w14:paraId="64218E75" w14:textId="7B702E18" w:rsidR="00FB1672" w:rsidRPr="00FB1672" w:rsidRDefault="00FB1672" w:rsidP="00FB167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B16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index: "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dex</w:t>
                      </w:r>
                      <w:r w:rsidRPr="00FB16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html",</w:t>
                      </w:r>
                    </w:p>
                    <w:p w14:paraId="78CA6BCE" w14:textId="76630D05" w:rsidR="00FB1672" w:rsidRPr="00945256" w:rsidRDefault="00FB1672" w:rsidP="00FB167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B16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7F88B65A" w14:textId="58FAD3C1" w:rsidR="009D4F93" w:rsidRPr="004659CC" w:rsidRDefault="00945256" w:rsidP="0094525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452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}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9D4F93">
        <w:t xml:space="preserve">in </w:t>
      </w:r>
      <w:r w:rsidRPr="009D4F93">
        <w:rPr>
          <w:b/>
          <w:bCs/>
        </w:rPr>
        <w:t>webpack.development.config.j</w:t>
      </w:r>
      <w:r>
        <w:rPr>
          <w:b/>
          <w:bCs/>
        </w:rPr>
        <w:t>s:</w:t>
      </w:r>
    </w:p>
    <w:p w14:paraId="7721FEA0" w14:textId="784C372E" w:rsidR="009D4F93" w:rsidRDefault="009D4F93" w:rsidP="009D4F93">
      <w:pPr>
        <w:pStyle w:val="Bullet"/>
        <w:numPr>
          <w:ilvl w:val="0"/>
          <w:numId w:val="0"/>
        </w:numPr>
        <w:ind w:left="360"/>
        <w:rPr>
          <w:b/>
          <w:bCs/>
        </w:rPr>
      </w:pPr>
    </w:p>
    <w:p w14:paraId="1EEDE3F6" w14:textId="027BAC6C" w:rsidR="009D4F93" w:rsidRDefault="009D4F93" w:rsidP="009D4F93">
      <w:pPr>
        <w:pStyle w:val="Bullet"/>
      </w:pPr>
      <w:r>
        <w:t xml:space="preserve">change the </w:t>
      </w:r>
      <w:proofErr w:type="spellStart"/>
      <w:proofErr w:type="gramStart"/>
      <w:r>
        <w:t>package.json</w:t>
      </w:r>
      <w:proofErr w:type="spellEnd"/>
      <w:proofErr w:type="gramEnd"/>
    </w:p>
    <w:p w14:paraId="5D926740" w14:textId="36CE67E5" w:rsidR="009D4F93" w:rsidRDefault="009D4F93" w:rsidP="009D4F93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4016" behindDoc="1" locked="0" layoutInCell="1" allowOverlap="1" wp14:anchorId="3B3D5F3C" wp14:editId="23549D53">
                <wp:simplePos x="0" y="0"/>
                <wp:positionH relativeFrom="margin">
                  <wp:align>center</wp:align>
                </wp:positionH>
                <wp:positionV relativeFrom="paragraph">
                  <wp:posOffset>302260</wp:posOffset>
                </wp:positionV>
                <wp:extent cx="5936615" cy="598170"/>
                <wp:effectExtent l="114300" t="0" r="6985" b="0"/>
                <wp:wrapTopAndBottom/>
                <wp:docPr id="38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981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92746D" w14:textId="439C515B" w:rsidR="009D4F93" w:rsidRPr="004659CC" w:rsidRDefault="009D4F93" w:rsidP="009D4F9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9D4F9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"dev": "webpack </w:t>
                            </w:r>
                            <w:r w:rsidRPr="009D4F93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server</w:t>
                            </w:r>
                            <w:r w:rsidRPr="009D4F9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--config webpack.development.config.js </w:t>
                            </w:r>
                            <w:r w:rsidRPr="009D4F93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--hot</w:t>
                            </w:r>
                            <w:r w:rsidRPr="009D4F9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3D5F3C" id="Text Box 38" o:spid="_x0000_s1062" type="#_x0000_t202" style="position:absolute;left:0;text-align:left;margin-left:0;margin-top:23.8pt;width:467.45pt;height:47.1pt;z-index:-2515824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4F92746D" w14:textId="439C515B" w:rsidR="009D4F93" w:rsidRPr="004659CC" w:rsidRDefault="009D4F93" w:rsidP="009D4F9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9D4F9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"dev": "webpack </w:t>
                      </w:r>
                      <w:r w:rsidRPr="009D4F93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server</w:t>
                      </w:r>
                      <w:r w:rsidRPr="009D4F9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--config webpack.development.config.js </w:t>
                      </w:r>
                      <w:r w:rsidRPr="009D4F93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--hot</w:t>
                      </w:r>
                      <w:r w:rsidRPr="009D4F9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--hot </w:t>
      </w:r>
    </w:p>
    <w:p w14:paraId="2774949C" w14:textId="3E75E509" w:rsidR="00945256" w:rsidRDefault="00945256" w:rsidP="00945256">
      <w:pPr>
        <w:pStyle w:val="Bullet"/>
        <w:numPr>
          <w:ilvl w:val="0"/>
          <w:numId w:val="0"/>
        </w:numPr>
        <w:ind w:left="720" w:hanging="360"/>
      </w:pPr>
    </w:p>
    <w:p w14:paraId="4BE0653B" w14:textId="7A9875E7" w:rsidR="00945256" w:rsidRDefault="00945256" w:rsidP="00945256">
      <w:pPr>
        <w:pStyle w:val="Bullet"/>
        <w:numPr>
          <w:ilvl w:val="0"/>
          <w:numId w:val="0"/>
        </w:numPr>
        <w:ind w:left="720" w:hanging="360"/>
      </w:pPr>
    </w:p>
    <w:p w14:paraId="45F00738" w14:textId="2451C331" w:rsidR="00945256" w:rsidRDefault="00945256" w:rsidP="00945256">
      <w:pPr>
        <w:pStyle w:val="Bullet"/>
        <w:numPr>
          <w:ilvl w:val="0"/>
          <w:numId w:val="0"/>
        </w:numPr>
        <w:ind w:left="720" w:hanging="360"/>
      </w:pPr>
    </w:p>
    <w:p w14:paraId="6FB9EC17" w14:textId="4AA31E86" w:rsidR="00945256" w:rsidRDefault="00945256" w:rsidP="00945256">
      <w:pPr>
        <w:pStyle w:val="Bullet"/>
        <w:numPr>
          <w:ilvl w:val="0"/>
          <w:numId w:val="0"/>
        </w:numPr>
        <w:ind w:left="720" w:hanging="360"/>
      </w:pPr>
    </w:p>
    <w:p w14:paraId="6ED6D15F" w14:textId="422B096C" w:rsidR="00945256" w:rsidRDefault="00945256" w:rsidP="00945256">
      <w:pPr>
        <w:pStyle w:val="Bullet"/>
        <w:numPr>
          <w:ilvl w:val="0"/>
          <w:numId w:val="0"/>
        </w:numPr>
        <w:ind w:left="720" w:hanging="360"/>
      </w:pPr>
    </w:p>
    <w:p w14:paraId="08153AE5" w14:textId="318121AF" w:rsidR="00945256" w:rsidRDefault="00945256" w:rsidP="00945256">
      <w:pPr>
        <w:pStyle w:val="Bullet"/>
        <w:numPr>
          <w:ilvl w:val="0"/>
          <w:numId w:val="0"/>
        </w:numPr>
        <w:ind w:left="720" w:hanging="360"/>
      </w:pPr>
    </w:p>
    <w:p w14:paraId="41F5FCC8" w14:textId="14EF6611" w:rsidR="00945256" w:rsidRDefault="00945256" w:rsidP="00945256">
      <w:pPr>
        <w:pStyle w:val="Bullet"/>
        <w:numPr>
          <w:ilvl w:val="0"/>
          <w:numId w:val="0"/>
        </w:numPr>
        <w:ind w:left="720" w:hanging="360"/>
      </w:pPr>
    </w:p>
    <w:p w14:paraId="6475F08F" w14:textId="02E9D80D" w:rsidR="00945256" w:rsidRDefault="00945256" w:rsidP="00945256">
      <w:pPr>
        <w:pStyle w:val="Style1"/>
      </w:pPr>
      <w:r>
        <w:t>Multi</w:t>
      </w:r>
      <w:r w:rsidR="00E7621A">
        <w:t>-</w:t>
      </w:r>
      <w:r>
        <w:t>page application</w:t>
      </w:r>
    </w:p>
    <w:p w14:paraId="79EBCFFB" w14:textId="77777777" w:rsidR="00376AA5" w:rsidRDefault="00945256" w:rsidP="00945256">
      <w:pPr>
        <w:pStyle w:val="Bullet"/>
      </w:pPr>
      <w:r>
        <w:t>For single-page app we can use one bundle.js file</w:t>
      </w:r>
    </w:p>
    <w:p w14:paraId="686E0578" w14:textId="21CC8E2B" w:rsidR="00E7621A" w:rsidRDefault="00376AA5" w:rsidP="00945256">
      <w:pPr>
        <w:pStyle w:val="Bullet"/>
      </w:pPr>
      <w:r>
        <w:t xml:space="preserve">In </w:t>
      </w:r>
      <w:r w:rsidR="00E7621A">
        <w:t>multi-page</w:t>
      </w:r>
      <w:r>
        <w:t xml:space="preserve">, server sends different pages to the browser based on </w:t>
      </w:r>
      <w:proofErr w:type="spellStart"/>
      <w:r>
        <w:t>url</w:t>
      </w:r>
      <w:proofErr w:type="spellEnd"/>
    </w:p>
    <w:p w14:paraId="20E149C0" w14:textId="4EADD496" w:rsidR="00945256" w:rsidRDefault="00B840FE" w:rsidP="00945256">
      <w:pPr>
        <w:pStyle w:val="Bullet"/>
      </w:pPr>
      <w:r>
        <w:t xml:space="preserve">Example: </w:t>
      </w:r>
      <w:r w:rsidR="00E7621A">
        <w:t>Another cactus component and cactus.js file that has the heading and cactus component. Rename index to hello-world.js.</w:t>
      </w:r>
      <w:r w:rsidR="00945256">
        <w:t xml:space="preserve"> </w:t>
      </w:r>
    </w:p>
    <w:p w14:paraId="32F719A9" w14:textId="3D6C43F5" w:rsidR="00E7621A" w:rsidRDefault="00E7621A" w:rsidP="00945256">
      <w:pPr>
        <w:pStyle w:val="Bullet"/>
      </w:pPr>
      <w:r>
        <w:t>In webpack-production.config.js</w:t>
      </w:r>
    </w:p>
    <w:p w14:paraId="7D77DCE6" w14:textId="6B4419E9" w:rsidR="001E2D3A" w:rsidRDefault="009729D4" w:rsidP="001E2D3A">
      <w:pPr>
        <w:pStyle w:val="Bullet"/>
        <w:numPr>
          <w:ilvl w:val="1"/>
          <w:numId w:val="1"/>
        </w:numPr>
      </w:pPr>
      <w:r w:rsidRPr="002C056B">
        <w:rPr>
          <w:b/>
          <w:bCs/>
        </w:rPr>
        <w:t>e</w:t>
      </w:r>
      <w:r w:rsidR="001E2D3A" w:rsidRPr="002C056B">
        <w:rPr>
          <w:b/>
          <w:bCs/>
        </w:rPr>
        <w:t>ntry</w:t>
      </w:r>
      <w:r>
        <w:t xml:space="preserve">: </w:t>
      </w:r>
      <w:proofErr w:type="gramStart"/>
      <w:r>
        <w:t>{ x</w:t>
      </w:r>
      <w:proofErr w:type="gramEnd"/>
      <w:r>
        <w:t>: 'file address', y: 'file address'}</w:t>
      </w:r>
      <w:r w:rsidR="00B840FE">
        <w:t xml:space="preserve">. </w:t>
      </w:r>
      <w:r>
        <w:t>// two entries</w:t>
      </w:r>
    </w:p>
    <w:p w14:paraId="7832B5F8" w14:textId="64A2BA84" w:rsidR="00B840FE" w:rsidRDefault="00B840FE" w:rsidP="001E2D3A">
      <w:pPr>
        <w:pStyle w:val="Bullet"/>
        <w:numPr>
          <w:ilvl w:val="1"/>
          <w:numId w:val="1"/>
        </w:numPr>
      </w:pPr>
      <w:r w:rsidRPr="009729D4">
        <w:rPr>
          <w:b/>
          <w:bCs/>
        </w:rPr>
        <w:t>[name]</w:t>
      </w:r>
      <w:r>
        <w:t xml:space="preserve"> // two different names for their </w:t>
      </w:r>
      <w:proofErr w:type="gramStart"/>
      <w:r>
        <w:t>bundles .</w:t>
      </w:r>
      <w:proofErr w:type="gramEnd"/>
      <w:r>
        <w:t xml:space="preserve"> webpack takes the name from property name of entry and substitute here. </w:t>
      </w:r>
    </w:p>
    <w:p w14:paraId="560C4002" w14:textId="5011DBC0" w:rsidR="00B840FE" w:rsidRDefault="002C056B" w:rsidP="00B840FE">
      <w:pPr>
        <w:pStyle w:val="Bullet"/>
        <w:numPr>
          <w:ilvl w:val="2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1" locked="0" layoutInCell="1" allowOverlap="1" wp14:anchorId="022748A3" wp14:editId="17080F21">
                <wp:simplePos x="0" y="0"/>
                <wp:positionH relativeFrom="margin">
                  <wp:align>center</wp:align>
                </wp:positionH>
                <wp:positionV relativeFrom="paragraph">
                  <wp:posOffset>391160</wp:posOffset>
                </wp:positionV>
                <wp:extent cx="5936615" cy="1318260"/>
                <wp:effectExtent l="114300" t="0" r="6985" b="0"/>
                <wp:wrapTopAndBottom/>
                <wp:docPr id="39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3182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807157" w14:textId="3EB3CFDF" w:rsidR="00B840FE" w:rsidRPr="00B840FE" w:rsidRDefault="00B840FE" w:rsidP="00B840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840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ntry: {</w:t>
                            </w:r>
                          </w:p>
                          <w:p w14:paraId="6388D9E4" w14:textId="0D444DDD" w:rsidR="00B840FE" w:rsidRPr="009729D4" w:rsidRDefault="00B840FE" w:rsidP="00B840FE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B840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9729D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"</w:t>
                            </w:r>
                            <w:proofErr w:type="gramStart"/>
                            <w:r w:rsidRPr="009729D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hello</w:t>
                            </w:r>
                            <w:proofErr w:type="gramEnd"/>
                            <w:r w:rsidRPr="009729D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-world": "./</w:t>
                            </w:r>
                            <w:proofErr w:type="spellStart"/>
                            <w:r w:rsidRPr="009729D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 w:rsidRPr="009729D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/hello-world.js",</w:t>
                            </w:r>
                          </w:p>
                          <w:p w14:paraId="141BDE04" w14:textId="33E96576" w:rsidR="00B840FE" w:rsidRPr="009729D4" w:rsidRDefault="00B840FE" w:rsidP="00B840FE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9729D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"cactus": "./</w:t>
                            </w:r>
                            <w:proofErr w:type="spellStart"/>
                            <w:r w:rsidRPr="009729D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 w:rsidRPr="009729D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/cactus.js",</w:t>
                            </w:r>
                          </w:p>
                          <w:p w14:paraId="0C20FF4C" w14:textId="77777777" w:rsidR="00B840FE" w:rsidRPr="00B840FE" w:rsidRDefault="00B840FE" w:rsidP="00B840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840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},</w:t>
                            </w:r>
                          </w:p>
                          <w:p w14:paraId="2AE55243" w14:textId="4E9ED73B" w:rsidR="00B840FE" w:rsidRPr="004659CC" w:rsidRDefault="00B840FE" w:rsidP="00B840F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840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output: </w:t>
                            </w:r>
                            <w:proofErr w:type="gramStart"/>
                            <w:r w:rsidRPr="00B840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 filename</w:t>
                            </w:r>
                            <w:proofErr w:type="gramEnd"/>
                            <w:r w:rsidRPr="00B840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"</w:t>
                            </w:r>
                            <w:r w:rsidRPr="009729D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[name]</w:t>
                            </w:r>
                            <w:r w:rsidRPr="00B840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[</w:t>
                            </w:r>
                            <w:proofErr w:type="spellStart"/>
                            <w:r w:rsidRPr="00B840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tenthash</w:t>
                            </w:r>
                            <w:proofErr w:type="spellEnd"/>
                            <w:r w:rsidRPr="00B840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.</w:t>
                            </w:r>
                            <w:proofErr w:type="spellStart"/>
                            <w:r w:rsidRPr="00B840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</w:t>
                            </w:r>
                            <w:proofErr w:type="spellEnd"/>
                            <w:r w:rsidRPr="00B840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", path: </w:t>
                            </w:r>
                            <w:proofErr w:type="spellStart"/>
                            <w:r w:rsidRPr="00B840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h.resolve</w:t>
                            </w:r>
                            <w:proofErr w:type="spellEnd"/>
                            <w:r w:rsidRPr="00B840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</w:t>
                            </w:r>
                            <w:proofErr w:type="spellStart"/>
                            <w:r w:rsidRPr="00B840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rname</w:t>
                            </w:r>
                            <w:proofErr w:type="spellEnd"/>
                            <w:r w:rsidRPr="00B840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"./</w:t>
                            </w:r>
                            <w:proofErr w:type="spellStart"/>
                            <w:r w:rsidRPr="00B840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st</w:t>
                            </w:r>
                            <w:proofErr w:type="spellEnd"/>
                            <w:r w:rsidRPr="00B840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"), </w:t>
                            </w:r>
                            <w:proofErr w:type="spellStart"/>
                            <w:r w:rsidRPr="00B840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ublicPath</w:t>
                            </w:r>
                            <w:proofErr w:type="spellEnd"/>
                            <w:r w:rsidRPr="00B840F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"" }, // creates them if they don't exist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2748A3" id="Text Box 39" o:spid="_x0000_s1063" type="#_x0000_t202" style="position:absolute;left:0;text-align:left;margin-left:0;margin-top:30.8pt;width:467.45pt;height:103.8pt;z-index:-2515804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1D807157" w14:textId="3EB3CFDF" w:rsidR="00B840FE" w:rsidRPr="00B840FE" w:rsidRDefault="00B840FE" w:rsidP="00B840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840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ntry: {</w:t>
                      </w:r>
                    </w:p>
                    <w:p w14:paraId="6388D9E4" w14:textId="0D444DDD" w:rsidR="00B840FE" w:rsidRPr="009729D4" w:rsidRDefault="00B840FE" w:rsidP="00B840FE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B840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r w:rsidRPr="009729D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"</w:t>
                      </w:r>
                      <w:proofErr w:type="gramStart"/>
                      <w:r w:rsidRPr="009729D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hello</w:t>
                      </w:r>
                      <w:proofErr w:type="gramEnd"/>
                      <w:r w:rsidRPr="009729D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-world": "./</w:t>
                      </w:r>
                      <w:proofErr w:type="spellStart"/>
                      <w:r w:rsidRPr="009729D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src</w:t>
                      </w:r>
                      <w:proofErr w:type="spellEnd"/>
                      <w:r w:rsidRPr="009729D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/hello-world.js",</w:t>
                      </w:r>
                    </w:p>
                    <w:p w14:paraId="141BDE04" w14:textId="33E96576" w:rsidR="00B840FE" w:rsidRPr="009729D4" w:rsidRDefault="00B840FE" w:rsidP="00B840FE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9729D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"cactus": "./</w:t>
                      </w:r>
                      <w:proofErr w:type="spellStart"/>
                      <w:r w:rsidRPr="009729D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src</w:t>
                      </w:r>
                      <w:proofErr w:type="spellEnd"/>
                      <w:r w:rsidRPr="009729D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/cactus.js",</w:t>
                      </w:r>
                    </w:p>
                    <w:p w14:paraId="0C20FF4C" w14:textId="77777777" w:rsidR="00B840FE" w:rsidRPr="00B840FE" w:rsidRDefault="00B840FE" w:rsidP="00B840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840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},</w:t>
                      </w:r>
                    </w:p>
                    <w:p w14:paraId="2AE55243" w14:textId="4E9ED73B" w:rsidR="00B840FE" w:rsidRPr="004659CC" w:rsidRDefault="00B840FE" w:rsidP="00B840F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840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output: </w:t>
                      </w:r>
                      <w:proofErr w:type="gramStart"/>
                      <w:r w:rsidRPr="00B840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 filename</w:t>
                      </w:r>
                      <w:proofErr w:type="gramEnd"/>
                      <w:r w:rsidRPr="00B840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"</w:t>
                      </w:r>
                      <w:r w:rsidRPr="009729D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[name]</w:t>
                      </w:r>
                      <w:r w:rsidRPr="00B840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[</w:t>
                      </w:r>
                      <w:proofErr w:type="spellStart"/>
                      <w:r w:rsidRPr="00B840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tenthash</w:t>
                      </w:r>
                      <w:proofErr w:type="spellEnd"/>
                      <w:r w:rsidRPr="00B840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.</w:t>
                      </w:r>
                      <w:proofErr w:type="spellStart"/>
                      <w:r w:rsidRPr="00B840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</w:t>
                      </w:r>
                      <w:proofErr w:type="spellEnd"/>
                      <w:r w:rsidRPr="00B840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", path: </w:t>
                      </w:r>
                      <w:proofErr w:type="spellStart"/>
                      <w:r w:rsidRPr="00B840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h.resolve</w:t>
                      </w:r>
                      <w:proofErr w:type="spellEnd"/>
                      <w:r w:rsidRPr="00B840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</w:t>
                      </w:r>
                      <w:proofErr w:type="spellStart"/>
                      <w:r w:rsidRPr="00B840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rname</w:t>
                      </w:r>
                      <w:proofErr w:type="spellEnd"/>
                      <w:r w:rsidRPr="00B840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"./</w:t>
                      </w:r>
                      <w:proofErr w:type="spellStart"/>
                      <w:r w:rsidRPr="00B840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st</w:t>
                      </w:r>
                      <w:proofErr w:type="spellEnd"/>
                      <w:r w:rsidRPr="00B840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"), </w:t>
                      </w:r>
                      <w:proofErr w:type="spellStart"/>
                      <w:r w:rsidRPr="00B840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ublicPath</w:t>
                      </w:r>
                      <w:proofErr w:type="spellEnd"/>
                      <w:r w:rsidRPr="00B840F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"" }, // creates them if they don't exist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B840FE">
        <w:t>We can do this for mini-</w:t>
      </w:r>
      <w:proofErr w:type="spellStart"/>
      <w:r w:rsidR="00B840FE">
        <w:t>css</w:t>
      </w:r>
      <w:proofErr w:type="spellEnd"/>
      <w:r w:rsidR="00B840FE">
        <w:t xml:space="preserve"> too</w:t>
      </w:r>
    </w:p>
    <w:p w14:paraId="56484DA6" w14:textId="51DA2033" w:rsidR="002C056B" w:rsidRDefault="002C056B" w:rsidP="00B840FE">
      <w:pPr>
        <w:pStyle w:val="Bullet"/>
        <w:numPr>
          <w:ilvl w:val="0"/>
          <w:numId w:val="0"/>
        </w:numPr>
        <w:ind w:left="25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8112" behindDoc="1" locked="0" layoutInCell="1" allowOverlap="1" wp14:anchorId="141002B6" wp14:editId="2ADEA56A">
                <wp:simplePos x="0" y="0"/>
                <wp:positionH relativeFrom="margin">
                  <wp:posOffset>3810</wp:posOffset>
                </wp:positionH>
                <wp:positionV relativeFrom="paragraph">
                  <wp:posOffset>1772285</wp:posOffset>
                </wp:positionV>
                <wp:extent cx="5936615" cy="704850"/>
                <wp:effectExtent l="114300" t="0" r="6985" b="0"/>
                <wp:wrapTopAndBottom/>
                <wp:docPr id="40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7048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266373" w14:textId="77777777" w:rsidR="002C056B" w:rsidRPr="002C056B" w:rsidRDefault="002C056B" w:rsidP="002C056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2C056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new </w:t>
                            </w:r>
                            <w:proofErr w:type="spellStart"/>
                            <w:proofErr w:type="gramStart"/>
                            <w:r w:rsidRPr="002C056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iniCssExtractPlugin</w:t>
                            </w:r>
                            <w:proofErr w:type="spellEnd"/>
                            <w:r w:rsidRPr="002C056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C056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2EC218AE" w14:textId="77777777" w:rsidR="002C056B" w:rsidRPr="002C056B" w:rsidRDefault="002C056B" w:rsidP="002C056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C056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filename: "</w:t>
                            </w:r>
                            <w:r w:rsidRPr="002C056B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[name</w:t>
                            </w:r>
                            <w:proofErr w:type="gramStart"/>
                            <w:r w:rsidRPr="002C056B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]</w:t>
                            </w:r>
                            <w:r w:rsidRPr="002C056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[</w:t>
                            </w:r>
                            <w:proofErr w:type="spellStart"/>
                            <w:proofErr w:type="gramEnd"/>
                            <w:r w:rsidRPr="002C056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tenthash</w:t>
                            </w:r>
                            <w:proofErr w:type="spellEnd"/>
                            <w:r w:rsidRPr="002C056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.</w:t>
                            </w:r>
                            <w:proofErr w:type="spellStart"/>
                            <w:r w:rsidRPr="002C056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ss</w:t>
                            </w:r>
                            <w:proofErr w:type="spellEnd"/>
                            <w:r w:rsidRPr="002C056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,</w:t>
                            </w:r>
                          </w:p>
                          <w:p w14:paraId="7C57B4B9" w14:textId="6739A63F" w:rsidR="002C056B" w:rsidRPr="004659CC" w:rsidRDefault="002C056B" w:rsidP="002C056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C056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)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1002B6" id="Text Box 40" o:spid="_x0000_s1064" type="#_x0000_t202" style="position:absolute;left:0;text-align:left;margin-left:.3pt;margin-top:139.55pt;width:467.45pt;height:55.5pt;z-index:-251578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6F266373" w14:textId="77777777" w:rsidR="002C056B" w:rsidRPr="002C056B" w:rsidRDefault="002C056B" w:rsidP="002C056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r w:rsidRPr="002C056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new </w:t>
                      </w:r>
                      <w:proofErr w:type="spellStart"/>
                      <w:proofErr w:type="gramStart"/>
                      <w:r w:rsidRPr="002C056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iniCssExtractPlugin</w:t>
                      </w:r>
                      <w:proofErr w:type="spellEnd"/>
                      <w:r w:rsidRPr="002C056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C056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2EC218AE" w14:textId="77777777" w:rsidR="002C056B" w:rsidRPr="002C056B" w:rsidRDefault="002C056B" w:rsidP="002C056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C056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filename: "</w:t>
                      </w:r>
                      <w:r w:rsidRPr="002C056B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[name</w:t>
                      </w:r>
                      <w:proofErr w:type="gramStart"/>
                      <w:r w:rsidRPr="002C056B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]</w:t>
                      </w:r>
                      <w:r w:rsidRPr="002C056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[</w:t>
                      </w:r>
                      <w:proofErr w:type="spellStart"/>
                      <w:proofErr w:type="gramEnd"/>
                      <w:r w:rsidRPr="002C056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tenthash</w:t>
                      </w:r>
                      <w:proofErr w:type="spellEnd"/>
                      <w:r w:rsidRPr="002C056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.</w:t>
                      </w:r>
                      <w:proofErr w:type="spellStart"/>
                      <w:r w:rsidRPr="002C056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ss</w:t>
                      </w:r>
                      <w:proofErr w:type="spellEnd"/>
                      <w:r w:rsidRPr="002C056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,</w:t>
                      </w:r>
                    </w:p>
                    <w:p w14:paraId="7C57B4B9" w14:textId="6739A63F" w:rsidR="002C056B" w:rsidRPr="004659CC" w:rsidRDefault="002C056B" w:rsidP="002C056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C056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)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5D20F2A" w14:textId="727B4B16" w:rsidR="002C056B" w:rsidRDefault="002C056B" w:rsidP="00B840FE">
      <w:pPr>
        <w:pStyle w:val="Bullet"/>
        <w:numPr>
          <w:ilvl w:val="0"/>
          <w:numId w:val="0"/>
        </w:numPr>
        <w:ind w:left="2520"/>
      </w:pPr>
    </w:p>
    <w:p w14:paraId="3883BB29" w14:textId="7EFC857F" w:rsidR="00BA6CD3" w:rsidRDefault="00560124" w:rsidP="00B840FE">
      <w:pPr>
        <w:pStyle w:val="Bullet"/>
        <w:numPr>
          <w:ilvl w:val="0"/>
          <w:numId w:val="0"/>
        </w:numPr>
        <w:ind w:left="2520"/>
      </w:pPr>
      <w:r w:rsidRPr="00560124">
        <w:rPr>
          <w:noProof/>
        </w:rPr>
        <w:drawing>
          <wp:anchor distT="0" distB="0" distL="114300" distR="114300" simplePos="0" relativeHeight="251739136" behindDoc="1" locked="0" layoutInCell="1" allowOverlap="1" wp14:anchorId="4360B925" wp14:editId="65065B01">
            <wp:simplePos x="0" y="0"/>
            <wp:positionH relativeFrom="column">
              <wp:posOffset>1943100</wp:posOffset>
            </wp:positionH>
            <wp:positionV relativeFrom="paragraph">
              <wp:posOffset>53340</wp:posOffset>
            </wp:positionV>
            <wp:extent cx="1895475" cy="1508760"/>
            <wp:effectExtent l="0" t="0" r="9525" b="0"/>
            <wp:wrapTight wrapText="bothSides">
              <wp:wrapPolygon edited="0">
                <wp:start x="0" y="0"/>
                <wp:lineTo x="0" y="21273"/>
                <wp:lineTo x="21491" y="21273"/>
                <wp:lineTo x="21491" y="0"/>
                <wp:lineTo x="0" y="0"/>
              </wp:wrapPolygon>
            </wp:wrapTight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CD47A6" w14:textId="5E44A1BB" w:rsidR="00BA6CD3" w:rsidRDefault="00BA6CD3" w:rsidP="00B840FE">
      <w:pPr>
        <w:pStyle w:val="Bullet"/>
        <w:numPr>
          <w:ilvl w:val="0"/>
          <w:numId w:val="0"/>
        </w:numPr>
        <w:ind w:left="2520"/>
      </w:pPr>
    </w:p>
    <w:p w14:paraId="53D7561D" w14:textId="5FED81C6" w:rsidR="00BA6CD3" w:rsidRDefault="00BA6CD3" w:rsidP="00B840FE">
      <w:pPr>
        <w:pStyle w:val="Bullet"/>
        <w:numPr>
          <w:ilvl w:val="0"/>
          <w:numId w:val="0"/>
        </w:numPr>
        <w:ind w:left="2520"/>
      </w:pPr>
    </w:p>
    <w:p w14:paraId="64D50D07" w14:textId="77777777" w:rsidR="00560124" w:rsidRDefault="00560124" w:rsidP="00B840FE">
      <w:pPr>
        <w:pStyle w:val="Bullet"/>
        <w:numPr>
          <w:ilvl w:val="0"/>
          <w:numId w:val="0"/>
        </w:numPr>
        <w:ind w:left="2520"/>
      </w:pPr>
    </w:p>
    <w:p w14:paraId="791444FD" w14:textId="19A79593" w:rsidR="00BA6CD3" w:rsidRDefault="00BA6CD3" w:rsidP="00B840FE">
      <w:pPr>
        <w:pStyle w:val="Bullet"/>
        <w:numPr>
          <w:ilvl w:val="0"/>
          <w:numId w:val="0"/>
        </w:numPr>
        <w:ind w:left="2520"/>
      </w:pPr>
    </w:p>
    <w:p w14:paraId="4D21DF06" w14:textId="0DD5BF9B" w:rsidR="00BA6CD3" w:rsidRDefault="00BA6CD3" w:rsidP="00B840FE">
      <w:pPr>
        <w:pStyle w:val="Bullet"/>
        <w:numPr>
          <w:ilvl w:val="0"/>
          <w:numId w:val="0"/>
        </w:numPr>
        <w:ind w:left="2520"/>
      </w:pPr>
    </w:p>
    <w:p w14:paraId="5C245282" w14:textId="77777777" w:rsidR="00BA6CD3" w:rsidRDefault="00BA6CD3" w:rsidP="00B840FE">
      <w:pPr>
        <w:pStyle w:val="Bullet"/>
        <w:numPr>
          <w:ilvl w:val="0"/>
          <w:numId w:val="0"/>
        </w:numPr>
        <w:ind w:left="2520"/>
      </w:pPr>
    </w:p>
    <w:p w14:paraId="6E2BACF0" w14:textId="77777777" w:rsidR="00BA6CD3" w:rsidRDefault="00BA6CD3" w:rsidP="00B840FE">
      <w:pPr>
        <w:pStyle w:val="Bullet"/>
        <w:numPr>
          <w:ilvl w:val="0"/>
          <w:numId w:val="0"/>
        </w:numPr>
        <w:ind w:left="2520"/>
      </w:pPr>
    </w:p>
    <w:p w14:paraId="3DACBD21" w14:textId="77777777" w:rsidR="006E3316" w:rsidRPr="006E3316" w:rsidRDefault="00BA6CD3" w:rsidP="006E3316">
      <w:pPr>
        <w:pStyle w:val="Style4"/>
        <w:rPr>
          <w:rStyle w:val="Style4Char"/>
          <w:b/>
          <w:bCs/>
        </w:rPr>
      </w:pPr>
      <w:r w:rsidRPr="006E3316">
        <w:rPr>
          <w:rStyle w:val="Style4Char"/>
          <w:b/>
          <w:bCs/>
        </w:rPr>
        <w:lastRenderedPageBreak/>
        <w:t>Different html pages</w:t>
      </w:r>
      <w:r w:rsidR="006E3316" w:rsidRPr="006E3316">
        <w:rPr>
          <w:rStyle w:val="Style4Char"/>
          <w:b/>
          <w:bCs/>
        </w:rPr>
        <w:t xml:space="preserve"> with different bundles</w:t>
      </w:r>
    </w:p>
    <w:p w14:paraId="45E5C4F5" w14:textId="4E9920A7" w:rsidR="00560124" w:rsidRPr="006E3316" w:rsidRDefault="006E3316" w:rsidP="000C1D55">
      <w:pPr>
        <w:pStyle w:val="Bullet"/>
      </w:pPr>
      <w:r>
        <w:t>By</w:t>
      </w:r>
      <w:r w:rsidR="00BA6CD3">
        <w:t xml:space="preserve"> </w:t>
      </w:r>
      <w:proofErr w:type="gramStart"/>
      <w:r w:rsidR="00BA6CD3">
        <w:t>default</w:t>
      </w:r>
      <w:proofErr w:type="gramEnd"/>
      <w:r w:rsidR="00BA6CD3">
        <w:t xml:space="preserve"> webpack will include both</w:t>
      </w:r>
      <w:r w:rsidR="00560124">
        <w:t xml:space="preserve"> in one index.html.</w:t>
      </w:r>
      <w:r w:rsidR="00F82CDE">
        <w:t xml:space="preserve"> </w:t>
      </w:r>
      <w:r w:rsidR="00560124" w:rsidRPr="00F82CDE">
        <w:rPr>
          <w:b/>
          <w:bCs/>
        </w:rPr>
        <w:t>Generate multiple html files and include different bundles inside different html files</w:t>
      </w:r>
    </w:p>
    <w:p w14:paraId="388FBD53" w14:textId="6CDD3D18" w:rsidR="00F82CDE" w:rsidRDefault="00F82CDE" w:rsidP="002C056B">
      <w:pPr>
        <w:pStyle w:val="Bullet"/>
      </w:pPr>
      <w:r>
        <w:t xml:space="preserve">In </w:t>
      </w:r>
      <w:proofErr w:type="spellStart"/>
      <w:r>
        <w:t>HtmlWebpackPlugin</w:t>
      </w:r>
      <w:proofErr w:type="spellEnd"/>
      <w:r>
        <w:t>: two instances instead of one:</w:t>
      </w:r>
    </w:p>
    <w:p w14:paraId="7B35C984" w14:textId="171708AC" w:rsidR="00F82CDE" w:rsidRPr="00F82CDE" w:rsidRDefault="00F82CDE" w:rsidP="00F82CDE">
      <w:pPr>
        <w:pStyle w:val="Bullet"/>
        <w:numPr>
          <w:ilvl w:val="1"/>
          <w:numId w:val="1"/>
        </w:numPr>
        <w:rPr>
          <w:b/>
          <w:bCs/>
        </w:rPr>
      </w:pPr>
      <w:r w:rsidRPr="00F82CDE">
        <w:rPr>
          <w:b/>
          <w:bCs/>
        </w:rPr>
        <w:t>filename: "html file name"</w:t>
      </w:r>
    </w:p>
    <w:p w14:paraId="7210764A" w14:textId="6E3CFBE5" w:rsidR="006E3316" w:rsidRPr="006E3316" w:rsidRDefault="00F82CDE" w:rsidP="00F82CDE">
      <w:pPr>
        <w:pStyle w:val="Bullet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1184" behindDoc="1" locked="0" layoutInCell="1" allowOverlap="1" wp14:anchorId="0DD772C4" wp14:editId="28F119EB">
                <wp:simplePos x="0" y="0"/>
                <wp:positionH relativeFrom="margin">
                  <wp:align>center</wp:align>
                </wp:positionH>
                <wp:positionV relativeFrom="paragraph">
                  <wp:posOffset>642620</wp:posOffset>
                </wp:positionV>
                <wp:extent cx="5936615" cy="2891790"/>
                <wp:effectExtent l="114300" t="0" r="6985" b="3810"/>
                <wp:wrapTopAndBottom/>
                <wp:docPr id="43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8917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B1FE19" w14:textId="77777777" w:rsidR="00F82CDE" w:rsidRPr="00F82CDE" w:rsidRDefault="00F82CDE" w:rsidP="00F82CD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new </w:t>
                            </w:r>
                            <w:proofErr w:type="spellStart"/>
                            <w:proofErr w:type="gramStart"/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tmlWebpackPlugin</w:t>
                            </w:r>
                            <w:proofErr w:type="spellEnd"/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5C6DBBDA" w14:textId="77777777" w:rsidR="00F82CDE" w:rsidRPr="00F82CDE" w:rsidRDefault="00F82CDE" w:rsidP="00F82CD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// filename needed when we have multiple </w:t>
                            </w:r>
                            <w:proofErr w:type="gramStart"/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stance</w:t>
                            </w:r>
                            <w:proofErr w:type="gramEnd"/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of </w:t>
                            </w:r>
                            <w:proofErr w:type="spellStart"/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tmlwebpackplugin</w:t>
                            </w:r>
                            <w:proofErr w:type="spellEnd"/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to have multiple output html files.</w:t>
                            </w:r>
                          </w:p>
                          <w:p w14:paraId="78CC91ED" w14:textId="77777777" w:rsidR="00F82CDE" w:rsidRPr="00F82CDE" w:rsidRDefault="00F82CDE" w:rsidP="00F82CD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filename: "hello-world.html",</w:t>
                            </w:r>
                          </w:p>
                          <w:p w14:paraId="5B073B57" w14:textId="77777777" w:rsidR="00F82CDE" w:rsidRPr="00F82CDE" w:rsidRDefault="00F82CDE" w:rsidP="00F82CD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chunks: ['hello-world'],</w:t>
                            </w:r>
                          </w:p>
                          <w:p w14:paraId="3F7C5764" w14:textId="77777777" w:rsidR="00F82CDE" w:rsidRPr="00F82CDE" w:rsidRDefault="00F82CDE" w:rsidP="00F82CD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title: "Hello world",</w:t>
                            </w:r>
                          </w:p>
                          <w:p w14:paraId="2031688D" w14:textId="77777777" w:rsidR="00F82CDE" w:rsidRPr="00F82CDE" w:rsidRDefault="00F82CDE" w:rsidP="00F82CD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template: "</w:t>
                            </w:r>
                            <w:proofErr w:type="spellStart"/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page-</w:t>
                            </w:r>
                            <w:proofErr w:type="spellStart"/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mplate.hbs</w:t>
                            </w:r>
                            <w:proofErr w:type="spellEnd"/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,</w:t>
                            </w:r>
                          </w:p>
                          <w:p w14:paraId="2284BF2B" w14:textId="77777777" w:rsidR="00F82CDE" w:rsidRPr="00F82CDE" w:rsidRDefault="00F82CDE" w:rsidP="00F82CD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description: "Hello World",</w:t>
                            </w:r>
                          </w:p>
                          <w:p w14:paraId="59A69535" w14:textId="77777777" w:rsidR="00F82CDE" w:rsidRPr="00F82CDE" w:rsidRDefault="00F82CDE" w:rsidP="00F82CD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),</w:t>
                            </w:r>
                          </w:p>
                          <w:p w14:paraId="66B7021F" w14:textId="77777777" w:rsidR="00F82CDE" w:rsidRPr="00F82CDE" w:rsidRDefault="00F82CDE" w:rsidP="00F82CD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new </w:t>
                            </w:r>
                            <w:proofErr w:type="spellStart"/>
                            <w:proofErr w:type="gramStart"/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tmlWebpackPlugin</w:t>
                            </w:r>
                            <w:proofErr w:type="spellEnd"/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15D9405F" w14:textId="77777777" w:rsidR="00F82CDE" w:rsidRPr="00F82CDE" w:rsidRDefault="00F82CDE" w:rsidP="00F82CD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filename: "cactus.html",</w:t>
                            </w:r>
                          </w:p>
                          <w:p w14:paraId="4A873F92" w14:textId="77777777" w:rsidR="00F82CDE" w:rsidRPr="00F82CDE" w:rsidRDefault="00F82CDE" w:rsidP="00F82CD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chunks: ['cactus'],</w:t>
                            </w:r>
                          </w:p>
                          <w:p w14:paraId="419EB3AF" w14:textId="77777777" w:rsidR="00F82CDE" w:rsidRPr="00F82CDE" w:rsidRDefault="00F82CDE" w:rsidP="00F82CD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title: "Cactus",</w:t>
                            </w:r>
                          </w:p>
                          <w:p w14:paraId="00600CC8" w14:textId="77777777" w:rsidR="00F82CDE" w:rsidRPr="00F82CDE" w:rsidRDefault="00F82CDE" w:rsidP="00F82CD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template: "</w:t>
                            </w:r>
                            <w:proofErr w:type="spellStart"/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page-</w:t>
                            </w:r>
                            <w:proofErr w:type="spellStart"/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mplate.hbs</w:t>
                            </w:r>
                            <w:proofErr w:type="spellEnd"/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,</w:t>
                            </w:r>
                          </w:p>
                          <w:p w14:paraId="7FD6FDB7" w14:textId="77777777" w:rsidR="00F82CDE" w:rsidRPr="00F82CDE" w:rsidRDefault="00F82CDE" w:rsidP="00F82CD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description: "Cactus",</w:t>
                            </w:r>
                          </w:p>
                          <w:p w14:paraId="4B07D978" w14:textId="75D04400" w:rsidR="00F82CDE" w:rsidRPr="004659CC" w:rsidRDefault="00F82CDE" w:rsidP="00F82CD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82C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)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D772C4" id="Text Box 43" o:spid="_x0000_s1065" type="#_x0000_t202" style="position:absolute;left:0;text-align:left;margin-left:0;margin-top:50.6pt;width:467.45pt;height:227.7pt;z-index:-2515752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19B1FE19" w14:textId="77777777" w:rsidR="00F82CDE" w:rsidRPr="00F82CDE" w:rsidRDefault="00F82CDE" w:rsidP="00F82CD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new </w:t>
                      </w:r>
                      <w:proofErr w:type="spellStart"/>
                      <w:proofErr w:type="gramStart"/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tmlWebpackPlugin</w:t>
                      </w:r>
                      <w:proofErr w:type="spellEnd"/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5C6DBBDA" w14:textId="77777777" w:rsidR="00F82CDE" w:rsidRPr="00F82CDE" w:rsidRDefault="00F82CDE" w:rsidP="00F82CD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// filename needed when we have multiple </w:t>
                      </w:r>
                      <w:proofErr w:type="gramStart"/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stance</w:t>
                      </w:r>
                      <w:proofErr w:type="gramEnd"/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of </w:t>
                      </w:r>
                      <w:proofErr w:type="spellStart"/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tmlwebpackplugin</w:t>
                      </w:r>
                      <w:proofErr w:type="spellEnd"/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to have multiple output html files.</w:t>
                      </w:r>
                    </w:p>
                    <w:p w14:paraId="78CC91ED" w14:textId="77777777" w:rsidR="00F82CDE" w:rsidRPr="00F82CDE" w:rsidRDefault="00F82CDE" w:rsidP="00F82CD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filename: "hello-world.html",</w:t>
                      </w:r>
                    </w:p>
                    <w:p w14:paraId="5B073B57" w14:textId="77777777" w:rsidR="00F82CDE" w:rsidRPr="00F82CDE" w:rsidRDefault="00F82CDE" w:rsidP="00F82CD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chunks: ['hello-world'],</w:t>
                      </w:r>
                    </w:p>
                    <w:p w14:paraId="3F7C5764" w14:textId="77777777" w:rsidR="00F82CDE" w:rsidRPr="00F82CDE" w:rsidRDefault="00F82CDE" w:rsidP="00F82CD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title: "Hello world",</w:t>
                      </w:r>
                    </w:p>
                    <w:p w14:paraId="2031688D" w14:textId="77777777" w:rsidR="00F82CDE" w:rsidRPr="00F82CDE" w:rsidRDefault="00F82CDE" w:rsidP="00F82CD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template: "</w:t>
                      </w:r>
                      <w:proofErr w:type="spellStart"/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page-</w:t>
                      </w:r>
                      <w:proofErr w:type="spellStart"/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mplate.hbs</w:t>
                      </w:r>
                      <w:proofErr w:type="spellEnd"/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,</w:t>
                      </w:r>
                    </w:p>
                    <w:p w14:paraId="2284BF2B" w14:textId="77777777" w:rsidR="00F82CDE" w:rsidRPr="00F82CDE" w:rsidRDefault="00F82CDE" w:rsidP="00F82CD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description: "Hello World",</w:t>
                      </w:r>
                    </w:p>
                    <w:p w14:paraId="59A69535" w14:textId="77777777" w:rsidR="00F82CDE" w:rsidRPr="00F82CDE" w:rsidRDefault="00F82CDE" w:rsidP="00F82CD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),</w:t>
                      </w:r>
                    </w:p>
                    <w:p w14:paraId="66B7021F" w14:textId="77777777" w:rsidR="00F82CDE" w:rsidRPr="00F82CDE" w:rsidRDefault="00F82CDE" w:rsidP="00F82CD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new </w:t>
                      </w:r>
                      <w:proofErr w:type="spellStart"/>
                      <w:proofErr w:type="gramStart"/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tmlWebpackPlugin</w:t>
                      </w:r>
                      <w:proofErr w:type="spellEnd"/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15D9405F" w14:textId="77777777" w:rsidR="00F82CDE" w:rsidRPr="00F82CDE" w:rsidRDefault="00F82CDE" w:rsidP="00F82CD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filename: "cactus.html",</w:t>
                      </w:r>
                    </w:p>
                    <w:p w14:paraId="4A873F92" w14:textId="77777777" w:rsidR="00F82CDE" w:rsidRPr="00F82CDE" w:rsidRDefault="00F82CDE" w:rsidP="00F82CD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chunks: ['cactus'],</w:t>
                      </w:r>
                    </w:p>
                    <w:p w14:paraId="419EB3AF" w14:textId="77777777" w:rsidR="00F82CDE" w:rsidRPr="00F82CDE" w:rsidRDefault="00F82CDE" w:rsidP="00F82CD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title: "Cactus",</w:t>
                      </w:r>
                    </w:p>
                    <w:p w14:paraId="00600CC8" w14:textId="77777777" w:rsidR="00F82CDE" w:rsidRPr="00F82CDE" w:rsidRDefault="00F82CDE" w:rsidP="00F82CD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template: "</w:t>
                      </w:r>
                      <w:proofErr w:type="spellStart"/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page-</w:t>
                      </w:r>
                      <w:proofErr w:type="spellStart"/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mplate.hbs</w:t>
                      </w:r>
                      <w:proofErr w:type="spellEnd"/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,</w:t>
                      </w:r>
                    </w:p>
                    <w:p w14:paraId="7FD6FDB7" w14:textId="77777777" w:rsidR="00F82CDE" w:rsidRPr="00F82CDE" w:rsidRDefault="00F82CDE" w:rsidP="00F82CD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description: "Cactus",</w:t>
                      </w:r>
                    </w:p>
                    <w:p w14:paraId="4B07D978" w14:textId="75D04400" w:rsidR="00F82CDE" w:rsidRPr="004659CC" w:rsidRDefault="00F82CDE" w:rsidP="00F82CD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82C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)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E3316">
        <w:rPr>
          <w:b/>
          <w:bCs/>
        </w:rPr>
        <w:t>chunks: [</w:t>
      </w:r>
      <w:r>
        <w:rPr>
          <w:b/>
          <w:bCs/>
        </w:rPr>
        <w:t>"</w:t>
      </w:r>
      <w:r w:rsidR="00D779DA">
        <w:rPr>
          <w:b/>
          <w:bCs/>
        </w:rPr>
        <w:t xml:space="preserve">property </w:t>
      </w:r>
      <w:r>
        <w:rPr>
          <w:b/>
          <w:bCs/>
        </w:rPr>
        <w:t>name of entry points"</w:t>
      </w:r>
      <w:r w:rsidR="006E3316">
        <w:rPr>
          <w:b/>
          <w:bCs/>
        </w:rPr>
        <w:t xml:space="preserve">] </w:t>
      </w:r>
      <w:r w:rsidR="006E3316" w:rsidRPr="006E3316">
        <w:t xml:space="preserve">// </w:t>
      </w:r>
      <w:r w:rsidR="006E3316">
        <w:t xml:space="preserve">an array. </w:t>
      </w:r>
      <w:r w:rsidR="006E3316" w:rsidRPr="006E3316">
        <w:t xml:space="preserve">special option </w:t>
      </w:r>
      <w:r w:rsidR="006E3316">
        <w:t xml:space="preserve">where we can specify which </w:t>
      </w:r>
      <w:proofErr w:type="gramStart"/>
      <w:r w:rsidR="006E3316">
        <w:t>bundles</w:t>
      </w:r>
      <w:proofErr w:type="gramEnd"/>
      <w:r w:rsidR="006E3316">
        <w:t xml:space="preserve"> we want to include in what html file. </w:t>
      </w:r>
    </w:p>
    <w:p w14:paraId="69543CFA" w14:textId="2D7B7D1D" w:rsidR="00F82CDE" w:rsidRDefault="00F82CDE" w:rsidP="008F2533">
      <w:pPr>
        <w:pStyle w:val="Bullet"/>
        <w:numPr>
          <w:ilvl w:val="0"/>
          <w:numId w:val="0"/>
        </w:numPr>
      </w:pPr>
    </w:p>
    <w:p w14:paraId="757B9CB8" w14:textId="25654C1D" w:rsidR="00F82CDE" w:rsidRDefault="00AB4531" w:rsidP="00AB4531">
      <w:pPr>
        <w:pStyle w:val="Style4"/>
      </w:pPr>
      <w:r>
        <w:t>Include common libraries for webpages</w:t>
      </w:r>
    </w:p>
    <w:p w14:paraId="3A25ADC8" w14:textId="35FDCCBA" w:rsidR="001822C8" w:rsidRDefault="001822C8" w:rsidP="001822C8">
      <w:pPr>
        <w:pStyle w:val="Bullet"/>
      </w:pPr>
      <w:r>
        <w:t>Reasons to use</w:t>
      </w:r>
    </w:p>
    <w:p w14:paraId="3D76709A" w14:textId="17ABA0EB" w:rsidR="001822C8" w:rsidRDefault="001822C8" w:rsidP="001822C8">
      <w:pPr>
        <w:pStyle w:val="Bullet"/>
        <w:numPr>
          <w:ilvl w:val="1"/>
          <w:numId w:val="1"/>
        </w:numPr>
      </w:pPr>
      <w:r>
        <w:t>For caching purposes,</w:t>
      </w:r>
    </w:p>
    <w:p w14:paraId="2E490A66" w14:textId="09798E8A" w:rsidR="001822C8" w:rsidRDefault="001822C8" w:rsidP="001822C8">
      <w:pPr>
        <w:pStyle w:val="Bullet"/>
        <w:numPr>
          <w:ilvl w:val="1"/>
          <w:numId w:val="1"/>
        </w:numPr>
      </w:pPr>
      <w:r>
        <w:t>Extract some external dependencies like react</w:t>
      </w:r>
      <w:r w:rsidR="00822999">
        <w:t xml:space="preserve"> into a separate bundle</w:t>
      </w:r>
    </w:p>
    <w:p w14:paraId="175DF643" w14:textId="0B389AF8" w:rsidR="00822999" w:rsidRDefault="00822999" w:rsidP="001822C8">
      <w:pPr>
        <w:pStyle w:val="Bullet"/>
        <w:numPr>
          <w:ilvl w:val="1"/>
          <w:numId w:val="1"/>
        </w:numPr>
      </w:pPr>
      <w:r>
        <w:t>Multiple html files and reducing their sizes.</w:t>
      </w:r>
    </w:p>
    <w:p w14:paraId="0FB91A47" w14:textId="638D7086" w:rsidR="00AB4531" w:rsidRDefault="00822999" w:rsidP="00AB4531">
      <w:pPr>
        <w:pStyle w:val="Bullet"/>
      </w:pPr>
      <w:r>
        <w:t xml:space="preserve">Example: </w:t>
      </w:r>
      <w:proofErr w:type="spellStart"/>
      <w:r w:rsidR="003E4F64">
        <w:t>loadash</w:t>
      </w:r>
      <w:proofErr w:type="spellEnd"/>
      <w:r w:rsidR="003E4F64">
        <w:t xml:space="preserve"> library</w:t>
      </w:r>
    </w:p>
    <w:p w14:paraId="35B27D11" w14:textId="4422BE70" w:rsidR="00AB4531" w:rsidRDefault="003E4F64" w:rsidP="00AB4531">
      <w:pPr>
        <w:pStyle w:val="Bullet"/>
        <w:numPr>
          <w:ilvl w:val="0"/>
          <w:numId w:val="0"/>
        </w:numPr>
        <w:ind w:left="36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3232" behindDoc="1" locked="0" layoutInCell="1" allowOverlap="1" wp14:anchorId="16576EDD" wp14:editId="69FFA074">
                <wp:simplePos x="0" y="0"/>
                <wp:positionH relativeFrom="margin">
                  <wp:posOffset>57150</wp:posOffset>
                </wp:positionH>
                <wp:positionV relativeFrom="paragraph">
                  <wp:posOffset>300990</wp:posOffset>
                </wp:positionV>
                <wp:extent cx="5936615" cy="1992630"/>
                <wp:effectExtent l="114300" t="0" r="6985" b="7620"/>
                <wp:wrapTopAndBottom/>
                <wp:docPr id="44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99263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3DA937" w14:textId="77777777" w:rsidR="003E4F64" w:rsidRPr="003E4F64" w:rsidRDefault="003E4F64" w:rsidP="003E4F6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E4F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import </w:t>
                            </w:r>
                            <w:proofErr w:type="spellStart"/>
                            <w:r w:rsidRPr="003E4F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Button</w:t>
                            </w:r>
                            <w:proofErr w:type="spellEnd"/>
                            <w:r w:rsidRPr="003E4F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rom "./components/hello-world-button.js/hello-world-button.js"</w:t>
                            </w:r>
                          </w:p>
                          <w:p w14:paraId="40914646" w14:textId="77777777" w:rsidR="003E4F64" w:rsidRPr="003E4F64" w:rsidRDefault="003E4F64" w:rsidP="003E4F6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E4F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// import </w:t>
                            </w:r>
                            <w:proofErr w:type="spellStart"/>
                            <w:r w:rsidRPr="003E4F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Image</w:t>
                            </w:r>
                            <w:proofErr w:type="spellEnd"/>
                            <w:r w:rsidRPr="003E4F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rom "./add-image.js"</w:t>
                            </w:r>
                          </w:p>
                          <w:p w14:paraId="2041B41D" w14:textId="77777777" w:rsidR="003E4F64" w:rsidRPr="003E4F64" w:rsidRDefault="003E4F64" w:rsidP="003E4F6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E4F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Heading from "./components/heading/heading.js"</w:t>
                            </w:r>
                          </w:p>
                          <w:p w14:paraId="13A7775B" w14:textId="77777777" w:rsidR="003E4F64" w:rsidRPr="003E4F64" w:rsidRDefault="003E4F64" w:rsidP="003E4F64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3E4F6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import _ from "</w:t>
                            </w:r>
                            <w:proofErr w:type="spellStart"/>
                            <w:r w:rsidRPr="003E4F6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lodash</w:t>
                            </w:r>
                            <w:proofErr w:type="spellEnd"/>
                            <w:r w:rsidRPr="003E4F6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"</w:t>
                            </w:r>
                          </w:p>
                          <w:p w14:paraId="1A9AA817" w14:textId="77777777" w:rsidR="003E4F64" w:rsidRPr="003E4F64" w:rsidRDefault="003E4F64" w:rsidP="003E4F6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A2F3F84" w14:textId="77777777" w:rsidR="003E4F64" w:rsidRPr="003E4F64" w:rsidRDefault="003E4F64" w:rsidP="003E4F6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E4F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onst heading = new </w:t>
                            </w:r>
                            <w:proofErr w:type="gramStart"/>
                            <w:r w:rsidRPr="003E4F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ading(</w:t>
                            </w:r>
                            <w:proofErr w:type="gramEnd"/>
                            <w:r w:rsidRPr="003E4F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41A47788" w14:textId="77777777" w:rsidR="003E4F64" w:rsidRPr="003E4F64" w:rsidRDefault="003E4F64" w:rsidP="003E4F6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3E4F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ading.render</w:t>
                            </w:r>
                            <w:proofErr w:type="spellEnd"/>
                            <w:proofErr w:type="gramEnd"/>
                            <w:r w:rsidRPr="003E4F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r w:rsidRPr="003E4F6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_.</w:t>
                            </w:r>
                            <w:proofErr w:type="spellStart"/>
                            <w:r w:rsidRPr="003E4F6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upperFirst</w:t>
                            </w:r>
                            <w:proofErr w:type="spellEnd"/>
                            <w:r w:rsidRPr="003E4F6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"Hello World")</w:t>
                            </w:r>
                            <w:r w:rsidRPr="003E4F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5D8A684F" w14:textId="77777777" w:rsidR="003E4F64" w:rsidRPr="003E4F64" w:rsidRDefault="003E4F64" w:rsidP="003E4F6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1D0789E" w14:textId="77777777" w:rsidR="003E4F64" w:rsidRPr="003E4F64" w:rsidRDefault="003E4F64" w:rsidP="003E4F6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3E4F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3E4F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Button</w:t>
                            </w:r>
                            <w:proofErr w:type="spellEnd"/>
                            <w:r w:rsidRPr="003E4F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spellStart"/>
                            <w:proofErr w:type="gramStart"/>
                            <w:r w:rsidRPr="003E4F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Button</w:t>
                            </w:r>
                            <w:proofErr w:type="spellEnd"/>
                            <w:r w:rsidRPr="003E4F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E4F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35189C29" w14:textId="55AFF7AD" w:rsidR="00AB4531" w:rsidRPr="004659CC" w:rsidRDefault="003E4F64" w:rsidP="003E4F6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3E4F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Button.render</w:t>
                            </w:r>
                            <w:proofErr w:type="spellEnd"/>
                            <w:r w:rsidRPr="003E4F6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576EDD" id="Text Box 44" o:spid="_x0000_s1066" type="#_x0000_t202" style="position:absolute;left:0;text-align:left;margin-left:4.5pt;margin-top:23.7pt;width:467.45pt;height:156.9pt;z-index:-251573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083DA937" w14:textId="77777777" w:rsidR="003E4F64" w:rsidRPr="003E4F64" w:rsidRDefault="003E4F64" w:rsidP="003E4F6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E4F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import </w:t>
                      </w:r>
                      <w:proofErr w:type="spellStart"/>
                      <w:r w:rsidRPr="003E4F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Button</w:t>
                      </w:r>
                      <w:proofErr w:type="spellEnd"/>
                      <w:r w:rsidRPr="003E4F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rom "./components/hello-world-button.js/hello-world-button.js"</w:t>
                      </w:r>
                    </w:p>
                    <w:p w14:paraId="40914646" w14:textId="77777777" w:rsidR="003E4F64" w:rsidRPr="003E4F64" w:rsidRDefault="003E4F64" w:rsidP="003E4F6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E4F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// import </w:t>
                      </w:r>
                      <w:proofErr w:type="spellStart"/>
                      <w:r w:rsidRPr="003E4F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Image</w:t>
                      </w:r>
                      <w:proofErr w:type="spellEnd"/>
                      <w:r w:rsidRPr="003E4F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rom "./add-image.js"</w:t>
                      </w:r>
                    </w:p>
                    <w:p w14:paraId="2041B41D" w14:textId="77777777" w:rsidR="003E4F64" w:rsidRPr="003E4F64" w:rsidRDefault="003E4F64" w:rsidP="003E4F6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E4F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Heading from "./components/heading/heading.js"</w:t>
                      </w:r>
                    </w:p>
                    <w:p w14:paraId="13A7775B" w14:textId="77777777" w:rsidR="003E4F64" w:rsidRPr="003E4F64" w:rsidRDefault="003E4F64" w:rsidP="003E4F64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3E4F6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import _ from "</w:t>
                      </w:r>
                      <w:proofErr w:type="spellStart"/>
                      <w:r w:rsidRPr="003E4F6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lodash</w:t>
                      </w:r>
                      <w:proofErr w:type="spellEnd"/>
                      <w:r w:rsidRPr="003E4F6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"</w:t>
                      </w:r>
                    </w:p>
                    <w:p w14:paraId="1A9AA817" w14:textId="77777777" w:rsidR="003E4F64" w:rsidRPr="003E4F64" w:rsidRDefault="003E4F64" w:rsidP="003E4F6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A2F3F84" w14:textId="77777777" w:rsidR="003E4F64" w:rsidRPr="003E4F64" w:rsidRDefault="003E4F64" w:rsidP="003E4F6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E4F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onst heading = new </w:t>
                      </w:r>
                      <w:proofErr w:type="gramStart"/>
                      <w:r w:rsidRPr="003E4F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ading(</w:t>
                      </w:r>
                      <w:proofErr w:type="gramEnd"/>
                      <w:r w:rsidRPr="003E4F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41A47788" w14:textId="77777777" w:rsidR="003E4F64" w:rsidRPr="003E4F64" w:rsidRDefault="003E4F64" w:rsidP="003E4F6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3E4F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ading.render</w:t>
                      </w:r>
                      <w:proofErr w:type="spellEnd"/>
                      <w:proofErr w:type="gramEnd"/>
                      <w:r w:rsidRPr="003E4F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r w:rsidRPr="003E4F6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_.</w:t>
                      </w:r>
                      <w:proofErr w:type="spellStart"/>
                      <w:r w:rsidRPr="003E4F6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upperFirst</w:t>
                      </w:r>
                      <w:proofErr w:type="spellEnd"/>
                      <w:r w:rsidRPr="003E4F6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"Hello World")</w:t>
                      </w:r>
                      <w:r w:rsidRPr="003E4F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5D8A684F" w14:textId="77777777" w:rsidR="003E4F64" w:rsidRPr="003E4F64" w:rsidRDefault="003E4F64" w:rsidP="003E4F6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1D0789E" w14:textId="77777777" w:rsidR="003E4F64" w:rsidRPr="003E4F64" w:rsidRDefault="003E4F64" w:rsidP="003E4F6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3E4F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3E4F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Button</w:t>
                      </w:r>
                      <w:proofErr w:type="spellEnd"/>
                      <w:r w:rsidRPr="003E4F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ew </w:t>
                      </w:r>
                      <w:proofErr w:type="spellStart"/>
                      <w:proofErr w:type="gramStart"/>
                      <w:r w:rsidRPr="003E4F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Button</w:t>
                      </w:r>
                      <w:proofErr w:type="spellEnd"/>
                      <w:r w:rsidRPr="003E4F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3E4F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35189C29" w14:textId="55AFF7AD" w:rsidR="00AB4531" w:rsidRPr="004659CC" w:rsidRDefault="003E4F64" w:rsidP="003E4F6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3E4F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Button.render</w:t>
                      </w:r>
                      <w:proofErr w:type="spellEnd"/>
                      <w:r w:rsidRPr="003E4F6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EABB402" w14:textId="555A22FF" w:rsidR="00B840FE" w:rsidRDefault="00B840FE" w:rsidP="00B840FE">
      <w:pPr>
        <w:pStyle w:val="Bullet"/>
        <w:numPr>
          <w:ilvl w:val="0"/>
          <w:numId w:val="0"/>
        </w:numPr>
        <w:ind w:left="2520"/>
      </w:pPr>
    </w:p>
    <w:p w14:paraId="46D97D31" w14:textId="03339631" w:rsidR="00AB4531" w:rsidRDefault="00AB4531" w:rsidP="00AB4531">
      <w:pPr>
        <w:pStyle w:val="Bullet"/>
      </w:pPr>
      <w:r>
        <w:t xml:space="preserve">By including a library like </w:t>
      </w:r>
      <w:proofErr w:type="spellStart"/>
      <w:r>
        <w:t>lodash</w:t>
      </w:r>
      <w:proofErr w:type="spellEnd"/>
      <w:r>
        <w:t xml:space="preserve"> in the header, webpack will include it in all of the files that have the headers </w:t>
      </w:r>
      <w:proofErr w:type="gramStart"/>
      <w:r>
        <w:t>( two</w:t>
      </w:r>
      <w:proofErr w:type="gramEnd"/>
      <w:r>
        <w:t xml:space="preserve"> html files that we have here for example)</w:t>
      </w:r>
      <w:r w:rsidR="00817D56">
        <w:t xml:space="preserve">. </w:t>
      </w:r>
      <w:proofErr w:type="gramStart"/>
      <w:r w:rsidR="00817D56">
        <w:t>So</w:t>
      </w:r>
      <w:proofErr w:type="gramEnd"/>
      <w:r w:rsidR="00817D56">
        <w:t xml:space="preserve"> the size of the files will increase. </w:t>
      </w:r>
    </w:p>
    <w:p w14:paraId="509B6C68" w14:textId="77777777" w:rsidR="00246086" w:rsidRDefault="00246086" w:rsidP="00817D56">
      <w:pPr>
        <w:pStyle w:val="Bullet"/>
        <w:numPr>
          <w:ilvl w:val="0"/>
          <w:numId w:val="0"/>
        </w:numPr>
        <w:ind w:left="720" w:hanging="360"/>
      </w:pPr>
    </w:p>
    <w:p w14:paraId="490A4C31" w14:textId="2F907F57" w:rsidR="00246086" w:rsidRDefault="00246086" w:rsidP="00817D56">
      <w:pPr>
        <w:pStyle w:val="Bullet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5280" behindDoc="1" locked="0" layoutInCell="1" allowOverlap="1" wp14:anchorId="1DB2D56F" wp14:editId="5571FF1A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5936615" cy="952500"/>
                <wp:effectExtent l="114300" t="0" r="6985" b="0"/>
                <wp:wrapTopAndBottom/>
                <wp:docPr id="45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9525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E37305" w14:textId="5B7AC903" w:rsidR="00817D56" w:rsidRPr="00817D56" w:rsidRDefault="00817D56" w:rsidP="00817D5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817D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ptimization</w:t>
                            </w:r>
                            <w:proofErr w:type="gramStart"/>
                            <w:r w:rsidRPr="00817D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 {</w:t>
                            </w:r>
                            <w:proofErr w:type="gramEnd"/>
                          </w:p>
                          <w:p w14:paraId="4CC07662" w14:textId="77777777" w:rsidR="00817D56" w:rsidRPr="00817D56" w:rsidRDefault="00817D56" w:rsidP="00817D5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17D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817D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plitChunks</w:t>
                            </w:r>
                            <w:proofErr w:type="spellEnd"/>
                            <w:r w:rsidRPr="00817D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{</w:t>
                            </w:r>
                          </w:p>
                          <w:p w14:paraId="0E8A7934" w14:textId="000BF41A" w:rsidR="00817D56" w:rsidRPr="00817D56" w:rsidRDefault="00817D56" w:rsidP="00817D5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17D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chunks: "al</w:t>
                            </w:r>
                            <w:r w:rsidR="002460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</w:t>
                            </w:r>
                            <w:r w:rsidRPr="00817D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</w:t>
                            </w:r>
                          </w:p>
                          <w:p w14:paraId="71586D12" w14:textId="77777777" w:rsidR="00817D56" w:rsidRPr="00817D56" w:rsidRDefault="00817D56" w:rsidP="00817D5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17D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7ACF86A1" w14:textId="685D39AE" w:rsidR="00817D56" w:rsidRPr="004659CC" w:rsidRDefault="00817D56" w:rsidP="00817D5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817D5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}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B2D56F" id="Text Box 45" o:spid="_x0000_s1067" type="#_x0000_t202" style="position:absolute;left:0;text-align:left;margin-left:0;margin-top:0;width:467.45pt;height:75pt;z-index:-2515712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" fillcolor="#f1f8e8" stroked="f" strokeweight=".5pt">
                <v:shadow on="t" color="#a4d16d" offset="-9pt,0"/>
                <v:textbox inset="2mm">
                  <w:txbxContent>
                    <w:p w14:paraId="4CE37305" w14:textId="5B7AC903" w:rsidR="00817D56" w:rsidRPr="00817D56" w:rsidRDefault="00817D56" w:rsidP="00817D5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r w:rsidRPr="00817D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ptimization</w:t>
                      </w:r>
                      <w:proofErr w:type="gramStart"/>
                      <w:r w:rsidRPr="00817D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 {</w:t>
                      </w:r>
                      <w:proofErr w:type="gramEnd"/>
                    </w:p>
                    <w:p w14:paraId="4CC07662" w14:textId="77777777" w:rsidR="00817D56" w:rsidRPr="00817D56" w:rsidRDefault="00817D56" w:rsidP="00817D5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17D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817D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plitChunks</w:t>
                      </w:r>
                      <w:proofErr w:type="spellEnd"/>
                      <w:r w:rsidRPr="00817D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{</w:t>
                      </w:r>
                    </w:p>
                    <w:p w14:paraId="0E8A7934" w14:textId="000BF41A" w:rsidR="00817D56" w:rsidRPr="00817D56" w:rsidRDefault="00817D56" w:rsidP="00817D5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17D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chunks: "al</w:t>
                      </w:r>
                      <w:r w:rsidR="002460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</w:t>
                      </w:r>
                      <w:r w:rsidRPr="00817D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</w:t>
                      </w:r>
                    </w:p>
                    <w:p w14:paraId="71586D12" w14:textId="77777777" w:rsidR="00817D56" w:rsidRPr="00817D56" w:rsidRDefault="00817D56" w:rsidP="00817D5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17D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7ACF86A1" w14:textId="685D39AE" w:rsidR="00817D56" w:rsidRPr="004659CC" w:rsidRDefault="00817D56" w:rsidP="00817D5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817D5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}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1A76C149" w14:textId="6AC91C0A" w:rsidR="00246086" w:rsidRDefault="00246086" w:rsidP="00246086">
      <w:pPr>
        <w:pStyle w:val="Bullet"/>
      </w:pPr>
      <w:r>
        <w:t xml:space="preserve">By this, we don't have the libraries everywhere that have been imported, but webpack </w:t>
      </w:r>
      <w:r w:rsidR="002B326B">
        <w:t>ca</w:t>
      </w:r>
      <w:r w:rsidR="00FF1713">
        <w:t>s</w:t>
      </w:r>
      <w:r w:rsidR="002B326B">
        <w:t>hes it in</w:t>
      </w:r>
      <w:r>
        <w:t xml:space="preserve"> a new file for it, and uses</w:t>
      </w:r>
      <w:r w:rsidR="002B326B">
        <w:t xml:space="preserve"> (we have to define that)</w:t>
      </w:r>
      <w:r>
        <w:t xml:space="preserve"> it where it is needed. </w:t>
      </w:r>
      <w:r w:rsidR="002B326B">
        <w:t xml:space="preserve">And when we make a change to any other file that uses it, the users don't need to download the library again, as they already have it. </w:t>
      </w:r>
    </w:p>
    <w:p w14:paraId="255A90B1" w14:textId="4ED83FE6" w:rsidR="002B326B" w:rsidRDefault="002B326B" w:rsidP="00246086">
      <w:pPr>
        <w:pStyle w:val="Bullet"/>
      </w:pPr>
      <w:r>
        <w:t xml:space="preserve">how to use the cashed file: </w:t>
      </w:r>
    </w:p>
    <w:p w14:paraId="5918270E" w14:textId="7F8E9490" w:rsidR="002B326B" w:rsidRDefault="002B326B" w:rsidP="00246086">
      <w:pPr>
        <w:pStyle w:val="Bullet"/>
      </w:pPr>
      <w:r>
        <w:t xml:space="preserve">in </w:t>
      </w:r>
      <w:proofErr w:type="spellStart"/>
      <w:r>
        <w:t>HtmlWebpackPlugin</w:t>
      </w:r>
      <w:proofErr w:type="spellEnd"/>
      <w:r>
        <w:t xml:space="preserve"> </w:t>
      </w:r>
      <w:r w:rsidR="00BA21AD">
        <w:t xml:space="preserve">// in </w:t>
      </w:r>
      <w:r w:rsidR="00BA21AD" w:rsidRPr="00BA21AD">
        <w:rPr>
          <w:b/>
          <w:bCs/>
        </w:rPr>
        <w:t xml:space="preserve">newer versions webpack does this by default. </w:t>
      </w:r>
    </w:p>
    <w:p w14:paraId="5C19D3BD" w14:textId="5104DDC2" w:rsidR="002B326B" w:rsidRDefault="002B326B" w:rsidP="002B326B">
      <w:pPr>
        <w:pStyle w:val="Bullet"/>
        <w:numPr>
          <w:ilvl w:val="1"/>
          <w:numId w:val="1"/>
        </w:numPr>
      </w:pPr>
      <w:proofErr w:type="spellStart"/>
      <w:r>
        <w:t>chuncks</w:t>
      </w:r>
      <w:proofErr w:type="spellEnd"/>
      <w:r>
        <w:t xml:space="preserve"> // add it to the array</w:t>
      </w:r>
    </w:p>
    <w:p w14:paraId="789A780C" w14:textId="3004D576" w:rsidR="002B326B" w:rsidRDefault="002B326B" w:rsidP="002B326B">
      <w:pPr>
        <w:pStyle w:val="Bullet"/>
        <w:numPr>
          <w:ilvl w:val="0"/>
          <w:numId w:val="0"/>
        </w:numPr>
        <w:ind w:left="720" w:hanging="36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7328" behindDoc="1" locked="0" layoutInCell="1" allowOverlap="1" wp14:anchorId="7BE5C742" wp14:editId="5790A13F">
                <wp:simplePos x="0" y="0"/>
                <wp:positionH relativeFrom="margin">
                  <wp:align>center</wp:align>
                </wp:positionH>
                <wp:positionV relativeFrom="paragraph">
                  <wp:posOffset>187325</wp:posOffset>
                </wp:positionV>
                <wp:extent cx="5936615" cy="1706880"/>
                <wp:effectExtent l="114300" t="0" r="6985" b="7620"/>
                <wp:wrapTopAndBottom/>
                <wp:docPr id="46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70688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50A030" w14:textId="77777777" w:rsidR="00BA21AD" w:rsidRPr="00BA21AD" w:rsidRDefault="002B326B" w:rsidP="00BA21A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BA21AD" w:rsidRPr="00BA21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new </w:t>
                            </w:r>
                            <w:proofErr w:type="spellStart"/>
                            <w:proofErr w:type="gramStart"/>
                            <w:r w:rsidR="00BA21AD" w:rsidRPr="00BA21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tmlWebpackPlugin</w:t>
                            </w:r>
                            <w:proofErr w:type="spellEnd"/>
                            <w:r w:rsidR="00BA21AD" w:rsidRPr="00BA21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="00BA21AD" w:rsidRPr="00BA21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3A1E1998" w14:textId="77777777" w:rsidR="00BA21AD" w:rsidRPr="00BA21AD" w:rsidRDefault="00BA21AD" w:rsidP="00BA21A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A21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// filename needed when we have multiple </w:t>
                            </w:r>
                            <w:proofErr w:type="gramStart"/>
                            <w:r w:rsidRPr="00BA21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stance</w:t>
                            </w:r>
                            <w:proofErr w:type="gramEnd"/>
                            <w:r w:rsidRPr="00BA21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of </w:t>
                            </w:r>
                            <w:proofErr w:type="spellStart"/>
                            <w:r w:rsidRPr="00BA21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tmlwebpackplugin</w:t>
                            </w:r>
                            <w:proofErr w:type="spellEnd"/>
                            <w:r w:rsidRPr="00BA21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to have multiple output html files.</w:t>
                            </w:r>
                          </w:p>
                          <w:p w14:paraId="2FC8B2FD" w14:textId="77777777" w:rsidR="00BA21AD" w:rsidRPr="00BA21AD" w:rsidRDefault="00BA21AD" w:rsidP="00BA21A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A21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filename: "hello-world.html",</w:t>
                            </w:r>
                          </w:p>
                          <w:p w14:paraId="4187546C" w14:textId="77777777" w:rsidR="00BA21AD" w:rsidRPr="00BA21AD" w:rsidRDefault="00BA21AD" w:rsidP="00BA21A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A21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chunks: ["hello-world", </w:t>
                            </w:r>
                            <w:r w:rsidRPr="008667A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"</w:t>
                            </w:r>
                            <w:proofErr w:type="spellStart"/>
                            <w:r w:rsidRPr="008667A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vendors~hello-world-kiwi</w:t>
                            </w:r>
                            <w:proofErr w:type="spellEnd"/>
                            <w:r w:rsidRPr="008667A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"</w:t>
                            </w:r>
                            <w:r w:rsidRPr="00BA21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,</w:t>
                            </w:r>
                          </w:p>
                          <w:p w14:paraId="7FBE9C21" w14:textId="77777777" w:rsidR="00BA21AD" w:rsidRPr="00BA21AD" w:rsidRDefault="00BA21AD" w:rsidP="00BA21A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A21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title: "Hello World",</w:t>
                            </w:r>
                          </w:p>
                          <w:p w14:paraId="4E78A994" w14:textId="77777777" w:rsidR="00BA21AD" w:rsidRPr="00BA21AD" w:rsidRDefault="00BA21AD" w:rsidP="00BA21A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A21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template: "</w:t>
                            </w:r>
                            <w:proofErr w:type="spellStart"/>
                            <w:r w:rsidRPr="00BA21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 w:rsidRPr="00BA21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page-</w:t>
                            </w:r>
                            <w:proofErr w:type="spellStart"/>
                            <w:r w:rsidRPr="00BA21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mplate.hbs</w:t>
                            </w:r>
                            <w:proofErr w:type="spellEnd"/>
                            <w:r w:rsidRPr="00BA21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,</w:t>
                            </w:r>
                          </w:p>
                          <w:p w14:paraId="060E7BE5" w14:textId="77777777" w:rsidR="00BA21AD" w:rsidRPr="00BA21AD" w:rsidRDefault="00BA21AD" w:rsidP="00BA21A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A21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description: "Hello World",</w:t>
                            </w:r>
                          </w:p>
                          <w:p w14:paraId="26E55A02" w14:textId="74B3AD98" w:rsidR="002B326B" w:rsidRPr="004659CC" w:rsidRDefault="00BA21AD" w:rsidP="00BA21A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BA21A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)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E5C742" id="Text Box 46" o:spid="_x0000_s1068" type="#_x0000_t202" style="position:absolute;left:0;text-align:left;margin-left:0;margin-top:14.75pt;width:467.45pt;height:134.4pt;z-index:-2515691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1250A030" w14:textId="77777777" w:rsidR="00BA21AD" w:rsidRPr="00BA21AD" w:rsidRDefault="002B326B" w:rsidP="00BA21A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="00BA21AD" w:rsidRPr="00BA21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new </w:t>
                      </w:r>
                      <w:proofErr w:type="spellStart"/>
                      <w:proofErr w:type="gramStart"/>
                      <w:r w:rsidR="00BA21AD" w:rsidRPr="00BA21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tmlWebpackPlugin</w:t>
                      </w:r>
                      <w:proofErr w:type="spellEnd"/>
                      <w:r w:rsidR="00BA21AD" w:rsidRPr="00BA21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="00BA21AD" w:rsidRPr="00BA21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3A1E1998" w14:textId="77777777" w:rsidR="00BA21AD" w:rsidRPr="00BA21AD" w:rsidRDefault="00BA21AD" w:rsidP="00BA21A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A21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// filename needed when we have multiple </w:t>
                      </w:r>
                      <w:proofErr w:type="gramStart"/>
                      <w:r w:rsidRPr="00BA21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stance</w:t>
                      </w:r>
                      <w:proofErr w:type="gramEnd"/>
                      <w:r w:rsidRPr="00BA21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of </w:t>
                      </w:r>
                      <w:proofErr w:type="spellStart"/>
                      <w:r w:rsidRPr="00BA21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tmlwebpackplugin</w:t>
                      </w:r>
                      <w:proofErr w:type="spellEnd"/>
                      <w:r w:rsidRPr="00BA21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to have multiple output html files.</w:t>
                      </w:r>
                    </w:p>
                    <w:p w14:paraId="2FC8B2FD" w14:textId="77777777" w:rsidR="00BA21AD" w:rsidRPr="00BA21AD" w:rsidRDefault="00BA21AD" w:rsidP="00BA21A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A21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filename: "hello-world.html",</w:t>
                      </w:r>
                    </w:p>
                    <w:p w14:paraId="4187546C" w14:textId="77777777" w:rsidR="00BA21AD" w:rsidRPr="00BA21AD" w:rsidRDefault="00BA21AD" w:rsidP="00BA21A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A21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chunks: ["hello-world", </w:t>
                      </w:r>
                      <w:r w:rsidRPr="008667A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"</w:t>
                      </w:r>
                      <w:proofErr w:type="spellStart"/>
                      <w:r w:rsidRPr="008667A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vendors~hello-world-kiwi</w:t>
                      </w:r>
                      <w:proofErr w:type="spellEnd"/>
                      <w:r w:rsidRPr="008667A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"</w:t>
                      </w:r>
                      <w:r w:rsidRPr="00BA21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,</w:t>
                      </w:r>
                    </w:p>
                    <w:p w14:paraId="7FBE9C21" w14:textId="77777777" w:rsidR="00BA21AD" w:rsidRPr="00BA21AD" w:rsidRDefault="00BA21AD" w:rsidP="00BA21A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A21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title: "Hello World",</w:t>
                      </w:r>
                    </w:p>
                    <w:p w14:paraId="4E78A994" w14:textId="77777777" w:rsidR="00BA21AD" w:rsidRPr="00BA21AD" w:rsidRDefault="00BA21AD" w:rsidP="00BA21A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A21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template: "</w:t>
                      </w:r>
                      <w:proofErr w:type="spellStart"/>
                      <w:r w:rsidRPr="00BA21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 w:rsidRPr="00BA21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page-</w:t>
                      </w:r>
                      <w:proofErr w:type="spellStart"/>
                      <w:r w:rsidRPr="00BA21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mplate.hbs</w:t>
                      </w:r>
                      <w:proofErr w:type="spellEnd"/>
                      <w:r w:rsidRPr="00BA21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,</w:t>
                      </w:r>
                    </w:p>
                    <w:p w14:paraId="060E7BE5" w14:textId="77777777" w:rsidR="00BA21AD" w:rsidRPr="00BA21AD" w:rsidRDefault="00BA21AD" w:rsidP="00BA21A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A21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description: "Hello World",</w:t>
                      </w:r>
                    </w:p>
                    <w:p w14:paraId="26E55A02" w14:textId="74B3AD98" w:rsidR="002B326B" w:rsidRPr="004659CC" w:rsidRDefault="00BA21AD" w:rsidP="00BA21A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BA21A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)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312B7DB" w14:textId="37718C35" w:rsidR="002B326B" w:rsidRDefault="002B326B" w:rsidP="002B326B">
      <w:pPr>
        <w:pStyle w:val="Bullet"/>
        <w:numPr>
          <w:ilvl w:val="0"/>
          <w:numId w:val="0"/>
        </w:numPr>
        <w:ind w:left="720" w:hanging="360"/>
      </w:pPr>
    </w:p>
    <w:p w14:paraId="6487F13F" w14:textId="3C9F8E79" w:rsidR="00817D56" w:rsidRDefault="002D18E2" w:rsidP="0030231D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9376" behindDoc="1" locked="0" layoutInCell="1" allowOverlap="1" wp14:anchorId="3ACC55B6" wp14:editId="0B61A910">
                <wp:simplePos x="0" y="0"/>
                <wp:positionH relativeFrom="margin">
                  <wp:align>center</wp:align>
                </wp:positionH>
                <wp:positionV relativeFrom="paragraph">
                  <wp:posOffset>723265</wp:posOffset>
                </wp:positionV>
                <wp:extent cx="5936615" cy="1287780"/>
                <wp:effectExtent l="114300" t="0" r="6985" b="7620"/>
                <wp:wrapTopAndBottom/>
                <wp:docPr id="37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28778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BAFAEE" w14:textId="77777777" w:rsidR="002D18E2" w:rsidRPr="002D18E2" w:rsidRDefault="002D18E2" w:rsidP="002D18E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2D18E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optimization: {</w:t>
                            </w:r>
                          </w:p>
                          <w:p w14:paraId="473954A7" w14:textId="77777777" w:rsidR="002D18E2" w:rsidRPr="002D18E2" w:rsidRDefault="002D18E2" w:rsidP="002D18E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D18E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2D18E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plitChunks</w:t>
                            </w:r>
                            <w:proofErr w:type="spellEnd"/>
                            <w:r w:rsidRPr="002D18E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{</w:t>
                            </w:r>
                          </w:p>
                          <w:p w14:paraId="7D715C7C" w14:textId="77777777" w:rsidR="002D18E2" w:rsidRPr="002D18E2" w:rsidRDefault="002D18E2" w:rsidP="002D18E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D18E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chunks: "all",</w:t>
                            </w:r>
                          </w:p>
                          <w:p w14:paraId="00F60EBE" w14:textId="77777777" w:rsidR="002D18E2" w:rsidRPr="002D18E2" w:rsidRDefault="002D18E2" w:rsidP="002D18E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D18E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r w:rsidRPr="002D18E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inSize</w:t>
                            </w:r>
                            <w:proofErr w:type="spellEnd"/>
                            <w:r w:rsidRPr="002D18E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9000,</w:t>
                            </w:r>
                          </w:p>
                          <w:p w14:paraId="7AA02EB7" w14:textId="77777777" w:rsidR="002D18E2" w:rsidRPr="002D18E2" w:rsidRDefault="002D18E2" w:rsidP="002D18E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D18E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r w:rsidRPr="002D18E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utomaticNameDelimiter</w:t>
                            </w:r>
                            <w:proofErr w:type="spellEnd"/>
                            <w:r w:rsidRPr="002D18E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"_",</w:t>
                            </w:r>
                          </w:p>
                          <w:p w14:paraId="6E2D1C50" w14:textId="77777777" w:rsidR="002D18E2" w:rsidRPr="002D18E2" w:rsidRDefault="002D18E2" w:rsidP="002D18E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D18E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578F6137" w14:textId="53A41BC7" w:rsidR="002D18E2" w:rsidRPr="004659CC" w:rsidRDefault="002D18E2" w:rsidP="002D18E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D18E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}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CC55B6" id="Text Box 37" o:spid="_x0000_s1069" type="#_x0000_t202" style="position:absolute;left:0;text-align:left;margin-left:0;margin-top:56.95pt;width:467.45pt;height:101.4pt;z-index:-2515671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53BAFAEE" w14:textId="77777777" w:rsidR="002D18E2" w:rsidRPr="002D18E2" w:rsidRDefault="002D18E2" w:rsidP="002D18E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2D18E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optimization: {</w:t>
                      </w:r>
                    </w:p>
                    <w:p w14:paraId="473954A7" w14:textId="77777777" w:rsidR="002D18E2" w:rsidRPr="002D18E2" w:rsidRDefault="002D18E2" w:rsidP="002D18E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D18E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2D18E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plitChunks</w:t>
                      </w:r>
                      <w:proofErr w:type="spellEnd"/>
                      <w:r w:rsidRPr="002D18E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{</w:t>
                      </w:r>
                    </w:p>
                    <w:p w14:paraId="7D715C7C" w14:textId="77777777" w:rsidR="002D18E2" w:rsidRPr="002D18E2" w:rsidRDefault="002D18E2" w:rsidP="002D18E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D18E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chunks: "all",</w:t>
                      </w:r>
                    </w:p>
                    <w:p w14:paraId="00F60EBE" w14:textId="77777777" w:rsidR="002D18E2" w:rsidRPr="002D18E2" w:rsidRDefault="002D18E2" w:rsidP="002D18E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D18E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r w:rsidRPr="002D18E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inSize</w:t>
                      </w:r>
                      <w:proofErr w:type="spellEnd"/>
                      <w:r w:rsidRPr="002D18E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9000,</w:t>
                      </w:r>
                    </w:p>
                    <w:p w14:paraId="7AA02EB7" w14:textId="77777777" w:rsidR="002D18E2" w:rsidRPr="002D18E2" w:rsidRDefault="002D18E2" w:rsidP="002D18E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D18E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r w:rsidRPr="002D18E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utomaticNameDelimiter</w:t>
                      </w:r>
                      <w:proofErr w:type="spellEnd"/>
                      <w:r w:rsidRPr="002D18E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"_",</w:t>
                      </w:r>
                    </w:p>
                    <w:p w14:paraId="6E2D1C50" w14:textId="77777777" w:rsidR="002D18E2" w:rsidRPr="002D18E2" w:rsidRDefault="002D18E2" w:rsidP="002D18E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D18E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578F6137" w14:textId="53A41BC7" w:rsidR="002D18E2" w:rsidRPr="004659CC" w:rsidRDefault="002D18E2" w:rsidP="002D18E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D18E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}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proofErr w:type="gramStart"/>
      <w:r w:rsidR="00291D55">
        <w:t>minSize</w:t>
      </w:r>
      <w:proofErr w:type="spellEnd"/>
      <w:r w:rsidR="00291D55">
        <w:t xml:space="preserve"> :</w:t>
      </w:r>
      <w:proofErr w:type="gramEnd"/>
      <w:r w:rsidR="00291D55">
        <w:t xml:space="preserve"> 1000 // </w:t>
      </w:r>
      <w:r w:rsidR="0030231D">
        <w:t xml:space="preserve">by </w:t>
      </w:r>
      <w:r w:rsidR="00291D55">
        <w:t>default,</w:t>
      </w:r>
      <w:r w:rsidR="0030231D">
        <w:t xml:space="preserve"> react extracts common dependencies only when they exceed 30 </w:t>
      </w:r>
      <w:proofErr w:type="spellStart"/>
      <w:r w:rsidR="0030231D">
        <w:t>kBytes</w:t>
      </w:r>
      <w:proofErr w:type="spellEnd"/>
      <w:r w:rsidR="0030231D">
        <w:t xml:space="preserve"> before minification. For </w:t>
      </w:r>
      <w:proofErr w:type="gramStart"/>
      <w:r w:rsidR="0030231D">
        <w:t>example</w:t>
      </w:r>
      <w:proofErr w:type="gramEnd"/>
      <w:r w:rsidR="0030231D">
        <w:t xml:space="preserve"> it does not work if you include react in two places, which is less than 30 kilobytes. </w:t>
      </w:r>
    </w:p>
    <w:p w14:paraId="6E7F8A86" w14:textId="768F2A86" w:rsidR="002D18E2" w:rsidRDefault="002D18E2" w:rsidP="002D18E2">
      <w:pPr>
        <w:pStyle w:val="Style4"/>
      </w:pPr>
      <w:r>
        <w:t>Dev configs</w:t>
      </w:r>
    </w:p>
    <w:p w14:paraId="6D5F5827" w14:textId="4D7F3533" w:rsidR="002D18E2" w:rsidRDefault="002D18E2" w:rsidP="002D18E2">
      <w:pPr>
        <w:pStyle w:val="Bullet"/>
      </w:pPr>
      <w:r>
        <w:t>Two entries and [name] is the same.</w:t>
      </w:r>
      <w:r w:rsidR="00FB659B">
        <w:t xml:space="preserve"> And two </w:t>
      </w:r>
      <w:proofErr w:type="spellStart"/>
      <w:r w:rsidR="00FB659B">
        <w:t>HtmlWebpackPlugins</w:t>
      </w:r>
      <w:proofErr w:type="spellEnd"/>
      <w:r w:rsidR="00FB659B">
        <w:t xml:space="preserve"> for each file like before. </w:t>
      </w:r>
    </w:p>
    <w:p w14:paraId="2428BDDF" w14:textId="73758FC2" w:rsidR="00FB659B" w:rsidRDefault="00FB659B" w:rsidP="002D18E2">
      <w:pPr>
        <w:pStyle w:val="Bullet"/>
      </w:pPr>
      <w:r>
        <w:t>We don't need to split common dependencies into a separate bundle because this is the dev build</w:t>
      </w:r>
      <w:r w:rsidR="00DD3C56">
        <w:t xml:space="preserve"> and we all care about is the speed of build. </w:t>
      </w:r>
    </w:p>
    <w:p w14:paraId="0018F63F" w14:textId="78A45F21" w:rsidR="00DD3C56" w:rsidRDefault="00D36625" w:rsidP="00DD3C56">
      <w:pPr>
        <w:pStyle w:val="Bullet"/>
        <w:numPr>
          <w:ilvl w:val="1"/>
          <w:numId w:val="1"/>
        </w:numPr>
      </w:pPr>
      <w:hyperlink r:id="rId15" w:history="1">
        <w:r w:rsidR="00DD3C56" w:rsidRPr="00951685">
          <w:rPr>
            <w:rStyle w:val="Hyperlink"/>
          </w:rPr>
          <w:t>http://localhost:9000/hello-world.html</w:t>
        </w:r>
      </w:hyperlink>
    </w:p>
    <w:p w14:paraId="52B51E67" w14:textId="1EFA38E5" w:rsidR="00DD3C56" w:rsidRDefault="00DD3C56" w:rsidP="00DD3C56">
      <w:pPr>
        <w:pStyle w:val="Bullet"/>
        <w:numPr>
          <w:ilvl w:val="1"/>
          <w:numId w:val="1"/>
        </w:numPr>
      </w:pPr>
      <w:r w:rsidRPr="00DD3C56">
        <w:t>http://localhost:9000/</w:t>
      </w:r>
      <w:r>
        <w:t>cactus</w:t>
      </w:r>
      <w:r w:rsidRPr="00DD3C56">
        <w:t>.html</w:t>
      </w:r>
    </w:p>
    <w:p w14:paraId="7A316871" w14:textId="77777777" w:rsidR="005E149E" w:rsidRDefault="005E149E">
      <w:pPr>
        <w:rPr>
          <w:rFonts w:asciiTheme="minorBidi" w:eastAsiaTheme="majorEastAsia" w:hAnsiTheme="minorBidi" w:cstheme="majorBidi"/>
          <w:b/>
          <w:bCs/>
          <w:color w:val="C921C1"/>
          <w:sz w:val="32"/>
          <w:szCs w:val="32"/>
        </w:rPr>
      </w:pPr>
      <w:r>
        <w:br w:type="page"/>
      </w:r>
    </w:p>
    <w:p w14:paraId="5029929F" w14:textId="62434CDE" w:rsidR="002D18E2" w:rsidRDefault="009822CF" w:rsidP="002D18E2">
      <w:pPr>
        <w:pStyle w:val="Style1"/>
      </w:pPr>
      <w:r>
        <w:lastRenderedPageBreak/>
        <w:t>Integrating Express</w:t>
      </w:r>
    </w:p>
    <w:p w14:paraId="4AE8BF95" w14:textId="146DE37F" w:rsidR="00E92790" w:rsidRDefault="00E92790" w:rsidP="00E92790">
      <w:pPr>
        <w:pStyle w:val="Style4"/>
      </w:pPr>
      <w:r>
        <w:t>Single Page</w:t>
      </w:r>
    </w:p>
    <w:p w14:paraId="1C1A7D7C" w14:textId="21224A21" w:rsidR="002D18E2" w:rsidRDefault="005E149E" w:rsidP="005E149E">
      <w:pPr>
        <w:pStyle w:val="Bullet"/>
      </w:pPr>
      <w:r>
        <w:t>Express.js</w:t>
      </w:r>
    </w:p>
    <w:p w14:paraId="3B82A8F5" w14:textId="5B460F77" w:rsidR="005E149E" w:rsidRDefault="005E149E" w:rsidP="005E149E">
      <w:pPr>
        <w:pStyle w:val="Bullet"/>
        <w:numPr>
          <w:ilvl w:val="0"/>
          <w:numId w:val="0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1424" behindDoc="1" locked="0" layoutInCell="1" allowOverlap="1" wp14:anchorId="39D63CFE" wp14:editId="29CC2691">
                <wp:simplePos x="0" y="0"/>
                <wp:positionH relativeFrom="margin">
                  <wp:align>center</wp:align>
                </wp:positionH>
                <wp:positionV relativeFrom="paragraph">
                  <wp:posOffset>184785</wp:posOffset>
                </wp:positionV>
                <wp:extent cx="5936615" cy="3128010"/>
                <wp:effectExtent l="114300" t="0" r="6985" b="0"/>
                <wp:wrapTopAndBottom/>
                <wp:docPr id="4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12801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1821FB" w14:textId="2FD7175D" w:rsidR="005E149E" w:rsidRPr="005E149E" w:rsidRDefault="005E149E" w:rsidP="005E14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t express = require("express")</w:t>
                            </w:r>
                          </w:p>
                          <w:p w14:paraId="30DC7C7E" w14:textId="77777777" w:rsidR="005E149E" w:rsidRPr="005E149E" w:rsidRDefault="005E149E" w:rsidP="005E14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onst app = </w:t>
                            </w:r>
                            <w:proofErr w:type="gramStart"/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xpress(</w:t>
                            </w:r>
                            <w:proofErr w:type="gramEnd"/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5A0AD3E" w14:textId="77777777" w:rsidR="005E149E" w:rsidRPr="005E149E" w:rsidRDefault="005E149E" w:rsidP="005E14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t path = require("path")</w:t>
                            </w:r>
                          </w:p>
                          <w:p w14:paraId="5022D13B" w14:textId="77777777" w:rsidR="005E149E" w:rsidRPr="005E149E" w:rsidRDefault="005E149E" w:rsidP="005E14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t fs = require("fs")</w:t>
                            </w:r>
                          </w:p>
                          <w:p w14:paraId="62C196A1" w14:textId="77777777" w:rsidR="005E149E" w:rsidRPr="005E149E" w:rsidRDefault="005E149E" w:rsidP="005E14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7BC824B" w14:textId="77777777" w:rsidR="005E149E" w:rsidRPr="005E149E" w:rsidRDefault="005E149E" w:rsidP="005E14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 res=and instance of response object</w:t>
                            </w:r>
                          </w:p>
                          <w:p w14:paraId="55DF4EFC" w14:textId="77777777" w:rsidR="005E149E" w:rsidRPr="005E149E" w:rsidRDefault="005E149E" w:rsidP="005E14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pp.get</w:t>
                            </w:r>
                            <w:proofErr w:type="spellEnd"/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/", function (req, res) {</w:t>
                            </w:r>
                          </w:p>
                          <w:p w14:paraId="72E60E48" w14:textId="77777777" w:rsidR="005E149E" w:rsidRPr="005E149E" w:rsidRDefault="005E149E" w:rsidP="005E14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const </w:t>
                            </w:r>
                            <w:proofErr w:type="spellStart"/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hToHtmlFile</w:t>
                            </w:r>
                            <w:proofErr w:type="spellEnd"/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h.resolve</w:t>
                            </w:r>
                            <w:proofErr w:type="spellEnd"/>
                            <w:proofErr w:type="gramEnd"/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</w:t>
                            </w:r>
                            <w:proofErr w:type="spellStart"/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rname</w:t>
                            </w:r>
                            <w:proofErr w:type="spellEnd"/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"../</w:t>
                            </w:r>
                            <w:proofErr w:type="spellStart"/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st</w:t>
                            </w:r>
                            <w:proofErr w:type="spellEnd"/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index.html")</w:t>
                            </w:r>
                          </w:p>
                          <w:p w14:paraId="7EBEE035" w14:textId="77777777" w:rsidR="005E149E" w:rsidRPr="005E149E" w:rsidRDefault="005E149E" w:rsidP="005E14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//   read the content of index.html. read sync</w:t>
                            </w:r>
                          </w:p>
                          <w:p w14:paraId="7BAC3B6D" w14:textId="77777777" w:rsidR="005E149E" w:rsidRPr="005E149E" w:rsidRDefault="005E149E" w:rsidP="005E14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const </w:t>
                            </w:r>
                            <w:proofErr w:type="spellStart"/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tentFromHtmlFile</w:t>
                            </w:r>
                            <w:proofErr w:type="spellEnd"/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s.readFileSync</w:t>
                            </w:r>
                            <w:proofErr w:type="spellEnd"/>
                            <w:proofErr w:type="gramEnd"/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hToHtmlFile</w:t>
                            </w:r>
                            <w:proofErr w:type="spellEnd"/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"utf-8")</w:t>
                            </w:r>
                          </w:p>
                          <w:p w14:paraId="1970AD46" w14:textId="77777777" w:rsidR="005E149E" w:rsidRPr="005E149E" w:rsidRDefault="005E149E" w:rsidP="005E14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s.send</w:t>
                            </w:r>
                            <w:proofErr w:type="spellEnd"/>
                            <w:proofErr w:type="gramEnd"/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tentFromHtmlFile</w:t>
                            </w:r>
                            <w:proofErr w:type="spellEnd"/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2B426D5" w14:textId="77777777" w:rsidR="005E149E" w:rsidRPr="005E149E" w:rsidRDefault="005E149E" w:rsidP="005E14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</w:t>
                            </w:r>
                          </w:p>
                          <w:p w14:paraId="24426909" w14:textId="77777777" w:rsidR="005E149E" w:rsidRPr="005E149E" w:rsidRDefault="005E149E" w:rsidP="005E14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2C445D4" w14:textId="77777777" w:rsidR="005E149E" w:rsidRPr="005E149E" w:rsidRDefault="005E149E" w:rsidP="005E14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 start server listen to a port</w:t>
                            </w:r>
                          </w:p>
                          <w:p w14:paraId="5EB79B66" w14:textId="77777777" w:rsidR="005E149E" w:rsidRPr="005E149E" w:rsidRDefault="005E149E" w:rsidP="005E14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pp.listen</w:t>
                            </w:r>
                            <w:proofErr w:type="spellEnd"/>
                            <w:proofErr w:type="gramEnd"/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3000, function () {</w:t>
                            </w:r>
                          </w:p>
                          <w:p w14:paraId="44D17989" w14:textId="77777777" w:rsidR="005E149E" w:rsidRPr="005E149E" w:rsidRDefault="005E149E" w:rsidP="005E14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ole.log(</w:t>
                            </w:r>
                            <w:proofErr w:type="gramEnd"/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Application is running on http://localhost:3000/")</w:t>
                            </w:r>
                          </w:p>
                          <w:p w14:paraId="56EA05CE" w14:textId="333062AC" w:rsidR="005E149E" w:rsidRPr="004659CC" w:rsidRDefault="005E149E" w:rsidP="005E14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E149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D63CFE" id="Text Box 41" o:spid="_x0000_s1070" type="#_x0000_t202" style="position:absolute;left:0;text-align:left;margin-left:0;margin-top:14.55pt;width:467.45pt;height:246.3pt;z-index:-2515650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581821FB" w14:textId="2FD7175D" w:rsidR="005E149E" w:rsidRPr="005E149E" w:rsidRDefault="005E149E" w:rsidP="005E14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t express = require("express")</w:t>
                      </w:r>
                    </w:p>
                    <w:p w14:paraId="30DC7C7E" w14:textId="77777777" w:rsidR="005E149E" w:rsidRPr="005E149E" w:rsidRDefault="005E149E" w:rsidP="005E14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onst app = </w:t>
                      </w:r>
                      <w:proofErr w:type="gramStart"/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xpress(</w:t>
                      </w:r>
                      <w:proofErr w:type="gramEnd"/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15A0AD3E" w14:textId="77777777" w:rsidR="005E149E" w:rsidRPr="005E149E" w:rsidRDefault="005E149E" w:rsidP="005E14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t path = require("path")</w:t>
                      </w:r>
                    </w:p>
                    <w:p w14:paraId="5022D13B" w14:textId="77777777" w:rsidR="005E149E" w:rsidRPr="005E149E" w:rsidRDefault="005E149E" w:rsidP="005E14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t fs = require("fs")</w:t>
                      </w:r>
                    </w:p>
                    <w:p w14:paraId="62C196A1" w14:textId="77777777" w:rsidR="005E149E" w:rsidRPr="005E149E" w:rsidRDefault="005E149E" w:rsidP="005E14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7BC824B" w14:textId="77777777" w:rsidR="005E149E" w:rsidRPr="005E149E" w:rsidRDefault="005E149E" w:rsidP="005E14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 res=and instance of response object</w:t>
                      </w:r>
                    </w:p>
                    <w:p w14:paraId="55DF4EFC" w14:textId="77777777" w:rsidR="005E149E" w:rsidRPr="005E149E" w:rsidRDefault="005E149E" w:rsidP="005E14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pp.get</w:t>
                      </w:r>
                      <w:proofErr w:type="spellEnd"/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/", function (req, res) {</w:t>
                      </w:r>
                    </w:p>
                    <w:p w14:paraId="72E60E48" w14:textId="77777777" w:rsidR="005E149E" w:rsidRPr="005E149E" w:rsidRDefault="005E149E" w:rsidP="005E14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const </w:t>
                      </w:r>
                      <w:proofErr w:type="spellStart"/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hToHtmlFile</w:t>
                      </w:r>
                      <w:proofErr w:type="spellEnd"/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h.resolve</w:t>
                      </w:r>
                      <w:proofErr w:type="spellEnd"/>
                      <w:proofErr w:type="gramEnd"/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</w:t>
                      </w:r>
                      <w:proofErr w:type="spellStart"/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rname</w:t>
                      </w:r>
                      <w:proofErr w:type="spellEnd"/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"../</w:t>
                      </w:r>
                      <w:proofErr w:type="spellStart"/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st</w:t>
                      </w:r>
                      <w:proofErr w:type="spellEnd"/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index.html")</w:t>
                      </w:r>
                    </w:p>
                    <w:p w14:paraId="7EBEE035" w14:textId="77777777" w:rsidR="005E149E" w:rsidRPr="005E149E" w:rsidRDefault="005E149E" w:rsidP="005E14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//   read the content of index.html. read sync</w:t>
                      </w:r>
                    </w:p>
                    <w:p w14:paraId="7BAC3B6D" w14:textId="77777777" w:rsidR="005E149E" w:rsidRPr="005E149E" w:rsidRDefault="005E149E" w:rsidP="005E14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const </w:t>
                      </w:r>
                      <w:proofErr w:type="spellStart"/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tentFromHtmlFile</w:t>
                      </w:r>
                      <w:proofErr w:type="spellEnd"/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s.readFileSync</w:t>
                      </w:r>
                      <w:proofErr w:type="spellEnd"/>
                      <w:proofErr w:type="gramEnd"/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hToHtmlFile</w:t>
                      </w:r>
                      <w:proofErr w:type="spellEnd"/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"utf-8")</w:t>
                      </w:r>
                    </w:p>
                    <w:p w14:paraId="1970AD46" w14:textId="77777777" w:rsidR="005E149E" w:rsidRPr="005E149E" w:rsidRDefault="005E149E" w:rsidP="005E14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s.send</w:t>
                      </w:r>
                      <w:proofErr w:type="spellEnd"/>
                      <w:proofErr w:type="gramEnd"/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tentFromHtmlFile</w:t>
                      </w:r>
                      <w:proofErr w:type="spellEnd"/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12B426D5" w14:textId="77777777" w:rsidR="005E149E" w:rsidRPr="005E149E" w:rsidRDefault="005E149E" w:rsidP="005E14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</w:t>
                      </w:r>
                    </w:p>
                    <w:p w14:paraId="24426909" w14:textId="77777777" w:rsidR="005E149E" w:rsidRPr="005E149E" w:rsidRDefault="005E149E" w:rsidP="005E14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2C445D4" w14:textId="77777777" w:rsidR="005E149E" w:rsidRPr="005E149E" w:rsidRDefault="005E149E" w:rsidP="005E14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 start server listen to a port</w:t>
                      </w:r>
                    </w:p>
                    <w:p w14:paraId="5EB79B66" w14:textId="77777777" w:rsidR="005E149E" w:rsidRPr="005E149E" w:rsidRDefault="005E149E" w:rsidP="005E14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pp.listen</w:t>
                      </w:r>
                      <w:proofErr w:type="spellEnd"/>
                      <w:proofErr w:type="gramEnd"/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3000, function () {</w:t>
                      </w:r>
                    </w:p>
                    <w:p w14:paraId="44D17989" w14:textId="77777777" w:rsidR="005E149E" w:rsidRPr="005E149E" w:rsidRDefault="005E149E" w:rsidP="005E14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ole.log(</w:t>
                      </w:r>
                      <w:proofErr w:type="gramEnd"/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Application is running on http://localhost:3000/")</w:t>
                      </w:r>
                    </w:p>
                    <w:p w14:paraId="56EA05CE" w14:textId="333062AC" w:rsidR="005E149E" w:rsidRPr="004659CC" w:rsidRDefault="005E149E" w:rsidP="005E14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E149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F0FA96F" w14:textId="5480C21E" w:rsidR="005E149E" w:rsidRDefault="005E149E" w:rsidP="005E149E">
      <w:pPr>
        <w:pStyle w:val="Bullet"/>
        <w:numPr>
          <w:ilvl w:val="0"/>
          <w:numId w:val="0"/>
        </w:numPr>
      </w:pPr>
    </w:p>
    <w:p w14:paraId="6AA3D788" w14:textId="5348C5DA" w:rsidR="005E149E" w:rsidRDefault="003E571C" w:rsidP="003E571C">
      <w:pPr>
        <w:pStyle w:val="Bullet"/>
      </w:pPr>
      <w:r w:rsidRPr="003E571C">
        <w:t xml:space="preserve">Send the content of static files </w:t>
      </w:r>
      <w:proofErr w:type="spellStart"/>
      <w:r w:rsidRPr="003E571C">
        <w:t>files</w:t>
      </w:r>
      <w:proofErr w:type="spellEnd"/>
      <w:r w:rsidRPr="003E571C">
        <w:t xml:space="preserve"> back to the browser.</w:t>
      </w:r>
      <w:r>
        <w:t xml:space="preserve"> // </w:t>
      </w:r>
      <w:r w:rsidR="005E149E">
        <w:t xml:space="preserve">The empty page error occurs because express does not know how </w:t>
      </w:r>
      <w:r w:rsidR="00D421C9">
        <w:t>handle static files like</w:t>
      </w:r>
      <w:r w:rsidR="005E149E">
        <w:t xml:space="preserve"> </w:t>
      </w:r>
      <w:proofErr w:type="spellStart"/>
      <w:r w:rsidR="005E149E">
        <w:t>css</w:t>
      </w:r>
      <w:proofErr w:type="spellEnd"/>
      <w:r w:rsidR="005E149E">
        <w:t xml:space="preserve"> and </w:t>
      </w:r>
      <w:proofErr w:type="spellStart"/>
      <w:r w:rsidR="005E149E">
        <w:t>js</w:t>
      </w:r>
      <w:proofErr w:type="spellEnd"/>
      <w:r w:rsidR="005E149E">
        <w:t xml:space="preserve"> files. </w:t>
      </w:r>
      <w:proofErr w:type="spellStart"/>
      <w:r w:rsidR="004D769D" w:rsidRPr="004D769D">
        <w:t>contentFromHtmlFile</w:t>
      </w:r>
      <w:proofErr w:type="spellEnd"/>
      <w:r w:rsidR="004D769D">
        <w:t xml:space="preserve"> has the html content, but </w:t>
      </w:r>
      <w:proofErr w:type="spellStart"/>
      <w:r w:rsidR="004D769D">
        <w:t>css</w:t>
      </w:r>
      <w:proofErr w:type="spellEnd"/>
      <w:r w:rsidR="004D769D">
        <w:t xml:space="preserve"> and </w:t>
      </w:r>
      <w:proofErr w:type="spellStart"/>
      <w:r w:rsidR="004D769D">
        <w:t>js</w:t>
      </w:r>
      <w:proofErr w:type="spellEnd"/>
      <w:r w:rsidR="004D769D">
        <w:t xml:space="preserve"> files are not there! They are</w:t>
      </w:r>
      <w:r w:rsidR="003554CF">
        <w:t xml:space="preserve"> not</w:t>
      </w:r>
      <w:r w:rsidR="004D769D">
        <w:t xml:space="preserve"> sent by the request. </w:t>
      </w:r>
    </w:p>
    <w:p w14:paraId="41D7DA90" w14:textId="401FED3D" w:rsidR="003E571C" w:rsidRDefault="00014EA9" w:rsidP="003E571C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3472" behindDoc="1" locked="0" layoutInCell="1" allowOverlap="1" wp14:anchorId="1BA26A48" wp14:editId="75719987">
                <wp:simplePos x="0" y="0"/>
                <wp:positionH relativeFrom="margin">
                  <wp:align>center</wp:align>
                </wp:positionH>
                <wp:positionV relativeFrom="paragraph">
                  <wp:posOffset>353695</wp:posOffset>
                </wp:positionV>
                <wp:extent cx="5936615" cy="548640"/>
                <wp:effectExtent l="114300" t="0" r="6985" b="3810"/>
                <wp:wrapTopAndBottom/>
                <wp:docPr id="47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4864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A04032" w14:textId="1C16E78F" w:rsidR="00014EA9" w:rsidRPr="00014EA9" w:rsidRDefault="00014EA9" w:rsidP="00014E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14E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 /static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</w:t>
                            </w:r>
                            <w:r w:rsidRPr="00014E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s the route. </w:t>
                            </w:r>
                            <w:proofErr w:type="spellStart"/>
                            <w:proofErr w:type="gramStart"/>
                            <w:r w:rsidRPr="00014E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xpress.static</w:t>
                            </w:r>
                            <w:proofErr w:type="spellEnd"/>
                            <w:proofErr w:type="gramEnd"/>
                            <w:r w:rsidRPr="00014E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method to serve static files.</w:t>
                            </w:r>
                          </w:p>
                          <w:p w14:paraId="38B12E51" w14:textId="37CBAF75" w:rsidR="00C81765" w:rsidRPr="004659CC" w:rsidRDefault="00014EA9" w:rsidP="00014EA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014E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pp.use</w:t>
                            </w:r>
                            <w:proofErr w:type="spellEnd"/>
                            <w:r w:rsidRPr="00014E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14E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"/static", </w:t>
                            </w:r>
                            <w:proofErr w:type="spellStart"/>
                            <w:r w:rsidRPr="00014E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xpress.static</w:t>
                            </w:r>
                            <w:proofErr w:type="spellEnd"/>
                            <w:r w:rsidRPr="00014E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014E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h.resolve</w:t>
                            </w:r>
                            <w:proofErr w:type="spellEnd"/>
                            <w:r w:rsidRPr="00014E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</w:t>
                            </w:r>
                            <w:proofErr w:type="spellStart"/>
                            <w:r w:rsidRPr="00014E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rname</w:t>
                            </w:r>
                            <w:proofErr w:type="spellEnd"/>
                            <w:r w:rsidRPr="00014E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"../</w:t>
                            </w:r>
                            <w:proofErr w:type="spellStart"/>
                            <w:r w:rsidRPr="00014E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st</w:t>
                            </w:r>
                            <w:proofErr w:type="spellEnd"/>
                            <w:r w:rsidRPr="00014EA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))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A26A48" id="Text Box 47" o:spid="_x0000_s1071" type="#_x0000_t202" style="position:absolute;left:0;text-align:left;margin-left:0;margin-top:27.85pt;width:467.45pt;height:43.2pt;z-index:-2515630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6DA04032" w14:textId="1C16E78F" w:rsidR="00014EA9" w:rsidRPr="00014EA9" w:rsidRDefault="00014EA9" w:rsidP="00014E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14E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 /static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/</w:t>
                      </w:r>
                      <w:r w:rsidRPr="00014E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s the route. </w:t>
                      </w:r>
                      <w:proofErr w:type="spellStart"/>
                      <w:proofErr w:type="gramStart"/>
                      <w:r w:rsidRPr="00014E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xpress.static</w:t>
                      </w:r>
                      <w:proofErr w:type="spellEnd"/>
                      <w:proofErr w:type="gramEnd"/>
                      <w:r w:rsidRPr="00014E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method to serve static files.</w:t>
                      </w:r>
                    </w:p>
                    <w:p w14:paraId="38B12E51" w14:textId="37CBAF75" w:rsidR="00C81765" w:rsidRPr="004659CC" w:rsidRDefault="00014EA9" w:rsidP="00014EA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014E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pp.use</w:t>
                      </w:r>
                      <w:proofErr w:type="spellEnd"/>
                      <w:r w:rsidRPr="00014E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14E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"/static", </w:t>
                      </w:r>
                      <w:proofErr w:type="spellStart"/>
                      <w:r w:rsidRPr="00014E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xpress.static</w:t>
                      </w:r>
                      <w:proofErr w:type="spellEnd"/>
                      <w:r w:rsidRPr="00014E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014E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h.resolve</w:t>
                      </w:r>
                      <w:proofErr w:type="spellEnd"/>
                      <w:r w:rsidRPr="00014E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</w:t>
                      </w:r>
                      <w:proofErr w:type="spellStart"/>
                      <w:r w:rsidRPr="00014E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rname</w:t>
                      </w:r>
                      <w:proofErr w:type="spellEnd"/>
                      <w:r w:rsidRPr="00014E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"../</w:t>
                      </w:r>
                      <w:proofErr w:type="spellStart"/>
                      <w:r w:rsidRPr="00014E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st</w:t>
                      </w:r>
                      <w:proofErr w:type="spellEnd"/>
                      <w:r w:rsidRPr="00014EA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))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3E571C">
        <w:t xml:space="preserve">All the static files are in the </w:t>
      </w:r>
      <w:proofErr w:type="spellStart"/>
      <w:r w:rsidR="003E571C">
        <w:t>dist</w:t>
      </w:r>
      <w:proofErr w:type="spellEnd"/>
      <w:r w:rsidR="003E571C">
        <w:t xml:space="preserve"> folder. We create a new route for static files. </w:t>
      </w:r>
    </w:p>
    <w:p w14:paraId="5992FBD0" w14:textId="6D65AE4E" w:rsidR="00014EA9" w:rsidRDefault="00014EA9" w:rsidP="00014EA9">
      <w:pPr>
        <w:pStyle w:val="Bullet"/>
        <w:numPr>
          <w:ilvl w:val="0"/>
          <w:numId w:val="0"/>
        </w:numPr>
        <w:ind w:left="720"/>
      </w:pPr>
    </w:p>
    <w:p w14:paraId="081824A4" w14:textId="5E9EE6B6" w:rsidR="0025505F" w:rsidRDefault="0025505F" w:rsidP="003E571C">
      <w:pPr>
        <w:pStyle w:val="Bullet"/>
      </w:pPr>
      <w:r>
        <w:t>Add the /static/ to all the places the static files are addressed (index.html)</w:t>
      </w:r>
      <w:r w:rsidR="00014EA9">
        <w:t>. We do this by webpack config</w:t>
      </w:r>
    </w:p>
    <w:p w14:paraId="2AE944ED" w14:textId="29DB210D" w:rsidR="00E92790" w:rsidRDefault="00E92790" w:rsidP="00C81765">
      <w:pPr>
        <w:pStyle w:val="Bullet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5520" behindDoc="1" locked="0" layoutInCell="1" allowOverlap="1" wp14:anchorId="4C41A59E" wp14:editId="568FB5EE">
                <wp:simplePos x="0" y="0"/>
                <wp:positionH relativeFrom="margin">
                  <wp:align>center</wp:align>
                </wp:positionH>
                <wp:positionV relativeFrom="paragraph">
                  <wp:posOffset>193675</wp:posOffset>
                </wp:positionV>
                <wp:extent cx="5936615" cy="571500"/>
                <wp:effectExtent l="114300" t="0" r="6985" b="0"/>
                <wp:wrapTopAndBottom/>
                <wp:docPr id="48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715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672785" w14:textId="2ED9CDCF" w:rsidR="0009512C" w:rsidRPr="004659CC" w:rsidRDefault="0009512C" w:rsidP="0009512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0951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output: </w:t>
                            </w:r>
                            <w:proofErr w:type="gramStart"/>
                            <w:r w:rsidRPr="000951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 filename</w:t>
                            </w:r>
                            <w:proofErr w:type="gramEnd"/>
                            <w:r w:rsidRPr="000951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"bundle.[</w:t>
                            </w:r>
                            <w:proofErr w:type="spellStart"/>
                            <w:r w:rsidRPr="000951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tenthash</w:t>
                            </w:r>
                            <w:proofErr w:type="spellEnd"/>
                            <w:r w:rsidRPr="000951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.</w:t>
                            </w:r>
                            <w:proofErr w:type="spellStart"/>
                            <w:r w:rsidRPr="000951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</w:t>
                            </w:r>
                            <w:proofErr w:type="spellEnd"/>
                            <w:r w:rsidRPr="000951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", path: </w:t>
                            </w:r>
                            <w:proofErr w:type="spellStart"/>
                            <w:r w:rsidRPr="000951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h.resolve</w:t>
                            </w:r>
                            <w:proofErr w:type="spellEnd"/>
                            <w:r w:rsidRPr="000951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</w:t>
                            </w:r>
                            <w:proofErr w:type="spellStart"/>
                            <w:r w:rsidRPr="000951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rname</w:t>
                            </w:r>
                            <w:proofErr w:type="spellEnd"/>
                            <w:r w:rsidRPr="000951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"./</w:t>
                            </w:r>
                            <w:proofErr w:type="spellStart"/>
                            <w:r w:rsidRPr="000951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st</w:t>
                            </w:r>
                            <w:proofErr w:type="spellEnd"/>
                            <w:r w:rsidRPr="000951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"), </w:t>
                            </w:r>
                            <w:proofErr w:type="spellStart"/>
                            <w:r w:rsidRPr="000951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ublicPath</w:t>
                            </w:r>
                            <w:proofErr w:type="spellEnd"/>
                            <w:r w:rsidRPr="0009512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"/static/" }, // creates them if they don't exist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1A59E" id="Text Box 48" o:spid="_x0000_s1072" type="#_x0000_t202" style="position:absolute;left:0;text-align:left;margin-left:0;margin-top:15.25pt;width:467.45pt;height:45pt;z-index:-2515609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" fillcolor="#f1f8e8" stroked="f" strokeweight=".5pt">
                <v:shadow on="t" color="#a4d16d" offset="-9pt,0"/>
                <v:textbox inset="2mm">
                  <w:txbxContent>
                    <w:p w14:paraId="53672785" w14:textId="2ED9CDCF" w:rsidR="0009512C" w:rsidRPr="004659CC" w:rsidRDefault="0009512C" w:rsidP="0009512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0951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output: </w:t>
                      </w:r>
                      <w:proofErr w:type="gramStart"/>
                      <w:r w:rsidRPr="000951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 filename</w:t>
                      </w:r>
                      <w:proofErr w:type="gramEnd"/>
                      <w:r w:rsidRPr="000951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"bundle.[</w:t>
                      </w:r>
                      <w:proofErr w:type="spellStart"/>
                      <w:r w:rsidRPr="000951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tenthash</w:t>
                      </w:r>
                      <w:proofErr w:type="spellEnd"/>
                      <w:r w:rsidRPr="000951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.</w:t>
                      </w:r>
                      <w:proofErr w:type="spellStart"/>
                      <w:r w:rsidRPr="000951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</w:t>
                      </w:r>
                      <w:proofErr w:type="spellEnd"/>
                      <w:r w:rsidRPr="000951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", path: </w:t>
                      </w:r>
                      <w:proofErr w:type="spellStart"/>
                      <w:r w:rsidRPr="000951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h.resolve</w:t>
                      </w:r>
                      <w:proofErr w:type="spellEnd"/>
                      <w:r w:rsidRPr="000951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</w:t>
                      </w:r>
                      <w:proofErr w:type="spellStart"/>
                      <w:r w:rsidRPr="000951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rname</w:t>
                      </w:r>
                      <w:proofErr w:type="spellEnd"/>
                      <w:r w:rsidRPr="000951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"./</w:t>
                      </w:r>
                      <w:proofErr w:type="spellStart"/>
                      <w:r w:rsidRPr="000951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st</w:t>
                      </w:r>
                      <w:proofErr w:type="spellEnd"/>
                      <w:r w:rsidRPr="000951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"), </w:t>
                      </w:r>
                      <w:proofErr w:type="spellStart"/>
                      <w:r w:rsidRPr="000951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ublicPath</w:t>
                      </w:r>
                      <w:proofErr w:type="spellEnd"/>
                      <w:r w:rsidRPr="0009512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"/static/" }, // creates them if they don't exist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A30A0CC" w14:textId="69F80AB2" w:rsidR="00E92790" w:rsidRDefault="00E92790" w:rsidP="00C81765">
      <w:pPr>
        <w:pStyle w:val="Bullet"/>
        <w:numPr>
          <w:ilvl w:val="0"/>
          <w:numId w:val="0"/>
        </w:numPr>
        <w:ind w:left="720" w:hanging="360"/>
      </w:pPr>
    </w:p>
    <w:p w14:paraId="702711F7" w14:textId="003BCFB8" w:rsidR="00E92790" w:rsidRDefault="00E92790" w:rsidP="00E92790">
      <w:pPr>
        <w:pStyle w:val="Style4"/>
      </w:pPr>
      <w:r>
        <w:lastRenderedPageBreak/>
        <w:t>Multipage</w:t>
      </w:r>
    </w:p>
    <w:p w14:paraId="119C6D56" w14:textId="24960CF6" w:rsidR="00C2758D" w:rsidRDefault="00C2758D" w:rsidP="00C2758D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7568" behindDoc="1" locked="0" layoutInCell="1" allowOverlap="1" wp14:anchorId="56AAF089" wp14:editId="4F002AD3">
                <wp:simplePos x="0" y="0"/>
                <wp:positionH relativeFrom="margin">
                  <wp:align>center</wp:align>
                </wp:positionH>
                <wp:positionV relativeFrom="paragraph">
                  <wp:posOffset>374650</wp:posOffset>
                </wp:positionV>
                <wp:extent cx="5936615" cy="2354580"/>
                <wp:effectExtent l="114300" t="0" r="6985" b="7620"/>
                <wp:wrapTopAndBottom/>
                <wp:docPr id="49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35458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295DB2" w14:textId="77777777" w:rsidR="00C2758D" w:rsidRPr="00C2758D" w:rsidRDefault="00C2758D" w:rsidP="00C2758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 res=and instance of response object</w:t>
                            </w:r>
                          </w:p>
                          <w:p w14:paraId="22FC5F04" w14:textId="77777777" w:rsidR="00C2758D" w:rsidRPr="00C2758D" w:rsidRDefault="00C2758D" w:rsidP="00C2758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pp.get</w:t>
                            </w:r>
                            <w:proofErr w:type="spellEnd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/hello-world/", function (req, res) {</w:t>
                            </w:r>
                          </w:p>
                          <w:p w14:paraId="46D5DEC4" w14:textId="77777777" w:rsidR="00C2758D" w:rsidRPr="00C2758D" w:rsidRDefault="00C2758D" w:rsidP="00C2758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const </w:t>
                            </w:r>
                            <w:proofErr w:type="spellStart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hToHtmlFile</w:t>
                            </w:r>
                            <w:proofErr w:type="spellEnd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h.resolve</w:t>
                            </w:r>
                            <w:proofErr w:type="spellEnd"/>
                            <w:proofErr w:type="gramEnd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</w:t>
                            </w:r>
                            <w:proofErr w:type="spellStart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rname</w:t>
                            </w:r>
                            <w:proofErr w:type="spellEnd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"../</w:t>
                            </w:r>
                            <w:proofErr w:type="spellStart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st</w:t>
                            </w:r>
                            <w:proofErr w:type="spellEnd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hello-world.html")</w:t>
                            </w:r>
                          </w:p>
                          <w:p w14:paraId="15CFD587" w14:textId="77777777" w:rsidR="00C2758D" w:rsidRPr="00C2758D" w:rsidRDefault="00C2758D" w:rsidP="00C2758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//   read the content of index.html. read sync</w:t>
                            </w:r>
                          </w:p>
                          <w:p w14:paraId="613F6B17" w14:textId="77777777" w:rsidR="00C2758D" w:rsidRPr="00C2758D" w:rsidRDefault="00C2758D" w:rsidP="00C2758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const </w:t>
                            </w:r>
                            <w:proofErr w:type="spellStart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tentFromHtmlFile</w:t>
                            </w:r>
                            <w:proofErr w:type="spellEnd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s.readFileSync</w:t>
                            </w:r>
                            <w:proofErr w:type="spellEnd"/>
                            <w:proofErr w:type="gramEnd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hToHtmlFile</w:t>
                            </w:r>
                            <w:proofErr w:type="spellEnd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"utf-8")</w:t>
                            </w:r>
                          </w:p>
                          <w:p w14:paraId="58FC4365" w14:textId="77777777" w:rsidR="00C2758D" w:rsidRPr="00C2758D" w:rsidRDefault="00C2758D" w:rsidP="00C2758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s.send</w:t>
                            </w:r>
                            <w:proofErr w:type="spellEnd"/>
                            <w:proofErr w:type="gramEnd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tentFromHtmlFile</w:t>
                            </w:r>
                            <w:proofErr w:type="spellEnd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0B26510" w14:textId="77777777" w:rsidR="00C2758D" w:rsidRPr="00C2758D" w:rsidRDefault="00C2758D" w:rsidP="00C2758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</w:t>
                            </w:r>
                          </w:p>
                          <w:p w14:paraId="36DBFBD1" w14:textId="77777777" w:rsidR="00C2758D" w:rsidRPr="00C2758D" w:rsidRDefault="00C2758D" w:rsidP="00C2758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pp.get</w:t>
                            </w:r>
                            <w:proofErr w:type="spellEnd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/cactus/", function (req, res) {</w:t>
                            </w:r>
                          </w:p>
                          <w:p w14:paraId="30585512" w14:textId="77777777" w:rsidR="00C2758D" w:rsidRPr="00C2758D" w:rsidRDefault="00C2758D" w:rsidP="00C2758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const </w:t>
                            </w:r>
                            <w:proofErr w:type="spellStart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hToHtmlFile</w:t>
                            </w:r>
                            <w:proofErr w:type="spellEnd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h.resolve</w:t>
                            </w:r>
                            <w:proofErr w:type="spellEnd"/>
                            <w:proofErr w:type="gramEnd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</w:t>
                            </w:r>
                            <w:proofErr w:type="spellStart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rname</w:t>
                            </w:r>
                            <w:proofErr w:type="spellEnd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"../</w:t>
                            </w:r>
                            <w:proofErr w:type="spellStart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st</w:t>
                            </w:r>
                            <w:proofErr w:type="spellEnd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cactus.html")</w:t>
                            </w:r>
                          </w:p>
                          <w:p w14:paraId="47C46CB4" w14:textId="77777777" w:rsidR="00C2758D" w:rsidRPr="00C2758D" w:rsidRDefault="00C2758D" w:rsidP="00C2758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//   read the content of index.html. read sync</w:t>
                            </w:r>
                          </w:p>
                          <w:p w14:paraId="558B1513" w14:textId="77777777" w:rsidR="00C2758D" w:rsidRPr="00C2758D" w:rsidRDefault="00C2758D" w:rsidP="00C2758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const </w:t>
                            </w:r>
                            <w:proofErr w:type="spellStart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tentFromHtmlFile</w:t>
                            </w:r>
                            <w:proofErr w:type="spellEnd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s.readFileSync</w:t>
                            </w:r>
                            <w:proofErr w:type="spellEnd"/>
                            <w:proofErr w:type="gramEnd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hToHtmlFile</w:t>
                            </w:r>
                            <w:proofErr w:type="spellEnd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"utf-8")</w:t>
                            </w:r>
                          </w:p>
                          <w:p w14:paraId="53B45204" w14:textId="77777777" w:rsidR="00C2758D" w:rsidRPr="00C2758D" w:rsidRDefault="00C2758D" w:rsidP="00C2758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s.send</w:t>
                            </w:r>
                            <w:proofErr w:type="spellEnd"/>
                            <w:proofErr w:type="gramEnd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tentFromHtmlFile</w:t>
                            </w:r>
                            <w:proofErr w:type="spellEnd"/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45C93F1" w14:textId="78AC0F91" w:rsidR="00C2758D" w:rsidRPr="004659CC" w:rsidRDefault="00C2758D" w:rsidP="00C2758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2758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AAF089" id="Text Box 49" o:spid="_x0000_s1073" type="#_x0000_t202" style="position:absolute;left:0;text-align:left;margin-left:0;margin-top:29.5pt;width:467.45pt;height:185.4pt;z-index:-2515589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59295DB2" w14:textId="77777777" w:rsidR="00C2758D" w:rsidRPr="00C2758D" w:rsidRDefault="00C2758D" w:rsidP="00C2758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 res=and instance of response object</w:t>
                      </w:r>
                    </w:p>
                    <w:p w14:paraId="22FC5F04" w14:textId="77777777" w:rsidR="00C2758D" w:rsidRPr="00C2758D" w:rsidRDefault="00C2758D" w:rsidP="00C2758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pp.get</w:t>
                      </w:r>
                      <w:proofErr w:type="spellEnd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/hello-world/", function (req, res) {</w:t>
                      </w:r>
                    </w:p>
                    <w:p w14:paraId="46D5DEC4" w14:textId="77777777" w:rsidR="00C2758D" w:rsidRPr="00C2758D" w:rsidRDefault="00C2758D" w:rsidP="00C2758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const </w:t>
                      </w:r>
                      <w:proofErr w:type="spellStart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hToHtmlFile</w:t>
                      </w:r>
                      <w:proofErr w:type="spellEnd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h.resolve</w:t>
                      </w:r>
                      <w:proofErr w:type="spellEnd"/>
                      <w:proofErr w:type="gramEnd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</w:t>
                      </w:r>
                      <w:proofErr w:type="spellStart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rname</w:t>
                      </w:r>
                      <w:proofErr w:type="spellEnd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"../</w:t>
                      </w:r>
                      <w:proofErr w:type="spellStart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st</w:t>
                      </w:r>
                      <w:proofErr w:type="spellEnd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hello-world.html")</w:t>
                      </w:r>
                    </w:p>
                    <w:p w14:paraId="15CFD587" w14:textId="77777777" w:rsidR="00C2758D" w:rsidRPr="00C2758D" w:rsidRDefault="00C2758D" w:rsidP="00C2758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//   read the content of index.html. read sync</w:t>
                      </w:r>
                    </w:p>
                    <w:p w14:paraId="613F6B17" w14:textId="77777777" w:rsidR="00C2758D" w:rsidRPr="00C2758D" w:rsidRDefault="00C2758D" w:rsidP="00C2758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const </w:t>
                      </w:r>
                      <w:proofErr w:type="spellStart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tentFromHtmlFile</w:t>
                      </w:r>
                      <w:proofErr w:type="spellEnd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s.readFileSync</w:t>
                      </w:r>
                      <w:proofErr w:type="spellEnd"/>
                      <w:proofErr w:type="gramEnd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hToHtmlFile</w:t>
                      </w:r>
                      <w:proofErr w:type="spellEnd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"utf-8")</w:t>
                      </w:r>
                    </w:p>
                    <w:p w14:paraId="58FC4365" w14:textId="77777777" w:rsidR="00C2758D" w:rsidRPr="00C2758D" w:rsidRDefault="00C2758D" w:rsidP="00C2758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s.send</w:t>
                      </w:r>
                      <w:proofErr w:type="spellEnd"/>
                      <w:proofErr w:type="gramEnd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tentFromHtmlFile</w:t>
                      </w:r>
                      <w:proofErr w:type="spellEnd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60B26510" w14:textId="77777777" w:rsidR="00C2758D" w:rsidRPr="00C2758D" w:rsidRDefault="00C2758D" w:rsidP="00C2758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</w:t>
                      </w:r>
                    </w:p>
                    <w:p w14:paraId="36DBFBD1" w14:textId="77777777" w:rsidR="00C2758D" w:rsidRPr="00C2758D" w:rsidRDefault="00C2758D" w:rsidP="00C2758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pp.get</w:t>
                      </w:r>
                      <w:proofErr w:type="spellEnd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/cactus/", function (req, res) {</w:t>
                      </w:r>
                    </w:p>
                    <w:p w14:paraId="30585512" w14:textId="77777777" w:rsidR="00C2758D" w:rsidRPr="00C2758D" w:rsidRDefault="00C2758D" w:rsidP="00C2758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const </w:t>
                      </w:r>
                      <w:proofErr w:type="spellStart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hToHtmlFile</w:t>
                      </w:r>
                      <w:proofErr w:type="spellEnd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h.resolve</w:t>
                      </w:r>
                      <w:proofErr w:type="spellEnd"/>
                      <w:proofErr w:type="gramEnd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</w:t>
                      </w:r>
                      <w:proofErr w:type="spellStart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rname</w:t>
                      </w:r>
                      <w:proofErr w:type="spellEnd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"../</w:t>
                      </w:r>
                      <w:proofErr w:type="spellStart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st</w:t>
                      </w:r>
                      <w:proofErr w:type="spellEnd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cactus.html")</w:t>
                      </w:r>
                    </w:p>
                    <w:p w14:paraId="47C46CB4" w14:textId="77777777" w:rsidR="00C2758D" w:rsidRPr="00C2758D" w:rsidRDefault="00C2758D" w:rsidP="00C2758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//   read the content of index.html. read sync</w:t>
                      </w:r>
                    </w:p>
                    <w:p w14:paraId="558B1513" w14:textId="77777777" w:rsidR="00C2758D" w:rsidRPr="00C2758D" w:rsidRDefault="00C2758D" w:rsidP="00C2758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const </w:t>
                      </w:r>
                      <w:proofErr w:type="spellStart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tentFromHtmlFile</w:t>
                      </w:r>
                      <w:proofErr w:type="spellEnd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s.readFileSync</w:t>
                      </w:r>
                      <w:proofErr w:type="spellEnd"/>
                      <w:proofErr w:type="gramEnd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hToHtmlFile</w:t>
                      </w:r>
                      <w:proofErr w:type="spellEnd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"utf-8")</w:t>
                      </w:r>
                    </w:p>
                    <w:p w14:paraId="53B45204" w14:textId="77777777" w:rsidR="00C2758D" w:rsidRPr="00C2758D" w:rsidRDefault="00C2758D" w:rsidP="00C2758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s.send</w:t>
                      </w:r>
                      <w:proofErr w:type="spellEnd"/>
                      <w:proofErr w:type="gramEnd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tentFromHtmlFile</w:t>
                      </w:r>
                      <w:proofErr w:type="spellEnd"/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645C93F1" w14:textId="78AC0F91" w:rsidR="00C2758D" w:rsidRPr="004659CC" w:rsidRDefault="00C2758D" w:rsidP="00C2758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2758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everything the same as single but</w:t>
      </w:r>
    </w:p>
    <w:p w14:paraId="105AE8C6" w14:textId="3CF9C09C" w:rsidR="00C81765" w:rsidRDefault="00963CF8" w:rsidP="00963CF8">
      <w:pPr>
        <w:pStyle w:val="Style1"/>
      </w:pPr>
      <w:r>
        <w:br w:type="page"/>
      </w:r>
      <w:r w:rsidR="00866B70" w:rsidRPr="00866B70">
        <w:lastRenderedPageBreak/>
        <w:t>Module Federation</w:t>
      </w:r>
      <w:r w:rsidR="00866B70">
        <w:t xml:space="preserve"> - </w:t>
      </w:r>
      <w:r>
        <w:t>run two separate applications</w:t>
      </w:r>
    </w:p>
    <w:p w14:paraId="694E4849" w14:textId="6507C407" w:rsidR="00963CF8" w:rsidRDefault="00963CF8" w:rsidP="00963CF8">
      <w:pPr>
        <w:pStyle w:val="Bullet"/>
      </w:pPr>
      <w:r>
        <w:t>Two folders with all the files</w:t>
      </w:r>
    </w:p>
    <w:p w14:paraId="75F83F65" w14:textId="31DDC859" w:rsidR="00963CF8" w:rsidRDefault="00963CF8" w:rsidP="00963CF8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9616" behindDoc="1" locked="0" layoutInCell="1" allowOverlap="1" wp14:anchorId="3B850EA3" wp14:editId="245BD0FB">
                <wp:simplePos x="0" y="0"/>
                <wp:positionH relativeFrom="margin">
                  <wp:align>center</wp:align>
                </wp:positionH>
                <wp:positionV relativeFrom="paragraph">
                  <wp:posOffset>370205</wp:posOffset>
                </wp:positionV>
                <wp:extent cx="5936615" cy="2038350"/>
                <wp:effectExtent l="114300" t="0" r="6985" b="0"/>
                <wp:wrapTopAndBottom/>
                <wp:docPr id="50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0383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4F1608" w14:textId="77777777" w:rsidR="00963CF8" w:rsidRPr="00963CF8" w:rsidRDefault="00963CF8" w:rsidP="00963C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vServer</w:t>
                            </w:r>
                            <w:proofErr w:type="spellEnd"/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{</w:t>
                            </w:r>
                          </w:p>
                          <w:p w14:paraId="150CF312" w14:textId="77777777" w:rsidR="00963CF8" w:rsidRPr="00963CF8" w:rsidRDefault="00963CF8" w:rsidP="00963C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static: {</w:t>
                            </w:r>
                          </w:p>
                          <w:p w14:paraId="2CD5BBED" w14:textId="77777777" w:rsidR="00963CF8" w:rsidRPr="00963CF8" w:rsidRDefault="00963CF8" w:rsidP="00963C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// point to </w:t>
                            </w:r>
                            <w:proofErr w:type="spellStart"/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st</w:t>
                            </w:r>
                            <w:proofErr w:type="spellEnd"/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older. no need for index.html. by </w:t>
                            </w:r>
                            <w:proofErr w:type="gramStart"/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fault</w:t>
                            </w:r>
                            <w:proofErr w:type="gramEnd"/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looks for it in here:</w:t>
                            </w:r>
                          </w:p>
                          <w:p w14:paraId="1E974A64" w14:textId="77777777" w:rsidR="00963CF8" w:rsidRPr="00963CF8" w:rsidRDefault="00963CF8" w:rsidP="00963C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directory: </w:t>
                            </w:r>
                            <w:proofErr w:type="spellStart"/>
                            <w:proofErr w:type="gramStart"/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h.resolve</w:t>
                            </w:r>
                            <w:proofErr w:type="spellEnd"/>
                            <w:proofErr w:type="gramEnd"/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</w:t>
                            </w:r>
                            <w:proofErr w:type="spellStart"/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rname</w:t>
                            </w:r>
                            <w:proofErr w:type="spellEnd"/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"</w:t>
                            </w:r>
                            <w:proofErr w:type="spellStart"/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st</w:t>
                            </w:r>
                            <w:proofErr w:type="spellEnd"/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),</w:t>
                            </w:r>
                          </w:p>
                          <w:p w14:paraId="2D0DA942" w14:textId="77777777" w:rsidR="00963CF8" w:rsidRPr="00963CF8" w:rsidRDefault="00963CF8" w:rsidP="00963C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00231508" w14:textId="77777777" w:rsidR="00963CF8" w:rsidRPr="00963CF8" w:rsidRDefault="00963CF8" w:rsidP="00963C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 instead of </w:t>
                            </w:r>
                            <w:proofErr w:type="spellStart"/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riteToDisk</w:t>
                            </w:r>
                            <w:proofErr w:type="spellEnd"/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true,</w:t>
                            </w:r>
                          </w:p>
                          <w:p w14:paraId="5CEA9564" w14:textId="77777777" w:rsidR="00963CF8" w:rsidRPr="00963CF8" w:rsidRDefault="00963CF8" w:rsidP="00963C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hot: true,</w:t>
                            </w:r>
                          </w:p>
                          <w:p w14:paraId="2E721418" w14:textId="77777777" w:rsidR="00963CF8" w:rsidRPr="00963CF8" w:rsidRDefault="00963CF8" w:rsidP="00963C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open: true,</w:t>
                            </w:r>
                          </w:p>
                          <w:p w14:paraId="69799AC2" w14:textId="77777777" w:rsidR="00963CF8" w:rsidRPr="00963CF8" w:rsidRDefault="00963CF8" w:rsidP="00963C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ort: 9001,</w:t>
                            </w:r>
                          </w:p>
                          <w:p w14:paraId="0DB137F9" w14:textId="7932ED99" w:rsidR="00963CF8" w:rsidRPr="004659CC" w:rsidRDefault="00963CF8" w:rsidP="00963C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}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850EA3" id="Text Box 50" o:spid="_x0000_s1074" type="#_x0000_t202" style="position:absolute;left:0;text-align:left;margin-left:0;margin-top:29.15pt;width:467.45pt;height:160.5pt;z-index:-2515568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204F1608" w14:textId="77777777" w:rsidR="00963CF8" w:rsidRPr="00963CF8" w:rsidRDefault="00963CF8" w:rsidP="00963C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vServer</w:t>
                      </w:r>
                      <w:proofErr w:type="spellEnd"/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{</w:t>
                      </w:r>
                    </w:p>
                    <w:p w14:paraId="150CF312" w14:textId="77777777" w:rsidR="00963CF8" w:rsidRPr="00963CF8" w:rsidRDefault="00963CF8" w:rsidP="00963C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static: {</w:t>
                      </w:r>
                    </w:p>
                    <w:p w14:paraId="2CD5BBED" w14:textId="77777777" w:rsidR="00963CF8" w:rsidRPr="00963CF8" w:rsidRDefault="00963CF8" w:rsidP="00963C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// point to </w:t>
                      </w:r>
                      <w:proofErr w:type="spellStart"/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st</w:t>
                      </w:r>
                      <w:proofErr w:type="spellEnd"/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older. no need for index.html. by </w:t>
                      </w:r>
                      <w:proofErr w:type="gramStart"/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fault</w:t>
                      </w:r>
                      <w:proofErr w:type="gramEnd"/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looks for it in here:</w:t>
                      </w:r>
                    </w:p>
                    <w:p w14:paraId="1E974A64" w14:textId="77777777" w:rsidR="00963CF8" w:rsidRPr="00963CF8" w:rsidRDefault="00963CF8" w:rsidP="00963C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directory: </w:t>
                      </w:r>
                      <w:proofErr w:type="spellStart"/>
                      <w:proofErr w:type="gramStart"/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h.resolve</w:t>
                      </w:r>
                      <w:proofErr w:type="spellEnd"/>
                      <w:proofErr w:type="gramEnd"/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</w:t>
                      </w:r>
                      <w:proofErr w:type="spellStart"/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rname</w:t>
                      </w:r>
                      <w:proofErr w:type="spellEnd"/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"</w:t>
                      </w:r>
                      <w:proofErr w:type="spellStart"/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st</w:t>
                      </w:r>
                      <w:proofErr w:type="spellEnd"/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),</w:t>
                      </w:r>
                    </w:p>
                    <w:p w14:paraId="2D0DA942" w14:textId="77777777" w:rsidR="00963CF8" w:rsidRPr="00963CF8" w:rsidRDefault="00963CF8" w:rsidP="00963C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00231508" w14:textId="77777777" w:rsidR="00963CF8" w:rsidRPr="00963CF8" w:rsidRDefault="00963CF8" w:rsidP="00963C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 instead of </w:t>
                      </w:r>
                      <w:proofErr w:type="spellStart"/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riteToDisk</w:t>
                      </w:r>
                      <w:proofErr w:type="spellEnd"/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true,</w:t>
                      </w:r>
                    </w:p>
                    <w:p w14:paraId="5CEA9564" w14:textId="77777777" w:rsidR="00963CF8" w:rsidRPr="00963CF8" w:rsidRDefault="00963CF8" w:rsidP="00963C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hot: true,</w:t>
                      </w:r>
                    </w:p>
                    <w:p w14:paraId="2E721418" w14:textId="77777777" w:rsidR="00963CF8" w:rsidRPr="00963CF8" w:rsidRDefault="00963CF8" w:rsidP="00963C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open: true,</w:t>
                      </w:r>
                    </w:p>
                    <w:p w14:paraId="69799AC2" w14:textId="77777777" w:rsidR="00963CF8" w:rsidRPr="00963CF8" w:rsidRDefault="00963CF8" w:rsidP="00963C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ort: 9001,</w:t>
                      </w:r>
                    </w:p>
                    <w:p w14:paraId="0DB137F9" w14:textId="7932ED99" w:rsidR="00963CF8" w:rsidRPr="004659CC" w:rsidRDefault="00963CF8" w:rsidP="00963C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}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Two ports 9001 9002 for each app</w:t>
      </w:r>
    </w:p>
    <w:p w14:paraId="05118146" w14:textId="716CEE12" w:rsidR="00963CF8" w:rsidRDefault="00963CF8" w:rsidP="00963CF8">
      <w:pPr>
        <w:pStyle w:val="Bullet"/>
        <w:numPr>
          <w:ilvl w:val="0"/>
          <w:numId w:val="0"/>
        </w:numPr>
        <w:ind w:left="720" w:hanging="360"/>
      </w:pPr>
    </w:p>
    <w:p w14:paraId="7AF60DEA" w14:textId="2CE63860" w:rsidR="00963CF8" w:rsidRDefault="00963CF8" w:rsidP="00963CF8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1" locked="0" layoutInCell="1" allowOverlap="1" wp14:anchorId="44359B63" wp14:editId="579707F2">
                <wp:simplePos x="0" y="0"/>
                <wp:positionH relativeFrom="margin">
                  <wp:align>center</wp:align>
                </wp:positionH>
                <wp:positionV relativeFrom="paragraph">
                  <wp:posOffset>302260</wp:posOffset>
                </wp:positionV>
                <wp:extent cx="5936615" cy="952500"/>
                <wp:effectExtent l="114300" t="0" r="6985" b="0"/>
                <wp:wrapTopAndBottom/>
                <wp:docPr id="51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9525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ADB402" w14:textId="2290ED24" w:rsidR="00963CF8" w:rsidRPr="00963CF8" w:rsidRDefault="00963CF8" w:rsidP="00963C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pp.listen</w:t>
                            </w:r>
                            <w:proofErr w:type="spellEnd"/>
                            <w:proofErr w:type="gramEnd"/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r w:rsidRPr="00963CF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9001</w:t>
                            </w:r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function () {</w:t>
                            </w:r>
                          </w:p>
                          <w:p w14:paraId="70DF7FA0" w14:textId="77777777" w:rsidR="00963CF8" w:rsidRPr="00963CF8" w:rsidRDefault="00963CF8" w:rsidP="00963C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ole.log(</w:t>
                            </w:r>
                            <w:proofErr w:type="gramEnd"/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Application is running on http://localhost:3000/")</w:t>
                            </w:r>
                          </w:p>
                          <w:p w14:paraId="126F6A1E" w14:textId="4930013B" w:rsidR="00963CF8" w:rsidRPr="004659CC" w:rsidRDefault="00963CF8" w:rsidP="00963CF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63CF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359B63" id="Text Box 51" o:spid="_x0000_s1075" type="#_x0000_t202" style="position:absolute;left:0;text-align:left;margin-left:0;margin-top:23.8pt;width:467.45pt;height:75pt;z-index:-2515548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" fillcolor="#f1f8e8" stroked="f" strokeweight=".5pt">
                <v:shadow on="t" color="#a4d16d" offset="-9pt,0"/>
                <v:textbox inset="2mm">
                  <w:txbxContent>
                    <w:p w14:paraId="26ADB402" w14:textId="2290ED24" w:rsidR="00963CF8" w:rsidRPr="00963CF8" w:rsidRDefault="00963CF8" w:rsidP="00963C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pp.listen</w:t>
                      </w:r>
                      <w:proofErr w:type="spellEnd"/>
                      <w:proofErr w:type="gramEnd"/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r w:rsidRPr="00963CF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9001</w:t>
                      </w:r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function () {</w:t>
                      </w:r>
                    </w:p>
                    <w:p w14:paraId="70DF7FA0" w14:textId="77777777" w:rsidR="00963CF8" w:rsidRPr="00963CF8" w:rsidRDefault="00963CF8" w:rsidP="00963C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ole.log(</w:t>
                      </w:r>
                      <w:proofErr w:type="gramEnd"/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Application is running on http://localhost:3000/")</w:t>
                      </w:r>
                    </w:p>
                    <w:p w14:paraId="126F6A1E" w14:textId="4930013B" w:rsidR="00963CF8" w:rsidRPr="004659CC" w:rsidRDefault="00963CF8" w:rsidP="00963CF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63CF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in sever.js</w:t>
      </w:r>
    </w:p>
    <w:p w14:paraId="170D7A7E" w14:textId="3749E91F" w:rsidR="00866B70" w:rsidRDefault="00866B70">
      <w:pPr>
        <w:rPr>
          <w:rFonts w:asciiTheme="minorBidi" w:hAnsiTheme="minorBidi"/>
          <w:sz w:val="24"/>
          <w:szCs w:val="24"/>
        </w:rPr>
      </w:pPr>
    </w:p>
    <w:p w14:paraId="770C4C40" w14:textId="6B402D0D" w:rsidR="00963CF8" w:rsidRDefault="00866B70" w:rsidP="00866B70">
      <w:pPr>
        <w:pStyle w:val="Style4"/>
      </w:pPr>
      <w:r>
        <w:t>Module Federation</w:t>
      </w:r>
    </w:p>
    <w:p w14:paraId="07496994" w14:textId="41563D87" w:rsidR="00866B70" w:rsidRDefault="00AD6996" w:rsidP="00866B70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3712" behindDoc="1" locked="0" layoutInCell="1" allowOverlap="1" wp14:anchorId="5EF8D098" wp14:editId="3AFE7B6D">
                <wp:simplePos x="0" y="0"/>
                <wp:positionH relativeFrom="margin">
                  <wp:posOffset>175260</wp:posOffset>
                </wp:positionH>
                <wp:positionV relativeFrom="paragraph">
                  <wp:posOffset>309245</wp:posOffset>
                </wp:positionV>
                <wp:extent cx="5936615" cy="651510"/>
                <wp:effectExtent l="114300" t="0" r="6985" b="0"/>
                <wp:wrapTopAndBottom/>
                <wp:docPr id="52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5151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2AE63C" w14:textId="068FB60B" w:rsidR="00AD6996" w:rsidRPr="004659CC" w:rsidRDefault="00AD6996" w:rsidP="00AD699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pm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nstall --save-dev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ebpack@latest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ebpack-cli@lates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F8D098" id="Text Box 52" o:spid="_x0000_s1076" type="#_x0000_t202" style="position:absolute;left:0;text-align:left;margin-left:13.8pt;margin-top:24.35pt;width:467.45pt;height:51.3pt;z-index:-251552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212AE63C" w14:textId="068FB60B" w:rsidR="00AD6996" w:rsidRPr="004659CC" w:rsidRDefault="00AD6996" w:rsidP="00AD699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npm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nstall --save-dev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webpack@latest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webpack-cli@latest</w:t>
                      </w:r>
                      <w:proofErr w:type="spellEnd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866B70" w:rsidRPr="00866B70">
        <w:t>New in webpack 5</w:t>
      </w:r>
      <w:r>
        <w:t>: upgrade</w:t>
      </w:r>
    </w:p>
    <w:p w14:paraId="748702AC" w14:textId="77777777" w:rsidR="00AD6996" w:rsidRPr="00866B70" w:rsidRDefault="00AD6996" w:rsidP="00AD6996">
      <w:pPr>
        <w:pStyle w:val="Bullet"/>
        <w:numPr>
          <w:ilvl w:val="0"/>
          <w:numId w:val="0"/>
        </w:numPr>
        <w:ind w:left="720"/>
      </w:pPr>
    </w:p>
    <w:p w14:paraId="0F70B730" w14:textId="28CA6F4B" w:rsidR="00866B70" w:rsidRDefault="00866B70" w:rsidP="00866B70">
      <w:pPr>
        <w:pStyle w:val="Bullet"/>
      </w:pPr>
      <w:r w:rsidRPr="00866B70">
        <w:t>Allows one application to dynamically to use modules from another applicatio</w:t>
      </w:r>
      <w:r>
        <w:t xml:space="preserve">n at the run time. </w:t>
      </w:r>
    </w:p>
    <w:p w14:paraId="37426341" w14:textId="1D3E250B" w:rsidR="004F73EB" w:rsidRDefault="004F73EB" w:rsidP="00866B70">
      <w:pPr>
        <w:pStyle w:val="Bullet"/>
      </w:pPr>
      <w:r>
        <w:t>Our two applications have different dependencies and can be deployed separately</w:t>
      </w:r>
    </w:p>
    <w:p w14:paraId="741FE418" w14:textId="45F17759" w:rsidR="007021F9" w:rsidRDefault="007021F9" w:rsidP="007021F9">
      <w:pPr>
        <w:pStyle w:val="Style7"/>
      </w:pPr>
      <w:r>
        <w:t>Module federation plugin</w:t>
      </w:r>
    </w:p>
    <w:p w14:paraId="3DC3BDE5" w14:textId="1E23029A" w:rsidR="004F73EB" w:rsidRDefault="007021F9" w:rsidP="007021F9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5760" behindDoc="1" locked="0" layoutInCell="1" allowOverlap="1" wp14:anchorId="618F7A22" wp14:editId="40279235">
                <wp:simplePos x="0" y="0"/>
                <wp:positionH relativeFrom="margin">
                  <wp:align>center</wp:align>
                </wp:positionH>
                <wp:positionV relativeFrom="paragraph">
                  <wp:posOffset>240665</wp:posOffset>
                </wp:positionV>
                <wp:extent cx="5936615" cy="491490"/>
                <wp:effectExtent l="114300" t="0" r="6985" b="3810"/>
                <wp:wrapTopAndBottom/>
                <wp:docPr id="53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914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800054" w14:textId="628A4CB6" w:rsidR="007021F9" w:rsidRPr="004659CC" w:rsidRDefault="007021F9" w:rsidP="007021F9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7021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gramStart"/>
                            <w:r w:rsidRPr="007021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{ </w:t>
                            </w:r>
                            <w:proofErr w:type="spellStart"/>
                            <w:r w:rsidRPr="007021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oduleFederationPlugin</w:t>
                            </w:r>
                            <w:proofErr w:type="spellEnd"/>
                            <w:proofErr w:type="gramEnd"/>
                            <w:r w:rsidRPr="007021F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} = require("webpack").container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8F7A22" id="Text Box 53" o:spid="_x0000_s1077" type="#_x0000_t202" style="position:absolute;left:0;text-align:left;margin-left:0;margin-top:18.95pt;width:467.45pt;height:38.7pt;z-index:-2515507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" fillcolor="#f1f8e8" stroked="f" strokeweight=".5pt">
                <v:shadow on="t" color="#a4d16d" offset="-9pt,0"/>
                <v:textbox inset="2mm">
                  <w:txbxContent>
                    <w:p w14:paraId="5A800054" w14:textId="628A4CB6" w:rsidR="007021F9" w:rsidRPr="004659CC" w:rsidRDefault="007021F9" w:rsidP="007021F9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7021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onst </w:t>
                      </w:r>
                      <w:proofErr w:type="gramStart"/>
                      <w:r w:rsidRPr="007021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{ </w:t>
                      </w:r>
                      <w:proofErr w:type="spellStart"/>
                      <w:r w:rsidRPr="007021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oduleFederationPlugin</w:t>
                      </w:r>
                      <w:proofErr w:type="spellEnd"/>
                      <w:proofErr w:type="gramEnd"/>
                      <w:r w:rsidRPr="007021F9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} = require("webpack").container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Its already included.</w:t>
      </w:r>
    </w:p>
    <w:p w14:paraId="5FA1BA96" w14:textId="0B74E287" w:rsidR="007021F9" w:rsidRDefault="007021F9" w:rsidP="007021F9">
      <w:pPr>
        <w:pStyle w:val="Bullet"/>
        <w:numPr>
          <w:ilvl w:val="0"/>
          <w:numId w:val="0"/>
        </w:numPr>
        <w:ind w:left="720" w:hanging="360"/>
      </w:pPr>
    </w:p>
    <w:p w14:paraId="4632D1BE" w14:textId="2CAB8C0B" w:rsidR="007021F9" w:rsidRDefault="007021F9" w:rsidP="00832B1A">
      <w:pPr>
        <w:pStyle w:val="Bullet"/>
      </w:pPr>
      <w:r>
        <w:t xml:space="preserve">Use hello-world button in cactus. During the build process, webpack will generate a file that contains everything this application export to the outer </w:t>
      </w:r>
      <w:proofErr w:type="spellStart"/>
      <w:r>
        <w:t>wold</w:t>
      </w:r>
      <w:proofErr w:type="spellEnd"/>
      <w:r>
        <w:t xml:space="preserve"> so </w:t>
      </w:r>
      <w:proofErr w:type="spellStart"/>
      <w:r>
        <w:t>theat</w:t>
      </w:r>
      <w:proofErr w:type="spellEnd"/>
      <w:r>
        <w:t xml:space="preserve"> other applications can use that.</w:t>
      </w:r>
    </w:p>
    <w:p w14:paraId="4FBDB765" w14:textId="3DFC7FFB" w:rsidR="007021F9" w:rsidRDefault="007021F9" w:rsidP="007021F9">
      <w:pPr>
        <w:pStyle w:val="Bullet"/>
      </w:pPr>
      <w:r>
        <w:t xml:space="preserve"> </w:t>
      </w:r>
      <w:r w:rsidR="002E2B88">
        <w:t>Filename: 'remoteEntry.js' //</w:t>
      </w:r>
      <w:r>
        <w:t xml:space="preserve"> is to give this file a name. </w:t>
      </w:r>
      <w:r w:rsidR="002E2B88">
        <w:t xml:space="preserve">this name is the convention most people use. </w:t>
      </w:r>
    </w:p>
    <w:p w14:paraId="3E6FCAEE" w14:textId="209222FF" w:rsidR="007021F9" w:rsidRDefault="00D85C0D" w:rsidP="007021F9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9856" behindDoc="1" locked="0" layoutInCell="1" allowOverlap="1" wp14:anchorId="4C7F8589" wp14:editId="5E690383">
                <wp:simplePos x="0" y="0"/>
                <wp:positionH relativeFrom="margin">
                  <wp:posOffset>57150</wp:posOffset>
                </wp:positionH>
                <wp:positionV relativeFrom="paragraph">
                  <wp:posOffset>365760</wp:posOffset>
                </wp:positionV>
                <wp:extent cx="5936615" cy="1607820"/>
                <wp:effectExtent l="114300" t="0" r="6985" b="0"/>
                <wp:wrapTopAndBottom/>
                <wp:docPr id="55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60782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8DBAA4" w14:textId="215558DF" w:rsidR="00D85C0D" w:rsidRPr="00D85C0D" w:rsidRDefault="00D85C0D" w:rsidP="00D85C0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D85C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new </w:t>
                            </w:r>
                            <w:proofErr w:type="spellStart"/>
                            <w:proofErr w:type="gramStart"/>
                            <w:r w:rsidRPr="00D85C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oduleFederationPlugin</w:t>
                            </w:r>
                            <w:proofErr w:type="spellEnd"/>
                            <w:r w:rsidRPr="00D85C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85C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333DEC63" w14:textId="77777777" w:rsidR="00D85C0D" w:rsidRPr="00D85C0D" w:rsidRDefault="00D85C0D" w:rsidP="00D85C0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5C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name: "</w:t>
                            </w:r>
                            <w:proofErr w:type="spellStart"/>
                            <w:r w:rsidRPr="00D85C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App</w:t>
                            </w:r>
                            <w:proofErr w:type="spellEnd"/>
                            <w:r w:rsidRPr="00D85C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,</w:t>
                            </w:r>
                          </w:p>
                          <w:p w14:paraId="69A25E64" w14:textId="77777777" w:rsidR="00D85C0D" w:rsidRPr="00D85C0D" w:rsidRDefault="00D85C0D" w:rsidP="00D85C0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5C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filename: "remoteEntry.js",</w:t>
                            </w:r>
                          </w:p>
                          <w:p w14:paraId="150C06A9" w14:textId="77777777" w:rsidR="00D85C0D" w:rsidRPr="00D85C0D" w:rsidRDefault="00D85C0D" w:rsidP="00D85C0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5C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exposes: {</w:t>
                            </w:r>
                          </w:p>
                          <w:p w14:paraId="09683D31" w14:textId="77777777" w:rsidR="00D85C0D" w:rsidRPr="00D85C0D" w:rsidRDefault="00D85C0D" w:rsidP="00D85C0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5C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D85C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./</w:t>
                            </w:r>
                            <w:proofErr w:type="spellStart"/>
                            <w:proofErr w:type="gramEnd"/>
                            <w:r w:rsidRPr="00D85C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Button</w:t>
                            </w:r>
                            <w:proofErr w:type="spellEnd"/>
                            <w:r w:rsidRPr="00D85C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: "./</w:t>
                            </w:r>
                            <w:proofErr w:type="spellStart"/>
                            <w:r w:rsidRPr="00D85C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 w:rsidRPr="00D85C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components/hello-world-button/hello-world-button.js",</w:t>
                            </w:r>
                          </w:p>
                          <w:p w14:paraId="7F003253" w14:textId="77777777" w:rsidR="00D85C0D" w:rsidRPr="00D85C0D" w:rsidRDefault="00D85C0D" w:rsidP="00D85C0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5C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},</w:t>
                            </w:r>
                          </w:p>
                          <w:p w14:paraId="66251A42" w14:textId="45979CD4" w:rsidR="00D85C0D" w:rsidRPr="004659CC" w:rsidRDefault="00D85C0D" w:rsidP="00D85C0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5C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)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7F8589" id="Text Box 55" o:spid="_x0000_s1078" type="#_x0000_t202" style="position:absolute;left:0;text-align:left;margin-left:4.5pt;margin-top:28.8pt;width:467.45pt;height:126.6pt;z-index:-251546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178DBAA4" w14:textId="215558DF" w:rsidR="00D85C0D" w:rsidRPr="00D85C0D" w:rsidRDefault="00D85C0D" w:rsidP="00D85C0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r w:rsidRPr="00D85C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new </w:t>
                      </w:r>
                      <w:proofErr w:type="spellStart"/>
                      <w:proofErr w:type="gramStart"/>
                      <w:r w:rsidRPr="00D85C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oduleFederationPlugin</w:t>
                      </w:r>
                      <w:proofErr w:type="spellEnd"/>
                      <w:r w:rsidRPr="00D85C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85C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333DEC63" w14:textId="77777777" w:rsidR="00D85C0D" w:rsidRPr="00D85C0D" w:rsidRDefault="00D85C0D" w:rsidP="00D85C0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5C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name: "</w:t>
                      </w:r>
                      <w:proofErr w:type="spellStart"/>
                      <w:r w:rsidRPr="00D85C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App</w:t>
                      </w:r>
                      <w:proofErr w:type="spellEnd"/>
                      <w:r w:rsidRPr="00D85C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,</w:t>
                      </w:r>
                    </w:p>
                    <w:p w14:paraId="69A25E64" w14:textId="77777777" w:rsidR="00D85C0D" w:rsidRPr="00D85C0D" w:rsidRDefault="00D85C0D" w:rsidP="00D85C0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5C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filename: "remoteEntry.js",</w:t>
                      </w:r>
                    </w:p>
                    <w:p w14:paraId="150C06A9" w14:textId="77777777" w:rsidR="00D85C0D" w:rsidRPr="00D85C0D" w:rsidRDefault="00D85C0D" w:rsidP="00D85C0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5C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exposes: {</w:t>
                      </w:r>
                    </w:p>
                    <w:p w14:paraId="09683D31" w14:textId="77777777" w:rsidR="00D85C0D" w:rsidRPr="00D85C0D" w:rsidRDefault="00D85C0D" w:rsidP="00D85C0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5C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D85C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./</w:t>
                      </w:r>
                      <w:proofErr w:type="spellStart"/>
                      <w:proofErr w:type="gramEnd"/>
                      <w:r w:rsidRPr="00D85C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Button</w:t>
                      </w:r>
                      <w:proofErr w:type="spellEnd"/>
                      <w:r w:rsidRPr="00D85C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: "./</w:t>
                      </w:r>
                      <w:proofErr w:type="spellStart"/>
                      <w:r w:rsidRPr="00D85C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 w:rsidRPr="00D85C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components/hello-world-button/hello-world-button.js",</w:t>
                      </w:r>
                    </w:p>
                    <w:p w14:paraId="7F003253" w14:textId="77777777" w:rsidR="00D85C0D" w:rsidRPr="00D85C0D" w:rsidRDefault="00D85C0D" w:rsidP="00D85C0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5C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},</w:t>
                      </w:r>
                    </w:p>
                    <w:p w14:paraId="66251A42" w14:textId="45979CD4" w:rsidR="00D85C0D" w:rsidRPr="004659CC" w:rsidRDefault="00D85C0D" w:rsidP="00D85C0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5C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)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7021F9">
        <w:t>Exposes // modules that can be exposed</w:t>
      </w:r>
    </w:p>
    <w:p w14:paraId="0689E3CD" w14:textId="0A184F2E" w:rsidR="00D85C0D" w:rsidRDefault="00D85C0D" w:rsidP="00D85C0D">
      <w:pPr>
        <w:pStyle w:val="Bullet"/>
        <w:numPr>
          <w:ilvl w:val="0"/>
          <w:numId w:val="0"/>
        </w:numPr>
        <w:ind w:left="720" w:hanging="360"/>
      </w:pPr>
    </w:p>
    <w:p w14:paraId="6B7BB6DF" w14:textId="43D8313D" w:rsidR="007021F9" w:rsidRDefault="007021F9" w:rsidP="007021F9">
      <w:pPr>
        <w:pStyle w:val="Bullet"/>
      </w:pPr>
      <w:r>
        <w:t xml:space="preserve">All the </w:t>
      </w:r>
      <w:proofErr w:type="spellStart"/>
      <w:r>
        <w:t>othe</w:t>
      </w:r>
      <w:proofErr w:type="spellEnd"/>
      <w:r>
        <w:t xml:space="preserve"> applications will be referenced in this </w:t>
      </w:r>
      <w:proofErr w:type="spellStart"/>
      <w:r>
        <w:t>applicatin</w:t>
      </w:r>
      <w:proofErr w:type="spellEnd"/>
      <w:r>
        <w:t xml:space="preserve"> using public </w:t>
      </w:r>
      <w:proofErr w:type="spellStart"/>
      <w:r>
        <w:t>url</w:t>
      </w:r>
      <w:proofErr w:type="spellEnd"/>
      <w:r>
        <w:t xml:space="preserve">, and this public </w:t>
      </w:r>
      <w:proofErr w:type="spellStart"/>
      <w:r>
        <w:t>url</w:t>
      </w:r>
      <w:proofErr w:type="spellEnd"/>
      <w:r>
        <w:t xml:space="preserve"> is baked into a remote entry file and we need to make sure it is correct. During the build process webpack doesn’t' know where we are going to deploy our application</w:t>
      </w:r>
      <w:r w:rsidR="002E2B88">
        <w:t xml:space="preserve">. We can build our application on a local machine and then take the generated files and copy them to some </w:t>
      </w:r>
      <w:proofErr w:type="spellStart"/>
      <w:r w:rsidR="002E2B88">
        <w:t>cdn</w:t>
      </w:r>
      <w:proofErr w:type="spellEnd"/>
      <w:r w:rsidR="002E2B88">
        <w:t xml:space="preserve">. There is no way that webpack magically know the </w:t>
      </w:r>
      <w:proofErr w:type="spellStart"/>
      <w:r w:rsidR="002E2B88">
        <w:t>url</w:t>
      </w:r>
      <w:proofErr w:type="spellEnd"/>
      <w:r w:rsidR="002E2B88">
        <w:t xml:space="preserve"> of that </w:t>
      </w:r>
      <w:proofErr w:type="spellStart"/>
      <w:r w:rsidR="002E2B88">
        <w:t>cdn</w:t>
      </w:r>
      <w:proofErr w:type="spellEnd"/>
      <w:r w:rsidR="002E2B88">
        <w:t xml:space="preserve">. </w:t>
      </w:r>
      <w:proofErr w:type="gramStart"/>
      <w:r w:rsidR="002E2B88">
        <w:t>Somehow</w:t>
      </w:r>
      <w:proofErr w:type="gramEnd"/>
      <w:r w:rsidR="002E2B88">
        <w:t xml:space="preserve"> we need to tell webpack what </w:t>
      </w:r>
      <w:proofErr w:type="spellStart"/>
      <w:r w:rsidR="002E2B88">
        <w:t>url</w:t>
      </w:r>
      <w:proofErr w:type="spellEnd"/>
      <w:r w:rsidR="002E2B88">
        <w:t>.</w:t>
      </w:r>
    </w:p>
    <w:p w14:paraId="57E5D749" w14:textId="6536328D" w:rsidR="002E2B88" w:rsidRDefault="002E2B88" w:rsidP="002E2B88">
      <w:pPr>
        <w:pStyle w:val="Bullet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7808" behindDoc="1" locked="0" layoutInCell="1" allowOverlap="1" wp14:anchorId="2C83C751" wp14:editId="6B3E32B2">
                <wp:simplePos x="0" y="0"/>
                <wp:positionH relativeFrom="margin">
                  <wp:align>center</wp:align>
                </wp:positionH>
                <wp:positionV relativeFrom="paragraph">
                  <wp:posOffset>390525</wp:posOffset>
                </wp:positionV>
                <wp:extent cx="5936615" cy="613410"/>
                <wp:effectExtent l="114300" t="0" r="6985" b="0"/>
                <wp:wrapTopAndBottom/>
                <wp:docPr id="54" name="Text Box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1341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C5A5C2" w14:textId="4AAEA16B" w:rsidR="002E2B88" w:rsidRPr="004659CC" w:rsidRDefault="002E2B88" w:rsidP="002E2B8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E2B8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output: </w:t>
                            </w:r>
                            <w:proofErr w:type="gramStart"/>
                            <w:r w:rsidRPr="002E2B8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 filename</w:t>
                            </w:r>
                            <w:proofErr w:type="gramEnd"/>
                            <w:r w:rsidRPr="002E2B8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"[name].bundle.js", path: </w:t>
                            </w:r>
                            <w:proofErr w:type="spellStart"/>
                            <w:r w:rsidRPr="002E2B8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h.resolve</w:t>
                            </w:r>
                            <w:proofErr w:type="spellEnd"/>
                            <w:r w:rsidRPr="002E2B8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</w:t>
                            </w:r>
                            <w:proofErr w:type="spellStart"/>
                            <w:r w:rsidRPr="002E2B8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rname</w:t>
                            </w:r>
                            <w:proofErr w:type="spellEnd"/>
                            <w:r w:rsidRPr="002E2B8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"./</w:t>
                            </w:r>
                            <w:proofErr w:type="spellStart"/>
                            <w:r w:rsidRPr="002E2B8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st</w:t>
                            </w:r>
                            <w:proofErr w:type="spellEnd"/>
                            <w:r w:rsidRPr="002E2B8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"), </w:t>
                            </w:r>
                            <w:proofErr w:type="spellStart"/>
                            <w:r w:rsidRPr="002E2B8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ublicPath</w:t>
                            </w:r>
                            <w:proofErr w:type="spellEnd"/>
                            <w:r w:rsidRPr="002E2B8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"http://localhost:9001" }, // creates them if they don't exist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83C751" id="Text Box 54" o:spid="_x0000_s1079" type="#_x0000_t202" style="position:absolute;left:0;text-align:left;margin-left:0;margin-top:30.75pt;width:467.45pt;height:48.3pt;z-index:-2515486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" fillcolor="#f1f8e8" stroked="f" strokeweight=".5pt">
                <v:shadow on="t" color="#a4d16d" offset="-9pt,0"/>
                <v:textbox inset="2mm">
                  <w:txbxContent>
                    <w:p w14:paraId="1CC5A5C2" w14:textId="4AAEA16B" w:rsidR="002E2B88" w:rsidRPr="004659CC" w:rsidRDefault="002E2B88" w:rsidP="002E2B8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E2B8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output: </w:t>
                      </w:r>
                      <w:proofErr w:type="gramStart"/>
                      <w:r w:rsidRPr="002E2B8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 filename</w:t>
                      </w:r>
                      <w:proofErr w:type="gramEnd"/>
                      <w:r w:rsidRPr="002E2B8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"[name].bundle.js", path: </w:t>
                      </w:r>
                      <w:proofErr w:type="spellStart"/>
                      <w:r w:rsidRPr="002E2B8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h.resolve</w:t>
                      </w:r>
                      <w:proofErr w:type="spellEnd"/>
                      <w:r w:rsidRPr="002E2B8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</w:t>
                      </w:r>
                      <w:proofErr w:type="spellStart"/>
                      <w:r w:rsidRPr="002E2B8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rname</w:t>
                      </w:r>
                      <w:proofErr w:type="spellEnd"/>
                      <w:r w:rsidRPr="002E2B8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"./</w:t>
                      </w:r>
                      <w:proofErr w:type="spellStart"/>
                      <w:r w:rsidRPr="002E2B8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st</w:t>
                      </w:r>
                      <w:proofErr w:type="spellEnd"/>
                      <w:r w:rsidRPr="002E2B8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"), </w:t>
                      </w:r>
                      <w:proofErr w:type="spellStart"/>
                      <w:r w:rsidRPr="002E2B8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ublicPath</w:t>
                      </w:r>
                      <w:proofErr w:type="spellEnd"/>
                      <w:r w:rsidRPr="002E2B8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"http://localhost:9001" }, // creates them if they don't exist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>
        <w:t>publicPath</w:t>
      </w:r>
      <w:proofErr w:type="spellEnd"/>
    </w:p>
    <w:p w14:paraId="4E9D6577" w14:textId="1DC9E3D5" w:rsidR="002E2B88" w:rsidRDefault="002E2B88" w:rsidP="002E2B88">
      <w:pPr>
        <w:pStyle w:val="Bullet"/>
        <w:numPr>
          <w:ilvl w:val="0"/>
          <w:numId w:val="0"/>
        </w:numPr>
        <w:ind w:left="720" w:hanging="360"/>
      </w:pPr>
    </w:p>
    <w:p w14:paraId="507E225A" w14:textId="1445A4D2" w:rsidR="004F73EB" w:rsidRDefault="00D85C0D" w:rsidP="00D85C0D">
      <w:pPr>
        <w:pStyle w:val="Bullet"/>
      </w:pPr>
      <w:r>
        <w:t xml:space="preserve">put the </w:t>
      </w:r>
      <w:proofErr w:type="spellStart"/>
      <w:r>
        <w:t>ModuleFederationPlugin</w:t>
      </w:r>
      <w:proofErr w:type="spellEnd"/>
      <w:r>
        <w:t xml:space="preserve"> in production </w:t>
      </w:r>
      <w:r w:rsidRPr="00D85C0D">
        <w:t>config</w:t>
      </w:r>
      <w:r>
        <w:t xml:space="preserve"> too</w:t>
      </w:r>
      <w:r w:rsidR="003B0BE1">
        <w:t xml:space="preserve"> and change the </w:t>
      </w:r>
      <w:proofErr w:type="spellStart"/>
      <w:r w:rsidR="003B0BE1">
        <w:t>publicPath</w:t>
      </w:r>
      <w:proofErr w:type="spellEnd"/>
      <w:r w:rsidR="003B0BE1">
        <w:t xml:space="preserve"> too. </w:t>
      </w:r>
    </w:p>
    <w:p w14:paraId="4ED0B75F" w14:textId="2EE147A8" w:rsidR="003B0BE1" w:rsidRDefault="003F14E1" w:rsidP="00D85C0D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1904" behindDoc="1" locked="0" layoutInCell="1" allowOverlap="1" wp14:anchorId="5FFD9905" wp14:editId="1386D6D2">
                <wp:simplePos x="0" y="0"/>
                <wp:positionH relativeFrom="margin">
                  <wp:align>center</wp:align>
                </wp:positionH>
                <wp:positionV relativeFrom="paragraph">
                  <wp:posOffset>633095</wp:posOffset>
                </wp:positionV>
                <wp:extent cx="5936615" cy="521970"/>
                <wp:effectExtent l="114300" t="0" r="6985" b="0"/>
                <wp:wrapTopAndBottom/>
                <wp:docPr id="5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219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7A4435" w14:textId="1C510BB3" w:rsidR="003F14E1" w:rsidRPr="004659CC" w:rsidRDefault="003F14E1" w:rsidP="003F14E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proofErr w:type="gramStart"/>
                            <w:r w:rsidRPr="003F14E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pp.use</w:t>
                            </w:r>
                            <w:proofErr w:type="spellEnd"/>
                            <w:r w:rsidRPr="003F14E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14E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"/", </w:t>
                            </w:r>
                            <w:proofErr w:type="spellStart"/>
                            <w:r w:rsidRPr="003F14E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xpress.static</w:t>
                            </w:r>
                            <w:proofErr w:type="spellEnd"/>
                            <w:r w:rsidRPr="003F14E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3F14E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h.resolve</w:t>
                            </w:r>
                            <w:proofErr w:type="spellEnd"/>
                            <w:r w:rsidRPr="003F14E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</w:t>
                            </w:r>
                            <w:proofErr w:type="spellStart"/>
                            <w:r w:rsidRPr="003F14E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rname</w:t>
                            </w:r>
                            <w:proofErr w:type="spellEnd"/>
                            <w:r w:rsidRPr="003F14E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"../</w:t>
                            </w:r>
                            <w:proofErr w:type="spellStart"/>
                            <w:r w:rsidRPr="003F14E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st</w:t>
                            </w:r>
                            <w:proofErr w:type="spellEnd"/>
                            <w:r w:rsidRPr="003F14E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))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D9905" id="Text Box 56" o:spid="_x0000_s1080" type="#_x0000_t202" style="position:absolute;left:0;text-align:left;margin-left:0;margin-top:49.85pt;width:467.45pt;height:41.1pt;z-index:-251544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2B7A4435" w14:textId="1C510BB3" w:rsidR="003F14E1" w:rsidRPr="004659CC" w:rsidRDefault="003F14E1" w:rsidP="003F14E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proofErr w:type="gramStart"/>
                      <w:r w:rsidRPr="003F14E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pp.use</w:t>
                      </w:r>
                      <w:proofErr w:type="spellEnd"/>
                      <w:r w:rsidRPr="003F14E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3F14E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"/", </w:t>
                      </w:r>
                      <w:proofErr w:type="spellStart"/>
                      <w:r w:rsidRPr="003F14E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xpress.static</w:t>
                      </w:r>
                      <w:proofErr w:type="spellEnd"/>
                      <w:r w:rsidRPr="003F14E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3F14E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h.resolve</w:t>
                      </w:r>
                      <w:proofErr w:type="spellEnd"/>
                      <w:r w:rsidRPr="003F14E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</w:t>
                      </w:r>
                      <w:proofErr w:type="spellStart"/>
                      <w:r w:rsidRPr="003F14E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rname</w:t>
                      </w:r>
                      <w:proofErr w:type="spellEnd"/>
                      <w:r w:rsidRPr="003F14E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"../</w:t>
                      </w:r>
                      <w:proofErr w:type="spellStart"/>
                      <w:r w:rsidRPr="003F14E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st</w:t>
                      </w:r>
                      <w:proofErr w:type="spellEnd"/>
                      <w:r w:rsidRPr="003F14E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))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3B0BE1">
        <w:t>In server.js</w:t>
      </w:r>
      <w:r>
        <w:t xml:space="preserve">. we no longer want to get the static files from the /static since we changed </w:t>
      </w:r>
      <w:proofErr w:type="spellStart"/>
      <w:r>
        <w:t>pbulicPath</w:t>
      </w:r>
      <w:proofErr w:type="spellEnd"/>
      <w:r>
        <w:t xml:space="preserve">. </w:t>
      </w:r>
    </w:p>
    <w:p w14:paraId="4B888BD0" w14:textId="36EBE126" w:rsidR="003B0BE1" w:rsidRDefault="003B0BE1" w:rsidP="003B0BE1">
      <w:pPr>
        <w:pStyle w:val="Bullet"/>
        <w:numPr>
          <w:ilvl w:val="0"/>
          <w:numId w:val="0"/>
        </w:numPr>
        <w:ind w:left="720"/>
      </w:pPr>
    </w:p>
    <w:p w14:paraId="7C575334" w14:textId="6E475A77" w:rsidR="00587190" w:rsidRPr="00587190" w:rsidRDefault="00106ECC" w:rsidP="005A222A">
      <w:pPr>
        <w:pStyle w:val="Bullet"/>
        <w:rPr>
          <w:b/>
          <w:bCs/>
        </w:rPr>
      </w:pPr>
      <w:r>
        <w:lastRenderedPageBreak/>
        <w:t xml:space="preserve">To consume </w:t>
      </w:r>
      <w:proofErr w:type="spellStart"/>
      <w:r>
        <w:t>ModuleFederationPlugin</w:t>
      </w:r>
      <w:proofErr w:type="spellEnd"/>
      <w:r>
        <w:t xml:space="preserve"> modules in Cactus application</w:t>
      </w:r>
      <w:r w:rsidR="00CB2D86">
        <w:t xml:space="preserve">: Be careful of </w:t>
      </w:r>
      <w:r w:rsidR="00CB2D86" w:rsidRPr="00587190">
        <w:rPr>
          <w:b/>
          <w:bCs/>
        </w:rPr>
        <w:t>names</w:t>
      </w:r>
      <w:r w:rsidR="00CB2D86">
        <w:t xml:space="preserve">, or you get </w:t>
      </w:r>
      <w:r w:rsidR="00CB2D86" w:rsidRPr="00587190">
        <w:rPr>
          <w:b/>
          <w:bCs/>
        </w:rPr>
        <w:t>can't resolve module error</w:t>
      </w:r>
    </w:p>
    <w:p w14:paraId="2CC0D27A" w14:textId="1BE96F32" w:rsidR="00587190" w:rsidRPr="00CB2D86" w:rsidRDefault="00587190" w:rsidP="00587190">
      <w:pPr>
        <w:pStyle w:val="Bullet"/>
        <w:numPr>
          <w:ilvl w:val="1"/>
          <w:numId w:val="1"/>
        </w:numPr>
      </w:pPr>
      <w:r>
        <w:t xml:space="preserve">No need to change the server static files for </w:t>
      </w:r>
      <w:r w:rsidRPr="00587190">
        <w:t>cactus</w:t>
      </w:r>
      <w:r>
        <w:t xml:space="preserve"> or the public </w:t>
      </w:r>
      <w:proofErr w:type="spellStart"/>
      <w:r>
        <w:t>url</w:t>
      </w:r>
      <w:proofErr w:type="spellEnd"/>
      <w:r>
        <w:t xml:space="preserve">, just use </w:t>
      </w:r>
      <w:proofErr w:type="spellStart"/>
      <w:r>
        <w:t>moduleFederated</w:t>
      </w:r>
      <w:proofErr w:type="spellEnd"/>
      <w:r>
        <w:t xml:space="preserve"> and import the module. </w:t>
      </w:r>
    </w:p>
    <w:p w14:paraId="39C75002" w14:textId="7A1A305E" w:rsidR="00106ECC" w:rsidRDefault="00106ECC" w:rsidP="00CB2D86">
      <w:pPr>
        <w:pStyle w:val="Bullet"/>
        <w:numPr>
          <w:ilvl w:val="1"/>
          <w:numId w:val="1"/>
        </w:numPr>
      </w:pPr>
      <w:r w:rsidRPr="00CB2D8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73952" behindDoc="1" locked="0" layoutInCell="1" allowOverlap="1" wp14:anchorId="1C4FC663" wp14:editId="22DD6194">
                <wp:simplePos x="0" y="0"/>
                <wp:positionH relativeFrom="margin">
                  <wp:align>center</wp:align>
                </wp:positionH>
                <wp:positionV relativeFrom="paragraph">
                  <wp:posOffset>403860</wp:posOffset>
                </wp:positionV>
                <wp:extent cx="5936615" cy="1344930"/>
                <wp:effectExtent l="114300" t="0" r="6985" b="7620"/>
                <wp:wrapTopAndBottom/>
                <wp:docPr id="57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34493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BCD553" w14:textId="77777777" w:rsidR="00CB2D86" w:rsidRPr="00CB2D86" w:rsidRDefault="00CB2D86" w:rsidP="00CB2D8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new </w:t>
                            </w:r>
                            <w:proofErr w:type="spellStart"/>
                            <w:proofErr w:type="gramStart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oduleFederationPlugin</w:t>
                            </w:r>
                            <w:proofErr w:type="spellEnd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09507ABE" w14:textId="77777777" w:rsidR="00CB2D86" w:rsidRPr="00CB2D86" w:rsidRDefault="00CB2D86" w:rsidP="00CB2D8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name: "</w:t>
                            </w:r>
                            <w:proofErr w:type="spellStart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actusApp</w:t>
                            </w:r>
                            <w:proofErr w:type="spellEnd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,</w:t>
                            </w:r>
                          </w:p>
                          <w:p w14:paraId="6F81773B" w14:textId="77777777" w:rsidR="00CB2D86" w:rsidRPr="00CB2D86" w:rsidRDefault="00CB2D86" w:rsidP="00CB2D8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remotes: {</w:t>
                            </w:r>
                          </w:p>
                          <w:p w14:paraId="54C7F2B7" w14:textId="77777777" w:rsidR="00CB2D86" w:rsidRPr="00CB2D86" w:rsidRDefault="00CB2D86" w:rsidP="00CB2D8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App</w:t>
                            </w:r>
                            <w:proofErr w:type="spellEnd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"</w:t>
                            </w:r>
                            <w:proofErr w:type="spellStart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App@http</w:t>
                            </w:r>
                            <w:proofErr w:type="spellEnd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//localhost:9001/remoteEntry.js",</w:t>
                            </w:r>
                          </w:p>
                          <w:p w14:paraId="15B7400F" w14:textId="77777777" w:rsidR="00CB2D86" w:rsidRPr="00CB2D86" w:rsidRDefault="00CB2D86" w:rsidP="00CB2D8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},</w:t>
                            </w:r>
                          </w:p>
                          <w:p w14:paraId="5AE5F79D" w14:textId="3221304E" w:rsidR="00106ECC" w:rsidRPr="004659CC" w:rsidRDefault="00CB2D86" w:rsidP="00CB2D8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)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4FC663" id="Text Box 57" o:spid="_x0000_s1081" type="#_x0000_t202" style="position:absolute;left:0;text-align:left;margin-left:0;margin-top:31.8pt;width:467.45pt;height:105.9pt;z-index:-2515425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0ABCD553" w14:textId="77777777" w:rsidR="00CB2D86" w:rsidRPr="00CB2D86" w:rsidRDefault="00CB2D86" w:rsidP="00CB2D8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new </w:t>
                      </w:r>
                      <w:proofErr w:type="spellStart"/>
                      <w:proofErr w:type="gramStart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oduleFederationPlugin</w:t>
                      </w:r>
                      <w:proofErr w:type="spellEnd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09507ABE" w14:textId="77777777" w:rsidR="00CB2D86" w:rsidRPr="00CB2D86" w:rsidRDefault="00CB2D86" w:rsidP="00CB2D8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name: "</w:t>
                      </w:r>
                      <w:proofErr w:type="spellStart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actusApp</w:t>
                      </w:r>
                      <w:proofErr w:type="spellEnd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,</w:t>
                      </w:r>
                    </w:p>
                    <w:p w14:paraId="6F81773B" w14:textId="77777777" w:rsidR="00CB2D86" w:rsidRPr="00CB2D86" w:rsidRDefault="00CB2D86" w:rsidP="00CB2D8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remotes: {</w:t>
                      </w:r>
                    </w:p>
                    <w:p w14:paraId="54C7F2B7" w14:textId="77777777" w:rsidR="00CB2D86" w:rsidRPr="00CB2D86" w:rsidRDefault="00CB2D86" w:rsidP="00CB2D8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App</w:t>
                      </w:r>
                      <w:proofErr w:type="spellEnd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"</w:t>
                      </w:r>
                      <w:proofErr w:type="spellStart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App@http</w:t>
                      </w:r>
                      <w:proofErr w:type="spellEnd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//localhost:9001/remoteEntry.js",</w:t>
                      </w:r>
                    </w:p>
                    <w:p w14:paraId="15B7400F" w14:textId="77777777" w:rsidR="00CB2D86" w:rsidRPr="00CB2D86" w:rsidRDefault="00CB2D86" w:rsidP="00CB2D8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},</w:t>
                      </w:r>
                    </w:p>
                    <w:p w14:paraId="5AE5F79D" w14:textId="3221304E" w:rsidR="00106ECC" w:rsidRPr="004659CC" w:rsidRDefault="00CB2D86" w:rsidP="00CB2D8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)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CB2D86">
        <w:rPr>
          <w:b/>
          <w:bCs/>
        </w:rPr>
        <w:t>remotes</w:t>
      </w:r>
      <w:r>
        <w:t xml:space="preserve">: </w:t>
      </w:r>
      <w:proofErr w:type="gramStart"/>
      <w:r>
        <w:t>{ }</w:t>
      </w:r>
      <w:proofErr w:type="gramEnd"/>
      <w:r>
        <w:t xml:space="preserve"> // remotes objects shared by other applications. </w:t>
      </w:r>
    </w:p>
    <w:p w14:paraId="653510B1" w14:textId="3FCE3C34" w:rsidR="00106ECC" w:rsidRDefault="00106ECC" w:rsidP="00106ECC">
      <w:pPr>
        <w:pStyle w:val="Bullet"/>
        <w:numPr>
          <w:ilvl w:val="0"/>
          <w:numId w:val="0"/>
        </w:numPr>
        <w:ind w:left="720" w:hanging="360"/>
      </w:pPr>
    </w:p>
    <w:p w14:paraId="1868FF3F" w14:textId="5127116E" w:rsidR="00106ECC" w:rsidRDefault="00106ECC" w:rsidP="00106ECC">
      <w:pPr>
        <w:pStyle w:val="Bullet"/>
      </w:pPr>
      <w:r>
        <w:t>Consume the button in the code base. In cactus.js file:</w:t>
      </w:r>
    </w:p>
    <w:p w14:paraId="62D48160" w14:textId="75FBEF87" w:rsidR="00106ECC" w:rsidRDefault="00CB2D86" w:rsidP="00106ECC">
      <w:pPr>
        <w:pStyle w:val="Bullet"/>
        <w:numPr>
          <w:ilvl w:val="0"/>
          <w:numId w:val="0"/>
        </w:num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6000" behindDoc="1" locked="0" layoutInCell="1" allowOverlap="1" wp14:anchorId="5D20FA50" wp14:editId="1CA86CE4">
                <wp:simplePos x="0" y="0"/>
                <wp:positionH relativeFrom="margin">
                  <wp:posOffset>57150</wp:posOffset>
                </wp:positionH>
                <wp:positionV relativeFrom="paragraph">
                  <wp:posOffset>191770</wp:posOffset>
                </wp:positionV>
                <wp:extent cx="5936615" cy="2811780"/>
                <wp:effectExtent l="114300" t="0" r="6985" b="7620"/>
                <wp:wrapTopAndBottom/>
                <wp:docPr id="58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81178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0987CE" w14:textId="0E83F9B1" w:rsidR="00CB2D86" w:rsidRPr="00CB2D86" w:rsidRDefault="00CB2D86" w:rsidP="00CB2D8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 dynamic import, because remote buttons are loaded async</w:t>
                            </w:r>
                          </w:p>
                          <w:p w14:paraId="32ABBFA1" w14:textId="77777777" w:rsidR="00CB2D86" w:rsidRPr="00CB2D86" w:rsidRDefault="00CB2D86" w:rsidP="00CB2D8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// </w:t>
                            </w:r>
                            <w:proofErr w:type="spellStart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App</w:t>
                            </w:r>
                            <w:proofErr w:type="spellEnd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s the name of application we specified in </w:t>
                            </w:r>
                            <w:proofErr w:type="spellStart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ebpack.config</w:t>
                            </w:r>
                            <w:proofErr w:type="spellEnd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oduleFederatedPlugin</w:t>
                            </w:r>
                            <w:proofErr w:type="spellEnd"/>
                          </w:p>
                          <w:p w14:paraId="01E35C82" w14:textId="77777777" w:rsidR="00CB2D86" w:rsidRPr="00CB2D86" w:rsidRDefault="00CB2D86" w:rsidP="00CB2D8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// </w:t>
                            </w:r>
                            <w:proofErr w:type="spellStart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Button</w:t>
                            </w:r>
                            <w:proofErr w:type="spellEnd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s the name of the component hello-world exposes to the outer world</w:t>
                            </w:r>
                          </w:p>
                          <w:p w14:paraId="0A60929D" w14:textId="77777777" w:rsidR="00CB2D86" w:rsidRPr="00CB2D86" w:rsidRDefault="00CB2D86" w:rsidP="00CB2D8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// since we use the default export to export the </w:t>
                            </w:r>
                            <w:proofErr w:type="spellStart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button</w:t>
                            </w:r>
                            <w:proofErr w:type="spellEnd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omponent we need to get the default export</w:t>
                            </w:r>
                          </w:p>
                          <w:p w14:paraId="35E54B08" w14:textId="77777777" w:rsidR="00CB2D86" w:rsidRPr="00CB2D86" w:rsidRDefault="00CB2D86" w:rsidP="00CB2D8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("</w:t>
                            </w:r>
                            <w:proofErr w:type="spellStart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App</w:t>
                            </w:r>
                            <w:proofErr w:type="spellEnd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Button</w:t>
                            </w:r>
                            <w:proofErr w:type="spellEnd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)</w:t>
                            </w:r>
                          </w:p>
                          <w:p w14:paraId="387C5301" w14:textId="77777777" w:rsidR="00CB2D86" w:rsidRPr="00CB2D86" w:rsidRDefault="00CB2D86" w:rsidP="00CB2D8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then</w:t>
                            </w:r>
                            <w:proofErr w:type="gramEnd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(</w:t>
                            </w:r>
                            <w:proofErr w:type="spellStart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ButtonModule</w:t>
                            </w:r>
                            <w:proofErr w:type="spellEnd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=&gt; {</w:t>
                            </w:r>
                          </w:p>
                          <w:p w14:paraId="14892781" w14:textId="77777777" w:rsidR="00CB2D86" w:rsidRPr="00CB2D86" w:rsidRDefault="00CB2D86" w:rsidP="00CB2D8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const </w:t>
                            </w:r>
                            <w:proofErr w:type="spellStart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Button</w:t>
                            </w:r>
                            <w:proofErr w:type="spellEnd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ButtonModule.default</w:t>
                            </w:r>
                            <w:proofErr w:type="spellEnd"/>
                          </w:p>
                          <w:p w14:paraId="6CBD470B" w14:textId="77777777" w:rsidR="00CB2D86" w:rsidRPr="00CB2D86" w:rsidRDefault="00CB2D86" w:rsidP="00CB2D8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const </w:t>
                            </w:r>
                            <w:proofErr w:type="spellStart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Button</w:t>
                            </w:r>
                            <w:proofErr w:type="spellEnd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spellStart"/>
                            <w:proofErr w:type="gramStart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Button</w:t>
                            </w:r>
                            <w:proofErr w:type="spellEnd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345B6044" w14:textId="77777777" w:rsidR="00CB2D86" w:rsidRPr="00CB2D86" w:rsidRDefault="00CB2D86" w:rsidP="00CB2D8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// we are using a component that is defined in another application and it's not listed in </w:t>
                            </w:r>
                            <w:proofErr w:type="spellStart"/>
                            <w:proofErr w:type="gramStart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ckage.json</w:t>
                            </w:r>
                            <w:proofErr w:type="spellEnd"/>
                            <w:proofErr w:type="gramEnd"/>
                          </w:p>
                          <w:p w14:paraId="3088E081" w14:textId="77777777" w:rsidR="00CB2D86" w:rsidRPr="00CB2D86" w:rsidRDefault="00CB2D86" w:rsidP="00CB2D8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//   it is loaded dynamically at run time.</w:t>
                            </w:r>
                          </w:p>
                          <w:p w14:paraId="0E197980" w14:textId="77777777" w:rsidR="00CB2D86" w:rsidRPr="00CB2D86" w:rsidRDefault="00CB2D86" w:rsidP="00CB2D8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Button.render</w:t>
                            </w:r>
                            <w:proofErr w:type="spellEnd"/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</w:t>
                            </w:r>
                          </w:p>
                          <w:p w14:paraId="0B762B24" w14:textId="0256E5AA" w:rsidR="00CB2D86" w:rsidRPr="004659CC" w:rsidRDefault="00CB2D86" w:rsidP="00CB2D86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B2D8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20FA50" id="Text Box 58" o:spid="_x0000_s1082" type="#_x0000_t202" style="position:absolute;left:0;text-align:left;margin-left:4.5pt;margin-top:15.1pt;width:467.45pt;height:221.4pt;z-index:-251540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320987CE" w14:textId="0E83F9B1" w:rsidR="00CB2D86" w:rsidRPr="00CB2D86" w:rsidRDefault="00CB2D86" w:rsidP="00CB2D8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 dynamic import, because remote buttons are loaded async</w:t>
                      </w:r>
                    </w:p>
                    <w:p w14:paraId="32ABBFA1" w14:textId="77777777" w:rsidR="00CB2D86" w:rsidRPr="00CB2D86" w:rsidRDefault="00CB2D86" w:rsidP="00CB2D8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// </w:t>
                      </w:r>
                      <w:proofErr w:type="spellStart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App</w:t>
                      </w:r>
                      <w:proofErr w:type="spellEnd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s the name of application we specified in </w:t>
                      </w:r>
                      <w:proofErr w:type="spellStart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ebpack.config</w:t>
                      </w:r>
                      <w:proofErr w:type="spellEnd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oduleFederatedPlugin</w:t>
                      </w:r>
                      <w:proofErr w:type="spellEnd"/>
                    </w:p>
                    <w:p w14:paraId="01E35C82" w14:textId="77777777" w:rsidR="00CB2D86" w:rsidRPr="00CB2D86" w:rsidRDefault="00CB2D86" w:rsidP="00CB2D8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// </w:t>
                      </w:r>
                      <w:proofErr w:type="spellStart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Button</w:t>
                      </w:r>
                      <w:proofErr w:type="spellEnd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s the name of the component hello-world exposes to the outer world</w:t>
                      </w:r>
                    </w:p>
                    <w:p w14:paraId="0A60929D" w14:textId="77777777" w:rsidR="00CB2D86" w:rsidRPr="00CB2D86" w:rsidRDefault="00CB2D86" w:rsidP="00CB2D8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// since we use the default export to export the </w:t>
                      </w:r>
                      <w:proofErr w:type="spellStart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button</w:t>
                      </w:r>
                      <w:proofErr w:type="spellEnd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omponent we need to get the default export</w:t>
                      </w:r>
                    </w:p>
                    <w:p w14:paraId="35E54B08" w14:textId="77777777" w:rsidR="00CB2D86" w:rsidRPr="00CB2D86" w:rsidRDefault="00CB2D86" w:rsidP="00CB2D8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("</w:t>
                      </w:r>
                      <w:proofErr w:type="spellStart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App</w:t>
                      </w:r>
                      <w:proofErr w:type="spellEnd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</w:t>
                      </w:r>
                      <w:proofErr w:type="spellStart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Button</w:t>
                      </w:r>
                      <w:proofErr w:type="spellEnd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)</w:t>
                      </w:r>
                    </w:p>
                    <w:p w14:paraId="387C5301" w14:textId="77777777" w:rsidR="00CB2D86" w:rsidRPr="00CB2D86" w:rsidRDefault="00CB2D86" w:rsidP="00CB2D8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then</w:t>
                      </w:r>
                      <w:proofErr w:type="gramEnd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(</w:t>
                      </w:r>
                      <w:proofErr w:type="spellStart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ButtonModule</w:t>
                      </w:r>
                      <w:proofErr w:type="spellEnd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=&gt; {</w:t>
                      </w:r>
                    </w:p>
                    <w:p w14:paraId="14892781" w14:textId="77777777" w:rsidR="00CB2D86" w:rsidRPr="00CB2D86" w:rsidRDefault="00CB2D86" w:rsidP="00CB2D8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const </w:t>
                      </w:r>
                      <w:proofErr w:type="spellStart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Button</w:t>
                      </w:r>
                      <w:proofErr w:type="spellEnd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ButtonModule.default</w:t>
                      </w:r>
                      <w:proofErr w:type="spellEnd"/>
                    </w:p>
                    <w:p w14:paraId="6CBD470B" w14:textId="77777777" w:rsidR="00CB2D86" w:rsidRPr="00CB2D86" w:rsidRDefault="00CB2D86" w:rsidP="00CB2D8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const </w:t>
                      </w:r>
                      <w:proofErr w:type="spellStart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Button</w:t>
                      </w:r>
                      <w:proofErr w:type="spellEnd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ew </w:t>
                      </w:r>
                      <w:proofErr w:type="spellStart"/>
                      <w:proofErr w:type="gramStart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Button</w:t>
                      </w:r>
                      <w:proofErr w:type="spellEnd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345B6044" w14:textId="77777777" w:rsidR="00CB2D86" w:rsidRPr="00CB2D86" w:rsidRDefault="00CB2D86" w:rsidP="00CB2D8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// we are using a component that is defined in another application and it's not listed in </w:t>
                      </w:r>
                      <w:proofErr w:type="spellStart"/>
                      <w:proofErr w:type="gramStart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ckage.json</w:t>
                      </w:r>
                      <w:proofErr w:type="spellEnd"/>
                      <w:proofErr w:type="gramEnd"/>
                    </w:p>
                    <w:p w14:paraId="3088E081" w14:textId="77777777" w:rsidR="00CB2D86" w:rsidRPr="00CB2D86" w:rsidRDefault="00CB2D86" w:rsidP="00CB2D8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//   it is loaded dynamically at run time.</w:t>
                      </w:r>
                    </w:p>
                    <w:p w14:paraId="0E197980" w14:textId="77777777" w:rsidR="00CB2D86" w:rsidRPr="00CB2D86" w:rsidRDefault="00CB2D86" w:rsidP="00CB2D8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Button.render</w:t>
                      </w:r>
                      <w:proofErr w:type="spellEnd"/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</w:t>
                      </w:r>
                    </w:p>
                    <w:p w14:paraId="0B762B24" w14:textId="0256E5AA" w:rsidR="00CB2D86" w:rsidRPr="004659CC" w:rsidRDefault="00CB2D86" w:rsidP="00CB2D86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B2D8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33F97BC" w14:textId="4C443BAB" w:rsidR="00106ECC" w:rsidRDefault="00E57498" w:rsidP="00E57498">
      <w:pPr>
        <w:pStyle w:val="ListParagraph"/>
        <w:tabs>
          <w:tab w:val="left" w:pos="2880"/>
        </w:tabs>
      </w:pPr>
      <w:r>
        <w:tab/>
      </w:r>
    </w:p>
    <w:p w14:paraId="70B1EEBA" w14:textId="6109DD5A" w:rsidR="00E57498" w:rsidRDefault="00E57498" w:rsidP="00E57498">
      <w:pPr>
        <w:pStyle w:val="ListParagraph"/>
        <w:tabs>
          <w:tab w:val="left" w:pos="2880"/>
        </w:tabs>
      </w:pPr>
    </w:p>
    <w:p w14:paraId="14E51411" w14:textId="54C9FB30" w:rsidR="00106ECC" w:rsidRDefault="00454D2C" w:rsidP="00454D2C">
      <w:pPr>
        <w:pStyle w:val="Style4"/>
      </w:pPr>
      <w:r>
        <w:t>Benefits</w:t>
      </w:r>
    </w:p>
    <w:p w14:paraId="1493D977" w14:textId="6CC621D4" w:rsidR="00454D2C" w:rsidRDefault="00454D2C" w:rsidP="00454D2C">
      <w:pPr>
        <w:pStyle w:val="Bullet"/>
      </w:pPr>
      <w:r>
        <w:t xml:space="preserve">Need to change the color of button based on business requirements, and when we change it hello-world application that has the button, we don't need to start the cactus app again, only refresh. Because that module is loaded during run time. </w:t>
      </w:r>
    </w:p>
    <w:p w14:paraId="15D2C871" w14:textId="77777777" w:rsidR="00454D2C" w:rsidRDefault="00454D2C" w:rsidP="00553BCA">
      <w:pPr>
        <w:pStyle w:val="Bullet"/>
        <w:numPr>
          <w:ilvl w:val="0"/>
          <w:numId w:val="0"/>
        </w:numPr>
        <w:ind w:left="720"/>
      </w:pPr>
    </w:p>
    <w:p w14:paraId="08DB8DD5" w14:textId="69DCCE09" w:rsidR="00106ECC" w:rsidRDefault="00106ECC" w:rsidP="00106ECC">
      <w:pPr>
        <w:pStyle w:val="Bullet"/>
        <w:numPr>
          <w:ilvl w:val="0"/>
          <w:numId w:val="0"/>
        </w:numPr>
        <w:ind w:left="720" w:hanging="360"/>
      </w:pPr>
    </w:p>
    <w:p w14:paraId="52DA6202" w14:textId="44345A73" w:rsidR="00106ECC" w:rsidRDefault="00356174" w:rsidP="00356174">
      <w:pPr>
        <w:pStyle w:val="Style4"/>
      </w:pPr>
      <w:r>
        <w:lastRenderedPageBreak/>
        <w:t>Micro Front-ends</w:t>
      </w:r>
    </w:p>
    <w:p w14:paraId="277EC4B2" w14:textId="5EC062E0" w:rsidR="00356174" w:rsidRDefault="00356174" w:rsidP="00356174">
      <w:pPr>
        <w:pStyle w:val="Bullet"/>
      </w:pPr>
      <w:r>
        <w:t xml:space="preserve">We have a </w:t>
      </w:r>
      <w:r w:rsidRPr="00417AF4">
        <w:rPr>
          <w:b/>
          <w:bCs/>
        </w:rPr>
        <w:t>top-navigation app</w:t>
      </w:r>
      <w:r>
        <w:t xml:space="preserve"> called dashboard used only for routing, the content is shown below it comes from another </w:t>
      </w:r>
      <w:proofErr w:type="spellStart"/>
      <w:r>
        <w:t>url</w:t>
      </w:r>
      <w:proofErr w:type="spellEnd"/>
      <w:r>
        <w:t>, this kind of architecture is called micro frontend architecture.</w:t>
      </w:r>
      <w:r w:rsidR="0020672E">
        <w:t xml:space="preserve"> It's useful when </w:t>
      </w:r>
      <w:r w:rsidR="0020672E" w:rsidRPr="00417AF4">
        <w:rPr>
          <w:b/>
          <w:bCs/>
        </w:rPr>
        <w:t>each and every page is developed by a different team.</w:t>
      </w:r>
      <w:r w:rsidR="0020672E">
        <w:t xml:space="preserve"> </w:t>
      </w:r>
    </w:p>
    <w:p w14:paraId="159E02DB" w14:textId="33558EFF" w:rsidR="00780115" w:rsidRDefault="00780115" w:rsidP="00356174">
      <w:pPr>
        <w:pStyle w:val="Bullet"/>
      </w:pPr>
      <w:r>
        <w:t xml:space="preserve">The dashboard app which serves as a container for multiple independent applications called micro-frontends. The dashboard app includes the routing logic that allows to switch between these independent applications. Other applications like cactus app, are </w:t>
      </w:r>
      <w:proofErr w:type="spellStart"/>
      <w:r>
        <w:t>compoletely</w:t>
      </w:r>
      <w:proofErr w:type="spellEnd"/>
      <w:r>
        <w:t xml:space="preserve"> decoupled from the dashboard application and deployed on a different </w:t>
      </w:r>
      <w:proofErr w:type="spellStart"/>
      <w:r>
        <w:t>url</w:t>
      </w:r>
      <w:proofErr w:type="spellEnd"/>
      <w:r>
        <w:t xml:space="preserve">. Dashboard app loads some of the components exposed </w:t>
      </w:r>
      <w:proofErr w:type="spellStart"/>
      <w:r>
        <w:t>byt</w:t>
      </w:r>
      <w:proofErr w:type="spellEnd"/>
      <w:r>
        <w:t xml:space="preserve"> the cactus and hello-world apps and renders them on the page. </w:t>
      </w:r>
    </w:p>
    <w:p w14:paraId="6183781F" w14:textId="38C7E164" w:rsidR="007277FE" w:rsidRDefault="00623D9C" w:rsidP="00356174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8048" behindDoc="1" locked="0" layoutInCell="1" allowOverlap="1" wp14:anchorId="72F9CB6C" wp14:editId="671E8980">
                <wp:simplePos x="0" y="0"/>
                <wp:positionH relativeFrom="margin">
                  <wp:align>center</wp:align>
                </wp:positionH>
                <wp:positionV relativeFrom="paragraph">
                  <wp:posOffset>1373505</wp:posOffset>
                </wp:positionV>
                <wp:extent cx="5936615" cy="3032760"/>
                <wp:effectExtent l="114300" t="0" r="6985" b="0"/>
                <wp:wrapTopAndBottom/>
                <wp:docPr id="59" name="Text Box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0327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A65798" w14:textId="07F8DA73" w:rsidR="00623D9C" w:rsidRPr="00623D9C" w:rsidRDefault="00623D9C" w:rsidP="00623D9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import </w:t>
                            </w:r>
                            <w:proofErr w:type="spellStart"/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Button</w:t>
                            </w:r>
                            <w:proofErr w:type="spellEnd"/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rom "../hello-world-button/hello-world-button.js"</w:t>
                            </w:r>
                          </w:p>
                          <w:p w14:paraId="717B547B" w14:textId="77777777" w:rsidR="00623D9C" w:rsidRPr="00623D9C" w:rsidRDefault="00623D9C" w:rsidP="00623D9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// import </w:t>
                            </w:r>
                            <w:proofErr w:type="spellStart"/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Image</w:t>
                            </w:r>
                            <w:proofErr w:type="spellEnd"/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rom "./add-image.js"</w:t>
                            </w:r>
                          </w:p>
                          <w:p w14:paraId="2364F30A" w14:textId="77777777" w:rsidR="00623D9C" w:rsidRPr="00623D9C" w:rsidRDefault="00623D9C" w:rsidP="00623D9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Heading from "../heading/heading.js"</w:t>
                            </w:r>
                          </w:p>
                          <w:p w14:paraId="72CC7FF3" w14:textId="77777777" w:rsidR="00623D9C" w:rsidRPr="00623D9C" w:rsidRDefault="00623D9C" w:rsidP="00623D9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A558BC2" w14:textId="77777777" w:rsidR="00623D9C" w:rsidRPr="00623D9C" w:rsidRDefault="00623D9C" w:rsidP="00623D9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lass </w:t>
                            </w:r>
                            <w:proofErr w:type="spellStart"/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Page</w:t>
                            </w:r>
                            <w:proofErr w:type="spellEnd"/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14:paraId="2EDF5C55" w14:textId="77777777" w:rsidR="00623D9C" w:rsidRPr="00623D9C" w:rsidRDefault="00623D9C" w:rsidP="00623D9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nder(</w:t>
                            </w:r>
                            <w:proofErr w:type="gramEnd"/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{</w:t>
                            </w:r>
                          </w:p>
                          <w:p w14:paraId="49E5EDF6" w14:textId="77777777" w:rsidR="00623D9C" w:rsidRPr="00623D9C" w:rsidRDefault="00623D9C" w:rsidP="00623D9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const heading = new </w:t>
                            </w:r>
                            <w:proofErr w:type="gramStart"/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ading(</w:t>
                            </w:r>
                            <w:proofErr w:type="gramEnd"/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4E6E258" w14:textId="77777777" w:rsidR="00623D9C" w:rsidRPr="00623D9C" w:rsidRDefault="00623D9C" w:rsidP="00623D9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ading.render</w:t>
                            </w:r>
                            <w:proofErr w:type="spellEnd"/>
                            <w:proofErr w:type="gramEnd"/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Hello World")</w:t>
                            </w:r>
                          </w:p>
                          <w:p w14:paraId="7885F3A0" w14:textId="77777777" w:rsidR="00623D9C" w:rsidRPr="00623D9C" w:rsidRDefault="00623D9C" w:rsidP="00623D9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45E04107" w14:textId="77777777" w:rsidR="00623D9C" w:rsidRPr="00623D9C" w:rsidRDefault="00623D9C" w:rsidP="00623D9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const </w:t>
                            </w:r>
                            <w:proofErr w:type="spellStart"/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Button</w:t>
                            </w:r>
                            <w:proofErr w:type="spellEnd"/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spellStart"/>
                            <w:proofErr w:type="gramStart"/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Button</w:t>
                            </w:r>
                            <w:proofErr w:type="spellEnd"/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472B85C8" w14:textId="77777777" w:rsidR="00623D9C" w:rsidRPr="00623D9C" w:rsidRDefault="00623D9C" w:rsidP="00623D9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Button.render</w:t>
                            </w:r>
                            <w:proofErr w:type="spellEnd"/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</w:t>
                            </w:r>
                          </w:p>
                          <w:p w14:paraId="6BB81422" w14:textId="77777777" w:rsidR="00623D9C" w:rsidRPr="00623D9C" w:rsidRDefault="00623D9C" w:rsidP="00623D9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0FE94B53" w14:textId="77777777" w:rsidR="00623D9C" w:rsidRPr="00623D9C" w:rsidRDefault="00623D9C" w:rsidP="00623D9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// </w:t>
                            </w:r>
                            <w:proofErr w:type="spellStart"/>
                            <w:proofErr w:type="gramStart"/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ddImage</w:t>
                            </w:r>
                            <w:proofErr w:type="spellEnd"/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03FB6315" w14:textId="77777777" w:rsidR="00623D9C" w:rsidRPr="00623D9C" w:rsidRDefault="00623D9C" w:rsidP="00623D9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}</w:t>
                            </w:r>
                          </w:p>
                          <w:p w14:paraId="5E14CB62" w14:textId="77777777" w:rsidR="00623D9C" w:rsidRPr="00623D9C" w:rsidRDefault="00623D9C" w:rsidP="00623D9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5ECB55A0" w14:textId="77777777" w:rsidR="00623D9C" w:rsidRPr="00623D9C" w:rsidRDefault="00623D9C" w:rsidP="00623D9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D28319A" w14:textId="39A0D1F6" w:rsidR="00623D9C" w:rsidRPr="004659CC" w:rsidRDefault="00623D9C" w:rsidP="00623D9C">
                            <w:pPr>
                              <w:spacing w:after="0"/>
                              <w:ind w:left="72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export default </w:t>
                            </w:r>
                            <w:proofErr w:type="spellStart"/>
                            <w:r w:rsidRPr="00623D9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Pag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F9CB6C" id="Text Box 59" o:spid="_x0000_s1083" type="#_x0000_t202" style="position:absolute;left:0;text-align:left;margin-left:0;margin-top:108.15pt;width:467.45pt;height:238.8pt;z-index:-251538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7DA65798" w14:textId="07F8DA73" w:rsidR="00623D9C" w:rsidRPr="00623D9C" w:rsidRDefault="00623D9C" w:rsidP="00623D9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import </w:t>
                      </w:r>
                      <w:proofErr w:type="spellStart"/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Button</w:t>
                      </w:r>
                      <w:proofErr w:type="spellEnd"/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rom "../hello-world-button/hello-world-button.js"</w:t>
                      </w:r>
                    </w:p>
                    <w:p w14:paraId="717B547B" w14:textId="77777777" w:rsidR="00623D9C" w:rsidRPr="00623D9C" w:rsidRDefault="00623D9C" w:rsidP="00623D9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// import </w:t>
                      </w:r>
                      <w:proofErr w:type="spellStart"/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Image</w:t>
                      </w:r>
                      <w:proofErr w:type="spellEnd"/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rom "./add-image.js"</w:t>
                      </w:r>
                    </w:p>
                    <w:p w14:paraId="2364F30A" w14:textId="77777777" w:rsidR="00623D9C" w:rsidRPr="00623D9C" w:rsidRDefault="00623D9C" w:rsidP="00623D9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Heading from "../heading/heading.js"</w:t>
                      </w:r>
                    </w:p>
                    <w:p w14:paraId="72CC7FF3" w14:textId="77777777" w:rsidR="00623D9C" w:rsidRPr="00623D9C" w:rsidRDefault="00623D9C" w:rsidP="00623D9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A558BC2" w14:textId="77777777" w:rsidR="00623D9C" w:rsidRPr="00623D9C" w:rsidRDefault="00623D9C" w:rsidP="00623D9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lass </w:t>
                      </w:r>
                      <w:proofErr w:type="spellStart"/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Page</w:t>
                      </w:r>
                      <w:proofErr w:type="spellEnd"/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{</w:t>
                      </w:r>
                    </w:p>
                    <w:p w14:paraId="2EDF5C55" w14:textId="77777777" w:rsidR="00623D9C" w:rsidRPr="00623D9C" w:rsidRDefault="00623D9C" w:rsidP="00623D9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nder(</w:t>
                      </w:r>
                      <w:proofErr w:type="gramEnd"/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{</w:t>
                      </w:r>
                    </w:p>
                    <w:p w14:paraId="49E5EDF6" w14:textId="77777777" w:rsidR="00623D9C" w:rsidRPr="00623D9C" w:rsidRDefault="00623D9C" w:rsidP="00623D9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const heading = new </w:t>
                      </w:r>
                      <w:proofErr w:type="gramStart"/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ading(</w:t>
                      </w:r>
                      <w:proofErr w:type="gramEnd"/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14E6E258" w14:textId="77777777" w:rsidR="00623D9C" w:rsidRPr="00623D9C" w:rsidRDefault="00623D9C" w:rsidP="00623D9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ading.render</w:t>
                      </w:r>
                      <w:proofErr w:type="spellEnd"/>
                      <w:proofErr w:type="gramEnd"/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Hello World")</w:t>
                      </w:r>
                    </w:p>
                    <w:p w14:paraId="7885F3A0" w14:textId="77777777" w:rsidR="00623D9C" w:rsidRPr="00623D9C" w:rsidRDefault="00623D9C" w:rsidP="00623D9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45E04107" w14:textId="77777777" w:rsidR="00623D9C" w:rsidRPr="00623D9C" w:rsidRDefault="00623D9C" w:rsidP="00623D9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const </w:t>
                      </w:r>
                      <w:proofErr w:type="spellStart"/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Button</w:t>
                      </w:r>
                      <w:proofErr w:type="spellEnd"/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ew </w:t>
                      </w:r>
                      <w:proofErr w:type="spellStart"/>
                      <w:proofErr w:type="gramStart"/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Button</w:t>
                      </w:r>
                      <w:proofErr w:type="spellEnd"/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472B85C8" w14:textId="77777777" w:rsidR="00623D9C" w:rsidRPr="00623D9C" w:rsidRDefault="00623D9C" w:rsidP="00623D9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Button.render</w:t>
                      </w:r>
                      <w:proofErr w:type="spellEnd"/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</w:t>
                      </w:r>
                    </w:p>
                    <w:p w14:paraId="6BB81422" w14:textId="77777777" w:rsidR="00623D9C" w:rsidRPr="00623D9C" w:rsidRDefault="00623D9C" w:rsidP="00623D9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0FE94B53" w14:textId="77777777" w:rsidR="00623D9C" w:rsidRPr="00623D9C" w:rsidRDefault="00623D9C" w:rsidP="00623D9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// </w:t>
                      </w:r>
                      <w:proofErr w:type="spellStart"/>
                      <w:proofErr w:type="gramStart"/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ddImage</w:t>
                      </w:r>
                      <w:proofErr w:type="spellEnd"/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03FB6315" w14:textId="77777777" w:rsidR="00623D9C" w:rsidRPr="00623D9C" w:rsidRDefault="00623D9C" w:rsidP="00623D9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}</w:t>
                      </w:r>
                    </w:p>
                    <w:p w14:paraId="5E14CB62" w14:textId="77777777" w:rsidR="00623D9C" w:rsidRPr="00623D9C" w:rsidRDefault="00623D9C" w:rsidP="00623D9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5ECB55A0" w14:textId="77777777" w:rsidR="00623D9C" w:rsidRPr="00623D9C" w:rsidRDefault="00623D9C" w:rsidP="00623D9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D28319A" w14:textId="39A0D1F6" w:rsidR="00623D9C" w:rsidRPr="004659CC" w:rsidRDefault="00623D9C" w:rsidP="00623D9C">
                      <w:pPr>
                        <w:spacing w:after="0"/>
                        <w:ind w:left="720" w:hanging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export default </w:t>
                      </w:r>
                      <w:proofErr w:type="spellStart"/>
                      <w:r w:rsidRPr="00623D9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Page</w:t>
                      </w:r>
                      <w:proofErr w:type="spellEnd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7277FE" w:rsidRPr="007277FE">
        <w:rPr>
          <w:b/>
          <w:bCs/>
        </w:rPr>
        <w:t>Export everything</w:t>
      </w:r>
      <w:r w:rsidR="007277FE">
        <w:t xml:space="preserve"> in hello-world app </w:t>
      </w:r>
      <w:r w:rsidR="007277FE" w:rsidRPr="007277FE">
        <w:rPr>
          <w:b/>
          <w:bCs/>
        </w:rPr>
        <w:t>as a componen</w:t>
      </w:r>
      <w:r w:rsidR="007277FE">
        <w:t xml:space="preserve">t, so we </w:t>
      </w:r>
      <w:r w:rsidR="007277FE" w:rsidRPr="007277FE">
        <w:rPr>
          <w:b/>
          <w:bCs/>
        </w:rPr>
        <w:t>can consume</w:t>
      </w:r>
      <w:r w:rsidR="007277FE">
        <w:t xml:space="preserve"> it in the dashboard app.  </w:t>
      </w:r>
      <w:r w:rsidR="00842AD9">
        <w:t xml:space="preserve">In </w:t>
      </w:r>
      <w:proofErr w:type="spellStart"/>
      <w:r w:rsidR="00842AD9">
        <w:t>src</w:t>
      </w:r>
      <w:proofErr w:type="spellEnd"/>
      <w:r w:rsidR="00842AD9">
        <w:t>/components create a component named hello-world-page</w:t>
      </w:r>
      <w:r w:rsidR="00587190">
        <w:t xml:space="preserve">. Copy everything from hello-world.js (that contains all the imports from heading and button, the final page we show) to it. </w:t>
      </w:r>
      <w:r>
        <w:t>put all the codes in the render method of a class and export it:</w:t>
      </w:r>
    </w:p>
    <w:p w14:paraId="183B6F34" w14:textId="198DDAFB" w:rsidR="00623D9C" w:rsidRDefault="00623D9C" w:rsidP="00623D9C">
      <w:pPr>
        <w:pStyle w:val="Bullet"/>
        <w:numPr>
          <w:ilvl w:val="0"/>
          <w:numId w:val="0"/>
        </w:numPr>
        <w:ind w:left="720" w:hanging="360"/>
      </w:pPr>
    </w:p>
    <w:p w14:paraId="72167CBD" w14:textId="378AED69" w:rsidR="00623D9C" w:rsidRDefault="00623D9C" w:rsidP="00623D9C">
      <w:pPr>
        <w:pStyle w:val="Bullet"/>
        <w:numPr>
          <w:ilvl w:val="0"/>
          <w:numId w:val="0"/>
        </w:numPr>
        <w:ind w:left="720" w:hanging="360"/>
      </w:pPr>
    </w:p>
    <w:p w14:paraId="67C2B20E" w14:textId="3335A5EB" w:rsidR="00623D9C" w:rsidRDefault="00623D9C" w:rsidP="00623D9C">
      <w:pPr>
        <w:pStyle w:val="Bullet"/>
        <w:numPr>
          <w:ilvl w:val="0"/>
          <w:numId w:val="0"/>
        </w:numPr>
        <w:ind w:left="720" w:hanging="360"/>
      </w:pPr>
    </w:p>
    <w:p w14:paraId="2C2AF240" w14:textId="74FD41B0" w:rsidR="00623D9C" w:rsidRDefault="00A53470" w:rsidP="004A4E25">
      <w:pPr>
        <w:pStyle w:val="Bulle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80096" behindDoc="1" locked="0" layoutInCell="1" allowOverlap="1" wp14:anchorId="39AFA897" wp14:editId="32CE04DC">
                <wp:simplePos x="0" y="0"/>
                <wp:positionH relativeFrom="margin">
                  <wp:align>center</wp:align>
                </wp:positionH>
                <wp:positionV relativeFrom="paragraph">
                  <wp:posOffset>403225</wp:posOffset>
                </wp:positionV>
                <wp:extent cx="5936615" cy="472440"/>
                <wp:effectExtent l="114300" t="0" r="6985" b="3810"/>
                <wp:wrapTopAndBottom/>
                <wp:docPr id="60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7244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ECD3D5" w14:textId="2A2A1A99" w:rsidR="004A4E25" w:rsidRPr="004659CC" w:rsidRDefault="004A4E25" w:rsidP="004A4E2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4A4E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./</w:t>
                            </w:r>
                            <w:proofErr w:type="spellStart"/>
                            <w:proofErr w:type="gramEnd"/>
                            <w:r w:rsidRPr="004A4E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Page</w:t>
                            </w:r>
                            <w:proofErr w:type="spellEnd"/>
                            <w:r w:rsidRPr="004A4E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: "./</w:t>
                            </w:r>
                            <w:proofErr w:type="spellStart"/>
                            <w:r w:rsidRPr="004A4E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 w:rsidRPr="004A4E2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components/hello-world-page/hello-world-page.js"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AFA897" id="Text Box 60" o:spid="_x0000_s1084" type="#_x0000_t202" style="position:absolute;left:0;text-align:left;margin-left:0;margin-top:31.75pt;width:467.45pt;height:37.2pt;z-index:-251536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10ECD3D5" w14:textId="2A2A1A99" w:rsidR="004A4E25" w:rsidRPr="004659CC" w:rsidRDefault="004A4E25" w:rsidP="004A4E2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4A4E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./</w:t>
                      </w:r>
                      <w:proofErr w:type="spellStart"/>
                      <w:proofErr w:type="gramEnd"/>
                      <w:r w:rsidRPr="004A4E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Page</w:t>
                      </w:r>
                      <w:proofErr w:type="spellEnd"/>
                      <w:r w:rsidRPr="004A4E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: "./</w:t>
                      </w:r>
                      <w:proofErr w:type="spellStart"/>
                      <w:r w:rsidRPr="004A4E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 w:rsidRPr="004A4E2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components/hello-world-page/hello-world-page.js"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A4E25">
        <w:t xml:space="preserve">Expose it via </w:t>
      </w:r>
      <w:proofErr w:type="spellStart"/>
      <w:r w:rsidR="004A4E25">
        <w:t>ModuleFederatedPlugin</w:t>
      </w:r>
      <w:proofErr w:type="spellEnd"/>
    </w:p>
    <w:p w14:paraId="5B8C925F" w14:textId="7D492E75" w:rsidR="00A53470" w:rsidRDefault="00A53470" w:rsidP="004A4E25">
      <w:pPr>
        <w:pStyle w:val="Bullet"/>
        <w:numPr>
          <w:ilvl w:val="0"/>
          <w:numId w:val="0"/>
        </w:numPr>
        <w:ind w:left="720" w:hanging="360"/>
      </w:pPr>
    </w:p>
    <w:p w14:paraId="027F1965" w14:textId="565CA739" w:rsidR="00D367FE" w:rsidRDefault="00A53470" w:rsidP="000B0330">
      <w:pPr>
        <w:pStyle w:val="Bullet"/>
      </w:pPr>
      <w:r>
        <w:t xml:space="preserve">Need to do the same for cactus-page and update its </w:t>
      </w:r>
      <w:proofErr w:type="spellStart"/>
      <w:r>
        <w:t>publicPath</w:t>
      </w:r>
      <w:proofErr w:type="spellEnd"/>
      <w:r>
        <w:t xml:space="preserve"> and remove the remotes from </w:t>
      </w:r>
      <w:proofErr w:type="spellStart"/>
      <w:r>
        <w:t>ModuleFederatedPlugin</w:t>
      </w:r>
      <w:proofErr w:type="spellEnd"/>
      <w:r>
        <w:t xml:space="preserve"> since we don't need it here. Also change the server.js so the </w:t>
      </w:r>
      <w:proofErr w:type="spellStart"/>
      <w:r>
        <w:t>url</w:t>
      </w:r>
      <w:proofErr w:type="spellEnd"/>
      <w:r>
        <w:t xml:space="preserve"> for the static files is the root (/)</w:t>
      </w:r>
      <w:r w:rsidR="00E316B7">
        <w:t>.</w:t>
      </w:r>
    </w:p>
    <w:p w14:paraId="0098D70F" w14:textId="5E7CB3F9" w:rsidR="00D367FE" w:rsidRPr="00F1748C" w:rsidRDefault="00D367FE" w:rsidP="00A53470">
      <w:pPr>
        <w:pStyle w:val="Bullet"/>
      </w:pPr>
      <w:r>
        <w:t xml:space="preserve">Create a folder named </w:t>
      </w:r>
      <w:r w:rsidRPr="00D367FE">
        <w:rPr>
          <w:b/>
          <w:bCs/>
        </w:rPr>
        <w:t>dashboard</w:t>
      </w:r>
      <w:r>
        <w:t xml:space="preserve"> and </w:t>
      </w:r>
      <w:r w:rsidRPr="00D367FE">
        <w:t>run</w:t>
      </w:r>
      <w:r w:rsidRPr="00D367FE">
        <w:rPr>
          <w:b/>
          <w:bCs/>
        </w:rPr>
        <w:t xml:space="preserve"> </w:t>
      </w:r>
      <w:proofErr w:type="spellStart"/>
      <w:r w:rsidRPr="00D367FE">
        <w:rPr>
          <w:b/>
          <w:bCs/>
        </w:rPr>
        <w:t>npm</w:t>
      </w:r>
      <w:proofErr w:type="spellEnd"/>
      <w:r w:rsidRPr="00D367FE">
        <w:rPr>
          <w:b/>
          <w:bCs/>
        </w:rPr>
        <w:t xml:space="preserve"> </w:t>
      </w:r>
      <w:proofErr w:type="spellStart"/>
      <w:r w:rsidRPr="00D367FE">
        <w:rPr>
          <w:b/>
          <w:bCs/>
        </w:rPr>
        <w:t>init</w:t>
      </w:r>
      <w:proofErr w:type="spellEnd"/>
      <w:r w:rsidRPr="00D367FE">
        <w:rPr>
          <w:b/>
          <w:bCs/>
        </w:rPr>
        <w:t xml:space="preserve"> -y</w:t>
      </w:r>
      <w:r w:rsidR="00F1748C">
        <w:rPr>
          <w:b/>
          <w:bCs/>
        </w:rPr>
        <w:t xml:space="preserve">. in </w:t>
      </w:r>
      <w:proofErr w:type="spellStart"/>
      <w:proofErr w:type="gramStart"/>
      <w:r w:rsidR="00F1748C">
        <w:rPr>
          <w:b/>
          <w:bCs/>
        </w:rPr>
        <w:t>package.json</w:t>
      </w:r>
      <w:proofErr w:type="spellEnd"/>
      <w:proofErr w:type="gramEnd"/>
      <w:r w:rsidR="00F1748C">
        <w:rPr>
          <w:b/>
          <w:bCs/>
        </w:rPr>
        <w:t>:</w:t>
      </w:r>
    </w:p>
    <w:p w14:paraId="55177098" w14:textId="339463AB" w:rsidR="00F1748C" w:rsidRDefault="00F1748C" w:rsidP="00780115">
      <w:pPr>
        <w:pStyle w:val="Bullet"/>
        <w:numPr>
          <w:ilvl w:val="0"/>
          <w:numId w:val="0"/>
        </w:num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2384" behindDoc="1" locked="0" layoutInCell="1" allowOverlap="1" wp14:anchorId="18ED6A30" wp14:editId="0FDB9D09">
                <wp:simplePos x="0" y="0"/>
                <wp:positionH relativeFrom="margin">
                  <wp:posOffset>57150</wp:posOffset>
                </wp:positionH>
                <wp:positionV relativeFrom="paragraph">
                  <wp:posOffset>290195</wp:posOffset>
                </wp:positionV>
                <wp:extent cx="5936615" cy="1371600"/>
                <wp:effectExtent l="114300" t="0" r="6985" b="0"/>
                <wp:wrapTopAndBottom/>
                <wp:docPr id="67" name="Text Box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3716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C8F122" w14:textId="0FF2C900" w:rsidR="00F1748C" w:rsidRPr="00F1748C" w:rsidRDefault="00F1748C" w:rsidP="00F1748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F1748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"scripts": {</w:t>
                            </w:r>
                          </w:p>
                          <w:p w14:paraId="17D782DD" w14:textId="77777777" w:rsidR="00F1748C" w:rsidRPr="00F1748C" w:rsidRDefault="00F1748C" w:rsidP="00F1748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1748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"test": "echo \"Error: no test specified\" &amp;&amp; exit 1",</w:t>
                            </w:r>
                          </w:p>
                          <w:p w14:paraId="41C42623" w14:textId="77777777" w:rsidR="00F1748C" w:rsidRPr="00F1748C" w:rsidRDefault="00F1748C" w:rsidP="00F1748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1748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"build": "webpack --config webpack.production.config.js",</w:t>
                            </w:r>
                          </w:p>
                          <w:p w14:paraId="1CF7DBFE" w14:textId="77777777" w:rsidR="00F1748C" w:rsidRPr="00F1748C" w:rsidRDefault="00F1748C" w:rsidP="00F1748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1748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"dev": "webpack serve --config webpack.dev.config.js --hot",</w:t>
                            </w:r>
                          </w:p>
                          <w:p w14:paraId="6BBF597E" w14:textId="77777777" w:rsidR="00F1748C" w:rsidRPr="00F1748C" w:rsidRDefault="00F1748C" w:rsidP="00F1748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1748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"start": "node </w:t>
                            </w:r>
                            <w:proofErr w:type="spellStart"/>
                            <w:r w:rsidRPr="00F1748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 w:rsidRPr="00F1748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server.js"</w:t>
                            </w:r>
                          </w:p>
                          <w:p w14:paraId="2021BD4B" w14:textId="26D915C9" w:rsidR="00F1748C" w:rsidRPr="004659CC" w:rsidRDefault="00F1748C" w:rsidP="00F1748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1748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}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ED6A30" id="Text Box 67" o:spid="_x0000_s1085" type="#_x0000_t202" style="position:absolute;left:0;text-align:left;margin-left:4.5pt;margin-top:22.85pt;width:467.45pt;height:108pt;z-index:-251524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60C8F122" w14:textId="0FF2C900" w:rsidR="00F1748C" w:rsidRPr="00F1748C" w:rsidRDefault="00F1748C" w:rsidP="00F1748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F1748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"scripts": {</w:t>
                      </w:r>
                    </w:p>
                    <w:p w14:paraId="17D782DD" w14:textId="77777777" w:rsidR="00F1748C" w:rsidRPr="00F1748C" w:rsidRDefault="00F1748C" w:rsidP="00F1748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1748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"test": "echo \"Error: no test specified\" &amp;&amp; exit 1",</w:t>
                      </w:r>
                    </w:p>
                    <w:p w14:paraId="41C42623" w14:textId="77777777" w:rsidR="00F1748C" w:rsidRPr="00F1748C" w:rsidRDefault="00F1748C" w:rsidP="00F1748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1748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"build": "webpack --config webpack.production.config.js",</w:t>
                      </w:r>
                    </w:p>
                    <w:p w14:paraId="1CF7DBFE" w14:textId="77777777" w:rsidR="00F1748C" w:rsidRPr="00F1748C" w:rsidRDefault="00F1748C" w:rsidP="00F1748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1748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"dev": "webpack serve --config webpack.dev.config.js --hot",</w:t>
                      </w:r>
                    </w:p>
                    <w:p w14:paraId="6BBF597E" w14:textId="77777777" w:rsidR="00F1748C" w:rsidRPr="00F1748C" w:rsidRDefault="00F1748C" w:rsidP="00F1748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1748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"start": "node </w:t>
                      </w:r>
                      <w:proofErr w:type="spellStart"/>
                      <w:r w:rsidRPr="00F1748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 w:rsidRPr="00F1748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server.js"</w:t>
                      </w:r>
                    </w:p>
                    <w:p w14:paraId="2021BD4B" w14:textId="26D915C9" w:rsidR="00F1748C" w:rsidRPr="004659CC" w:rsidRDefault="00F1748C" w:rsidP="00F1748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1748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}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DD10632" w14:textId="77777777" w:rsidR="00663390" w:rsidRDefault="00663390" w:rsidP="00663390">
      <w:pPr>
        <w:pStyle w:val="Bullet"/>
      </w:pPr>
      <w:r>
        <w:rPr>
          <w:noProof/>
        </w:rPr>
        <w:t>Create the webpack.config and use ModuleFederatedModule to consume the assets from remote apps. Import the modules in dashboard, and render them. Need a express server to run the dashboard app.</w:t>
      </w:r>
    </w:p>
    <w:p w14:paraId="1E519235" w14:textId="2396DB30" w:rsidR="00091B40" w:rsidRDefault="00091B40" w:rsidP="00D367FE">
      <w:pPr>
        <w:pStyle w:val="Bullet"/>
        <w:numPr>
          <w:ilvl w:val="0"/>
          <w:numId w:val="0"/>
        </w:numPr>
        <w:ind w:left="720" w:hanging="360"/>
      </w:pPr>
    </w:p>
    <w:p w14:paraId="7A6DE438" w14:textId="2E7A9040" w:rsidR="00091B40" w:rsidRDefault="00091B40" w:rsidP="00D367FE">
      <w:pPr>
        <w:pStyle w:val="Bullet"/>
        <w:numPr>
          <w:ilvl w:val="0"/>
          <w:numId w:val="0"/>
        </w:numPr>
        <w:ind w:left="720" w:hanging="360"/>
      </w:pPr>
    </w:p>
    <w:p w14:paraId="7A21FE36" w14:textId="0A3635EF" w:rsidR="00091B40" w:rsidRDefault="00091B40" w:rsidP="00D367FE">
      <w:pPr>
        <w:pStyle w:val="Bullet"/>
        <w:numPr>
          <w:ilvl w:val="0"/>
          <w:numId w:val="0"/>
        </w:numPr>
        <w:ind w:left="720" w:hanging="360"/>
      </w:pPr>
    </w:p>
    <w:p w14:paraId="0F3D1815" w14:textId="465DDE01" w:rsidR="00091B40" w:rsidRDefault="00091B40" w:rsidP="00D367FE">
      <w:pPr>
        <w:pStyle w:val="Bullet"/>
        <w:numPr>
          <w:ilvl w:val="0"/>
          <w:numId w:val="0"/>
        </w:numPr>
        <w:ind w:left="720" w:hanging="360"/>
      </w:pPr>
    </w:p>
    <w:p w14:paraId="7089FBE0" w14:textId="07F0BFE4" w:rsidR="00D367FE" w:rsidRDefault="00D367FE" w:rsidP="00D367FE">
      <w:pPr>
        <w:pStyle w:val="Bullet"/>
        <w:numPr>
          <w:ilvl w:val="0"/>
          <w:numId w:val="0"/>
        </w:numPr>
        <w:ind w:left="720" w:hanging="360"/>
        <w:rPr>
          <w:noProof/>
        </w:rPr>
      </w:pPr>
    </w:p>
    <w:p w14:paraId="0A10F23F" w14:textId="0965744C" w:rsidR="00091B40" w:rsidRDefault="00663390" w:rsidP="00D367FE">
      <w:pPr>
        <w:pStyle w:val="Bullet"/>
        <w:numPr>
          <w:ilvl w:val="0"/>
          <w:numId w:val="0"/>
        </w:numPr>
        <w:ind w:left="720" w:hanging="360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82144" behindDoc="1" locked="0" layoutInCell="1" allowOverlap="1" wp14:anchorId="1A759E0A" wp14:editId="0FED1623">
                <wp:simplePos x="0" y="0"/>
                <wp:positionH relativeFrom="margin">
                  <wp:posOffset>-19050</wp:posOffset>
                </wp:positionH>
                <wp:positionV relativeFrom="paragraph">
                  <wp:posOffset>0</wp:posOffset>
                </wp:positionV>
                <wp:extent cx="5936615" cy="6633210"/>
                <wp:effectExtent l="114300" t="0" r="6985" b="0"/>
                <wp:wrapTopAndBottom/>
                <wp:docPr id="62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63321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6FBB30" w14:textId="77777777" w:rsidR="00663390" w:rsidRDefault="00663390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…</w:t>
                            </w:r>
                          </w:p>
                          <w:p w14:paraId="66F6452D" w14:textId="3699E840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odule.exports</w:t>
                            </w:r>
                            <w:proofErr w:type="spellEnd"/>
                            <w:proofErr w:type="gramEnd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{</w:t>
                            </w:r>
                          </w:p>
                          <w:p w14:paraId="7F1A9092" w14:textId="493514B6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entry: "./</w:t>
                            </w:r>
                            <w:proofErr w:type="spellStart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dashboard.js",</w:t>
                            </w:r>
                          </w:p>
                          <w:p w14:paraId="39291BAA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output: {</w:t>
                            </w:r>
                          </w:p>
                          <w:p w14:paraId="79170E83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filename: "[name</w:t>
                            </w:r>
                            <w:proofErr w:type="gramStart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.bundle.js</w:t>
                            </w:r>
                            <w:proofErr w:type="gramEnd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,</w:t>
                            </w:r>
                          </w:p>
                          <w:p w14:paraId="0494BBEB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ath: </w:t>
                            </w:r>
                            <w:proofErr w:type="spellStart"/>
                            <w:proofErr w:type="gramStart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h.resolve</w:t>
                            </w:r>
                            <w:proofErr w:type="spellEnd"/>
                            <w:proofErr w:type="gramEnd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</w:t>
                            </w:r>
                            <w:proofErr w:type="spellStart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rname</w:t>
                            </w:r>
                            <w:proofErr w:type="spellEnd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"./</w:t>
                            </w:r>
                            <w:proofErr w:type="spellStart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st</w:t>
                            </w:r>
                            <w:proofErr w:type="spellEnd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),</w:t>
                            </w:r>
                          </w:p>
                          <w:p w14:paraId="58F9D174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ublicPath</w:t>
                            </w:r>
                            <w:proofErr w:type="spellEnd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"http://localhost:9000/",</w:t>
                            </w:r>
                          </w:p>
                          <w:p w14:paraId="02E539FE" w14:textId="15C5B50C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}, </w:t>
                            </w:r>
                          </w:p>
                          <w:p w14:paraId="2EEE7980" w14:textId="5CBF55BD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mode: "development", </w:t>
                            </w:r>
                          </w:p>
                          <w:p w14:paraId="0DB7EE22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vServer</w:t>
                            </w:r>
                            <w:proofErr w:type="spellEnd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{</w:t>
                            </w:r>
                          </w:p>
                          <w:p w14:paraId="64375588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static: {</w:t>
                            </w:r>
                          </w:p>
                          <w:p w14:paraId="5C538992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directory: </w:t>
                            </w:r>
                            <w:proofErr w:type="spellStart"/>
                            <w:proofErr w:type="gramStart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h.resolve</w:t>
                            </w:r>
                            <w:proofErr w:type="spellEnd"/>
                            <w:proofErr w:type="gramEnd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</w:t>
                            </w:r>
                            <w:proofErr w:type="spellStart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rname</w:t>
                            </w:r>
                            <w:proofErr w:type="spellEnd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"</w:t>
                            </w:r>
                            <w:proofErr w:type="spellStart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st</w:t>
                            </w:r>
                            <w:proofErr w:type="spellEnd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),</w:t>
                            </w:r>
                          </w:p>
                          <w:p w14:paraId="0BD18A12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2C0252AA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hot: true,</w:t>
                            </w:r>
                          </w:p>
                          <w:p w14:paraId="702A1E92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open: true,</w:t>
                            </w:r>
                          </w:p>
                          <w:p w14:paraId="1AE3B214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port: 9000,</w:t>
                            </w:r>
                          </w:p>
                          <w:p w14:paraId="2C335BD8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vMiddleware</w:t>
                            </w:r>
                            <w:proofErr w:type="spellEnd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{</w:t>
                            </w:r>
                          </w:p>
                          <w:p w14:paraId="4957383F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riteToDisk</w:t>
                            </w:r>
                            <w:proofErr w:type="spellEnd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true,</w:t>
                            </w:r>
                          </w:p>
                          <w:p w14:paraId="3215AD5E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index: "dashboard.html",</w:t>
                            </w:r>
                          </w:p>
                          <w:p w14:paraId="04A8B8E2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57C95F63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// always return dashboard.html no matter what you really put in the browser navigation bar.</w:t>
                            </w:r>
                          </w:p>
                          <w:p w14:paraId="635D3606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CF3E6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historyApiFallback</w:t>
                            </w:r>
                            <w:proofErr w:type="spellEnd"/>
                            <w:r w:rsidRPr="00CF3E6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: {</w:t>
                            </w:r>
                          </w:p>
                          <w:p w14:paraId="09EE74F3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index: "dashboard.html",</w:t>
                            </w:r>
                          </w:p>
                          <w:p w14:paraId="1C094FEB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131266E1" w14:textId="4E4ECE79" w:rsid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},</w:t>
                            </w:r>
                          </w:p>
                          <w:p w14:paraId="4053C8CE" w14:textId="6BBA49A1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….</w:t>
                            </w:r>
                          </w:p>
                          <w:p w14:paraId="44017910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plugins: [</w:t>
                            </w:r>
                          </w:p>
                          <w:p w14:paraId="078E44EA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new </w:t>
                            </w:r>
                            <w:proofErr w:type="spellStart"/>
                            <w:proofErr w:type="gramStart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eanWebpackPlugin</w:t>
                            </w:r>
                            <w:proofErr w:type="spellEnd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,</w:t>
                            </w:r>
                          </w:p>
                          <w:p w14:paraId="77F68046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new </w:t>
                            </w:r>
                            <w:proofErr w:type="spellStart"/>
                            <w:proofErr w:type="gramStart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tmlWebpackPlugin</w:t>
                            </w:r>
                            <w:proofErr w:type="spellEnd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46A3F145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filename: "dashboard.html",</w:t>
                            </w:r>
                          </w:p>
                          <w:p w14:paraId="1A6BB704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title: "Dashboard",</w:t>
                            </w:r>
                          </w:p>
                          <w:p w14:paraId="3158CADA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),</w:t>
                            </w:r>
                          </w:p>
                          <w:p w14:paraId="366AE217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new </w:t>
                            </w:r>
                            <w:proofErr w:type="spellStart"/>
                            <w:proofErr w:type="gramStart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oduleFederationPlugin</w:t>
                            </w:r>
                            <w:proofErr w:type="spellEnd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3D705E7A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name: "App",</w:t>
                            </w:r>
                          </w:p>
                          <w:p w14:paraId="1AE54B29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remotes: {</w:t>
                            </w:r>
                          </w:p>
                          <w:p w14:paraId="69811964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CF3E6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HelloWorldApp</w:t>
                            </w:r>
                            <w:proofErr w:type="spellEnd"/>
                            <w:r w:rsidRPr="00CF3E6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: "</w:t>
                            </w:r>
                            <w:proofErr w:type="spellStart"/>
                            <w:r w:rsidRPr="00CF3E6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HelloWorldApp@http</w:t>
                            </w:r>
                            <w:proofErr w:type="spellEnd"/>
                            <w:r w:rsidRPr="00CF3E6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://localhost:9001/remoteEntry.js",</w:t>
                            </w:r>
                          </w:p>
                          <w:p w14:paraId="18B805B2" w14:textId="77777777" w:rsidR="00CF3E61" w:rsidRPr="00CF3E61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CF3E6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CactusApp</w:t>
                            </w:r>
                            <w:proofErr w:type="spellEnd"/>
                            <w:r w:rsidRPr="00CF3E6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: "</w:t>
                            </w:r>
                            <w:proofErr w:type="spellStart"/>
                            <w:r w:rsidRPr="00CF3E6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CactusApp@http</w:t>
                            </w:r>
                            <w:proofErr w:type="spellEnd"/>
                            <w:r w:rsidRPr="00CF3E6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://localhost:9002/remoteEntry.js",</w:t>
                            </w:r>
                          </w:p>
                          <w:p w14:paraId="0FA71BD0" w14:textId="143565D5" w:rsidR="00CF3E61" w:rsidRPr="004659CC" w:rsidRDefault="00CF3E61" w:rsidP="00CF3E6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F3E6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},}),],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759E0A" id="Text Box 62" o:spid="_x0000_s1086" type="#_x0000_t202" style="position:absolute;left:0;text-align:left;margin-left:-1.5pt;margin-top:0;width:467.45pt;height:522.3pt;z-index:-251534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496FBB30" w14:textId="77777777" w:rsidR="00663390" w:rsidRDefault="00663390" w:rsidP="00CF3E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…</w:t>
                      </w:r>
                    </w:p>
                    <w:p w14:paraId="66F6452D" w14:textId="3699E840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odule.exports</w:t>
                      </w:r>
                      <w:proofErr w:type="spellEnd"/>
                      <w:proofErr w:type="gramEnd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{</w:t>
                      </w:r>
                    </w:p>
                    <w:p w14:paraId="7F1A9092" w14:textId="493514B6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entry: "./</w:t>
                      </w:r>
                      <w:proofErr w:type="spellStart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dashboard.js",</w:t>
                      </w:r>
                    </w:p>
                    <w:p w14:paraId="39291BAA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output: {</w:t>
                      </w:r>
                    </w:p>
                    <w:p w14:paraId="79170E83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filename: "[name</w:t>
                      </w:r>
                      <w:proofErr w:type="gramStart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.bundle.js</w:t>
                      </w:r>
                      <w:proofErr w:type="gramEnd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,</w:t>
                      </w:r>
                    </w:p>
                    <w:p w14:paraId="0494BBEB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ath: </w:t>
                      </w:r>
                      <w:proofErr w:type="spellStart"/>
                      <w:proofErr w:type="gramStart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h.resolve</w:t>
                      </w:r>
                      <w:proofErr w:type="spellEnd"/>
                      <w:proofErr w:type="gramEnd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</w:t>
                      </w:r>
                      <w:proofErr w:type="spellStart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rname</w:t>
                      </w:r>
                      <w:proofErr w:type="spellEnd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"./</w:t>
                      </w:r>
                      <w:proofErr w:type="spellStart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st</w:t>
                      </w:r>
                      <w:proofErr w:type="spellEnd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),</w:t>
                      </w:r>
                    </w:p>
                    <w:p w14:paraId="58F9D174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ublicPath</w:t>
                      </w:r>
                      <w:proofErr w:type="spellEnd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"http://localhost:9000/",</w:t>
                      </w:r>
                    </w:p>
                    <w:p w14:paraId="02E539FE" w14:textId="15C5B50C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}, </w:t>
                      </w:r>
                    </w:p>
                    <w:p w14:paraId="2EEE7980" w14:textId="5CBF55BD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mode: "development", </w:t>
                      </w:r>
                    </w:p>
                    <w:p w14:paraId="0DB7EE22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vServer</w:t>
                      </w:r>
                      <w:proofErr w:type="spellEnd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{</w:t>
                      </w:r>
                    </w:p>
                    <w:p w14:paraId="64375588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static: {</w:t>
                      </w:r>
                    </w:p>
                    <w:p w14:paraId="5C538992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directory: </w:t>
                      </w:r>
                      <w:proofErr w:type="spellStart"/>
                      <w:proofErr w:type="gramStart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h.resolve</w:t>
                      </w:r>
                      <w:proofErr w:type="spellEnd"/>
                      <w:proofErr w:type="gramEnd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</w:t>
                      </w:r>
                      <w:proofErr w:type="spellStart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rname</w:t>
                      </w:r>
                      <w:proofErr w:type="spellEnd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"</w:t>
                      </w:r>
                      <w:proofErr w:type="spellStart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st</w:t>
                      </w:r>
                      <w:proofErr w:type="spellEnd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),</w:t>
                      </w:r>
                    </w:p>
                    <w:p w14:paraId="0BD18A12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2C0252AA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hot: true,</w:t>
                      </w:r>
                    </w:p>
                    <w:p w14:paraId="702A1E92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open: true,</w:t>
                      </w:r>
                    </w:p>
                    <w:p w14:paraId="1AE3B214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port: 9000,</w:t>
                      </w:r>
                    </w:p>
                    <w:p w14:paraId="2C335BD8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vMiddleware</w:t>
                      </w:r>
                      <w:proofErr w:type="spellEnd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{</w:t>
                      </w:r>
                    </w:p>
                    <w:p w14:paraId="4957383F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riteToDisk</w:t>
                      </w:r>
                      <w:proofErr w:type="spellEnd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true,</w:t>
                      </w:r>
                    </w:p>
                    <w:p w14:paraId="3215AD5E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index: "dashboard.html",</w:t>
                      </w:r>
                    </w:p>
                    <w:p w14:paraId="04A8B8E2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57C95F63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// always return dashboard.html no matter what you really put in the browser navigation bar.</w:t>
                      </w:r>
                    </w:p>
                    <w:p w14:paraId="635D3606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CF3E6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historyApiFallback</w:t>
                      </w:r>
                      <w:proofErr w:type="spellEnd"/>
                      <w:r w:rsidRPr="00CF3E6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: {</w:t>
                      </w:r>
                    </w:p>
                    <w:p w14:paraId="09EE74F3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index: "dashboard.html",</w:t>
                      </w:r>
                    </w:p>
                    <w:p w14:paraId="1C094FEB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131266E1" w14:textId="4E4ECE79" w:rsid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},</w:t>
                      </w:r>
                    </w:p>
                    <w:p w14:paraId="4053C8CE" w14:textId="6BBA49A1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….</w:t>
                      </w:r>
                    </w:p>
                    <w:p w14:paraId="44017910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plugins: [</w:t>
                      </w:r>
                    </w:p>
                    <w:p w14:paraId="078E44EA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new </w:t>
                      </w:r>
                      <w:proofErr w:type="spellStart"/>
                      <w:proofErr w:type="gramStart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eanWebpackPlugin</w:t>
                      </w:r>
                      <w:proofErr w:type="spellEnd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,</w:t>
                      </w:r>
                    </w:p>
                    <w:p w14:paraId="77F68046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new </w:t>
                      </w:r>
                      <w:proofErr w:type="spellStart"/>
                      <w:proofErr w:type="gramStart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tmlWebpackPlugin</w:t>
                      </w:r>
                      <w:proofErr w:type="spellEnd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46A3F145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filename: "dashboard.html",</w:t>
                      </w:r>
                    </w:p>
                    <w:p w14:paraId="1A6BB704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title: "Dashboard",</w:t>
                      </w:r>
                    </w:p>
                    <w:p w14:paraId="3158CADA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),</w:t>
                      </w:r>
                    </w:p>
                    <w:p w14:paraId="366AE217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new </w:t>
                      </w:r>
                      <w:proofErr w:type="spellStart"/>
                      <w:proofErr w:type="gramStart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oduleFederationPlugin</w:t>
                      </w:r>
                      <w:proofErr w:type="spellEnd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3D705E7A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name: "App",</w:t>
                      </w:r>
                    </w:p>
                    <w:p w14:paraId="1AE54B29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remotes: {</w:t>
                      </w:r>
                    </w:p>
                    <w:p w14:paraId="69811964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CF3E6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HelloWorldApp</w:t>
                      </w:r>
                      <w:proofErr w:type="spellEnd"/>
                      <w:r w:rsidRPr="00CF3E6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: "</w:t>
                      </w:r>
                      <w:proofErr w:type="spellStart"/>
                      <w:r w:rsidRPr="00CF3E6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HelloWorldApp@http</w:t>
                      </w:r>
                      <w:proofErr w:type="spellEnd"/>
                      <w:r w:rsidRPr="00CF3E6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://localhost:9001/remoteEntry.js",</w:t>
                      </w:r>
                    </w:p>
                    <w:p w14:paraId="18B805B2" w14:textId="77777777" w:rsidR="00CF3E61" w:rsidRPr="00CF3E61" w:rsidRDefault="00CF3E61" w:rsidP="00CF3E61">
                      <w:pPr>
                        <w:spacing w:after="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CF3E6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CactusApp</w:t>
                      </w:r>
                      <w:proofErr w:type="spellEnd"/>
                      <w:r w:rsidRPr="00CF3E6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: "</w:t>
                      </w:r>
                      <w:proofErr w:type="spellStart"/>
                      <w:r w:rsidRPr="00CF3E6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CactusApp@http</w:t>
                      </w:r>
                      <w:proofErr w:type="spellEnd"/>
                      <w:r w:rsidRPr="00CF3E6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://localhost:9002/remoteEntry.js",</w:t>
                      </w:r>
                    </w:p>
                    <w:p w14:paraId="0FA71BD0" w14:textId="143565D5" w:rsidR="00CF3E61" w:rsidRPr="004659CC" w:rsidRDefault="00CF3E61" w:rsidP="00CF3E6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F3E6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},}),],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3AD5584" w14:textId="525E5EBE" w:rsidR="00091B40" w:rsidRDefault="00091B40" w:rsidP="00D367FE">
      <w:pPr>
        <w:pStyle w:val="Bullet"/>
        <w:numPr>
          <w:ilvl w:val="0"/>
          <w:numId w:val="0"/>
        </w:numPr>
        <w:ind w:left="720" w:hanging="360"/>
        <w:rPr>
          <w:noProof/>
        </w:rPr>
      </w:pPr>
    </w:p>
    <w:p w14:paraId="76E95334" w14:textId="4C82F013" w:rsidR="00091B40" w:rsidRDefault="00091B40" w:rsidP="00D367FE">
      <w:pPr>
        <w:pStyle w:val="Bullet"/>
        <w:numPr>
          <w:ilvl w:val="0"/>
          <w:numId w:val="0"/>
        </w:numPr>
        <w:ind w:left="720" w:hanging="360"/>
        <w:rPr>
          <w:noProof/>
        </w:rPr>
      </w:pPr>
    </w:p>
    <w:p w14:paraId="13B51A6B" w14:textId="642772C5" w:rsidR="00091B40" w:rsidRDefault="00091B40" w:rsidP="00D367FE">
      <w:pPr>
        <w:pStyle w:val="Bullet"/>
        <w:numPr>
          <w:ilvl w:val="0"/>
          <w:numId w:val="0"/>
        </w:numPr>
        <w:ind w:left="720" w:hanging="360"/>
        <w:rPr>
          <w:noProof/>
        </w:rPr>
      </w:pPr>
    </w:p>
    <w:p w14:paraId="4C7C9681" w14:textId="62A6A369" w:rsidR="00091B40" w:rsidRDefault="00091B40" w:rsidP="00D367FE">
      <w:pPr>
        <w:pStyle w:val="Bullet"/>
        <w:numPr>
          <w:ilvl w:val="0"/>
          <w:numId w:val="0"/>
        </w:numPr>
        <w:ind w:left="720" w:hanging="360"/>
        <w:rPr>
          <w:noProof/>
        </w:rPr>
      </w:pPr>
    </w:p>
    <w:p w14:paraId="2DD7D71A" w14:textId="4C63BFC2" w:rsidR="00091B40" w:rsidRDefault="00091B40" w:rsidP="00D367FE">
      <w:pPr>
        <w:pStyle w:val="Bullet"/>
        <w:numPr>
          <w:ilvl w:val="0"/>
          <w:numId w:val="0"/>
        </w:numPr>
        <w:ind w:left="720" w:hanging="360"/>
        <w:rPr>
          <w:noProof/>
        </w:rPr>
      </w:pPr>
    </w:p>
    <w:p w14:paraId="29C061F9" w14:textId="547B67E5" w:rsidR="00091B40" w:rsidRDefault="00091B40" w:rsidP="00D367FE">
      <w:pPr>
        <w:pStyle w:val="Bullet"/>
        <w:numPr>
          <w:ilvl w:val="0"/>
          <w:numId w:val="0"/>
        </w:numPr>
        <w:ind w:left="720" w:hanging="360"/>
        <w:rPr>
          <w:noProof/>
        </w:rPr>
      </w:pPr>
    </w:p>
    <w:p w14:paraId="7C80BAD0" w14:textId="64E6C6C5" w:rsidR="00CF3E61" w:rsidRDefault="00C97852" w:rsidP="0076094A">
      <w:pPr>
        <w:pStyle w:val="Bulle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84192" behindDoc="1" locked="0" layoutInCell="1" allowOverlap="1" wp14:anchorId="157065E7" wp14:editId="04646E74">
                <wp:simplePos x="0" y="0"/>
                <wp:positionH relativeFrom="margin">
                  <wp:align>center</wp:align>
                </wp:positionH>
                <wp:positionV relativeFrom="paragraph">
                  <wp:posOffset>365760</wp:posOffset>
                </wp:positionV>
                <wp:extent cx="5936615" cy="2701290"/>
                <wp:effectExtent l="114300" t="0" r="6985" b="3810"/>
                <wp:wrapTopAndBottom/>
                <wp:docPr id="63" name="Text Box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7012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D8477F" w14:textId="54F2153F" w:rsidR="0076094A" w:rsidRPr="0076094A" w:rsidRDefault="0076094A" w:rsidP="0076094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 this does not include domain and port</w:t>
                            </w:r>
                          </w:p>
                          <w:p w14:paraId="713BBA16" w14:textId="77777777" w:rsidR="0076094A" w:rsidRPr="0076094A" w:rsidRDefault="0076094A" w:rsidP="0076094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indow.location</w:t>
                            </w:r>
                            <w:proofErr w:type="gramEnd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pathname</w:t>
                            </w:r>
                            <w:proofErr w:type="spellEnd"/>
                          </w:p>
                          <w:p w14:paraId="1B5ECDDD" w14:textId="77777777" w:rsidR="0076094A" w:rsidRPr="0076094A" w:rsidRDefault="0076094A" w:rsidP="0076094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F0C521B" w14:textId="77777777" w:rsidR="0076094A" w:rsidRPr="0076094A" w:rsidRDefault="0076094A" w:rsidP="0076094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 (</w:t>
                            </w:r>
                            <w:proofErr w:type="spellStart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= "/hello-world-page") {</w:t>
                            </w:r>
                          </w:p>
                          <w:p w14:paraId="36B69FD7" w14:textId="77777777" w:rsidR="0076094A" w:rsidRPr="0076094A" w:rsidRDefault="0076094A" w:rsidP="0076094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import("HelloWorldApp/HelloWorldPage"</w:t>
                            </w:r>
                            <w:proofErr w:type="gramStart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.then</w:t>
                            </w:r>
                            <w:proofErr w:type="gramEnd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(HelloWorldPageModule) =&gt; {</w:t>
                            </w:r>
                          </w:p>
                          <w:p w14:paraId="171EC044" w14:textId="77777777" w:rsidR="0076094A" w:rsidRPr="0076094A" w:rsidRDefault="0076094A" w:rsidP="0076094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const </w:t>
                            </w:r>
                            <w:proofErr w:type="spellStart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Page</w:t>
                            </w:r>
                            <w:proofErr w:type="spellEnd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PageModule.default</w:t>
                            </w:r>
                            <w:proofErr w:type="spellEnd"/>
                          </w:p>
                          <w:p w14:paraId="11C2BD48" w14:textId="77777777" w:rsidR="0076094A" w:rsidRPr="0076094A" w:rsidRDefault="0076094A" w:rsidP="0076094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const </w:t>
                            </w:r>
                            <w:proofErr w:type="spellStart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Page</w:t>
                            </w:r>
                            <w:proofErr w:type="spellEnd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spellStart"/>
                            <w:proofErr w:type="gramStart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Page</w:t>
                            </w:r>
                            <w:proofErr w:type="spellEnd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6E43F0E" w14:textId="77777777" w:rsidR="0076094A" w:rsidRPr="0076094A" w:rsidRDefault="0076094A" w:rsidP="0076094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elloWorldPage.render</w:t>
                            </w:r>
                            <w:proofErr w:type="spellEnd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</w:t>
                            </w:r>
                          </w:p>
                          <w:p w14:paraId="2D53FC5D" w14:textId="77777777" w:rsidR="0076094A" w:rsidRPr="0076094A" w:rsidRDefault="0076094A" w:rsidP="0076094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})</w:t>
                            </w:r>
                          </w:p>
                          <w:p w14:paraId="0A05546E" w14:textId="77777777" w:rsidR="0076094A" w:rsidRPr="0076094A" w:rsidRDefault="0076094A" w:rsidP="0076094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else if (</w:t>
                            </w:r>
                            <w:proofErr w:type="spellStart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== "/cactus-page") {</w:t>
                            </w:r>
                          </w:p>
                          <w:p w14:paraId="0984AEDF" w14:textId="77777777" w:rsidR="0076094A" w:rsidRPr="0076094A" w:rsidRDefault="0076094A" w:rsidP="0076094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import("</w:t>
                            </w:r>
                            <w:proofErr w:type="spellStart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actusApp</w:t>
                            </w:r>
                            <w:proofErr w:type="spellEnd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actusPage</w:t>
                            </w:r>
                            <w:proofErr w:type="spellEnd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</w:t>
                            </w:r>
                            <w:proofErr w:type="gramStart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.then</w:t>
                            </w:r>
                            <w:proofErr w:type="gramEnd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(</w:t>
                            </w:r>
                            <w:proofErr w:type="spellStart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actusPageModule</w:t>
                            </w:r>
                            <w:proofErr w:type="spellEnd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=&gt; {</w:t>
                            </w:r>
                          </w:p>
                          <w:p w14:paraId="42354940" w14:textId="77777777" w:rsidR="0076094A" w:rsidRPr="0076094A" w:rsidRDefault="0076094A" w:rsidP="0076094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const </w:t>
                            </w:r>
                            <w:proofErr w:type="spellStart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actusPage</w:t>
                            </w:r>
                            <w:proofErr w:type="spellEnd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actusPageModule.default</w:t>
                            </w:r>
                            <w:proofErr w:type="spellEnd"/>
                          </w:p>
                          <w:p w14:paraId="1147E47C" w14:textId="77777777" w:rsidR="0076094A" w:rsidRPr="0076094A" w:rsidRDefault="0076094A" w:rsidP="0076094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const </w:t>
                            </w:r>
                            <w:proofErr w:type="spellStart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actusPage</w:t>
                            </w:r>
                            <w:proofErr w:type="spellEnd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spellStart"/>
                            <w:proofErr w:type="gramStart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actusPage</w:t>
                            </w:r>
                            <w:proofErr w:type="spellEnd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0E15206C" w14:textId="77777777" w:rsidR="0076094A" w:rsidRPr="0076094A" w:rsidRDefault="0076094A" w:rsidP="0076094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actusPage.render</w:t>
                            </w:r>
                            <w:proofErr w:type="spellEnd"/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</w:t>
                            </w:r>
                          </w:p>
                          <w:p w14:paraId="5B898BA0" w14:textId="77777777" w:rsidR="0076094A" w:rsidRPr="0076094A" w:rsidRDefault="0076094A" w:rsidP="0076094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})</w:t>
                            </w:r>
                          </w:p>
                          <w:p w14:paraId="663D785A" w14:textId="46BE6266" w:rsidR="0076094A" w:rsidRPr="004659CC" w:rsidRDefault="0076094A" w:rsidP="0076094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6094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7065E7" id="Text Box 63" o:spid="_x0000_s1087" type="#_x0000_t202" style="position:absolute;left:0;text-align:left;margin-left:0;margin-top:28.8pt;width:467.45pt;height:212.7pt;z-index:-251532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51D8477F" w14:textId="54F2153F" w:rsidR="0076094A" w:rsidRPr="0076094A" w:rsidRDefault="0076094A" w:rsidP="0076094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 this does not include domain and port</w:t>
                      </w:r>
                    </w:p>
                    <w:p w14:paraId="713BBA16" w14:textId="77777777" w:rsidR="0076094A" w:rsidRPr="0076094A" w:rsidRDefault="0076094A" w:rsidP="0076094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indow.location</w:t>
                      </w:r>
                      <w:proofErr w:type="gramEnd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pathname</w:t>
                      </w:r>
                      <w:proofErr w:type="spellEnd"/>
                    </w:p>
                    <w:p w14:paraId="1B5ECDDD" w14:textId="77777777" w:rsidR="0076094A" w:rsidRPr="0076094A" w:rsidRDefault="0076094A" w:rsidP="0076094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F0C521B" w14:textId="77777777" w:rsidR="0076094A" w:rsidRPr="0076094A" w:rsidRDefault="0076094A" w:rsidP="0076094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 (</w:t>
                      </w:r>
                      <w:proofErr w:type="spellStart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= "/hello-world-page") {</w:t>
                      </w:r>
                    </w:p>
                    <w:p w14:paraId="36B69FD7" w14:textId="77777777" w:rsidR="0076094A" w:rsidRPr="0076094A" w:rsidRDefault="0076094A" w:rsidP="0076094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import("HelloWorldApp/HelloWorldPage"</w:t>
                      </w:r>
                      <w:proofErr w:type="gramStart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.then</w:t>
                      </w:r>
                      <w:proofErr w:type="gramEnd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(HelloWorldPageModule) =&gt; {</w:t>
                      </w:r>
                    </w:p>
                    <w:p w14:paraId="171EC044" w14:textId="77777777" w:rsidR="0076094A" w:rsidRPr="0076094A" w:rsidRDefault="0076094A" w:rsidP="0076094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const </w:t>
                      </w:r>
                      <w:proofErr w:type="spellStart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Page</w:t>
                      </w:r>
                      <w:proofErr w:type="spellEnd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PageModule.default</w:t>
                      </w:r>
                      <w:proofErr w:type="spellEnd"/>
                    </w:p>
                    <w:p w14:paraId="11C2BD48" w14:textId="77777777" w:rsidR="0076094A" w:rsidRPr="0076094A" w:rsidRDefault="0076094A" w:rsidP="0076094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const </w:t>
                      </w:r>
                      <w:proofErr w:type="spellStart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Page</w:t>
                      </w:r>
                      <w:proofErr w:type="spellEnd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ew </w:t>
                      </w:r>
                      <w:proofErr w:type="spellStart"/>
                      <w:proofErr w:type="gramStart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Page</w:t>
                      </w:r>
                      <w:proofErr w:type="spellEnd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76E43F0E" w14:textId="77777777" w:rsidR="0076094A" w:rsidRPr="0076094A" w:rsidRDefault="0076094A" w:rsidP="0076094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elloWorldPage.render</w:t>
                      </w:r>
                      <w:proofErr w:type="spellEnd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</w:t>
                      </w:r>
                    </w:p>
                    <w:p w14:paraId="2D53FC5D" w14:textId="77777777" w:rsidR="0076094A" w:rsidRPr="0076094A" w:rsidRDefault="0076094A" w:rsidP="0076094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})</w:t>
                      </w:r>
                    </w:p>
                    <w:p w14:paraId="0A05546E" w14:textId="77777777" w:rsidR="0076094A" w:rsidRPr="0076094A" w:rsidRDefault="0076094A" w:rsidP="0076094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else if (</w:t>
                      </w:r>
                      <w:proofErr w:type="spellStart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== "/cactus-page") {</w:t>
                      </w:r>
                    </w:p>
                    <w:p w14:paraId="0984AEDF" w14:textId="77777777" w:rsidR="0076094A" w:rsidRPr="0076094A" w:rsidRDefault="0076094A" w:rsidP="0076094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import("</w:t>
                      </w:r>
                      <w:proofErr w:type="spellStart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actusApp</w:t>
                      </w:r>
                      <w:proofErr w:type="spellEnd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</w:t>
                      </w:r>
                      <w:proofErr w:type="spellStart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actusPage</w:t>
                      </w:r>
                      <w:proofErr w:type="spellEnd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</w:t>
                      </w:r>
                      <w:proofErr w:type="gramStart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.then</w:t>
                      </w:r>
                      <w:proofErr w:type="gramEnd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(</w:t>
                      </w:r>
                      <w:proofErr w:type="spellStart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actusPageModule</w:t>
                      </w:r>
                      <w:proofErr w:type="spellEnd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=&gt; {</w:t>
                      </w:r>
                    </w:p>
                    <w:p w14:paraId="42354940" w14:textId="77777777" w:rsidR="0076094A" w:rsidRPr="0076094A" w:rsidRDefault="0076094A" w:rsidP="0076094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const </w:t>
                      </w:r>
                      <w:proofErr w:type="spellStart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actusPage</w:t>
                      </w:r>
                      <w:proofErr w:type="spellEnd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actusPageModule.default</w:t>
                      </w:r>
                      <w:proofErr w:type="spellEnd"/>
                    </w:p>
                    <w:p w14:paraId="1147E47C" w14:textId="77777777" w:rsidR="0076094A" w:rsidRPr="0076094A" w:rsidRDefault="0076094A" w:rsidP="0076094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const </w:t>
                      </w:r>
                      <w:proofErr w:type="spellStart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actusPage</w:t>
                      </w:r>
                      <w:proofErr w:type="spellEnd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ew </w:t>
                      </w:r>
                      <w:proofErr w:type="spellStart"/>
                      <w:proofErr w:type="gramStart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actusPage</w:t>
                      </w:r>
                      <w:proofErr w:type="spellEnd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0E15206C" w14:textId="77777777" w:rsidR="0076094A" w:rsidRPr="0076094A" w:rsidRDefault="0076094A" w:rsidP="0076094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actusPage.render</w:t>
                      </w:r>
                      <w:proofErr w:type="spellEnd"/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</w:t>
                      </w:r>
                    </w:p>
                    <w:p w14:paraId="5B898BA0" w14:textId="77777777" w:rsidR="0076094A" w:rsidRPr="0076094A" w:rsidRDefault="0076094A" w:rsidP="0076094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})</w:t>
                      </w:r>
                    </w:p>
                    <w:p w14:paraId="663D785A" w14:textId="46BE6266" w:rsidR="0076094A" w:rsidRPr="004659CC" w:rsidRDefault="0076094A" w:rsidP="0076094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6094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76094A">
        <w:t>In dashboard.js</w:t>
      </w:r>
    </w:p>
    <w:p w14:paraId="685D3222" w14:textId="1BEE076C" w:rsidR="0076094A" w:rsidRDefault="0076094A" w:rsidP="0076094A">
      <w:pPr>
        <w:pStyle w:val="Bullet"/>
        <w:numPr>
          <w:ilvl w:val="0"/>
          <w:numId w:val="0"/>
        </w:numPr>
        <w:ind w:left="360"/>
      </w:pPr>
    </w:p>
    <w:p w14:paraId="159F8551" w14:textId="0DFDA0CA" w:rsidR="00C97852" w:rsidRDefault="00C97852" w:rsidP="00C97852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6240" behindDoc="1" locked="0" layoutInCell="1" allowOverlap="1" wp14:anchorId="76AF9ADA" wp14:editId="4A79F640">
                <wp:simplePos x="0" y="0"/>
                <wp:positionH relativeFrom="margin">
                  <wp:posOffset>22860</wp:posOffset>
                </wp:positionH>
                <wp:positionV relativeFrom="paragraph">
                  <wp:posOffset>380365</wp:posOffset>
                </wp:positionV>
                <wp:extent cx="5936615" cy="3070860"/>
                <wp:effectExtent l="114300" t="0" r="6985" b="0"/>
                <wp:wrapTopAndBottom/>
                <wp:docPr id="64" name="Text Box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0708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E9800F" w14:textId="0212E5CE" w:rsidR="00C97852" w:rsidRPr="00C97852" w:rsidRDefault="00C97852" w:rsidP="00C978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t express = require("express")</w:t>
                            </w:r>
                          </w:p>
                          <w:p w14:paraId="7BE299E2" w14:textId="77777777" w:rsidR="00C97852" w:rsidRPr="00C97852" w:rsidRDefault="00C97852" w:rsidP="00C978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t path = require("path")</w:t>
                            </w:r>
                          </w:p>
                          <w:p w14:paraId="3F367C85" w14:textId="77777777" w:rsidR="00C97852" w:rsidRPr="00C97852" w:rsidRDefault="00C97852" w:rsidP="00C978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t fs = require("fs")</w:t>
                            </w:r>
                          </w:p>
                          <w:p w14:paraId="2853D941" w14:textId="77777777" w:rsidR="00C97852" w:rsidRPr="00C97852" w:rsidRDefault="00C97852" w:rsidP="00C978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3C24B69" w14:textId="77777777" w:rsidR="00C97852" w:rsidRPr="00C97852" w:rsidRDefault="00C97852" w:rsidP="00C978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onst app = </w:t>
                            </w:r>
                            <w:proofErr w:type="gramStart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xpress(</w:t>
                            </w:r>
                            <w:proofErr w:type="gramEnd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3FD3C8D8" w14:textId="77777777" w:rsidR="00C97852" w:rsidRPr="00C97852" w:rsidRDefault="00C97852" w:rsidP="00C978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ACCEE2C" w14:textId="77777777" w:rsidR="00C97852" w:rsidRPr="00C97852" w:rsidRDefault="00C97852" w:rsidP="00C978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 We need to define how to serve static files</w:t>
                            </w:r>
                          </w:p>
                          <w:p w14:paraId="62D9D072" w14:textId="77777777" w:rsidR="00C97852" w:rsidRPr="00C97852" w:rsidRDefault="00C97852" w:rsidP="00C978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pp.use</w:t>
                            </w:r>
                            <w:proofErr w:type="spellEnd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"/", </w:t>
                            </w:r>
                            <w:proofErr w:type="spellStart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xpress.static</w:t>
                            </w:r>
                            <w:proofErr w:type="spellEnd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h.resolve</w:t>
                            </w:r>
                            <w:proofErr w:type="spellEnd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</w:t>
                            </w:r>
                            <w:proofErr w:type="spellStart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rname</w:t>
                            </w:r>
                            <w:proofErr w:type="spellEnd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"../</w:t>
                            </w:r>
                            <w:proofErr w:type="spellStart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st</w:t>
                            </w:r>
                            <w:proofErr w:type="spellEnd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)))</w:t>
                            </w:r>
                          </w:p>
                          <w:p w14:paraId="591E83AC" w14:textId="77777777" w:rsidR="00C97852" w:rsidRPr="00C97852" w:rsidRDefault="00C97852" w:rsidP="00C978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02AE4AA9" w14:textId="77777777" w:rsidR="00C97852" w:rsidRPr="00C97852" w:rsidRDefault="00C97852" w:rsidP="00C978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// serve the same html file for any </w:t>
                            </w:r>
                            <w:proofErr w:type="spellStart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</w:p>
                          <w:p w14:paraId="7372DB75" w14:textId="77777777" w:rsidR="00C97852" w:rsidRPr="00C97852" w:rsidRDefault="00C97852" w:rsidP="00C978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pp.get</w:t>
                            </w:r>
                            <w:proofErr w:type="spellEnd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*", function (req, res) {</w:t>
                            </w:r>
                          </w:p>
                          <w:p w14:paraId="1859FBD7" w14:textId="77777777" w:rsidR="00C97852" w:rsidRPr="00C97852" w:rsidRDefault="00C97852" w:rsidP="00C978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const </w:t>
                            </w:r>
                            <w:proofErr w:type="spellStart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hToHtmlFile</w:t>
                            </w:r>
                            <w:proofErr w:type="spellEnd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h.resolve</w:t>
                            </w:r>
                            <w:proofErr w:type="spellEnd"/>
                            <w:proofErr w:type="gramEnd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__</w:t>
                            </w:r>
                            <w:proofErr w:type="spellStart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rname</w:t>
                            </w:r>
                            <w:proofErr w:type="spellEnd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"../</w:t>
                            </w:r>
                            <w:proofErr w:type="spellStart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st</w:t>
                            </w:r>
                            <w:proofErr w:type="spellEnd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dashboard.html")</w:t>
                            </w:r>
                          </w:p>
                          <w:p w14:paraId="4F1F138A" w14:textId="77777777" w:rsidR="00C97852" w:rsidRPr="00C97852" w:rsidRDefault="00C97852" w:rsidP="00C978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const </w:t>
                            </w:r>
                            <w:proofErr w:type="spellStart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tentFromHtmlFile</w:t>
                            </w:r>
                            <w:proofErr w:type="spellEnd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s.readFileSync</w:t>
                            </w:r>
                            <w:proofErr w:type="spellEnd"/>
                            <w:proofErr w:type="gramEnd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hToHtmlFile</w:t>
                            </w:r>
                            <w:proofErr w:type="spellEnd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"utf-8")</w:t>
                            </w:r>
                          </w:p>
                          <w:p w14:paraId="2C308B24" w14:textId="24CD2AA6" w:rsidR="00C97852" w:rsidRPr="00C97852" w:rsidRDefault="00C97852" w:rsidP="000231B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s.send</w:t>
                            </w:r>
                            <w:proofErr w:type="spellEnd"/>
                            <w:proofErr w:type="gramEnd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tentFromHtmlFile</w:t>
                            </w:r>
                            <w:proofErr w:type="spellEnd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})</w:t>
                            </w:r>
                          </w:p>
                          <w:p w14:paraId="5D56B586" w14:textId="77777777" w:rsidR="00C97852" w:rsidRPr="00C97852" w:rsidRDefault="00C97852" w:rsidP="00C978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627EC087" w14:textId="77777777" w:rsidR="00C97852" w:rsidRPr="00C97852" w:rsidRDefault="00C97852" w:rsidP="00C978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pp.listen</w:t>
                            </w:r>
                            <w:proofErr w:type="spellEnd"/>
                            <w:proofErr w:type="gramEnd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9000, function () {</w:t>
                            </w:r>
                          </w:p>
                          <w:p w14:paraId="33ACD5A2" w14:textId="77777777" w:rsidR="00C97852" w:rsidRPr="00C97852" w:rsidRDefault="00C97852" w:rsidP="00C978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ole.log(</w:t>
                            </w:r>
                            <w:proofErr w:type="gramEnd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Application is running on http://localhost:9000")</w:t>
                            </w:r>
                          </w:p>
                          <w:p w14:paraId="1DCD56C9" w14:textId="088C727C" w:rsidR="00C97852" w:rsidRPr="004659CC" w:rsidRDefault="00C97852" w:rsidP="00C978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AF9ADA" id="Text Box 64" o:spid="_x0000_s1088" type="#_x0000_t202" style="position:absolute;left:0;text-align:left;margin-left:1.8pt;margin-top:29.95pt;width:467.45pt;height:241.8pt;z-index:-251530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3FE9800F" w14:textId="0212E5CE" w:rsidR="00C97852" w:rsidRPr="00C97852" w:rsidRDefault="00C97852" w:rsidP="00C978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t express = require("express")</w:t>
                      </w:r>
                    </w:p>
                    <w:p w14:paraId="7BE299E2" w14:textId="77777777" w:rsidR="00C97852" w:rsidRPr="00C97852" w:rsidRDefault="00C97852" w:rsidP="00C978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t path = require("path")</w:t>
                      </w:r>
                    </w:p>
                    <w:p w14:paraId="3F367C85" w14:textId="77777777" w:rsidR="00C97852" w:rsidRPr="00C97852" w:rsidRDefault="00C97852" w:rsidP="00C978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t fs = require("fs")</w:t>
                      </w:r>
                    </w:p>
                    <w:p w14:paraId="2853D941" w14:textId="77777777" w:rsidR="00C97852" w:rsidRPr="00C97852" w:rsidRDefault="00C97852" w:rsidP="00C978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3C24B69" w14:textId="77777777" w:rsidR="00C97852" w:rsidRPr="00C97852" w:rsidRDefault="00C97852" w:rsidP="00C978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onst app = </w:t>
                      </w:r>
                      <w:proofErr w:type="gramStart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xpress(</w:t>
                      </w:r>
                      <w:proofErr w:type="gramEnd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3FD3C8D8" w14:textId="77777777" w:rsidR="00C97852" w:rsidRPr="00C97852" w:rsidRDefault="00C97852" w:rsidP="00C978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ACCEE2C" w14:textId="77777777" w:rsidR="00C97852" w:rsidRPr="00C97852" w:rsidRDefault="00C97852" w:rsidP="00C978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 We need to define how to serve static files</w:t>
                      </w:r>
                    </w:p>
                    <w:p w14:paraId="62D9D072" w14:textId="77777777" w:rsidR="00C97852" w:rsidRPr="00C97852" w:rsidRDefault="00C97852" w:rsidP="00C978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pp.use</w:t>
                      </w:r>
                      <w:proofErr w:type="spellEnd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"/", </w:t>
                      </w:r>
                      <w:proofErr w:type="spellStart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xpress.static</w:t>
                      </w:r>
                      <w:proofErr w:type="spellEnd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h.resolve</w:t>
                      </w:r>
                      <w:proofErr w:type="spellEnd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</w:t>
                      </w:r>
                      <w:proofErr w:type="spellStart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rname</w:t>
                      </w:r>
                      <w:proofErr w:type="spellEnd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"../</w:t>
                      </w:r>
                      <w:proofErr w:type="spellStart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st</w:t>
                      </w:r>
                      <w:proofErr w:type="spellEnd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)))</w:t>
                      </w:r>
                    </w:p>
                    <w:p w14:paraId="591E83AC" w14:textId="77777777" w:rsidR="00C97852" w:rsidRPr="00C97852" w:rsidRDefault="00C97852" w:rsidP="00C978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02AE4AA9" w14:textId="77777777" w:rsidR="00C97852" w:rsidRPr="00C97852" w:rsidRDefault="00C97852" w:rsidP="00C978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// serve the same html file for any </w:t>
                      </w:r>
                      <w:proofErr w:type="spellStart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</w:p>
                    <w:p w14:paraId="7372DB75" w14:textId="77777777" w:rsidR="00C97852" w:rsidRPr="00C97852" w:rsidRDefault="00C97852" w:rsidP="00C978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pp.get</w:t>
                      </w:r>
                      <w:proofErr w:type="spellEnd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*", function (req, res) {</w:t>
                      </w:r>
                    </w:p>
                    <w:p w14:paraId="1859FBD7" w14:textId="77777777" w:rsidR="00C97852" w:rsidRPr="00C97852" w:rsidRDefault="00C97852" w:rsidP="00C978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const </w:t>
                      </w:r>
                      <w:proofErr w:type="spellStart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hToHtmlFile</w:t>
                      </w:r>
                      <w:proofErr w:type="spellEnd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h.resolve</w:t>
                      </w:r>
                      <w:proofErr w:type="spellEnd"/>
                      <w:proofErr w:type="gramEnd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__</w:t>
                      </w:r>
                      <w:proofErr w:type="spellStart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rname</w:t>
                      </w:r>
                      <w:proofErr w:type="spellEnd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"../</w:t>
                      </w:r>
                      <w:proofErr w:type="spellStart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st</w:t>
                      </w:r>
                      <w:proofErr w:type="spellEnd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dashboard.html")</w:t>
                      </w:r>
                    </w:p>
                    <w:p w14:paraId="4F1F138A" w14:textId="77777777" w:rsidR="00C97852" w:rsidRPr="00C97852" w:rsidRDefault="00C97852" w:rsidP="00C978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const </w:t>
                      </w:r>
                      <w:proofErr w:type="spellStart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tentFromHtmlFile</w:t>
                      </w:r>
                      <w:proofErr w:type="spellEnd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s.readFileSync</w:t>
                      </w:r>
                      <w:proofErr w:type="spellEnd"/>
                      <w:proofErr w:type="gramEnd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hToHtmlFile</w:t>
                      </w:r>
                      <w:proofErr w:type="spellEnd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"utf-8")</w:t>
                      </w:r>
                    </w:p>
                    <w:p w14:paraId="2C308B24" w14:textId="24CD2AA6" w:rsidR="00C97852" w:rsidRPr="00C97852" w:rsidRDefault="00C97852" w:rsidP="000231B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s.send</w:t>
                      </w:r>
                      <w:proofErr w:type="spellEnd"/>
                      <w:proofErr w:type="gramEnd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tentFromHtmlFile</w:t>
                      </w:r>
                      <w:proofErr w:type="spellEnd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})</w:t>
                      </w:r>
                    </w:p>
                    <w:p w14:paraId="5D56B586" w14:textId="77777777" w:rsidR="00C97852" w:rsidRPr="00C97852" w:rsidRDefault="00C97852" w:rsidP="00C978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627EC087" w14:textId="77777777" w:rsidR="00C97852" w:rsidRPr="00C97852" w:rsidRDefault="00C97852" w:rsidP="00C978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pp.listen</w:t>
                      </w:r>
                      <w:proofErr w:type="spellEnd"/>
                      <w:proofErr w:type="gramEnd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9000, function () {</w:t>
                      </w:r>
                    </w:p>
                    <w:p w14:paraId="33ACD5A2" w14:textId="77777777" w:rsidR="00C97852" w:rsidRPr="00C97852" w:rsidRDefault="00C97852" w:rsidP="00C978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ole.log(</w:t>
                      </w:r>
                      <w:proofErr w:type="gramEnd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Application is running on http://localhost:9000")</w:t>
                      </w:r>
                    </w:p>
                    <w:p w14:paraId="1DCD56C9" w14:textId="088C727C" w:rsidR="00C97852" w:rsidRPr="004659CC" w:rsidRDefault="00C97852" w:rsidP="00C978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In server of dashboard app:</w:t>
      </w:r>
    </w:p>
    <w:p w14:paraId="7FCC34E7" w14:textId="66AC7A81" w:rsidR="00C97852" w:rsidRDefault="00C97852" w:rsidP="00C97852">
      <w:pPr>
        <w:pStyle w:val="ListParagraph"/>
      </w:pPr>
    </w:p>
    <w:p w14:paraId="774BA2F4" w14:textId="32436A6C" w:rsidR="00C97852" w:rsidRDefault="000231B8" w:rsidP="00C97852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8288" behindDoc="1" locked="0" layoutInCell="1" allowOverlap="1" wp14:anchorId="681B2AA8" wp14:editId="2B2A8657">
                <wp:simplePos x="0" y="0"/>
                <wp:positionH relativeFrom="margin">
                  <wp:posOffset>57150</wp:posOffset>
                </wp:positionH>
                <wp:positionV relativeFrom="paragraph">
                  <wp:posOffset>415925</wp:posOffset>
                </wp:positionV>
                <wp:extent cx="5936615" cy="666750"/>
                <wp:effectExtent l="114300" t="0" r="6985" b="0"/>
                <wp:wrapTopAndBottom/>
                <wp:docPr id="65" name="Text Box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667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654503" w14:textId="357DECF3" w:rsidR="00C97852" w:rsidRPr="004659CC" w:rsidRDefault="00C97852" w:rsidP="00C9785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pm</w:t>
                            </w:r>
                            <w:proofErr w:type="spellEnd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nstall webpack webpack-cli webpack-dev-server mini-</w:t>
                            </w:r>
                            <w:proofErr w:type="spellStart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ss</w:t>
                            </w:r>
                            <w:proofErr w:type="spellEnd"/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extract-plugin html-webpack-plugin clean-webpack-plugin babel-loader @babel/core @b</w:t>
                            </w:r>
                            <w:r w:rsidR="00854B39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</w:t>
                            </w:r>
                            <w:r w:rsidRPr="00C9785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el/preset-env --save-dev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1B2AA8" id="Text Box 65" o:spid="_x0000_s1089" type="#_x0000_t202" style="position:absolute;left:0;text-align:left;margin-left:4.5pt;margin-top:32.75pt;width:467.45pt;height:52.5pt;z-index:-251528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76654503" w14:textId="357DECF3" w:rsidR="00C97852" w:rsidRPr="004659CC" w:rsidRDefault="00C97852" w:rsidP="00C9785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pm</w:t>
                      </w:r>
                      <w:proofErr w:type="spellEnd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nstall webpack webpack-cli webpack-dev-server mini-</w:t>
                      </w:r>
                      <w:proofErr w:type="spellStart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ss</w:t>
                      </w:r>
                      <w:proofErr w:type="spellEnd"/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extract-plugin html-webpack-plugin clean-webpack-plugin babel-loader @babel/core @b</w:t>
                      </w:r>
                      <w:r w:rsidR="00854B39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</w:t>
                      </w:r>
                      <w:r w:rsidRPr="00C9785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el/preset-env --save-dev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C97852">
        <w:t xml:space="preserve">Install dev </w:t>
      </w:r>
      <w:r w:rsidR="00C97852" w:rsidRPr="00C97852">
        <w:t>dependencies</w:t>
      </w:r>
      <w:r w:rsidR="00BC13FA">
        <w:t>. Only used in build process</w:t>
      </w:r>
    </w:p>
    <w:p w14:paraId="19AA64CB" w14:textId="074E66B7" w:rsidR="00C97852" w:rsidRDefault="00C97852" w:rsidP="00C97852">
      <w:pPr>
        <w:pStyle w:val="Bullet"/>
        <w:numPr>
          <w:ilvl w:val="0"/>
          <w:numId w:val="0"/>
        </w:numPr>
        <w:ind w:left="720"/>
      </w:pPr>
    </w:p>
    <w:p w14:paraId="341AEE5B" w14:textId="37DB9434" w:rsidR="00C97852" w:rsidRDefault="00BC13FA" w:rsidP="00BC13FA">
      <w:pPr>
        <w:pStyle w:val="Bullet"/>
      </w:pPr>
      <w:r>
        <w:t xml:space="preserve">Install production dependencies. Express is a prod dependency because we use it to serve all the generated files. </w:t>
      </w:r>
    </w:p>
    <w:p w14:paraId="7DD16BCC" w14:textId="6700CD91" w:rsidR="00D4160A" w:rsidRDefault="00D4160A" w:rsidP="00D4160A">
      <w:pPr>
        <w:pStyle w:val="Bullet"/>
        <w:numPr>
          <w:ilvl w:val="0"/>
          <w:numId w:val="0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0336" behindDoc="1" locked="0" layoutInCell="1" allowOverlap="1" wp14:anchorId="24DB0EB7" wp14:editId="79ECD2AD">
                <wp:simplePos x="0" y="0"/>
                <wp:positionH relativeFrom="margin">
                  <wp:align>center</wp:align>
                </wp:positionH>
                <wp:positionV relativeFrom="paragraph">
                  <wp:posOffset>302260</wp:posOffset>
                </wp:positionV>
                <wp:extent cx="5936615" cy="346710"/>
                <wp:effectExtent l="114300" t="0" r="6985" b="0"/>
                <wp:wrapTopAndBottom/>
                <wp:docPr id="66" name="Text Box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4671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073DA3" w14:textId="44695A78" w:rsidR="00D4160A" w:rsidRPr="004659CC" w:rsidRDefault="00D4160A" w:rsidP="00D4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 w:rsidRPr="00D4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pm</w:t>
                            </w:r>
                            <w:proofErr w:type="spellEnd"/>
                            <w:r w:rsidRPr="00D4160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nstall express --save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DB0EB7" id="Text Box 66" o:spid="_x0000_s1090" type="#_x0000_t202" style="position:absolute;left:0;text-align:left;margin-left:0;margin-top:23.8pt;width:467.45pt;height:27.3pt;z-index:-2515261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5D073DA3" w14:textId="44695A78" w:rsidR="00D4160A" w:rsidRPr="004659CC" w:rsidRDefault="00D4160A" w:rsidP="00D4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Pr="00D4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pm</w:t>
                      </w:r>
                      <w:proofErr w:type="spellEnd"/>
                      <w:r w:rsidRPr="00D4160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nstall express --save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6638908" w14:textId="77777777" w:rsidR="00854B39" w:rsidRDefault="00854B39" w:rsidP="00854B39">
      <w:pPr>
        <w:pStyle w:val="ListParagraph"/>
      </w:pPr>
    </w:p>
    <w:p w14:paraId="2E037704" w14:textId="4E104DD7" w:rsidR="00C97852" w:rsidRDefault="00C44742" w:rsidP="00C44742">
      <w:pPr>
        <w:pStyle w:val="Bullet"/>
      </w:pPr>
      <w:r>
        <w:t>Build and run two apps and then build and run dashboard</w:t>
      </w:r>
    </w:p>
    <w:p w14:paraId="665902C5" w14:textId="67DFA2C1" w:rsidR="00C97852" w:rsidRDefault="00C97852" w:rsidP="00C97852">
      <w:pPr>
        <w:pStyle w:val="Bullet"/>
        <w:numPr>
          <w:ilvl w:val="0"/>
          <w:numId w:val="0"/>
        </w:numPr>
        <w:ind w:left="720"/>
      </w:pPr>
    </w:p>
    <w:p w14:paraId="0973B144" w14:textId="434C658B" w:rsidR="00C44742" w:rsidRDefault="00C44742" w:rsidP="00C44742">
      <w:pPr>
        <w:pStyle w:val="Style4"/>
      </w:pPr>
      <w:r>
        <w:t>Navigation bar component</w:t>
      </w:r>
    </w:p>
    <w:p w14:paraId="64E06EFE" w14:textId="42CA6EE7" w:rsidR="00C44742" w:rsidRDefault="00C44742" w:rsidP="00C44742">
      <w:pPr>
        <w:pStyle w:val="Bullet"/>
      </w:pPr>
      <w:r>
        <w:t>Invoke nav bar component and pass the one argument that is all the pages we have</w:t>
      </w:r>
    </w:p>
    <w:p w14:paraId="6B0D74B9" w14:textId="7FA9358F" w:rsidR="00C44742" w:rsidRDefault="00B27F06" w:rsidP="00C44742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4432" behindDoc="1" locked="0" layoutInCell="1" allowOverlap="1" wp14:anchorId="5ADF1BD6" wp14:editId="158345F3">
                <wp:simplePos x="0" y="0"/>
                <wp:positionH relativeFrom="margin">
                  <wp:align>center</wp:align>
                </wp:positionH>
                <wp:positionV relativeFrom="paragraph">
                  <wp:posOffset>347345</wp:posOffset>
                </wp:positionV>
                <wp:extent cx="5936615" cy="2484120"/>
                <wp:effectExtent l="114300" t="0" r="6985" b="0"/>
                <wp:wrapTopAndBottom/>
                <wp:docPr id="69" name="Text Box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48412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1752ED" w14:textId="1EE1BC94" w:rsidR="00C44742" w:rsidRPr="00C44742" w:rsidRDefault="00C44742" w:rsidP="00C447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447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import </w:t>
                            </w:r>
                            <w:proofErr w:type="spellStart"/>
                            <w:r w:rsidRPr="00C447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avigation</w:t>
                            </w:r>
                            <w:r w:rsidR="003212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ar</w:t>
                            </w:r>
                            <w:proofErr w:type="spellEnd"/>
                            <w:r w:rsidRPr="00C447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rom "./components/navigation-bar/navigation-bar.js"</w:t>
                            </w:r>
                          </w:p>
                          <w:p w14:paraId="52D50312" w14:textId="77777777" w:rsidR="00C44742" w:rsidRPr="00C44742" w:rsidRDefault="00C44742" w:rsidP="00C447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447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C447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avigationItems</w:t>
                            </w:r>
                            <w:proofErr w:type="spellEnd"/>
                            <w:r w:rsidRPr="00C447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[</w:t>
                            </w:r>
                          </w:p>
                          <w:p w14:paraId="50E3B37D" w14:textId="77777777" w:rsidR="00C44742" w:rsidRPr="00C44742" w:rsidRDefault="00C44742" w:rsidP="00C447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447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{</w:t>
                            </w:r>
                          </w:p>
                          <w:p w14:paraId="4A69961B" w14:textId="77777777" w:rsidR="00C44742" w:rsidRPr="00C44742" w:rsidRDefault="00C44742" w:rsidP="00C447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447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url: "/hello-world-page",</w:t>
                            </w:r>
                          </w:p>
                          <w:p w14:paraId="4FB05F87" w14:textId="77777777" w:rsidR="00C44742" w:rsidRPr="00C44742" w:rsidRDefault="00C44742" w:rsidP="00C447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447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title: "Hello World Page",</w:t>
                            </w:r>
                          </w:p>
                          <w:p w14:paraId="3C4D9017" w14:textId="77777777" w:rsidR="00C44742" w:rsidRPr="00C44742" w:rsidRDefault="00C44742" w:rsidP="00C447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447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},</w:t>
                            </w:r>
                          </w:p>
                          <w:p w14:paraId="069D983A" w14:textId="77777777" w:rsidR="00C44742" w:rsidRPr="00C44742" w:rsidRDefault="00C44742" w:rsidP="00C447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447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{</w:t>
                            </w:r>
                          </w:p>
                          <w:p w14:paraId="66E5A2B0" w14:textId="77777777" w:rsidR="00C44742" w:rsidRPr="00C44742" w:rsidRDefault="00C44742" w:rsidP="00C447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447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url: "/cactus-page",</w:t>
                            </w:r>
                          </w:p>
                          <w:p w14:paraId="129F2DEE" w14:textId="77777777" w:rsidR="00C44742" w:rsidRPr="00C44742" w:rsidRDefault="00C44742" w:rsidP="00C447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447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title: "Cactus Page",</w:t>
                            </w:r>
                          </w:p>
                          <w:p w14:paraId="7FB1BDD4" w14:textId="77777777" w:rsidR="00C44742" w:rsidRPr="00C44742" w:rsidRDefault="00C44742" w:rsidP="00C447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447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},</w:t>
                            </w:r>
                          </w:p>
                          <w:p w14:paraId="60CC5AF6" w14:textId="77777777" w:rsidR="00C44742" w:rsidRPr="00C44742" w:rsidRDefault="00C44742" w:rsidP="00C447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447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</w:t>
                            </w:r>
                          </w:p>
                          <w:p w14:paraId="1ACA6D68" w14:textId="77777777" w:rsidR="00C44742" w:rsidRPr="00C44742" w:rsidRDefault="00C44742" w:rsidP="00C447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62D3E0AF" w14:textId="77777777" w:rsidR="00C44742" w:rsidRPr="00C44742" w:rsidRDefault="00C44742" w:rsidP="00C447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447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onst </w:t>
                            </w:r>
                            <w:proofErr w:type="spellStart"/>
                            <w:r w:rsidRPr="00C447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avigationBar</w:t>
                            </w:r>
                            <w:proofErr w:type="spellEnd"/>
                            <w:r w:rsidRPr="00C447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spellStart"/>
                            <w:proofErr w:type="gramStart"/>
                            <w:r w:rsidRPr="00C447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avigationBar</w:t>
                            </w:r>
                            <w:proofErr w:type="spellEnd"/>
                            <w:r w:rsidRPr="00C447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C447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29E56C2" w14:textId="755F725C" w:rsidR="00C44742" w:rsidRPr="004659CC" w:rsidRDefault="00C44742" w:rsidP="00C4474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C447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avigationBar.render</w:t>
                            </w:r>
                            <w:proofErr w:type="spellEnd"/>
                            <w:r w:rsidRPr="00C447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C447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avigationItems</w:t>
                            </w:r>
                            <w:proofErr w:type="spellEnd"/>
                            <w:r w:rsidRPr="00C4474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DF1BD6" id="Text Box 69" o:spid="_x0000_s1091" type="#_x0000_t202" style="position:absolute;left:0;text-align:left;margin-left:0;margin-top:27.35pt;width:467.45pt;height:195.6pt;z-index:-2515220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0D1752ED" w14:textId="1EE1BC94" w:rsidR="00C44742" w:rsidRPr="00C44742" w:rsidRDefault="00C44742" w:rsidP="00C447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447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import </w:t>
                      </w:r>
                      <w:proofErr w:type="spellStart"/>
                      <w:r w:rsidRPr="00C447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avigation</w:t>
                      </w:r>
                      <w:r w:rsidR="003212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ar</w:t>
                      </w:r>
                      <w:proofErr w:type="spellEnd"/>
                      <w:r w:rsidRPr="00C447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rom "./components/navigation-bar/navigation-bar.js"</w:t>
                      </w:r>
                    </w:p>
                    <w:p w14:paraId="52D50312" w14:textId="77777777" w:rsidR="00C44742" w:rsidRPr="00C44742" w:rsidRDefault="00C44742" w:rsidP="00C447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447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C447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avigationItems</w:t>
                      </w:r>
                      <w:proofErr w:type="spellEnd"/>
                      <w:r w:rsidRPr="00C447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[</w:t>
                      </w:r>
                    </w:p>
                    <w:p w14:paraId="50E3B37D" w14:textId="77777777" w:rsidR="00C44742" w:rsidRPr="00C44742" w:rsidRDefault="00C44742" w:rsidP="00C447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447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{</w:t>
                      </w:r>
                    </w:p>
                    <w:p w14:paraId="4A69961B" w14:textId="77777777" w:rsidR="00C44742" w:rsidRPr="00C44742" w:rsidRDefault="00C44742" w:rsidP="00C447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447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url: "/hello-world-page",</w:t>
                      </w:r>
                    </w:p>
                    <w:p w14:paraId="4FB05F87" w14:textId="77777777" w:rsidR="00C44742" w:rsidRPr="00C44742" w:rsidRDefault="00C44742" w:rsidP="00C447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447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title: "Hello World Page",</w:t>
                      </w:r>
                    </w:p>
                    <w:p w14:paraId="3C4D9017" w14:textId="77777777" w:rsidR="00C44742" w:rsidRPr="00C44742" w:rsidRDefault="00C44742" w:rsidP="00C447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447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},</w:t>
                      </w:r>
                    </w:p>
                    <w:p w14:paraId="069D983A" w14:textId="77777777" w:rsidR="00C44742" w:rsidRPr="00C44742" w:rsidRDefault="00C44742" w:rsidP="00C447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447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{</w:t>
                      </w:r>
                    </w:p>
                    <w:p w14:paraId="66E5A2B0" w14:textId="77777777" w:rsidR="00C44742" w:rsidRPr="00C44742" w:rsidRDefault="00C44742" w:rsidP="00C447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447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url: "/cactus-page",</w:t>
                      </w:r>
                    </w:p>
                    <w:p w14:paraId="129F2DEE" w14:textId="77777777" w:rsidR="00C44742" w:rsidRPr="00C44742" w:rsidRDefault="00C44742" w:rsidP="00C447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447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title: "Cactus Page",</w:t>
                      </w:r>
                    </w:p>
                    <w:p w14:paraId="7FB1BDD4" w14:textId="77777777" w:rsidR="00C44742" w:rsidRPr="00C44742" w:rsidRDefault="00C44742" w:rsidP="00C447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447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},</w:t>
                      </w:r>
                    </w:p>
                    <w:p w14:paraId="60CC5AF6" w14:textId="77777777" w:rsidR="00C44742" w:rsidRPr="00C44742" w:rsidRDefault="00C44742" w:rsidP="00C447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447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</w:t>
                      </w:r>
                    </w:p>
                    <w:p w14:paraId="1ACA6D68" w14:textId="77777777" w:rsidR="00C44742" w:rsidRPr="00C44742" w:rsidRDefault="00C44742" w:rsidP="00C447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62D3E0AF" w14:textId="77777777" w:rsidR="00C44742" w:rsidRPr="00C44742" w:rsidRDefault="00C44742" w:rsidP="00C447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447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onst </w:t>
                      </w:r>
                      <w:proofErr w:type="spellStart"/>
                      <w:r w:rsidRPr="00C447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avigationBar</w:t>
                      </w:r>
                      <w:proofErr w:type="spellEnd"/>
                      <w:r w:rsidRPr="00C447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ew </w:t>
                      </w:r>
                      <w:proofErr w:type="spellStart"/>
                      <w:proofErr w:type="gramStart"/>
                      <w:r w:rsidRPr="00C447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avigationBar</w:t>
                      </w:r>
                      <w:proofErr w:type="spellEnd"/>
                      <w:r w:rsidRPr="00C447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C447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729E56C2" w14:textId="755F725C" w:rsidR="00C44742" w:rsidRPr="004659CC" w:rsidRDefault="00C44742" w:rsidP="00C4474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C447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avigationBar.render</w:t>
                      </w:r>
                      <w:proofErr w:type="spellEnd"/>
                      <w:r w:rsidRPr="00C447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C447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avigationItems</w:t>
                      </w:r>
                      <w:proofErr w:type="spellEnd"/>
                      <w:r w:rsidRPr="00C4474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C44742">
        <w:t>In dashboard.js</w:t>
      </w:r>
    </w:p>
    <w:p w14:paraId="3D5E9594" w14:textId="3B07E446" w:rsidR="00B27F06" w:rsidRDefault="00B27F06" w:rsidP="00C44742">
      <w:pPr>
        <w:pStyle w:val="Bullet"/>
        <w:numPr>
          <w:ilvl w:val="0"/>
          <w:numId w:val="0"/>
        </w:numPr>
        <w:ind w:left="720" w:hanging="360"/>
      </w:pPr>
    </w:p>
    <w:p w14:paraId="38CD34B6" w14:textId="34430365" w:rsidR="00E266AB" w:rsidRDefault="00E266AB" w:rsidP="00E266AB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8528" behindDoc="1" locked="0" layoutInCell="1" allowOverlap="1" wp14:anchorId="1E7D4613" wp14:editId="09E60AEB">
                <wp:simplePos x="0" y="0"/>
                <wp:positionH relativeFrom="margin">
                  <wp:align>center</wp:align>
                </wp:positionH>
                <wp:positionV relativeFrom="paragraph">
                  <wp:posOffset>421640</wp:posOffset>
                </wp:positionV>
                <wp:extent cx="5936615" cy="537210"/>
                <wp:effectExtent l="114300" t="0" r="6985" b="0"/>
                <wp:wrapTopAndBottom/>
                <wp:docPr id="72" name="Text Box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3721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C625E7" w14:textId="297CDFF0" w:rsidR="00E266AB" w:rsidRPr="004659CC" w:rsidRDefault="00E266AB" w:rsidP="00E266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pm</w:t>
                            </w:r>
                            <w:proofErr w:type="spellEnd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nstall style-loader </w:t>
                            </w:r>
                            <w:proofErr w:type="spellStart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ss</w:t>
                            </w:r>
                            <w:proofErr w:type="spellEnd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loader sass-loader node-sass -save-dev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7D4613" id="Text Box 72" o:spid="_x0000_s1092" type="#_x0000_t202" style="position:absolute;left:0;text-align:left;margin-left:0;margin-top:33.2pt;width:467.45pt;height:42.3pt;z-index:-2515179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5FC625E7" w14:textId="297CDFF0" w:rsidR="00E266AB" w:rsidRPr="004659CC" w:rsidRDefault="00E266AB" w:rsidP="00E266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pm</w:t>
                      </w:r>
                      <w:proofErr w:type="spellEnd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nstall style-loader </w:t>
                      </w:r>
                      <w:proofErr w:type="spellStart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ss</w:t>
                      </w:r>
                      <w:proofErr w:type="spellEnd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loader sass-loader node-sass -save-dev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Install</w:t>
      </w:r>
    </w:p>
    <w:p w14:paraId="1B4FCBEC" w14:textId="593D88F3" w:rsidR="00E266AB" w:rsidRDefault="00E266AB" w:rsidP="00E266AB">
      <w:pPr>
        <w:pStyle w:val="ListParagraph"/>
      </w:pPr>
    </w:p>
    <w:p w14:paraId="28BBB93B" w14:textId="3B42069A" w:rsidR="00E266AB" w:rsidRDefault="00E266AB" w:rsidP="00E266AB">
      <w:pPr>
        <w:pStyle w:val="Bullet"/>
      </w:pPr>
      <w:r>
        <w:t xml:space="preserve">Then in </w:t>
      </w:r>
      <w:r w:rsidRPr="00E266AB">
        <w:t>navigation-bar.js</w:t>
      </w:r>
    </w:p>
    <w:p w14:paraId="6A88C08D" w14:textId="1F87B54D" w:rsidR="00E266AB" w:rsidRDefault="00E266AB" w:rsidP="00E266AB">
      <w:pPr>
        <w:pStyle w:val="Bullet"/>
        <w:numPr>
          <w:ilvl w:val="0"/>
          <w:numId w:val="0"/>
        </w:numPr>
        <w:ind w:left="720" w:hanging="360"/>
      </w:pPr>
    </w:p>
    <w:p w14:paraId="49EAFB22" w14:textId="7027BBBD" w:rsidR="00C44742" w:rsidRDefault="00E266AB" w:rsidP="00E266AB">
      <w:pPr>
        <w:pStyle w:val="Bullet"/>
        <w:numPr>
          <w:ilvl w:val="0"/>
          <w:numId w:val="0"/>
        </w:numPr>
        <w:ind w:left="720" w:hanging="36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96480" behindDoc="1" locked="0" layoutInCell="1" allowOverlap="1" wp14:anchorId="0D018789" wp14:editId="21D00B33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5936615" cy="3230880"/>
                <wp:effectExtent l="114300" t="0" r="6985" b="7620"/>
                <wp:wrapTopAndBottom/>
                <wp:docPr id="70" name="Text Box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23088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C98012" w14:textId="77777777" w:rsidR="00E266AB" w:rsidRPr="00E266AB" w:rsidRDefault="00E266AB" w:rsidP="00E266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"./navigation-</w:t>
                            </w:r>
                            <w:proofErr w:type="spellStart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ar.scss</w:t>
                            </w:r>
                            <w:proofErr w:type="spellEnd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</w:t>
                            </w:r>
                          </w:p>
                          <w:p w14:paraId="1C42F2FB" w14:textId="77777777" w:rsidR="00E266AB" w:rsidRPr="00E266AB" w:rsidRDefault="00E266AB" w:rsidP="00E266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4F7042C0" w14:textId="77777777" w:rsidR="00E266AB" w:rsidRPr="00E266AB" w:rsidRDefault="00E266AB" w:rsidP="00E266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class </w:t>
                            </w:r>
                            <w:proofErr w:type="spellStart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avigationBar</w:t>
                            </w:r>
                            <w:proofErr w:type="spellEnd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14:paraId="20BDA91A" w14:textId="77777777" w:rsidR="00E266AB" w:rsidRPr="00E266AB" w:rsidRDefault="00E266AB" w:rsidP="00E266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render(</w:t>
                            </w:r>
                            <w:proofErr w:type="spellStart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avigationItems</w:t>
                            </w:r>
                            <w:proofErr w:type="spellEnd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{</w:t>
                            </w:r>
                          </w:p>
                          <w:p w14:paraId="270D0CC2" w14:textId="77777777" w:rsidR="00E266AB" w:rsidRPr="00E266AB" w:rsidRDefault="00E266AB" w:rsidP="00E266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const </w:t>
                            </w:r>
                            <w:proofErr w:type="spellStart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Items</w:t>
                            </w:r>
                            <w:proofErr w:type="spellEnd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avigationItems.map</w:t>
                            </w:r>
                            <w:proofErr w:type="spellEnd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(</w:t>
                            </w:r>
                            <w:proofErr w:type="spellStart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avigationItem</w:t>
                            </w:r>
                            <w:proofErr w:type="spellEnd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=&gt; {</w:t>
                            </w:r>
                          </w:p>
                          <w:p w14:paraId="3AAF3ECD" w14:textId="77777777" w:rsidR="00E266AB" w:rsidRPr="00E266AB" w:rsidRDefault="00E266AB" w:rsidP="00E266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return `</w:t>
                            </w:r>
                          </w:p>
                          <w:p w14:paraId="70090D85" w14:textId="77777777" w:rsidR="00E266AB" w:rsidRPr="00E266AB" w:rsidRDefault="00E266AB" w:rsidP="00E266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li&gt;</w:t>
                            </w:r>
                          </w:p>
                          <w:p w14:paraId="2658995C" w14:textId="77777777" w:rsidR="00E266AB" w:rsidRPr="00E266AB" w:rsidRDefault="00E266AB" w:rsidP="00E266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a </w:t>
                            </w:r>
                            <w:proofErr w:type="spellStart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${navigationItem.url}"&gt;${</w:t>
                            </w:r>
                            <w:proofErr w:type="spellStart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avigationItem.title</w:t>
                            </w:r>
                            <w:proofErr w:type="spellEnd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 &lt;/a&gt;</w:t>
                            </w:r>
                          </w:p>
                          <w:p w14:paraId="30002395" w14:textId="77777777" w:rsidR="00E266AB" w:rsidRPr="00E266AB" w:rsidRDefault="00E266AB" w:rsidP="00E266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&lt;/li&gt;</w:t>
                            </w:r>
                          </w:p>
                          <w:p w14:paraId="1061D7B5" w14:textId="77777777" w:rsidR="00E266AB" w:rsidRPr="00E266AB" w:rsidRDefault="00E266AB" w:rsidP="00E266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`</w:t>
                            </w:r>
                          </w:p>
                          <w:p w14:paraId="149D06A9" w14:textId="77777777" w:rsidR="00E266AB" w:rsidRPr="00E266AB" w:rsidRDefault="00E266AB" w:rsidP="00E266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)</w:t>
                            </w:r>
                          </w:p>
                          <w:p w14:paraId="671534F1" w14:textId="77777777" w:rsidR="00E266AB" w:rsidRPr="00E266AB" w:rsidRDefault="00E266AB" w:rsidP="00E266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const </w:t>
                            </w:r>
                            <w:proofErr w:type="spellStart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cument.createElement</w:t>
                            </w:r>
                            <w:proofErr w:type="spellEnd"/>
                            <w:proofErr w:type="gramEnd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</w:t>
                            </w:r>
                            <w:proofErr w:type="spellStart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)</w:t>
                            </w:r>
                          </w:p>
                          <w:p w14:paraId="339D008E" w14:textId="77777777" w:rsidR="00E266AB" w:rsidRPr="00E266AB" w:rsidRDefault="00E266AB" w:rsidP="00E266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.innerHTML</w:t>
                            </w:r>
                            <w:proofErr w:type="spellEnd"/>
                            <w:proofErr w:type="gramEnd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Items.join</w:t>
                            </w:r>
                            <w:proofErr w:type="spellEnd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")</w:t>
                            </w:r>
                          </w:p>
                          <w:p w14:paraId="292B1CDB" w14:textId="77777777" w:rsidR="00E266AB" w:rsidRPr="00E266AB" w:rsidRDefault="00E266AB" w:rsidP="00E266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.classList.add</w:t>
                            </w:r>
                            <w:proofErr w:type="spellEnd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navigation-bar")</w:t>
                            </w:r>
                          </w:p>
                          <w:p w14:paraId="75FECC28" w14:textId="77777777" w:rsidR="00E266AB" w:rsidRPr="00E266AB" w:rsidRDefault="00E266AB" w:rsidP="00E266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cument.querySelector</w:t>
                            </w:r>
                            <w:proofErr w:type="spellEnd"/>
                            <w:proofErr w:type="gramEnd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"body").</w:t>
                            </w:r>
                            <w:proofErr w:type="spellStart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ppendChild</w:t>
                            </w:r>
                            <w:proofErr w:type="spellEnd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l</w:t>
                            </w:r>
                            <w:proofErr w:type="spellEnd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4AEB0920" w14:textId="77777777" w:rsidR="00E266AB" w:rsidRPr="00E266AB" w:rsidRDefault="00E266AB" w:rsidP="00E266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}</w:t>
                            </w:r>
                          </w:p>
                          <w:p w14:paraId="35C9EE5C" w14:textId="77777777" w:rsidR="00E266AB" w:rsidRPr="00E266AB" w:rsidRDefault="00E266AB" w:rsidP="00E266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7C4D074B" w14:textId="1ECA222E" w:rsidR="00E266AB" w:rsidRPr="004659CC" w:rsidRDefault="00E266AB" w:rsidP="00E266A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export default </w:t>
                            </w:r>
                            <w:proofErr w:type="spellStart"/>
                            <w:r w:rsidRPr="00E266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avigationBa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018789" id="Text Box 70" o:spid="_x0000_s1093" type="#_x0000_t202" style="position:absolute;left:0;text-align:left;margin-left:0;margin-top:0;width:467.45pt;height:254.4pt;z-index:-2515200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1BC98012" w14:textId="77777777" w:rsidR="00E266AB" w:rsidRPr="00E266AB" w:rsidRDefault="00E266AB" w:rsidP="00E266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"./navigation-</w:t>
                      </w:r>
                      <w:proofErr w:type="spellStart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ar.scss</w:t>
                      </w:r>
                      <w:proofErr w:type="spellEnd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</w:t>
                      </w:r>
                    </w:p>
                    <w:p w14:paraId="1C42F2FB" w14:textId="77777777" w:rsidR="00E266AB" w:rsidRPr="00E266AB" w:rsidRDefault="00E266AB" w:rsidP="00E266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4F7042C0" w14:textId="77777777" w:rsidR="00E266AB" w:rsidRPr="00E266AB" w:rsidRDefault="00E266AB" w:rsidP="00E266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class </w:t>
                      </w:r>
                      <w:proofErr w:type="spellStart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avigationBar</w:t>
                      </w:r>
                      <w:proofErr w:type="spellEnd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{</w:t>
                      </w:r>
                    </w:p>
                    <w:p w14:paraId="20BDA91A" w14:textId="77777777" w:rsidR="00E266AB" w:rsidRPr="00E266AB" w:rsidRDefault="00E266AB" w:rsidP="00E266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render(</w:t>
                      </w:r>
                      <w:proofErr w:type="spellStart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avigationItems</w:t>
                      </w:r>
                      <w:proofErr w:type="spellEnd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{</w:t>
                      </w:r>
                    </w:p>
                    <w:p w14:paraId="270D0CC2" w14:textId="77777777" w:rsidR="00E266AB" w:rsidRPr="00E266AB" w:rsidRDefault="00E266AB" w:rsidP="00E266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const </w:t>
                      </w:r>
                      <w:proofErr w:type="spellStart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Items</w:t>
                      </w:r>
                      <w:proofErr w:type="spellEnd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avigationItems.map</w:t>
                      </w:r>
                      <w:proofErr w:type="spellEnd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(</w:t>
                      </w:r>
                      <w:proofErr w:type="spellStart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avigationItem</w:t>
                      </w:r>
                      <w:proofErr w:type="spellEnd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=&gt; {</w:t>
                      </w:r>
                    </w:p>
                    <w:p w14:paraId="3AAF3ECD" w14:textId="77777777" w:rsidR="00E266AB" w:rsidRPr="00E266AB" w:rsidRDefault="00E266AB" w:rsidP="00E266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return `</w:t>
                      </w:r>
                    </w:p>
                    <w:p w14:paraId="70090D85" w14:textId="77777777" w:rsidR="00E266AB" w:rsidRPr="00E266AB" w:rsidRDefault="00E266AB" w:rsidP="00E266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li&gt;</w:t>
                      </w:r>
                    </w:p>
                    <w:p w14:paraId="2658995C" w14:textId="77777777" w:rsidR="00E266AB" w:rsidRPr="00E266AB" w:rsidRDefault="00E266AB" w:rsidP="00E266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a </w:t>
                      </w:r>
                      <w:proofErr w:type="spellStart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ref</w:t>
                      </w:r>
                      <w:proofErr w:type="spellEnd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${navigationItem.url}"&gt;${</w:t>
                      </w:r>
                      <w:proofErr w:type="spellStart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avigationItem.title</w:t>
                      </w:r>
                      <w:proofErr w:type="spellEnd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 &lt;/a&gt;</w:t>
                      </w:r>
                    </w:p>
                    <w:p w14:paraId="30002395" w14:textId="77777777" w:rsidR="00E266AB" w:rsidRPr="00E266AB" w:rsidRDefault="00E266AB" w:rsidP="00E266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&lt;/li&gt;</w:t>
                      </w:r>
                    </w:p>
                    <w:p w14:paraId="1061D7B5" w14:textId="77777777" w:rsidR="00E266AB" w:rsidRPr="00E266AB" w:rsidRDefault="00E266AB" w:rsidP="00E266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`</w:t>
                      </w:r>
                    </w:p>
                    <w:p w14:paraId="149D06A9" w14:textId="77777777" w:rsidR="00E266AB" w:rsidRPr="00E266AB" w:rsidRDefault="00E266AB" w:rsidP="00E266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)</w:t>
                      </w:r>
                    </w:p>
                    <w:p w14:paraId="671534F1" w14:textId="77777777" w:rsidR="00E266AB" w:rsidRPr="00E266AB" w:rsidRDefault="00E266AB" w:rsidP="00E266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const </w:t>
                      </w:r>
                      <w:proofErr w:type="spellStart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cument.createElement</w:t>
                      </w:r>
                      <w:proofErr w:type="spellEnd"/>
                      <w:proofErr w:type="gramEnd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</w:t>
                      </w:r>
                      <w:proofErr w:type="spellStart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)</w:t>
                      </w:r>
                    </w:p>
                    <w:p w14:paraId="339D008E" w14:textId="77777777" w:rsidR="00E266AB" w:rsidRPr="00E266AB" w:rsidRDefault="00E266AB" w:rsidP="00E266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.innerHTML</w:t>
                      </w:r>
                      <w:proofErr w:type="spellEnd"/>
                      <w:proofErr w:type="gramEnd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Items.join</w:t>
                      </w:r>
                      <w:proofErr w:type="spellEnd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")</w:t>
                      </w:r>
                    </w:p>
                    <w:p w14:paraId="292B1CDB" w14:textId="77777777" w:rsidR="00E266AB" w:rsidRPr="00E266AB" w:rsidRDefault="00E266AB" w:rsidP="00E266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.classList.add</w:t>
                      </w:r>
                      <w:proofErr w:type="spellEnd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navigation-bar")</w:t>
                      </w:r>
                    </w:p>
                    <w:p w14:paraId="75FECC28" w14:textId="77777777" w:rsidR="00E266AB" w:rsidRPr="00E266AB" w:rsidRDefault="00E266AB" w:rsidP="00E266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cument.querySelector</w:t>
                      </w:r>
                      <w:proofErr w:type="spellEnd"/>
                      <w:proofErr w:type="gramEnd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"body").</w:t>
                      </w:r>
                      <w:proofErr w:type="spellStart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ppendChild</w:t>
                      </w:r>
                      <w:proofErr w:type="spellEnd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l</w:t>
                      </w:r>
                      <w:proofErr w:type="spellEnd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4AEB0920" w14:textId="77777777" w:rsidR="00E266AB" w:rsidRPr="00E266AB" w:rsidRDefault="00E266AB" w:rsidP="00E266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}</w:t>
                      </w:r>
                    </w:p>
                    <w:p w14:paraId="35C9EE5C" w14:textId="77777777" w:rsidR="00E266AB" w:rsidRPr="00E266AB" w:rsidRDefault="00E266AB" w:rsidP="00E266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7C4D074B" w14:textId="1ECA222E" w:rsidR="00E266AB" w:rsidRPr="004659CC" w:rsidRDefault="00E266AB" w:rsidP="00E266A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export default </w:t>
                      </w:r>
                      <w:proofErr w:type="spellStart"/>
                      <w:r w:rsidRPr="00E266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avigationBar</w:t>
                      </w:r>
                      <w:proofErr w:type="spellEnd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F5A4682" w14:textId="6CBE6BEA" w:rsidR="008D6EAF" w:rsidRDefault="008D6EAF">
      <w:pPr>
        <w:rPr>
          <w:rFonts w:asciiTheme="minorBidi" w:hAnsiTheme="minorBidi"/>
          <w:sz w:val="24"/>
          <w:szCs w:val="24"/>
        </w:rPr>
      </w:pPr>
      <w:r>
        <w:br w:type="page"/>
      </w:r>
    </w:p>
    <w:p w14:paraId="603EEAD0" w14:textId="1888DE2A" w:rsidR="00E266AB" w:rsidRDefault="008D6EAF" w:rsidP="008D6EAF">
      <w:pPr>
        <w:pStyle w:val="Style1"/>
      </w:pPr>
      <w:r>
        <w:lastRenderedPageBreak/>
        <w:t xml:space="preserve">Integrate </w:t>
      </w:r>
      <w:proofErr w:type="spellStart"/>
      <w:r>
        <w:t>Jquery</w:t>
      </w:r>
      <w:proofErr w:type="spellEnd"/>
      <w:r>
        <w:t xml:space="preserve"> into Webpack</w:t>
      </w:r>
    </w:p>
    <w:p w14:paraId="55BFBA29" w14:textId="3639BF2A" w:rsidR="008D6EAF" w:rsidRDefault="004B7D22" w:rsidP="008D6EAF">
      <w:pPr>
        <w:pStyle w:val="Bullet"/>
      </w:pPr>
      <w:proofErr w:type="spellStart"/>
      <w:r>
        <w:t>n</w:t>
      </w:r>
      <w:r w:rsidR="008D6EAF">
        <w:t>pm</w:t>
      </w:r>
      <w:proofErr w:type="spellEnd"/>
      <w:r w:rsidR="008D6EAF">
        <w:t xml:space="preserve"> install </w:t>
      </w:r>
      <w:proofErr w:type="spellStart"/>
      <w:r w:rsidR="008D6EAF">
        <w:t>jquery</w:t>
      </w:r>
      <w:proofErr w:type="spellEnd"/>
      <w:r w:rsidR="00920C50">
        <w:t xml:space="preserve"> --</w:t>
      </w:r>
      <w:r w:rsidR="008D6EAF">
        <w:t>save</w:t>
      </w:r>
      <w:r>
        <w:t xml:space="preserve"> // production </w:t>
      </w:r>
      <w:r w:rsidR="00170BA5">
        <w:t>dependency</w:t>
      </w:r>
    </w:p>
    <w:p w14:paraId="10A80B30" w14:textId="169D45F2" w:rsidR="00170BA5" w:rsidRDefault="00170BA5" w:rsidP="008D6EAF">
      <w:pPr>
        <w:pStyle w:val="Bullet"/>
      </w:pPr>
      <w:r>
        <w:t>import $ from '</w:t>
      </w:r>
      <w:proofErr w:type="spellStart"/>
      <w:r>
        <w:t>jquery</w:t>
      </w:r>
      <w:proofErr w:type="spellEnd"/>
      <w:r>
        <w:t>'</w:t>
      </w:r>
    </w:p>
    <w:p w14:paraId="2A911834" w14:textId="59D9ACEC" w:rsidR="00170BA5" w:rsidRDefault="00170BA5" w:rsidP="008D6EAF">
      <w:pPr>
        <w:pStyle w:val="Bullet"/>
      </w:pPr>
      <w:r>
        <w:t>$('&lt;h1&gt;')</w:t>
      </w:r>
      <w:r w:rsidR="00331573">
        <w:t xml:space="preserve"> // created a h1 tag</w:t>
      </w:r>
    </w:p>
    <w:p w14:paraId="0ECBB2AD" w14:textId="379261A0" w:rsidR="00CA1398" w:rsidRDefault="00CA1398">
      <w:pPr>
        <w:rPr>
          <w:rFonts w:asciiTheme="minorBidi" w:hAnsiTheme="minorBidi"/>
          <w:sz w:val="24"/>
          <w:szCs w:val="24"/>
        </w:rPr>
      </w:pPr>
      <w:r>
        <w:br w:type="page"/>
      </w:r>
    </w:p>
    <w:p w14:paraId="05B81B9C" w14:textId="7222EE76" w:rsidR="00CA1398" w:rsidRDefault="00CA1398" w:rsidP="00CA1398">
      <w:pPr>
        <w:pStyle w:val="Style1"/>
      </w:pPr>
      <w:r>
        <w:lastRenderedPageBreak/>
        <w:t>Use custom font with webpack</w:t>
      </w:r>
    </w:p>
    <w:p w14:paraId="412311E3" w14:textId="15751916" w:rsidR="00CA1398" w:rsidRDefault="00CA1398" w:rsidP="00CA1398">
      <w:pPr>
        <w:pStyle w:val="Bullet"/>
      </w:pPr>
      <w:r>
        <w:t>Google font open sans</w:t>
      </w:r>
      <w:r w:rsidR="00C12E72">
        <w:t>. Download include in the app</w:t>
      </w:r>
      <w:r w:rsidR="0037343B">
        <w:t xml:space="preserve"> (font folder in </w:t>
      </w:r>
      <w:proofErr w:type="spellStart"/>
      <w:r w:rsidR="0037343B">
        <w:t>src</w:t>
      </w:r>
      <w:proofErr w:type="spellEnd"/>
      <w:r w:rsidR="0037343B">
        <w:t>)</w:t>
      </w:r>
      <w:r w:rsidR="00C12E72">
        <w:t xml:space="preserve">. </w:t>
      </w:r>
      <w:proofErr w:type="spellStart"/>
      <w:r w:rsidR="00C12E72">
        <w:t>Ttf</w:t>
      </w:r>
      <w:proofErr w:type="spellEnd"/>
      <w:r w:rsidR="00C12E72">
        <w:t>.</w:t>
      </w:r>
    </w:p>
    <w:p w14:paraId="2D0EE58C" w14:textId="37A9D16F" w:rsidR="0037343B" w:rsidRDefault="00C12E72" w:rsidP="0037343B">
      <w:pPr>
        <w:pStyle w:val="Bullet"/>
      </w:pPr>
      <w:r>
        <w:t xml:space="preserve">Online font converter: </w:t>
      </w:r>
      <w:proofErr w:type="spellStart"/>
      <w:r>
        <w:t>ttf</w:t>
      </w:r>
      <w:proofErr w:type="spellEnd"/>
      <w:r>
        <w:t xml:space="preserve"> </w:t>
      </w:r>
      <w:proofErr w:type="spellStart"/>
      <w:r>
        <w:t>woff</w:t>
      </w:r>
      <w:proofErr w:type="spellEnd"/>
      <w:r>
        <w:t xml:space="preserve"> woff2</w:t>
      </w:r>
    </w:p>
    <w:p w14:paraId="08D46772" w14:textId="664D73BD" w:rsidR="0037343B" w:rsidRDefault="00CC5751" w:rsidP="0037343B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0576" behindDoc="1" locked="0" layoutInCell="1" allowOverlap="1" wp14:anchorId="10F2733B" wp14:editId="40CD3082">
                <wp:simplePos x="0" y="0"/>
                <wp:positionH relativeFrom="margin">
                  <wp:align>center</wp:align>
                </wp:positionH>
                <wp:positionV relativeFrom="paragraph">
                  <wp:posOffset>404495</wp:posOffset>
                </wp:positionV>
                <wp:extent cx="5936615" cy="4370070"/>
                <wp:effectExtent l="114300" t="0" r="6985" b="0"/>
                <wp:wrapTopAndBottom/>
                <wp:docPr id="73" name="Text Box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3700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0C609D" w14:textId="509F3129" w:rsidR="0037343B" w:rsidRDefault="0037343B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ebface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onts are commonly available, @font-face helps to have our own font</w:t>
                            </w:r>
                          </w:p>
                          <w:p w14:paraId="30055A68" w14:textId="17AA730C" w:rsidR="0037343B" w:rsidRDefault="0037343B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@font-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ace{</w:t>
                            </w:r>
                            <w:proofErr w:type="gramEnd"/>
                          </w:p>
                          <w:p w14:paraId="388688D6" w14:textId="314BD2B6" w:rsidR="0037343B" w:rsidRDefault="0037343B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font-family: 'Open Sans';</w:t>
                            </w:r>
                          </w:p>
                          <w:p w14:paraId="44DF53DA" w14:textId="547FE385" w:rsidR="0037343B" w:rsidRDefault="0037343B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font-weight: 300;</w:t>
                            </w:r>
                          </w:p>
                          <w:p w14:paraId="494857F5" w14:textId="32992DDE" w:rsidR="0037343B" w:rsidRDefault="0037343B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./fonts/OpenSans-Light.woff2') format('woff2'),</w:t>
                            </w:r>
                          </w:p>
                          <w:p w14:paraId="4EF8FF79" w14:textId="59143FC3" w:rsidR="0037343B" w:rsidRDefault="0037343B" w:rsidP="0037343B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./fonts/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penSans-Light.woff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 format('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ff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,</w:t>
                            </w:r>
                          </w:p>
                          <w:p w14:paraId="1AE063CB" w14:textId="6D9F9DF8" w:rsidR="0037343B" w:rsidRDefault="0037343B" w:rsidP="0037343B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./fonts/OpenSans-Light.ttf) format(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tf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39816821" w14:textId="416DB01B" w:rsidR="0037343B" w:rsidRDefault="0037343B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51FD65B0" w14:textId="71CB462F" w:rsidR="0037343B" w:rsidRDefault="0037343B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2D9A5E80" w14:textId="77777777" w:rsidR="00CC5751" w:rsidRDefault="00CC5751" w:rsidP="00CC575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@font-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ace{</w:t>
                            </w:r>
                            <w:proofErr w:type="gramEnd"/>
                          </w:p>
                          <w:p w14:paraId="1628208F" w14:textId="77777777" w:rsidR="00CC5751" w:rsidRDefault="00CC5751" w:rsidP="00CC575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font-family: 'Open Sans';</w:t>
                            </w:r>
                          </w:p>
                          <w:p w14:paraId="1C75C014" w14:textId="676935A5" w:rsidR="00CC5751" w:rsidRDefault="00CC5751" w:rsidP="00CC575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font-weight: 400;</w:t>
                            </w:r>
                          </w:p>
                          <w:p w14:paraId="6C568698" w14:textId="53B0C3A6" w:rsidR="00CC5751" w:rsidRDefault="00CC5751" w:rsidP="00CC575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./fonts/OpenSans-Regular.woff2') format('woff2'),</w:t>
                            </w:r>
                          </w:p>
                          <w:p w14:paraId="4E76726C" w14:textId="01B72E9A" w:rsidR="00CC5751" w:rsidRDefault="00CC5751" w:rsidP="00CC575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./fonts/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penSans-Regular.woff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 format('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ff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,</w:t>
                            </w:r>
                          </w:p>
                          <w:p w14:paraId="31108728" w14:textId="6B837F71" w:rsidR="00CC5751" w:rsidRDefault="00CC5751" w:rsidP="00CC575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./fonts/OpenSans-Regular.ttf) format(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tf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21DCEEA" w14:textId="77777777" w:rsidR="00CC5751" w:rsidRDefault="00CC5751" w:rsidP="00CC575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C97C87E" w14:textId="77777777" w:rsidR="00CC5751" w:rsidRPr="004659CC" w:rsidRDefault="00CC5751" w:rsidP="00CC575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55F34950" w14:textId="77777777" w:rsidR="00CC5751" w:rsidRDefault="00CC5751" w:rsidP="00CC575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@font-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ace{</w:t>
                            </w:r>
                            <w:proofErr w:type="gramEnd"/>
                          </w:p>
                          <w:p w14:paraId="71505D19" w14:textId="77777777" w:rsidR="00CC5751" w:rsidRDefault="00CC5751" w:rsidP="00CC575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font-family: 'Open Sans';</w:t>
                            </w:r>
                          </w:p>
                          <w:p w14:paraId="33107C86" w14:textId="24AC04B9" w:rsidR="00CC5751" w:rsidRDefault="00CC5751" w:rsidP="00CC575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font-weight: 600;</w:t>
                            </w:r>
                          </w:p>
                          <w:p w14:paraId="1A85DEA6" w14:textId="51C78F56" w:rsidR="00CC5751" w:rsidRDefault="00CC5751" w:rsidP="00CC575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./fonts/OpenSans-SemiBold.woff2') format('woff2'),</w:t>
                            </w:r>
                          </w:p>
                          <w:p w14:paraId="1CBB421A" w14:textId="6F0466DD" w:rsidR="00CC5751" w:rsidRDefault="00CC5751" w:rsidP="00CC5751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./fonts/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penSans-SemiBold.woff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 format('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ff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,</w:t>
                            </w:r>
                          </w:p>
                          <w:p w14:paraId="56E390F9" w14:textId="16EB2333" w:rsidR="00CC5751" w:rsidRDefault="00CC5751" w:rsidP="00CC575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rl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./fonts/OpenSans-SemiBold.ttf) format(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tf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E5064E6" w14:textId="10A335A0" w:rsidR="00CC5751" w:rsidRPr="004659CC" w:rsidRDefault="009C7B88" w:rsidP="009C7B8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F2733B" id="Text Box 73" o:spid="_x0000_s1094" type="#_x0000_t202" style="position:absolute;left:0;text-align:left;margin-left:0;margin-top:31.85pt;width:467.45pt;height:344.1pt;z-index:-2515159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010C609D" w14:textId="509F3129" w:rsidR="0037343B" w:rsidRDefault="0037343B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webface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onts are commonly available, @font-face helps to have our own font</w:t>
                      </w:r>
                    </w:p>
                    <w:p w14:paraId="30055A68" w14:textId="17AA730C" w:rsidR="0037343B" w:rsidRDefault="0037343B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@font-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face{</w:t>
                      </w:r>
                      <w:proofErr w:type="gramEnd"/>
                    </w:p>
                    <w:p w14:paraId="388688D6" w14:textId="314BD2B6" w:rsidR="0037343B" w:rsidRDefault="0037343B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font-family: 'Open Sans';</w:t>
                      </w:r>
                    </w:p>
                    <w:p w14:paraId="44DF53DA" w14:textId="547FE385" w:rsidR="0037343B" w:rsidRDefault="0037343B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font-weight: 300;</w:t>
                      </w:r>
                    </w:p>
                    <w:p w14:paraId="494857F5" w14:textId="32992DDE" w:rsidR="0037343B" w:rsidRDefault="0037343B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./fonts/OpenSans-Light.woff2') format('woff2'),</w:t>
                      </w:r>
                    </w:p>
                    <w:p w14:paraId="4EF8FF79" w14:textId="59143FC3" w:rsidR="0037343B" w:rsidRDefault="0037343B" w:rsidP="0037343B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./fonts/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OpenSans-Light.woff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 format('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ff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,</w:t>
                      </w:r>
                    </w:p>
                    <w:p w14:paraId="1AE063CB" w14:textId="6D9F9DF8" w:rsidR="0037343B" w:rsidRDefault="0037343B" w:rsidP="0037343B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./fonts/OpenSans-Light.ttf) format(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ttf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39816821" w14:textId="416DB01B" w:rsidR="0037343B" w:rsidRDefault="0037343B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51FD65B0" w14:textId="71CB462F" w:rsidR="0037343B" w:rsidRDefault="0037343B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2D9A5E80" w14:textId="77777777" w:rsidR="00CC5751" w:rsidRDefault="00CC5751" w:rsidP="00CC575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@font-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face{</w:t>
                      </w:r>
                      <w:proofErr w:type="gramEnd"/>
                    </w:p>
                    <w:p w14:paraId="1628208F" w14:textId="77777777" w:rsidR="00CC5751" w:rsidRDefault="00CC5751" w:rsidP="00CC575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font-family: 'Open Sans';</w:t>
                      </w:r>
                    </w:p>
                    <w:p w14:paraId="1C75C014" w14:textId="676935A5" w:rsidR="00CC5751" w:rsidRDefault="00CC5751" w:rsidP="00CC575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font-weight: 400;</w:t>
                      </w:r>
                    </w:p>
                    <w:p w14:paraId="6C568698" w14:textId="53B0C3A6" w:rsidR="00CC5751" w:rsidRDefault="00CC5751" w:rsidP="00CC575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./fonts/OpenSans-Regular.woff2') format('woff2'),</w:t>
                      </w:r>
                    </w:p>
                    <w:p w14:paraId="4E76726C" w14:textId="01B72E9A" w:rsidR="00CC5751" w:rsidRDefault="00CC5751" w:rsidP="00CC575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./fonts/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OpenSans-Regular.woff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 format('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ff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,</w:t>
                      </w:r>
                    </w:p>
                    <w:p w14:paraId="31108728" w14:textId="6B837F71" w:rsidR="00CC5751" w:rsidRDefault="00CC5751" w:rsidP="00CC575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./fonts/OpenSans-Regular.ttf) format(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ttf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621DCEEA" w14:textId="77777777" w:rsidR="00CC5751" w:rsidRDefault="00CC5751" w:rsidP="00CC575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C97C87E" w14:textId="77777777" w:rsidR="00CC5751" w:rsidRPr="004659CC" w:rsidRDefault="00CC5751" w:rsidP="00CC575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55F34950" w14:textId="77777777" w:rsidR="00CC5751" w:rsidRDefault="00CC5751" w:rsidP="00CC575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@font-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face{</w:t>
                      </w:r>
                      <w:proofErr w:type="gramEnd"/>
                    </w:p>
                    <w:p w14:paraId="71505D19" w14:textId="77777777" w:rsidR="00CC5751" w:rsidRDefault="00CC5751" w:rsidP="00CC575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font-family: 'Open Sans';</w:t>
                      </w:r>
                    </w:p>
                    <w:p w14:paraId="33107C86" w14:textId="24AC04B9" w:rsidR="00CC5751" w:rsidRDefault="00CC5751" w:rsidP="00CC575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font-weight: 600;</w:t>
                      </w:r>
                    </w:p>
                    <w:p w14:paraId="1A85DEA6" w14:textId="51C78F56" w:rsidR="00CC5751" w:rsidRDefault="00CC5751" w:rsidP="00CC575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./fonts/OpenSans-SemiBold.woff2') format('woff2'),</w:t>
                      </w:r>
                    </w:p>
                    <w:p w14:paraId="1CBB421A" w14:textId="6F0466DD" w:rsidR="00CC5751" w:rsidRDefault="00CC5751" w:rsidP="00CC5751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./fonts/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OpenSans-SemiBold.woff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 format('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ff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,</w:t>
                      </w:r>
                    </w:p>
                    <w:p w14:paraId="56E390F9" w14:textId="16EB2333" w:rsidR="00CC5751" w:rsidRDefault="00CC5751" w:rsidP="00CC575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rc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url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./fonts/OpenSans-SemiBold.ttf) format(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ttf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1E5064E6" w14:textId="10A335A0" w:rsidR="00CC5751" w:rsidRPr="004659CC" w:rsidRDefault="009C7B88" w:rsidP="009C7B8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37343B">
        <w:t xml:space="preserve">Make default font: </w:t>
      </w:r>
      <w:proofErr w:type="spellStart"/>
      <w:proofErr w:type="gramStart"/>
      <w:r w:rsidR="0037343B">
        <w:t>index.scss</w:t>
      </w:r>
      <w:proofErr w:type="spellEnd"/>
      <w:proofErr w:type="gramEnd"/>
    </w:p>
    <w:p w14:paraId="679ED18C" w14:textId="69545AA7" w:rsidR="0037343B" w:rsidRDefault="0037343B" w:rsidP="0037343B">
      <w:pPr>
        <w:pStyle w:val="Bullet"/>
        <w:numPr>
          <w:ilvl w:val="0"/>
          <w:numId w:val="0"/>
        </w:numPr>
        <w:ind w:left="720"/>
      </w:pPr>
    </w:p>
    <w:p w14:paraId="0A32FBCF" w14:textId="56EE0A3E" w:rsidR="0037343B" w:rsidRDefault="00AD383C" w:rsidP="009C7B88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2624" behindDoc="1" locked="0" layoutInCell="1" allowOverlap="1" wp14:anchorId="61AF9020" wp14:editId="67548897">
                <wp:simplePos x="0" y="0"/>
                <wp:positionH relativeFrom="margin">
                  <wp:posOffset>76200</wp:posOffset>
                </wp:positionH>
                <wp:positionV relativeFrom="paragraph">
                  <wp:posOffset>434340</wp:posOffset>
                </wp:positionV>
                <wp:extent cx="5936615" cy="1207770"/>
                <wp:effectExtent l="114300" t="0" r="6985" b="0"/>
                <wp:wrapTopAndBottom/>
                <wp:docPr id="74" name="Text Box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2077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25719E" w14:textId="5A4D9EAB" w:rsidR="009C7B88" w:rsidRDefault="009C7B88" w:rsidP="0080160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tml{</w:t>
                            </w:r>
                            <w:proofErr w:type="gramEnd"/>
                          </w:p>
                          <w:p w14:paraId="7ECA4595" w14:textId="7B93397A" w:rsidR="009C7B88" w:rsidRDefault="009C7B88" w:rsidP="009C7B8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ody{</w:t>
                            </w:r>
                            <w:proofErr w:type="gramEnd"/>
                          </w:p>
                          <w:p w14:paraId="640E597F" w14:textId="7D4B4112" w:rsidR="009C7B88" w:rsidRDefault="009C7B88" w:rsidP="009C7B8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nt-family:'Open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Sans', Arial, sans-serif;</w:t>
                            </w:r>
                          </w:p>
                          <w:p w14:paraId="46B89232" w14:textId="13A9E8FD" w:rsidR="009C7B88" w:rsidRDefault="009C7B88" w:rsidP="009C7B8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nt-weight: 300;</w:t>
                            </w:r>
                          </w:p>
                          <w:p w14:paraId="785BFB56" w14:textId="7E3C539D" w:rsidR="009C7B88" w:rsidRDefault="009C7B88" w:rsidP="009C7B8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6B60AED6" w14:textId="77202ADF" w:rsidR="00F207A2" w:rsidRPr="004659CC" w:rsidRDefault="00F207A2" w:rsidP="00AD383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AF9020" id="Text Box 74" o:spid="_x0000_s1095" type="#_x0000_t202" style="position:absolute;left:0;text-align:left;margin-left:6pt;margin-top:34.2pt;width:467.45pt;height:95.1pt;z-index:-251513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5825719E" w14:textId="5A4D9EAB" w:rsidR="009C7B88" w:rsidRDefault="009C7B88" w:rsidP="0080160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html{</w:t>
                      </w:r>
                      <w:proofErr w:type="gramEnd"/>
                    </w:p>
                    <w:p w14:paraId="7ECA4595" w14:textId="7B93397A" w:rsidR="009C7B88" w:rsidRDefault="009C7B88" w:rsidP="009C7B8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body{</w:t>
                      </w:r>
                      <w:proofErr w:type="gramEnd"/>
                    </w:p>
                    <w:p w14:paraId="640E597F" w14:textId="7D4B4112" w:rsidR="009C7B88" w:rsidRDefault="009C7B88" w:rsidP="009C7B8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nt-family:'Open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Sans', Arial, sans-serif;</w:t>
                      </w:r>
                    </w:p>
                    <w:p w14:paraId="46B89232" w14:textId="13A9E8FD" w:rsidR="009C7B88" w:rsidRDefault="009C7B88" w:rsidP="009C7B8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nt-weight: 300;</w:t>
                      </w:r>
                    </w:p>
                    <w:p w14:paraId="785BFB56" w14:textId="7E3C539D" w:rsidR="009C7B88" w:rsidRDefault="009C7B88" w:rsidP="009C7B8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6B60AED6" w14:textId="77202ADF" w:rsidR="00F207A2" w:rsidRPr="004659CC" w:rsidRDefault="00F207A2" w:rsidP="00AD383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9C7B88">
        <w:t>Specify the custom font as default font</w:t>
      </w:r>
    </w:p>
    <w:p w14:paraId="58694386" w14:textId="16D5BAD1" w:rsidR="009C7B88" w:rsidRDefault="009C7B88" w:rsidP="009C7B88">
      <w:pPr>
        <w:pStyle w:val="ListParagraph"/>
      </w:pPr>
    </w:p>
    <w:p w14:paraId="4233CDC1" w14:textId="5D308C8D" w:rsidR="009C7B88" w:rsidRDefault="00AD383C" w:rsidP="00AD383C">
      <w:pPr>
        <w:pStyle w:val="Bullet"/>
      </w:pPr>
      <w:r w:rsidRPr="00AD383C">
        <w:t>import</w:t>
      </w:r>
      <w:r>
        <w:t xml:space="preserve"> './</w:t>
      </w:r>
      <w:proofErr w:type="spellStart"/>
      <w:r>
        <w:t>index.scss</w:t>
      </w:r>
      <w:proofErr w:type="spellEnd"/>
      <w:r>
        <w:t>' // put this in index.js before everything else</w:t>
      </w:r>
    </w:p>
    <w:p w14:paraId="71D21E10" w14:textId="78A4DE4C" w:rsidR="0037343B" w:rsidRDefault="00AD383C" w:rsidP="00AD383C">
      <w:pPr>
        <w:pStyle w:val="Bullet"/>
      </w:pPr>
      <w:r>
        <w:lastRenderedPageBreak/>
        <w:t xml:space="preserve">load fonts in </w:t>
      </w:r>
      <w:proofErr w:type="gramStart"/>
      <w:r>
        <w:t>webpack</w:t>
      </w:r>
      <w:r w:rsidR="00837C4D">
        <w:t>(</w:t>
      </w:r>
      <w:proofErr w:type="gramEnd"/>
      <w:r w:rsidR="00837C4D">
        <w:t xml:space="preserve">dev and prod). This will create a folder in </w:t>
      </w:r>
      <w:proofErr w:type="spellStart"/>
      <w:r w:rsidR="00837C4D">
        <w:t>dist</w:t>
      </w:r>
      <w:proofErr w:type="spellEnd"/>
      <w:r w:rsidR="00837C4D">
        <w:t xml:space="preserve"> called fonts. </w:t>
      </w:r>
      <w:proofErr w:type="spellStart"/>
      <w:r w:rsidR="00837C4D">
        <w:t>Npm</w:t>
      </w:r>
      <w:proofErr w:type="spellEnd"/>
      <w:r w:rsidR="00837C4D">
        <w:t xml:space="preserve"> install file-loader --save-dev </w:t>
      </w:r>
    </w:p>
    <w:p w14:paraId="2822EA29" w14:textId="6DCBC9AF" w:rsidR="00AD383C" w:rsidRDefault="00AD383C" w:rsidP="00AD383C">
      <w:pPr>
        <w:pStyle w:val="Bullet"/>
        <w:numPr>
          <w:ilvl w:val="0"/>
          <w:numId w:val="0"/>
        </w:num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1" locked="0" layoutInCell="1" allowOverlap="1" wp14:anchorId="3E052407" wp14:editId="34A16ED1">
                <wp:simplePos x="0" y="0"/>
                <wp:positionH relativeFrom="margin">
                  <wp:align>center</wp:align>
                </wp:positionH>
                <wp:positionV relativeFrom="paragraph">
                  <wp:posOffset>207010</wp:posOffset>
                </wp:positionV>
                <wp:extent cx="5936615" cy="1813560"/>
                <wp:effectExtent l="114300" t="0" r="6985" b="0"/>
                <wp:wrapTopAndBottom/>
                <wp:docPr id="76" name="Text Box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8135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B50FFD" w14:textId="77777777" w:rsidR="00C34A3B" w:rsidRDefault="00AD383C" w:rsidP="00AD383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C34A3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30894F4A" w14:textId="21270122" w:rsidR="00C34A3B" w:rsidRDefault="00C34A3B" w:rsidP="00837C4D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st: /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\.(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off2|woff|ttf)$/,</w:t>
                            </w:r>
                          </w:p>
                          <w:p w14:paraId="3261992E" w14:textId="77777777" w:rsidR="00C34A3B" w:rsidRDefault="00C34A3B" w:rsidP="00837C4D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se: [</w:t>
                            </w:r>
                          </w:p>
                          <w:p w14:paraId="219CAAF8" w14:textId="48860DF9" w:rsidR="00C34A3B" w:rsidRDefault="00C34A3B" w:rsidP="00837C4D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</w:t>
                            </w:r>
                            <w:r w:rsidR="00837C4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a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r: 'file-loader',</w:t>
                            </w:r>
                          </w:p>
                          <w:p w14:paraId="253F2620" w14:textId="381A7B42" w:rsidR="00C34A3B" w:rsidRDefault="00C34A3B" w:rsidP="00837C4D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ptions: {</w:t>
                            </w:r>
                          </w:p>
                          <w:p w14:paraId="6AF757C3" w14:textId="3095E1C4" w:rsidR="00C34A3B" w:rsidRDefault="00C34A3B" w:rsidP="00837C4D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name: '[name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.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xt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',</w:t>
                            </w:r>
                          </w:p>
                          <w:p w14:paraId="0102E6B0" w14:textId="4DE08227" w:rsidR="00C34A3B" w:rsidRDefault="00C34A3B" w:rsidP="00837C4D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utputPath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 'fonts/'</w:t>
                            </w:r>
                          </w:p>
                          <w:p w14:paraId="3A8686FE" w14:textId="55F59723" w:rsidR="00C34A3B" w:rsidRDefault="00C34A3B" w:rsidP="00837C4D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2871F1EF" w14:textId="653E49A8" w:rsidR="00C34A3B" w:rsidRDefault="00C34A3B" w:rsidP="00837C4D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</w:t>
                            </w:r>
                          </w:p>
                          <w:p w14:paraId="1DE1782B" w14:textId="673327C3" w:rsidR="00AD383C" w:rsidRPr="004659CC" w:rsidRDefault="00C34A3B" w:rsidP="00AD383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052407" id="Text Box 76" o:spid="_x0000_s1096" type="#_x0000_t202" style="position:absolute;left:0;text-align:left;margin-left:0;margin-top:16.3pt;width:467.45pt;height:142.8pt;z-index:-2515118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32B50FFD" w14:textId="77777777" w:rsidR="00C34A3B" w:rsidRDefault="00AD383C" w:rsidP="00AD383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r w:rsidR="00C34A3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30894F4A" w14:textId="21270122" w:rsidR="00C34A3B" w:rsidRDefault="00C34A3B" w:rsidP="00837C4D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st: /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\.(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woff2|woff|ttf)$/,</w:t>
                      </w:r>
                    </w:p>
                    <w:p w14:paraId="3261992E" w14:textId="77777777" w:rsidR="00C34A3B" w:rsidRDefault="00C34A3B" w:rsidP="00837C4D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use: [</w:t>
                      </w:r>
                    </w:p>
                    <w:p w14:paraId="219CAAF8" w14:textId="48860DF9" w:rsidR="00C34A3B" w:rsidRDefault="00C34A3B" w:rsidP="00837C4D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l</w:t>
                      </w:r>
                      <w:r w:rsidR="00837C4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oa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r: 'file-loader',</w:t>
                      </w:r>
                    </w:p>
                    <w:p w14:paraId="253F2620" w14:textId="381A7B42" w:rsidR="00C34A3B" w:rsidRDefault="00C34A3B" w:rsidP="00837C4D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options: {</w:t>
                      </w:r>
                    </w:p>
                    <w:p w14:paraId="6AF757C3" w14:textId="3095E1C4" w:rsidR="00C34A3B" w:rsidRDefault="00C34A3B" w:rsidP="00837C4D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name: '[name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].[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ext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]',</w:t>
                      </w:r>
                    </w:p>
                    <w:p w14:paraId="0102E6B0" w14:textId="4DE08227" w:rsidR="00C34A3B" w:rsidRDefault="00C34A3B" w:rsidP="00837C4D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outputPath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: 'fonts/'</w:t>
                      </w:r>
                    </w:p>
                    <w:p w14:paraId="3A8686FE" w14:textId="55F59723" w:rsidR="00C34A3B" w:rsidRDefault="00C34A3B" w:rsidP="00837C4D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2871F1EF" w14:textId="653E49A8" w:rsidR="00C34A3B" w:rsidRDefault="00C34A3B" w:rsidP="00837C4D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]</w:t>
                      </w:r>
                    </w:p>
                    <w:p w14:paraId="1DE1782B" w14:textId="673327C3" w:rsidR="00AD383C" w:rsidRPr="004659CC" w:rsidRDefault="00C34A3B" w:rsidP="00AD383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045F17C" w14:textId="764E0360" w:rsidR="00E266AB" w:rsidRDefault="00E266AB" w:rsidP="00E266AB">
      <w:pPr>
        <w:pStyle w:val="Bullet"/>
        <w:numPr>
          <w:ilvl w:val="0"/>
          <w:numId w:val="0"/>
        </w:numPr>
        <w:ind w:left="720" w:hanging="360"/>
      </w:pPr>
    </w:p>
    <w:p w14:paraId="47509957" w14:textId="67901497" w:rsidR="00E266AB" w:rsidRDefault="00131BB5" w:rsidP="00131BB5">
      <w:pPr>
        <w:pStyle w:val="Style4"/>
      </w:pPr>
      <w:r>
        <w:t xml:space="preserve">Font </w:t>
      </w:r>
      <w:proofErr w:type="spellStart"/>
      <w:r>
        <w:t>Awsome</w:t>
      </w:r>
      <w:proofErr w:type="spellEnd"/>
    </w:p>
    <w:p w14:paraId="1D72E25D" w14:textId="676A3E32" w:rsidR="00131BB5" w:rsidRDefault="00131BB5" w:rsidP="00131BB5">
      <w:pPr>
        <w:pStyle w:val="Bullet"/>
      </w:pPr>
      <w:r>
        <w:t xml:space="preserve">SVG </w:t>
      </w:r>
      <w:proofErr w:type="spellStart"/>
      <w:r>
        <w:t>javascript</w:t>
      </w:r>
      <w:proofErr w:type="spellEnd"/>
      <w:r>
        <w:t xml:space="preserve"> framework the recommen</w:t>
      </w:r>
      <w:r w:rsidR="00435C1A">
        <w:t>d</w:t>
      </w:r>
      <w:r>
        <w:t>ed way to integrate font awesome</w:t>
      </w:r>
    </w:p>
    <w:p w14:paraId="7D840292" w14:textId="04356161" w:rsidR="00435C1A" w:rsidRDefault="00435C1A" w:rsidP="00131BB5">
      <w:pPr>
        <w:pStyle w:val="Bullet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6720" behindDoc="1" locked="0" layoutInCell="1" allowOverlap="1" wp14:anchorId="75E03520" wp14:editId="0EE58987">
                <wp:simplePos x="0" y="0"/>
                <wp:positionH relativeFrom="margin">
                  <wp:align>center</wp:align>
                </wp:positionH>
                <wp:positionV relativeFrom="paragraph">
                  <wp:posOffset>207645</wp:posOffset>
                </wp:positionV>
                <wp:extent cx="5936615" cy="643890"/>
                <wp:effectExtent l="114300" t="0" r="6985" b="3810"/>
                <wp:wrapTopAndBottom/>
                <wp:docPr id="77" name="Text Box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438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7C7158" w14:textId="4705F2D5" w:rsidR="00131BB5" w:rsidRPr="004659CC" w:rsidRDefault="00131BB5" w:rsidP="00131BB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pm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nstall</w:t>
                            </w:r>
                            <w:r w:rsidR="00435C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--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ve-dev @fontawsome/fo</w:t>
                            </w:r>
                            <w:r w:rsidR="009530E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awsome-svg-core @fo</w:t>
                            </w:r>
                            <w:r w:rsidR="009530E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tawsome/free-solid-svg-icons </w:t>
                            </w:r>
                            <w:bookmarkStart w:id="2" w:name="_Hlk135142631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@fo</w:t>
                            </w:r>
                            <w:r w:rsidR="009530E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tawsome/free-regualr-svg-icons </w:t>
                            </w:r>
                            <w:bookmarkEnd w:id="2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@fo</w:t>
                            </w:r>
                            <w:r w:rsidR="009530E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awsome/free-brands-svg-icons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E03520" id="Text Box 77" o:spid="_x0000_s1097" type="#_x0000_t202" style="position:absolute;left:0;text-align:left;margin-left:0;margin-top:16.35pt;width:467.45pt;height:50.7pt;z-index:-2515097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637C7158" w14:textId="4705F2D5" w:rsidR="00131BB5" w:rsidRPr="004659CC" w:rsidRDefault="00131BB5" w:rsidP="00131BB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npm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nstall</w:t>
                      </w:r>
                      <w:r w:rsidR="00435C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--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ve-dev @fontawsome/fo</w:t>
                      </w:r>
                      <w:r w:rsidR="009530E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tawsome-svg-core @fo</w:t>
                      </w:r>
                      <w:r w:rsidR="009530E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tawsome/free-solid-svg-icons </w:t>
                      </w:r>
                      <w:bookmarkStart w:id="3" w:name="_Hlk135142631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@fo</w:t>
                      </w:r>
                      <w:r w:rsidR="009530E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tawsome/free-regualr-svg-icons </w:t>
                      </w:r>
                      <w:bookmarkEnd w:id="3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@fo</w:t>
                      </w:r>
                      <w:r w:rsidR="009530E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tawsome/free-brands-svg-icons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1E496CB" w14:textId="16D9B7DE" w:rsidR="00435C1A" w:rsidRDefault="00435C1A" w:rsidP="00131BB5">
      <w:pPr>
        <w:pStyle w:val="Bullet"/>
        <w:numPr>
          <w:ilvl w:val="0"/>
          <w:numId w:val="0"/>
        </w:numPr>
        <w:ind w:left="720" w:hanging="360"/>
      </w:pPr>
    </w:p>
    <w:p w14:paraId="396F7F7D" w14:textId="0576F4B8" w:rsidR="00435C1A" w:rsidRDefault="00435C1A" w:rsidP="00435C1A">
      <w:pPr>
        <w:pStyle w:val="Bullet"/>
      </w:pPr>
      <w:r>
        <w:t xml:space="preserve">Import </w:t>
      </w:r>
      <w:proofErr w:type="spellStart"/>
      <w:r>
        <w:t>fontawsome</w:t>
      </w:r>
      <w:proofErr w:type="spellEnd"/>
    </w:p>
    <w:p w14:paraId="3F96F3E9" w14:textId="59D6FBAA" w:rsidR="009530EC" w:rsidRDefault="009530EC" w:rsidP="009530EC">
      <w:pPr>
        <w:pStyle w:val="Bullet"/>
        <w:numPr>
          <w:ilvl w:val="1"/>
          <w:numId w:val="1"/>
        </w:numPr>
      </w:pPr>
      <w:r>
        <w:t>Library object allows us to specify which icons we want to use</w:t>
      </w:r>
    </w:p>
    <w:p w14:paraId="2781952E" w14:textId="4FF03BC2" w:rsidR="009530EC" w:rsidRDefault="009530EC" w:rsidP="009530EC">
      <w:pPr>
        <w:pStyle w:val="Bullet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8768" behindDoc="1" locked="0" layoutInCell="1" allowOverlap="1" wp14:anchorId="619A8AD1" wp14:editId="4E31692D">
                <wp:simplePos x="0" y="0"/>
                <wp:positionH relativeFrom="margin">
                  <wp:align>center</wp:align>
                </wp:positionH>
                <wp:positionV relativeFrom="paragraph">
                  <wp:posOffset>386715</wp:posOffset>
                </wp:positionV>
                <wp:extent cx="5936615" cy="662940"/>
                <wp:effectExtent l="114300" t="0" r="6985" b="3810"/>
                <wp:wrapTopAndBottom/>
                <wp:docPr id="78" name="Text Box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66294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77FA89" w14:textId="41439FA4" w:rsidR="009530EC" w:rsidRDefault="009530EC" w:rsidP="009530E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r w:rsidR="00435C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mport {library, </w:t>
                            </w:r>
                            <w:proofErr w:type="spellStart"/>
                            <w:proofErr w:type="gramStart"/>
                            <w:r w:rsidR="00435C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m</w:t>
                            </w:r>
                            <w:proofErr w:type="spellEnd"/>
                            <w:r w:rsidR="00435C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}</w:t>
                            </w:r>
                            <w:proofErr w:type="gramEnd"/>
                            <w:r w:rsidR="00435C1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rom '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@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ntawsome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rtawsome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vg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core'</w:t>
                            </w:r>
                          </w:p>
                          <w:p w14:paraId="2792660E" w14:textId="5F5FFD8B" w:rsidR="009530EC" w:rsidRPr="004659CC" w:rsidRDefault="009530EC" w:rsidP="009530E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{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aSpinner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}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rom '</w:t>
                            </w:r>
                            <w:r w:rsidRPr="009530E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@</w:t>
                            </w:r>
                            <w:proofErr w:type="spellStart"/>
                            <w:r w:rsidRPr="009530E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rtawsome</w:t>
                            </w:r>
                            <w:proofErr w:type="spellEnd"/>
                            <w:r w:rsidRPr="009530E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free-</w:t>
                            </w:r>
                            <w:proofErr w:type="spellStart"/>
                            <w:r w:rsidRPr="009530E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gualr</w:t>
                            </w:r>
                            <w:proofErr w:type="spellEnd"/>
                            <w:r w:rsidRPr="009530E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</w:t>
                            </w:r>
                            <w:proofErr w:type="spellStart"/>
                            <w:r w:rsidRPr="009530E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vg</w:t>
                            </w:r>
                            <w:proofErr w:type="spellEnd"/>
                            <w:r w:rsidRPr="009530E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icons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9A8AD1" id="Text Box 78" o:spid="_x0000_s1098" type="#_x0000_t202" style="position:absolute;left:0;text-align:left;margin-left:0;margin-top:30.45pt;width:467.45pt;height:52.2pt;z-index:-2515077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3577FA89" w14:textId="41439FA4" w:rsidR="009530EC" w:rsidRDefault="009530EC" w:rsidP="009530E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r w:rsidR="00435C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mport {library, </w:t>
                      </w:r>
                      <w:proofErr w:type="spellStart"/>
                      <w:proofErr w:type="gramStart"/>
                      <w:r w:rsidR="00435C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m</w:t>
                      </w:r>
                      <w:proofErr w:type="spellEnd"/>
                      <w:r w:rsidR="00435C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}</w:t>
                      </w:r>
                      <w:proofErr w:type="gramEnd"/>
                      <w:r w:rsidR="00435C1A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rom '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@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ntawsome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/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rtawsome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-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vg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-core'</w:t>
                      </w:r>
                    </w:p>
                    <w:p w14:paraId="2792660E" w14:textId="5F5FFD8B" w:rsidR="009530EC" w:rsidRPr="004659CC" w:rsidRDefault="009530EC" w:rsidP="009530E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{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faSpinner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}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rom '</w:t>
                      </w:r>
                      <w:r w:rsidRPr="009530E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@</w:t>
                      </w:r>
                      <w:proofErr w:type="spellStart"/>
                      <w:r w:rsidRPr="009530E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rtawsome</w:t>
                      </w:r>
                      <w:proofErr w:type="spellEnd"/>
                      <w:r w:rsidRPr="009530E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free-</w:t>
                      </w:r>
                      <w:proofErr w:type="spellStart"/>
                      <w:r w:rsidRPr="009530E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gualr</w:t>
                      </w:r>
                      <w:proofErr w:type="spellEnd"/>
                      <w:r w:rsidRPr="009530E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</w:t>
                      </w:r>
                      <w:proofErr w:type="spellStart"/>
                      <w:r w:rsidRPr="009530E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vg</w:t>
                      </w:r>
                      <w:proofErr w:type="spellEnd"/>
                      <w:r w:rsidRPr="009530E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icons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'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Dom // replace any existing </w:t>
      </w:r>
      <w:proofErr w:type="spellStart"/>
      <w:r>
        <w:t>i</w:t>
      </w:r>
      <w:proofErr w:type="spellEnd"/>
      <w:r>
        <w:t xml:space="preserve"> tag with </w:t>
      </w:r>
      <w:proofErr w:type="spellStart"/>
      <w:r>
        <w:t>svg</w:t>
      </w:r>
      <w:proofErr w:type="spellEnd"/>
      <w:r>
        <w:t xml:space="preserve"> </w:t>
      </w:r>
    </w:p>
    <w:p w14:paraId="6ACF8640" w14:textId="589CCC2C" w:rsidR="00435C1A" w:rsidRDefault="00435C1A" w:rsidP="00435C1A">
      <w:pPr>
        <w:pStyle w:val="Bullet"/>
        <w:numPr>
          <w:ilvl w:val="0"/>
          <w:numId w:val="0"/>
        </w:numPr>
        <w:ind w:left="360"/>
      </w:pPr>
    </w:p>
    <w:p w14:paraId="1251923F" w14:textId="6CE6D2CF" w:rsidR="009530EC" w:rsidRDefault="0061616D" w:rsidP="0061616D">
      <w:pPr>
        <w:pStyle w:val="Bullet"/>
      </w:pPr>
      <w:r>
        <w:t>Use the icons</w:t>
      </w:r>
    </w:p>
    <w:p w14:paraId="084ADDD9" w14:textId="6E324FB3" w:rsidR="0061616D" w:rsidRDefault="00AB26B0" w:rsidP="0061616D">
      <w:pPr>
        <w:pStyle w:val="Bullet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0816" behindDoc="1" locked="0" layoutInCell="1" allowOverlap="1" wp14:anchorId="175F5D74" wp14:editId="79E97740">
                <wp:simplePos x="0" y="0"/>
                <wp:positionH relativeFrom="margin">
                  <wp:align>center</wp:align>
                </wp:positionH>
                <wp:positionV relativeFrom="paragraph">
                  <wp:posOffset>187960</wp:posOffset>
                </wp:positionV>
                <wp:extent cx="5936615" cy="518160"/>
                <wp:effectExtent l="114300" t="0" r="6985" b="0"/>
                <wp:wrapTopAndBottom/>
                <wp:docPr id="79" name="Text Box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181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ACAC22" w14:textId="6251C3AD" w:rsidR="0061616D" w:rsidRPr="004659CC" w:rsidRDefault="0061616D" w:rsidP="0061616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ibrary.add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aSpinner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5F5D74" id="Text Box 79" o:spid="_x0000_s1099" type="#_x0000_t202" style="position:absolute;left:0;text-align:left;margin-left:0;margin-top:14.8pt;width:467.45pt;height:40.8pt;z-index:-2515056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07ACAC22" w14:textId="6251C3AD" w:rsidR="0061616D" w:rsidRPr="004659CC" w:rsidRDefault="0061616D" w:rsidP="0061616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library.add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faSpinner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6AC37C5" w14:textId="0C90CB30" w:rsidR="00131BB5" w:rsidRDefault="00131BB5" w:rsidP="00131BB5">
      <w:pPr>
        <w:pStyle w:val="Bullet"/>
        <w:numPr>
          <w:ilvl w:val="0"/>
          <w:numId w:val="0"/>
        </w:numPr>
        <w:ind w:left="720" w:hanging="360"/>
      </w:pPr>
    </w:p>
    <w:p w14:paraId="29CFAA82" w14:textId="44E16E11" w:rsidR="00AB26B0" w:rsidRDefault="00AB26B0" w:rsidP="00AB26B0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2864" behindDoc="1" locked="0" layoutInCell="1" allowOverlap="1" wp14:anchorId="3EE9D1CA" wp14:editId="354A5012">
                <wp:simplePos x="0" y="0"/>
                <wp:positionH relativeFrom="margin">
                  <wp:align>center</wp:align>
                </wp:positionH>
                <wp:positionV relativeFrom="paragraph">
                  <wp:posOffset>344170</wp:posOffset>
                </wp:positionV>
                <wp:extent cx="5936615" cy="453390"/>
                <wp:effectExtent l="114300" t="0" r="6985" b="3810"/>
                <wp:wrapTopAndBottom/>
                <wp:docPr id="80" name="Text Box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533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D7A8DC" w14:textId="7828FF81" w:rsidR="00AB26B0" w:rsidRPr="004659CC" w:rsidRDefault="00AB26B0" w:rsidP="00AB26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lass="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as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a-spinner fa-spin"&gt; &lt;/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E9D1CA" id="Text Box 80" o:spid="_x0000_s1100" type="#_x0000_t202" style="position:absolute;left:0;text-align:left;margin-left:0;margin-top:27.1pt;width:467.45pt;height:35.7pt;z-index:-2515036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19D7A8DC" w14:textId="7828FF81" w:rsidR="00AB26B0" w:rsidRPr="004659CC" w:rsidRDefault="00AB26B0" w:rsidP="00AB26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lass="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fas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a-spinner fa-spin"&gt; &lt;/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In template html file // </w:t>
      </w:r>
      <w:proofErr w:type="spellStart"/>
      <w:r>
        <w:t>fas</w:t>
      </w:r>
      <w:proofErr w:type="spellEnd"/>
      <w:r>
        <w:t xml:space="preserve"> font awesome solid set</w:t>
      </w:r>
    </w:p>
    <w:p w14:paraId="39EBD10A" w14:textId="5A9CACB8" w:rsidR="00AB26B0" w:rsidRDefault="00AB26B0" w:rsidP="00AB26B0">
      <w:pPr>
        <w:pStyle w:val="Bullet"/>
      </w:pPr>
      <w:r>
        <w:lastRenderedPageBreak/>
        <w:t xml:space="preserve">The library will replace the id with </w:t>
      </w:r>
      <w:proofErr w:type="spellStart"/>
      <w:r>
        <w:t>svg</w:t>
      </w:r>
      <w:proofErr w:type="spellEnd"/>
      <w:r w:rsidR="00A85467">
        <w:t xml:space="preserve">. Watches dynamically, even at some point we add another </w:t>
      </w:r>
      <w:proofErr w:type="spellStart"/>
      <w:r w:rsidR="00A85467">
        <w:t>i</w:t>
      </w:r>
      <w:proofErr w:type="spellEnd"/>
      <w:r w:rsidR="00A85467">
        <w:t xml:space="preserve"> to the dom.</w:t>
      </w:r>
    </w:p>
    <w:p w14:paraId="2DC07FA8" w14:textId="0DB28F21" w:rsidR="00265371" w:rsidRDefault="00265371" w:rsidP="00AB26B0">
      <w:pPr>
        <w:pStyle w:val="Bullet"/>
        <w:numPr>
          <w:ilvl w:val="0"/>
          <w:numId w:val="0"/>
        </w:numPr>
        <w:ind w:left="720" w:hanging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4912" behindDoc="1" locked="0" layoutInCell="1" allowOverlap="1" wp14:anchorId="3FB69CE6" wp14:editId="16299146">
                <wp:simplePos x="0" y="0"/>
                <wp:positionH relativeFrom="margin">
                  <wp:align>center</wp:align>
                </wp:positionH>
                <wp:positionV relativeFrom="paragraph">
                  <wp:posOffset>219075</wp:posOffset>
                </wp:positionV>
                <wp:extent cx="5936615" cy="472440"/>
                <wp:effectExtent l="114300" t="0" r="6985" b="3810"/>
                <wp:wrapTopAndBottom/>
                <wp:docPr id="81" name="Text Box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7244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8B69C8" w14:textId="1EE2BBF8" w:rsidR="00AB26B0" w:rsidRPr="004659CC" w:rsidRDefault="00AB26B0" w:rsidP="00AB26B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proofErr w:type="gramStart"/>
                            <w:r w:rsidR="00A8546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m.watch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B69CE6" id="Text Box 81" o:spid="_x0000_s1101" type="#_x0000_t202" style="position:absolute;left:0;text-align:left;margin-left:0;margin-top:17.25pt;width:467.45pt;height:37.2pt;z-index:-2515015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108B69C8" w14:textId="1EE2BBF8" w:rsidR="00AB26B0" w:rsidRPr="004659CC" w:rsidRDefault="00AB26B0" w:rsidP="00AB26B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proofErr w:type="gramStart"/>
                      <w:r w:rsidR="00A8546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om.watch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D89183D" w14:textId="53B6EB51" w:rsidR="00265371" w:rsidRDefault="00265371">
      <w:pPr>
        <w:rPr>
          <w:rFonts w:asciiTheme="minorBidi" w:hAnsiTheme="minorBidi"/>
          <w:sz w:val="24"/>
          <w:szCs w:val="24"/>
        </w:rPr>
      </w:pPr>
      <w:r>
        <w:br w:type="page"/>
      </w:r>
    </w:p>
    <w:p w14:paraId="2B6E67CE" w14:textId="3E0D5A3C" w:rsidR="00AB26B0" w:rsidRDefault="00265371" w:rsidP="00265371">
      <w:pPr>
        <w:pStyle w:val="Style1"/>
      </w:pPr>
      <w:r>
        <w:lastRenderedPageBreak/>
        <w:t>Lint</w:t>
      </w:r>
    </w:p>
    <w:p w14:paraId="214B891D" w14:textId="7EBC5810" w:rsidR="00265371" w:rsidRDefault="00265371" w:rsidP="00265371">
      <w:pPr>
        <w:pStyle w:val="Bullet"/>
      </w:pPr>
      <w:r>
        <w:t xml:space="preserve">Linter refers to tools that analyze the source code to flag programming errors, bugs, </w:t>
      </w:r>
      <w:proofErr w:type="spellStart"/>
      <w:r>
        <w:t>stlylistic</w:t>
      </w:r>
      <w:proofErr w:type="spellEnd"/>
      <w:r>
        <w:t xml:space="preserve"> errors, and suspicious constructs. </w:t>
      </w:r>
    </w:p>
    <w:p w14:paraId="1A8B65A9" w14:textId="0BFDDE1A" w:rsidR="00677E4C" w:rsidRDefault="00677E4C" w:rsidP="00265371">
      <w:pPr>
        <w:pStyle w:val="Bullet"/>
      </w:pPr>
      <w:r>
        <w:t xml:space="preserve">It can warn about syntax errors, uses of undeclared vars, calls to deprecated </w:t>
      </w:r>
      <w:r w:rsidR="00F92483">
        <w:t>functions</w:t>
      </w:r>
      <w:r>
        <w:t>, formatting conventions, and much</w:t>
      </w:r>
      <w:r w:rsidR="00F92483">
        <w:t xml:space="preserve"> more</w:t>
      </w:r>
      <w:r>
        <w:t xml:space="preserve">. </w:t>
      </w:r>
    </w:p>
    <w:p w14:paraId="253E4C8F" w14:textId="024F776C" w:rsidR="002F5DE0" w:rsidRDefault="002F5DE0" w:rsidP="00265371">
      <w:pPr>
        <w:pStyle w:val="Bullet"/>
      </w:pPr>
      <w:r>
        <w:t>Static code analysis, that can help debug during production. It also helps with coding standards.</w:t>
      </w:r>
    </w:p>
    <w:p w14:paraId="1F43FA96" w14:textId="2C104D79" w:rsidR="0008549F" w:rsidRDefault="004902D4" w:rsidP="00265371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6960" behindDoc="1" locked="0" layoutInCell="1" allowOverlap="1" wp14:anchorId="3D173033" wp14:editId="6746F719">
                <wp:simplePos x="0" y="0"/>
                <wp:positionH relativeFrom="margin">
                  <wp:posOffset>30480</wp:posOffset>
                </wp:positionH>
                <wp:positionV relativeFrom="paragraph">
                  <wp:posOffset>377190</wp:posOffset>
                </wp:positionV>
                <wp:extent cx="5936615" cy="510540"/>
                <wp:effectExtent l="114300" t="0" r="6985" b="3810"/>
                <wp:wrapTopAndBottom/>
                <wp:docPr id="82" name="Text Box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1054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53B02F" w14:textId="7A9FC3E7" w:rsidR="00F024BD" w:rsidRPr="004659CC" w:rsidRDefault="00F024BD" w:rsidP="00F024B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pm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sall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slint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--save-dev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173033" id="Text Box 82" o:spid="_x0000_s1102" type="#_x0000_t202" style="position:absolute;left:0;text-align:left;margin-left:2.4pt;margin-top:29.7pt;width:467.45pt;height:40.2pt;z-index:-251499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4E53B02F" w14:textId="7A9FC3E7" w:rsidR="00F024BD" w:rsidRPr="004659CC" w:rsidRDefault="00F024BD" w:rsidP="00F024B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npm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sall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eslint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--save-dev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="0008549F">
        <w:t>ESLint</w:t>
      </w:r>
      <w:proofErr w:type="spellEnd"/>
      <w:r w:rsidR="0008549F">
        <w:t xml:space="preserve"> // for </w:t>
      </w:r>
      <w:proofErr w:type="spellStart"/>
      <w:r w:rsidR="0008549F">
        <w:t>javascript</w:t>
      </w:r>
      <w:proofErr w:type="spellEnd"/>
    </w:p>
    <w:p w14:paraId="1221895C" w14:textId="3BF473EE" w:rsidR="00F024BD" w:rsidRDefault="00F024BD" w:rsidP="00F024BD">
      <w:pPr>
        <w:pStyle w:val="Bullet"/>
        <w:numPr>
          <w:ilvl w:val="0"/>
          <w:numId w:val="0"/>
        </w:numPr>
      </w:pPr>
    </w:p>
    <w:p w14:paraId="5247F5BB" w14:textId="4075BAD1" w:rsidR="00265371" w:rsidRDefault="004902D4" w:rsidP="004902D4">
      <w:pPr>
        <w:pStyle w:val="Bulle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9008" behindDoc="1" locked="0" layoutInCell="1" allowOverlap="1" wp14:anchorId="4AD07467" wp14:editId="37380A75">
                <wp:simplePos x="0" y="0"/>
                <wp:positionH relativeFrom="margin">
                  <wp:posOffset>57150</wp:posOffset>
                </wp:positionH>
                <wp:positionV relativeFrom="paragraph">
                  <wp:posOffset>392430</wp:posOffset>
                </wp:positionV>
                <wp:extent cx="5936615" cy="487680"/>
                <wp:effectExtent l="114300" t="0" r="6985" b="7620"/>
                <wp:wrapTopAndBottom/>
                <wp:docPr id="83" name="Text Box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8768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3EC298" w14:textId="38541DDB" w:rsidR="004902D4" w:rsidRPr="004659CC" w:rsidRDefault="004902D4" w:rsidP="004902D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lint": "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slint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.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D07467" id="Text Box 83" o:spid="_x0000_s1103" type="#_x0000_t202" style="position:absolute;left:0;text-align:left;margin-left:4.5pt;margin-top:30.9pt;width:467.45pt;height:38.4pt;z-index:-251497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3A3EC298" w14:textId="38541DDB" w:rsidR="004902D4" w:rsidRPr="004659CC" w:rsidRDefault="004902D4" w:rsidP="004902D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lint": "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eslint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.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In </w:t>
      </w:r>
      <w:proofErr w:type="spellStart"/>
      <w:r>
        <w:t>package.jso</w:t>
      </w:r>
      <w:proofErr w:type="spellEnd"/>
      <w:r>
        <w:t>, write a script:</w:t>
      </w:r>
    </w:p>
    <w:p w14:paraId="4D492529" w14:textId="77777777" w:rsidR="002F5DE0" w:rsidRDefault="002F5DE0" w:rsidP="0098232E">
      <w:pPr>
        <w:pStyle w:val="Bullet"/>
        <w:numPr>
          <w:ilvl w:val="0"/>
          <w:numId w:val="0"/>
        </w:numPr>
        <w:ind w:left="720"/>
      </w:pPr>
    </w:p>
    <w:p w14:paraId="62ECBCAC" w14:textId="5886FA9C" w:rsidR="000C23FE" w:rsidRDefault="004902D4" w:rsidP="00C761C7">
      <w:pPr>
        <w:pStyle w:val="Bullet"/>
      </w:pPr>
      <w:r>
        <w:t xml:space="preserve">Create a config file for </w:t>
      </w:r>
      <w:proofErr w:type="spellStart"/>
      <w:r>
        <w:t>eslint</w:t>
      </w:r>
      <w:proofErr w:type="spellEnd"/>
      <w:r>
        <w:t xml:space="preserve">. A file that is </w:t>
      </w:r>
      <w:proofErr w:type="gramStart"/>
      <w:r>
        <w:t>called .</w:t>
      </w:r>
      <w:proofErr w:type="spellStart"/>
      <w:r>
        <w:t>eslintrc</w:t>
      </w:r>
      <w:proofErr w:type="spellEnd"/>
      <w:proofErr w:type="gramEnd"/>
      <w:r>
        <w:t xml:space="preserve"> and uses </w:t>
      </w:r>
      <w:proofErr w:type="spellStart"/>
      <w:r>
        <w:t>json</w:t>
      </w:r>
      <w:proofErr w:type="spellEnd"/>
      <w:r>
        <w:t xml:space="preserve"> format. we can write our rules, and </w:t>
      </w:r>
      <w:proofErr w:type="spellStart"/>
      <w:r>
        <w:t>eslint</w:t>
      </w:r>
      <w:proofErr w:type="spellEnd"/>
      <w:r>
        <w:t xml:space="preserve"> will inspect our codes. You can check the rules some of the are very common that we can check all by one line.</w:t>
      </w:r>
    </w:p>
    <w:p w14:paraId="296EF6C6" w14:textId="75588C24" w:rsidR="000C23FE" w:rsidRDefault="000C23FE" w:rsidP="00A3396B">
      <w:pPr>
        <w:pStyle w:val="Bullet"/>
      </w:pPr>
      <w:proofErr w:type="spellStart"/>
      <w:r w:rsidRPr="000C23FE">
        <w:t>ecmaVersion</w:t>
      </w:r>
      <w:proofErr w:type="spellEnd"/>
      <w:r w:rsidRPr="000C23FE">
        <w:t xml:space="preserve"> </w:t>
      </w:r>
      <w:r>
        <w:t>// By default 5</w:t>
      </w:r>
    </w:p>
    <w:p w14:paraId="3D6A1330" w14:textId="251490E5" w:rsidR="000C23FE" w:rsidRDefault="000C23FE" w:rsidP="004902D4">
      <w:pPr>
        <w:pStyle w:val="Bullet"/>
      </w:pPr>
      <w:r w:rsidRPr="000C23FE">
        <w:t xml:space="preserve">"node": </w:t>
      </w:r>
      <w:proofErr w:type="gramStart"/>
      <w:r w:rsidRPr="000C23FE">
        <w:t xml:space="preserve">true </w:t>
      </w:r>
      <w:r>
        <w:t xml:space="preserve"> /</w:t>
      </w:r>
      <w:proofErr w:type="gramEnd"/>
      <w:r>
        <w:t>/ don’t give errors on require</w:t>
      </w:r>
    </w:p>
    <w:p w14:paraId="2107762A" w14:textId="4DD07507" w:rsidR="000C23FE" w:rsidRDefault="00A33FA7" w:rsidP="004902D4">
      <w:pPr>
        <w:pStyle w:val="Bullet"/>
      </w:pPr>
      <w:r w:rsidRPr="00A33FA7">
        <w:t>"browser"</w:t>
      </w:r>
      <w:r w:rsidR="000C23FE">
        <w:t>// not complain for document var</w:t>
      </w:r>
    </w:p>
    <w:p w14:paraId="3ACC40F3" w14:textId="53452FDB" w:rsidR="00A33FA7" w:rsidRPr="00A33FA7" w:rsidRDefault="00A33FA7" w:rsidP="00A33FA7">
      <w:pPr>
        <w:pStyle w:val="Bullet"/>
        <w:rPr>
          <w:u w:val="single"/>
        </w:rPr>
      </w:pPr>
      <w:r w:rsidRPr="00A33FA7">
        <w:t>"parser" // don't</w:t>
      </w:r>
      <w:r>
        <w:t xml:space="preserve"> complain about class properties. </w:t>
      </w:r>
      <w:proofErr w:type="spellStart"/>
      <w:r w:rsidRPr="00A33FA7">
        <w:rPr>
          <w:u w:val="single"/>
        </w:rPr>
        <w:t>npm</w:t>
      </w:r>
      <w:proofErr w:type="spellEnd"/>
      <w:r w:rsidRPr="00A33FA7">
        <w:rPr>
          <w:u w:val="single"/>
        </w:rPr>
        <w:t xml:space="preserve"> install babel-</w:t>
      </w:r>
      <w:proofErr w:type="spellStart"/>
      <w:r w:rsidRPr="00A33FA7">
        <w:rPr>
          <w:u w:val="single"/>
        </w:rPr>
        <w:t>estlint</w:t>
      </w:r>
      <w:proofErr w:type="spellEnd"/>
      <w:r w:rsidRPr="00A33FA7">
        <w:rPr>
          <w:u w:val="single"/>
        </w:rPr>
        <w:t xml:space="preserve"> --save-dev</w:t>
      </w:r>
    </w:p>
    <w:p w14:paraId="50FA1332" w14:textId="38B4799A" w:rsidR="004902D4" w:rsidRDefault="005F4C81" w:rsidP="0011512F">
      <w:pPr>
        <w:pStyle w:val="Bullet"/>
      </w:pPr>
      <w:r w:rsidRPr="005F4C81">
        <w:t>"</w:t>
      </w:r>
      <w:proofErr w:type="gramStart"/>
      <w:r w:rsidRPr="005F4C81">
        <w:t>no</w:t>
      </w:r>
      <w:proofErr w:type="gramEnd"/>
      <w:r w:rsidRPr="005F4C81">
        <w:t>-console"</w:t>
      </w:r>
      <w:r>
        <w:t xml:space="preserve"> // 0 means turn it off ignore the console.log errors</w:t>
      </w:r>
    </w:p>
    <w:p w14:paraId="19DD6418" w14:textId="6888EE38" w:rsidR="002F5DE0" w:rsidRDefault="002F5DE0" w:rsidP="0011512F">
      <w:pPr>
        <w:pStyle w:val="Bullet"/>
      </w:pPr>
      <w:r>
        <w:t xml:space="preserve">Linter plugin and </w:t>
      </w:r>
      <w:proofErr w:type="spellStart"/>
      <w:r>
        <w:t>eslint</w:t>
      </w:r>
      <w:proofErr w:type="spellEnd"/>
      <w:r>
        <w:t xml:space="preserve"> // A plugin for any editor for </w:t>
      </w:r>
      <w:proofErr w:type="spellStart"/>
      <w:r>
        <w:t>eslint</w:t>
      </w:r>
      <w:proofErr w:type="spellEnd"/>
      <w:r>
        <w:t xml:space="preserve"> </w:t>
      </w:r>
    </w:p>
    <w:p w14:paraId="39D74FF2" w14:textId="70620D90" w:rsidR="004902D4" w:rsidRDefault="004902D4" w:rsidP="004902D4">
      <w:pPr>
        <w:pStyle w:val="Bullet"/>
        <w:numPr>
          <w:ilvl w:val="0"/>
          <w:numId w:val="0"/>
        </w:numPr>
        <w:ind w:left="720" w:hanging="360"/>
      </w:pPr>
    </w:p>
    <w:p w14:paraId="46E52B8B" w14:textId="7EA9DD50" w:rsidR="004902D4" w:rsidRDefault="004902D4" w:rsidP="005F4C81">
      <w:pPr>
        <w:pStyle w:val="Bullet"/>
        <w:numPr>
          <w:ilvl w:val="0"/>
          <w:numId w:val="0"/>
        </w:numPr>
        <w:ind w:left="720"/>
      </w:pPr>
    </w:p>
    <w:p w14:paraId="559C3422" w14:textId="034E53C1" w:rsidR="00AB399E" w:rsidRDefault="00AB399E" w:rsidP="005F4C81">
      <w:pPr>
        <w:pStyle w:val="Bullet"/>
        <w:numPr>
          <w:ilvl w:val="0"/>
          <w:numId w:val="0"/>
        </w:numPr>
        <w:ind w:left="720"/>
      </w:pPr>
    </w:p>
    <w:p w14:paraId="6EEFC131" w14:textId="7ED369D6" w:rsidR="00AB399E" w:rsidRDefault="00AB399E" w:rsidP="005F4C81">
      <w:pPr>
        <w:pStyle w:val="Bullet"/>
        <w:numPr>
          <w:ilvl w:val="0"/>
          <w:numId w:val="0"/>
        </w:numPr>
        <w:ind w:left="720"/>
      </w:pPr>
    </w:p>
    <w:p w14:paraId="0F904363" w14:textId="2C75DE32" w:rsidR="00AB399E" w:rsidRDefault="00AB399E" w:rsidP="005F4C81">
      <w:pPr>
        <w:pStyle w:val="Bullet"/>
        <w:numPr>
          <w:ilvl w:val="0"/>
          <w:numId w:val="0"/>
        </w:numPr>
        <w:ind w:left="720"/>
      </w:pPr>
    </w:p>
    <w:p w14:paraId="40D9E49A" w14:textId="0223C9E1" w:rsidR="00AB399E" w:rsidRDefault="00AB399E" w:rsidP="005F4C81">
      <w:pPr>
        <w:pStyle w:val="Bullet"/>
        <w:numPr>
          <w:ilvl w:val="0"/>
          <w:numId w:val="0"/>
        </w:numPr>
        <w:ind w:left="720"/>
      </w:pPr>
    </w:p>
    <w:p w14:paraId="32047FBA" w14:textId="71A4C4E2" w:rsidR="00AB399E" w:rsidRDefault="00AB399E" w:rsidP="005F4C81">
      <w:pPr>
        <w:pStyle w:val="Bullet"/>
        <w:numPr>
          <w:ilvl w:val="0"/>
          <w:numId w:val="0"/>
        </w:numPr>
        <w:ind w:left="720"/>
      </w:pPr>
    </w:p>
    <w:p w14:paraId="166D9A98" w14:textId="676BCB0C" w:rsidR="00AB399E" w:rsidRDefault="00AB399E" w:rsidP="005F4C81">
      <w:pPr>
        <w:pStyle w:val="Bullet"/>
        <w:numPr>
          <w:ilvl w:val="0"/>
          <w:numId w:val="0"/>
        </w:numPr>
        <w:ind w:left="72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21056" behindDoc="1" locked="0" layoutInCell="1" allowOverlap="1" wp14:anchorId="5E6F5F1F" wp14:editId="2D598A37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5936615" cy="2084070"/>
                <wp:effectExtent l="114300" t="0" r="6985" b="0"/>
                <wp:wrapTopAndBottom/>
                <wp:docPr id="84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0840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6AB706" w14:textId="77777777" w:rsidR="00AB399E" w:rsidRDefault="00AB399E" w:rsidP="00AB399E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23FC0E4A" w14:textId="77777777" w:rsidR="00AB399E" w:rsidRDefault="00AB399E" w:rsidP="00AB399E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extends": "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slint:recommended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,</w:t>
                            </w:r>
                          </w:p>
                          <w:p w14:paraId="17BCEDB3" w14:textId="77777777" w:rsidR="00AB399E" w:rsidRDefault="00AB399E" w:rsidP="00AB399E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parser": "babel-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stlint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,</w:t>
                            </w:r>
                          </w:p>
                          <w:p w14:paraId="45F7A413" w14:textId="77777777" w:rsidR="00AB399E" w:rsidRDefault="00AB399E" w:rsidP="00AB399E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rserOptions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: {</w:t>
                            </w:r>
                          </w:p>
                          <w:p w14:paraId="485E41A5" w14:textId="77777777" w:rsidR="00AB399E" w:rsidRDefault="00AB399E" w:rsidP="00AB399E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</w:t>
                            </w:r>
                            <w:bookmarkStart w:id="4" w:name="_Hlk135143554"/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cmaVersion</w:t>
                            </w:r>
                            <w:bookmarkEnd w:id="4"/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: 6,</w:t>
                            </w:r>
                          </w:p>
                          <w:p w14:paraId="6309417D" w14:textId="77777777" w:rsidR="00AB399E" w:rsidRDefault="00AB399E" w:rsidP="00AB399E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ourceType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::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"module"},</w:t>
                            </w:r>
                          </w:p>
                          <w:p w14:paraId="75223D7C" w14:textId="77777777" w:rsidR="00AB399E" w:rsidRDefault="00AB399E" w:rsidP="00AB399E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env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:{</w:t>
                            </w:r>
                            <w:proofErr w:type="gramEnd"/>
                          </w:p>
                          <w:p w14:paraId="3D9DBF86" w14:textId="77777777" w:rsidR="00AB399E" w:rsidRDefault="00AB399E" w:rsidP="00AB399E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"node": true,</w:t>
                            </w:r>
                          </w:p>
                          <w:p w14:paraId="67C94CB9" w14:textId="77777777" w:rsidR="00AB399E" w:rsidRDefault="00AB399E" w:rsidP="00AB399E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browser": true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 }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30913544" w14:textId="77777777" w:rsidR="00AB399E" w:rsidRDefault="00AB399E" w:rsidP="00AB399E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rules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:{</w:t>
                            </w:r>
                            <w:proofErr w:type="gramEnd"/>
                          </w:p>
                          <w:p w14:paraId="4DB5464C" w14:textId="77777777" w:rsidR="00AB399E" w:rsidRDefault="00AB399E" w:rsidP="00AB399E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"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o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console": 0</w:t>
                            </w:r>
                          </w:p>
                          <w:p w14:paraId="3E56AE39" w14:textId="77777777" w:rsidR="00AB399E" w:rsidRPr="004659CC" w:rsidRDefault="00AB399E" w:rsidP="00AB399E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6F5F1F" id="Text Box 84" o:spid="_x0000_s1104" type="#_x0000_t202" style="position:absolute;left:0;text-align:left;margin-left:0;margin-top:0;width:467.45pt;height:164.1pt;z-index:-2514954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076AB706" w14:textId="77777777" w:rsidR="00AB399E" w:rsidRDefault="00AB399E" w:rsidP="00AB399E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{</w:t>
                      </w:r>
                    </w:p>
                    <w:p w14:paraId="23FC0E4A" w14:textId="77777777" w:rsidR="00AB399E" w:rsidRDefault="00AB399E" w:rsidP="00AB399E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extends": "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eslint:recommended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,</w:t>
                      </w:r>
                    </w:p>
                    <w:p w14:paraId="17BCEDB3" w14:textId="77777777" w:rsidR="00AB399E" w:rsidRDefault="00AB399E" w:rsidP="00AB399E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parser": "babel-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estlint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,</w:t>
                      </w:r>
                    </w:p>
                    <w:p w14:paraId="45F7A413" w14:textId="77777777" w:rsidR="00AB399E" w:rsidRDefault="00AB399E" w:rsidP="00AB399E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rserOptions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: {</w:t>
                      </w:r>
                    </w:p>
                    <w:p w14:paraId="485E41A5" w14:textId="77777777" w:rsidR="00AB399E" w:rsidRDefault="00AB399E" w:rsidP="00AB399E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</w:t>
                      </w:r>
                      <w:bookmarkStart w:id="5" w:name="_Hlk135143554"/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ecmaVersion</w:t>
                      </w:r>
                      <w:bookmarkEnd w:id="5"/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: 6,</w:t>
                      </w:r>
                    </w:p>
                    <w:p w14:paraId="6309417D" w14:textId="77777777" w:rsidR="00AB399E" w:rsidRDefault="00AB399E" w:rsidP="00AB399E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ourceType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::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"module"},</w:t>
                      </w:r>
                    </w:p>
                    <w:p w14:paraId="75223D7C" w14:textId="77777777" w:rsidR="00AB399E" w:rsidRDefault="00AB399E" w:rsidP="00AB399E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env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:{</w:t>
                      </w:r>
                      <w:proofErr w:type="gramEnd"/>
                    </w:p>
                    <w:p w14:paraId="3D9DBF86" w14:textId="77777777" w:rsidR="00AB399E" w:rsidRDefault="00AB399E" w:rsidP="00AB399E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"node": true,</w:t>
                      </w:r>
                    </w:p>
                    <w:p w14:paraId="67C94CB9" w14:textId="77777777" w:rsidR="00AB399E" w:rsidRDefault="00AB399E" w:rsidP="00AB399E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browser": true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, }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,</w:t>
                      </w:r>
                    </w:p>
                    <w:p w14:paraId="30913544" w14:textId="77777777" w:rsidR="00AB399E" w:rsidRDefault="00AB399E" w:rsidP="00AB399E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rules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:{</w:t>
                      </w:r>
                      <w:proofErr w:type="gramEnd"/>
                    </w:p>
                    <w:p w14:paraId="4DB5464C" w14:textId="77777777" w:rsidR="00AB399E" w:rsidRDefault="00AB399E" w:rsidP="00AB399E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"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no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-console": 0</w:t>
                      </w:r>
                    </w:p>
                    <w:p w14:paraId="3E56AE39" w14:textId="77777777" w:rsidR="00AB399E" w:rsidRPr="004659CC" w:rsidRDefault="00AB399E" w:rsidP="00AB399E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}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A595E25" w14:textId="7F62D679" w:rsidR="00AB399E" w:rsidRDefault="00AB399E" w:rsidP="005F4C81">
      <w:pPr>
        <w:pStyle w:val="Bullet"/>
        <w:numPr>
          <w:ilvl w:val="0"/>
          <w:numId w:val="0"/>
        </w:numPr>
        <w:ind w:left="720"/>
      </w:pPr>
    </w:p>
    <w:p w14:paraId="5921F96D" w14:textId="0F771BA2" w:rsidR="00AB399E" w:rsidRPr="00866B70" w:rsidRDefault="00AB399E" w:rsidP="005F4C81">
      <w:pPr>
        <w:pStyle w:val="Bullet"/>
        <w:numPr>
          <w:ilvl w:val="0"/>
          <w:numId w:val="0"/>
        </w:numPr>
        <w:ind w:left="720"/>
      </w:pPr>
    </w:p>
    <w:sectPr w:rsidR="00AB399E" w:rsidRPr="00866B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66EB97" w14:textId="77777777" w:rsidR="00D36625" w:rsidRDefault="00D36625" w:rsidP="00CB3D61">
      <w:pPr>
        <w:spacing w:after="0" w:line="240" w:lineRule="auto"/>
      </w:pPr>
      <w:r>
        <w:separator/>
      </w:r>
    </w:p>
  </w:endnote>
  <w:endnote w:type="continuationSeparator" w:id="0">
    <w:p w14:paraId="4FD04F32" w14:textId="77777777" w:rsidR="00D36625" w:rsidRDefault="00D36625" w:rsidP="00CB3D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CE138D" w14:textId="77777777" w:rsidR="00D36625" w:rsidRDefault="00D36625" w:rsidP="00CB3D61">
      <w:pPr>
        <w:spacing w:after="0" w:line="240" w:lineRule="auto"/>
      </w:pPr>
      <w:r>
        <w:separator/>
      </w:r>
    </w:p>
  </w:footnote>
  <w:footnote w:type="continuationSeparator" w:id="0">
    <w:p w14:paraId="41CDCDDD" w14:textId="77777777" w:rsidR="00D36625" w:rsidRDefault="00D36625" w:rsidP="00CB3D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31983"/>
    <w:multiLevelType w:val="hybridMultilevel"/>
    <w:tmpl w:val="EC82D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500CE9"/>
    <w:multiLevelType w:val="hybridMultilevel"/>
    <w:tmpl w:val="D3223A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AD0BC3"/>
    <w:multiLevelType w:val="hybridMultilevel"/>
    <w:tmpl w:val="F45284A2"/>
    <w:lvl w:ilvl="0" w:tplc="BB565070">
      <w:start w:val="1"/>
      <w:numFmt w:val="bullet"/>
      <w:pStyle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  <w:sz w:val="24"/>
        <w:szCs w:val="24"/>
      </w:rPr>
    </w:lvl>
    <w:lvl w:ilvl="1" w:tplc="2E7E264A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  <w:color w:val="000000" w:themeColor="text1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1084033"/>
    <w:multiLevelType w:val="hybridMultilevel"/>
    <w:tmpl w:val="2B64FF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CEA61C9"/>
    <w:multiLevelType w:val="hybridMultilevel"/>
    <w:tmpl w:val="6D586656"/>
    <w:lvl w:ilvl="0" w:tplc="38A6B468">
      <w:start w:val="1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50842AB0"/>
    <w:multiLevelType w:val="hybridMultilevel"/>
    <w:tmpl w:val="98CC41E6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6" w15:restartNumberingAfterBreak="0">
    <w:nsid w:val="5C3352CB"/>
    <w:multiLevelType w:val="hybridMultilevel"/>
    <w:tmpl w:val="7C020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769A8C">
      <w:numFmt w:val="bullet"/>
      <w:lvlText w:val=""/>
      <w:lvlJc w:val="left"/>
      <w:pPr>
        <w:ind w:left="2160" w:hanging="360"/>
      </w:pPr>
      <w:rPr>
        <w:rFonts w:ascii="Wingdings" w:eastAsiaTheme="minorHAnsi" w:hAnsi="Wingdings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C80EAE"/>
    <w:multiLevelType w:val="hybridMultilevel"/>
    <w:tmpl w:val="DAEAF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96C17C9"/>
    <w:multiLevelType w:val="hybridMultilevel"/>
    <w:tmpl w:val="9B2EC4C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  <w:sz w:val="24"/>
        <w:szCs w:val="24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  <w:color w:val="000000" w:themeColor="text1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9">
      <w:start w:val="1"/>
      <w:numFmt w:val="bullet"/>
      <w:lvlText w:val=""/>
      <w:lvlJc w:val="left"/>
      <w:pPr>
        <w:ind w:left="324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A1A42F8"/>
    <w:multiLevelType w:val="hybridMultilevel"/>
    <w:tmpl w:val="B84E3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2976934">
    <w:abstractNumId w:val="2"/>
  </w:num>
  <w:num w:numId="2" w16cid:durableId="705907379">
    <w:abstractNumId w:val="9"/>
  </w:num>
  <w:num w:numId="3" w16cid:durableId="1756395698">
    <w:abstractNumId w:val="2"/>
  </w:num>
  <w:num w:numId="4" w16cid:durableId="292444414">
    <w:abstractNumId w:val="4"/>
  </w:num>
  <w:num w:numId="5" w16cid:durableId="199248915">
    <w:abstractNumId w:val="2"/>
  </w:num>
  <w:num w:numId="6" w16cid:durableId="1653293287">
    <w:abstractNumId w:val="2"/>
  </w:num>
  <w:num w:numId="7" w16cid:durableId="1349680745">
    <w:abstractNumId w:val="2"/>
  </w:num>
  <w:num w:numId="8" w16cid:durableId="151071339">
    <w:abstractNumId w:val="2"/>
  </w:num>
  <w:num w:numId="9" w16cid:durableId="1839617643">
    <w:abstractNumId w:val="2"/>
  </w:num>
  <w:num w:numId="10" w16cid:durableId="1091122041">
    <w:abstractNumId w:val="6"/>
  </w:num>
  <w:num w:numId="11" w16cid:durableId="373653167">
    <w:abstractNumId w:val="5"/>
  </w:num>
  <w:num w:numId="12" w16cid:durableId="324403987">
    <w:abstractNumId w:val="1"/>
  </w:num>
  <w:num w:numId="13" w16cid:durableId="964237491">
    <w:abstractNumId w:val="2"/>
  </w:num>
  <w:num w:numId="14" w16cid:durableId="1103572878">
    <w:abstractNumId w:val="2"/>
  </w:num>
  <w:num w:numId="15" w16cid:durableId="892355034">
    <w:abstractNumId w:val="2"/>
  </w:num>
  <w:num w:numId="16" w16cid:durableId="1142968982">
    <w:abstractNumId w:val="2"/>
  </w:num>
  <w:num w:numId="17" w16cid:durableId="715201333">
    <w:abstractNumId w:val="8"/>
  </w:num>
  <w:num w:numId="18" w16cid:durableId="2083209495">
    <w:abstractNumId w:val="7"/>
  </w:num>
  <w:num w:numId="19" w16cid:durableId="275186672">
    <w:abstractNumId w:val="3"/>
  </w:num>
  <w:num w:numId="20" w16cid:durableId="20863704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DQ3NDcwMDIxsjRS0lEKTi0uzszPAykwqwUAzuETMSwAAAA="/>
  </w:docVars>
  <w:rsids>
    <w:rsidRoot w:val="009A2C0F"/>
    <w:rsid w:val="00006902"/>
    <w:rsid w:val="0001229C"/>
    <w:rsid w:val="00014EA9"/>
    <w:rsid w:val="000231B8"/>
    <w:rsid w:val="00032632"/>
    <w:rsid w:val="00037182"/>
    <w:rsid w:val="00042D92"/>
    <w:rsid w:val="00044AF2"/>
    <w:rsid w:val="000456D0"/>
    <w:rsid w:val="00057F2C"/>
    <w:rsid w:val="00060189"/>
    <w:rsid w:val="00064DB7"/>
    <w:rsid w:val="00066DF4"/>
    <w:rsid w:val="00076DCE"/>
    <w:rsid w:val="0008549F"/>
    <w:rsid w:val="00085816"/>
    <w:rsid w:val="00091B40"/>
    <w:rsid w:val="000941DC"/>
    <w:rsid w:val="0009512C"/>
    <w:rsid w:val="000A0CDC"/>
    <w:rsid w:val="000A52C6"/>
    <w:rsid w:val="000A5663"/>
    <w:rsid w:val="000A7A0F"/>
    <w:rsid w:val="000B0D7E"/>
    <w:rsid w:val="000C23FE"/>
    <w:rsid w:val="000C397F"/>
    <w:rsid w:val="000C54C3"/>
    <w:rsid w:val="000C670D"/>
    <w:rsid w:val="000D429B"/>
    <w:rsid w:val="000D50F9"/>
    <w:rsid w:val="000D63DE"/>
    <w:rsid w:val="000E13FB"/>
    <w:rsid w:val="000E3BCB"/>
    <w:rsid w:val="000E518C"/>
    <w:rsid w:val="000F1B52"/>
    <w:rsid w:val="000F5BBC"/>
    <w:rsid w:val="00106866"/>
    <w:rsid w:val="00106A7F"/>
    <w:rsid w:val="00106ECC"/>
    <w:rsid w:val="00114A42"/>
    <w:rsid w:val="00131BB5"/>
    <w:rsid w:val="001458E2"/>
    <w:rsid w:val="00152344"/>
    <w:rsid w:val="00152CF7"/>
    <w:rsid w:val="0016434B"/>
    <w:rsid w:val="00170BA5"/>
    <w:rsid w:val="00175198"/>
    <w:rsid w:val="001822C8"/>
    <w:rsid w:val="00183D59"/>
    <w:rsid w:val="00185688"/>
    <w:rsid w:val="00187B4E"/>
    <w:rsid w:val="00195207"/>
    <w:rsid w:val="0019539A"/>
    <w:rsid w:val="001A09AB"/>
    <w:rsid w:val="001E2D3A"/>
    <w:rsid w:val="001F7BFE"/>
    <w:rsid w:val="002023A4"/>
    <w:rsid w:val="0020672E"/>
    <w:rsid w:val="00210248"/>
    <w:rsid w:val="002220DE"/>
    <w:rsid w:val="00224F89"/>
    <w:rsid w:val="00226488"/>
    <w:rsid w:val="00233EEA"/>
    <w:rsid w:val="00246086"/>
    <w:rsid w:val="0025505F"/>
    <w:rsid w:val="00255340"/>
    <w:rsid w:val="00263956"/>
    <w:rsid w:val="00264714"/>
    <w:rsid w:val="00265371"/>
    <w:rsid w:val="00273222"/>
    <w:rsid w:val="00285A21"/>
    <w:rsid w:val="00290889"/>
    <w:rsid w:val="00291C81"/>
    <w:rsid w:val="00291D55"/>
    <w:rsid w:val="00291D9A"/>
    <w:rsid w:val="00291F11"/>
    <w:rsid w:val="002A037F"/>
    <w:rsid w:val="002A2C25"/>
    <w:rsid w:val="002A2D3C"/>
    <w:rsid w:val="002A5874"/>
    <w:rsid w:val="002B326B"/>
    <w:rsid w:val="002B4BB4"/>
    <w:rsid w:val="002B61B0"/>
    <w:rsid w:val="002C056B"/>
    <w:rsid w:val="002D18E2"/>
    <w:rsid w:val="002E2B88"/>
    <w:rsid w:val="002E3390"/>
    <w:rsid w:val="002E35D9"/>
    <w:rsid w:val="002E6B6C"/>
    <w:rsid w:val="002F1211"/>
    <w:rsid w:val="002F5DE0"/>
    <w:rsid w:val="0030231D"/>
    <w:rsid w:val="00304855"/>
    <w:rsid w:val="00313E3C"/>
    <w:rsid w:val="0032067F"/>
    <w:rsid w:val="003212AB"/>
    <w:rsid w:val="0032182F"/>
    <w:rsid w:val="003272C2"/>
    <w:rsid w:val="00331573"/>
    <w:rsid w:val="00340F7A"/>
    <w:rsid w:val="003545A1"/>
    <w:rsid w:val="00355473"/>
    <w:rsid w:val="003554CF"/>
    <w:rsid w:val="00356174"/>
    <w:rsid w:val="00373019"/>
    <w:rsid w:val="0037343B"/>
    <w:rsid w:val="00376AA5"/>
    <w:rsid w:val="00377946"/>
    <w:rsid w:val="00381731"/>
    <w:rsid w:val="003A4824"/>
    <w:rsid w:val="003A500C"/>
    <w:rsid w:val="003B07EB"/>
    <w:rsid w:val="003B0BE1"/>
    <w:rsid w:val="003B3D9D"/>
    <w:rsid w:val="003B4460"/>
    <w:rsid w:val="003B47A5"/>
    <w:rsid w:val="003B74C9"/>
    <w:rsid w:val="003C2030"/>
    <w:rsid w:val="003D1091"/>
    <w:rsid w:val="003E120D"/>
    <w:rsid w:val="003E3BB2"/>
    <w:rsid w:val="003E4F64"/>
    <w:rsid w:val="003E571C"/>
    <w:rsid w:val="003F14E1"/>
    <w:rsid w:val="003F3F13"/>
    <w:rsid w:val="0040794C"/>
    <w:rsid w:val="00407BCB"/>
    <w:rsid w:val="0041002E"/>
    <w:rsid w:val="00410B5C"/>
    <w:rsid w:val="00417AF4"/>
    <w:rsid w:val="00417F78"/>
    <w:rsid w:val="00435128"/>
    <w:rsid w:val="00435C1A"/>
    <w:rsid w:val="00435CCE"/>
    <w:rsid w:val="00442B01"/>
    <w:rsid w:val="00443BDC"/>
    <w:rsid w:val="00446508"/>
    <w:rsid w:val="00454D2C"/>
    <w:rsid w:val="00475FF4"/>
    <w:rsid w:val="00481559"/>
    <w:rsid w:val="0049003D"/>
    <w:rsid w:val="004902D4"/>
    <w:rsid w:val="0049412A"/>
    <w:rsid w:val="004A4922"/>
    <w:rsid w:val="004A4E25"/>
    <w:rsid w:val="004A7135"/>
    <w:rsid w:val="004B47A0"/>
    <w:rsid w:val="004B7818"/>
    <w:rsid w:val="004B7D22"/>
    <w:rsid w:val="004C4106"/>
    <w:rsid w:val="004D5F42"/>
    <w:rsid w:val="004D769D"/>
    <w:rsid w:val="004E0174"/>
    <w:rsid w:val="004E072F"/>
    <w:rsid w:val="004E16D2"/>
    <w:rsid w:val="004F73EB"/>
    <w:rsid w:val="0050113F"/>
    <w:rsid w:val="00502C8D"/>
    <w:rsid w:val="00504C6B"/>
    <w:rsid w:val="00507628"/>
    <w:rsid w:val="00515128"/>
    <w:rsid w:val="00527B61"/>
    <w:rsid w:val="00541539"/>
    <w:rsid w:val="005459ED"/>
    <w:rsid w:val="005539DC"/>
    <w:rsid w:val="00553BCA"/>
    <w:rsid w:val="0055665A"/>
    <w:rsid w:val="00557626"/>
    <w:rsid w:val="00560124"/>
    <w:rsid w:val="005761A2"/>
    <w:rsid w:val="00580BA1"/>
    <w:rsid w:val="0058369C"/>
    <w:rsid w:val="00587190"/>
    <w:rsid w:val="005926FA"/>
    <w:rsid w:val="00597566"/>
    <w:rsid w:val="005A0C5A"/>
    <w:rsid w:val="005B2098"/>
    <w:rsid w:val="005B6180"/>
    <w:rsid w:val="005C12A8"/>
    <w:rsid w:val="005C6670"/>
    <w:rsid w:val="005D396C"/>
    <w:rsid w:val="005E0280"/>
    <w:rsid w:val="005E149E"/>
    <w:rsid w:val="005F4C81"/>
    <w:rsid w:val="0061616D"/>
    <w:rsid w:val="006228A1"/>
    <w:rsid w:val="00623D9C"/>
    <w:rsid w:val="00625214"/>
    <w:rsid w:val="0065140A"/>
    <w:rsid w:val="00656F20"/>
    <w:rsid w:val="00663390"/>
    <w:rsid w:val="00664946"/>
    <w:rsid w:val="00664BD4"/>
    <w:rsid w:val="006720FA"/>
    <w:rsid w:val="00677E4C"/>
    <w:rsid w:val="0068148B"/>
    <w:rsid w:val="0068195D"/>
    <w:rsid w:val="006A4A14"/>
    <w:rsid w:val="006A576A"/>
    <w:rsid w:val="006A6848"/>
    <w:rsid w:val="006D6C8B"/>
    <w:rsid w:val="006E3316"/>
    <w:rsid w:val="006F3CCA"/>
    <w:rsid w:val="006F7403"/>
    <w:rsid w:val="007021F9"/>
    <w:rsid w:val="0070276D"/>
    <w:rsid w:val="00725BB5"/>
    <w:rsid w:val="007277FE"/>
    <w:rsid w:val="007339CC"/>
    <w:rsid w:val="007374EC"/>
    <w:rsid w:val="00756A80"/>
    <w:rsid w:val="0076094A"/>
    <w:rsid w:val="00780115"/>
    <w:rsid w:val="0078111F"/>
    <w:rsid w:val="007A541E"/>
    <w:rsid w:val="007D5170"/>
    <w:rsid w:val="007D5F38"/>
    <w:rsid w:val="007F03AC"/>
    <w:rsid w:val="008011FD"/>
    <w:rsid w:val="00807645"/>
    <w:rsid w:val="008134CB"/>
    <w:rsid w:val="00817D56"/>
    <w:rsid w:val="00820525"/>
    <w:rsid w:val="0082088D"/>
    <w:rsid w:val="00822999"/>
    <w:rsid w:val="008332CC"/>
    <w:rsid w:val="00837C4D"/>
    <w:rsid w:val="00842AD9"/>
    <w:rsid w:val="00854B39"/>
    <w:rsid w:val="008667AD"/>
    <w:rsid w:val="00866B70"/>
    <w:rsid w:val="00876486"/>
    <w:rsid w:val="00876890"/>
    <w:rsid w:val="008808BB"/>
    <w:rsid w:val="008A312A"/>
    <w:rsid w:val="008B69D6"/>
    <w:rsid w:val="008C080C"/>
    <w:rsid w:val="008C119A"/>
    <w:rsid w:val="008D6EAF"/>
    <w:rsid w:val="008F2533"/>
    <w:rsid w:val="008F4D65"/>
    <w:rsid w:val="008F61B0"/>
    <w:rsid w:val="008F74C5"/>
    <w:rsid w:val="009039B6"/>
    <w:rsid w:val="00920C50"/>
    <w:rsid w:val="00933B48"/>
    <w:rsid w:val="00934977"/>
    <w:rsid w:val="00940C43"/>
    <w:rsid w:val="009410E5"/>
    <w:rsid w:val="00945256"/>
    <w:rsid w:val="009530EC"/>
    <w:rsid w:val="009578F2"/>
    <w:rsid w:val="00963CF8"/>
    <w:rsid w:val="0096504C"/>
    <w:rsid w:val="00970D45"/>
    <w:rsid w:val="009729D4"/>
    <w:rsid w:val="00973589"/>
    <w:rsid w:val="009822CF"/>
    <w:rsid w:val="0098232E"/>
    <w:rsid w:val="009905DC"/>
    <w:rsid w:val="00992E15"/>
    <w:rsid w:val="0099356F"/>
    <w:rsid w:val="00993850"/>
    <w:rsid w:val="009A2C0F"/>
    <w:rsid w:val="009A413C"/>
    <w:rsid w:val="009C47C6"/>
    <w:rsid w:val="009C7B88"/>
    <w:rsid w:val="009D21A1"/>
    <w:rsid w:val="009D359E"/>
    <w:rsid w:val="009D4F93"/>
    <w:rsid w:val="009D5461"/>
    <w:rsid w:val="009E168A"/>
    <w:rsid w:val="009E4146"/>
    <w:rsid w:val="009F057C"/>
    <w:rsid w:val="00A205B9"/>
    <w:rsid w:val="00A31295"/>
    <w:rsid w:val="00A33FA7"/>
    <w:rsid w:val="00A53470"/>
    <w:rsid w:val="00A85467"/>
    <w:rsid w:val="00A87031"/>
    <w:rsid w:val="00A9274A"/>
    <w:rsid w:val="00A97F06"/>
    <w:rsid w:val="00AA4E7F"/>
    <w:rsid w:val="00AB26B0"/>
    <w:rsid w:val="00AB399E"/>
    <w:rsid w:val="00AB4531"/>
    <w:rsid w:val="00AC50B3"/>
    <w:rsid w:val="00AD1A58"/>
    <w:rsid w:val="00AD1F55"/>
    <w:rsid w:val="00AD383C"/>
    <w:rsid w:val="00AD3ECE"/>
    <w:rsid w:val="00AD6996"/>
    <w:rsid w:val="00AD7BAE"/>
    <w:rsid w:val="00AE0802"/>
    <w:rsid w:val="00AE3832"/>
    <w:rsid w:val="00AE7237"/>
    <w:rsid w:val="00B047A6"/>
    <w:rsid w:val="00B052B0"/>
    <w:rsid w:val="00B22714"/>
    <w:rsid w:val="00B24859"/>
    <w:rsid w:val="00B270A9"/>
    <w:rsid w:val="00B27F06"/>
    <w:rsid w:val="00B347E0"/>
    <w:rsid w:val="00B4240A"/>
    <w:rsid w:val="00B47445"/>
    <w:rsid w:val="00B55D07"/>
    <w:rsid w:val="00B647FB"/>
    <w:rsid w:val="00B65A31"/>
    <w:rsid w:val="00B774C4"/>
    <w:rsid w:val="00B77D46"/>
    <w:rsid w:val="00B8388F"/>
    <w:rsid w:val="00B840FE"/>
    <w:rsid w:val="00B91887"/>
    <w:rsid w:val="00BA21AD"/>
    <w:rsid w:val="00BA6CD3"/>
    <w:rsid w:val="00BB04E6"/>
    <w:rsid w:val="00BB0FC5"/>
    <w:rsid w:val="00BB4E06"/>
    <w:rsid w:val="00BC13FA"/>
    <w:rsid w:val="00BC7C05"/>
    <w:rsid w:val="00BD3864"/>
    <w:rsid w:val="00BF235D"/>
    <w:rsid w:val="00BF323D"/>
    <w:rsid w:val="00C017AF"/>
    <w:rsid w:val="00C0653A"/>
    <w:rsid w:val="00C12E72"/>
    <w:rsid w:val="00C15168"/>
    <w:rsid w:val="00C2758D"/>
    <w:rsid w:val="00C34A3B"/>
    <w:rsid w:val="00C34E02"/>
    <w:rsid w:val="00C403DD"/>
    <w:rsid w:val="00C40C74"/>
    <w:rsid w:val="00C42C8B"/>
    <w:rsid w:val="00C44742"/>
    <w:rsid w:val="00C4793A"/>
    <w:rsid w:val="00C61E33"/>
    <w:rsid w:val="00C670F2"/>
    <w:rsid w:val="00C81765"/>
    <w:rsid w:val="00C85C27"/>
    <w:rsid w:val="00C91A26"/>
    <w:rsid w:val="00C96AAA"/>
    <w:rsid w:val="00C97852"/>
    <w:rsid w:val="00CA1398"/>
    <w:rsid w:val="00CA5520"/>
    <w:rsid w:val="00CA5D00"/>
    <w:rsid w:val="00CB2D86"/>
    <w:rsid w:val="00CB3D61"/>
    <w:rsid w:val="00CC3869"/>
    <w:rsid w:val="00CC5751"/>
    <w:rsid w:val="00CD347A"/>
    <w:rsid w:val="00CD3BFC"/>
    <w:rsid w:val="00CE4AA0"/>
    <w:rsid w:val="00CF1264"/>
    <w:rsid w:val="00CF12B6"/>
    <w:rsid w:val="00CF3E61"/>
    <w:rsid w:val="00D03470"/>
    <w:rsid w:val="00D26BE4"/>
    <w:rsid w:val="00D36625"/>
    <w:rsid w:val="00D367FE"/>
    <w:rsid w:val="00D411D5"/>
    <w:rsid w:val="00D4160A"/>
    <w:rsid w:val="00D421C9"/>
    <w:rsid w:val="00D440AF"/>
    <w:rsid w:val="00D640F5"/>
    <w:rsid w:val="00D66B8C"/>
    <w:rsid w:val="00D70B0E"/>
    <w:rsid w:val="00D72057"/>
    <w:rsid w:val="00D779DA"/>
    <w:rsid w:val="00D77D25"/>
    <w:rsid w:val="00D81D8A"/>
    <w:rsid w:val="00D85C0D"/>
    <w:rsid w:val="00DA10F3"/>
    <w:rsid w:val="00DA31A5"/>
    <w:rsid w:val="00DB0657"/>
    <w:rsid w:val="00DD3C56"/>
    <w:rsid w:val="00DD7D1B"/>
    <w:rsid w:val="00DE0999"/>
    <w:rsid w:val="00DE6488"/>
    <w:rsid w:val="00DE6FAF"/>
    <w:rsid w:val="00DF1427"/>
    <w:rsid w:val="00E1099D"/>
    <w:rsid w:val="00E2530B"/>
    <w:rsid w:val="00E266AB"/>
    <w:rsid w:val="00E27015"/>
    <w:rsid w:val="00E278B8"/>
    <w:rsid w:val="00E31017"/>
    <w:rsid w:val="00E316B7"/>
    <w:rsid w:val="00E33FE9"/>
    <w:rsid w:val="00E36A51"/>
    <w:rsid w:val="00E4210F"/>
    <w:rsid w:val="00E57498"/>
    <w:rsid w:val="00E60CEA"/>
    <w:rsid w:val="00E65344"/>
    <w:rsid w:val="00E7621A"/>
    <w:rsid w:val="00E83F01"/>
    <w:rsid w:val="00E86AAE"/>
    <w:rsid w:val="00E92790"/>
    <w:rsid w:val="00EA43DF"/>
    <w:rsid w:val="00EA5EC9"/>
    <w:rsid w:val="00ED67B3"/>
    <w:rsid w:val="00EE6CA7"/>
    <w:rsid w:val="00EF69C0"/>
    <w:rsid w:val="00F024BD"/>
    <w:rsid w:val="00F07E57"/>
    <w:rsid w:val="00F15319"/>
    <w:rsid w:val="00F157E1"/>
    <w:rsid w:val="00F1748C"/>
    <w:rsid w:val="00F207A2"/>
    <w:rsid w:val="00F20E37"/>
    <w:rsid w:val="00F23A26"/>
    <w:rsid w:val="00F25073"/>
    <w:rsid w:val="00F41542"/>
    <w:rsid w:val="00F41CA0"/>
    <w:rsid w:val="00F442F1"/>
    <w:rsid w:val="00F5021B"/>
    <w:rsid w:val="00F563B5"/>
    <w:rsid w:val="00F71365"/>
    <w:rsid w:val="00F75811"/>
    <w:rsid w:val="00F77334"/>
    <w:rsid w:val="00F81EE3"/>
    <w:rsid w:val="00F82CDE"/>
    <w:rsid w:val="00F92483"/>
    <w:rsid w:val="00FA0856"/>
    <w:rsid w:val="00FA2512"/>
    <w:rsid w:val="00FA2EA4"/>
    <w:rsid w:val="00FA5BC5"/>
    <w:rsid w:val="00FB1672"/>
    <w:rsid w:val="00FB659B"/>
    <w:rsid w:val="00FC6EE1"/>
    <w:rsid w:val="00FE320F"/>
    <w:rsid w:val="00FF1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13E03"/>
  <w15:chartTrackingRefBased/>
  <w15:docId w15:val="{E9657286-BFFB-4D4D-B71D-0C46C46D0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7A0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1"/>
    <w:link w:val="Style1Char"/>
    <w:qFormat/>
    <w:rsid w:val="000A7A0F"/>
    <w:pPr>
      <w:spacing w:before="360" w:after="240"/>
      <w:jc w:val="both"/>
    </w:pPr>
    <w:rPr>
      <w:rFonts w:asciiTheme="minorBidi" w:hAnsiTheme="minorBidi"/>
      <w:b/>
      <w:bCs/>
      <w:color w:val="C921C1"/>
    </w:rPr>
  </w:style>
  <w:style w:type="character" w:customStyle="1" w:styleId="Style1Char">
    <w:name w:val="Style1 Char"/>
    <w:basedOn w:val="Heading1Char"/>
    <w:link w:val="Style1"/>
    <w:rsid w:val="000A7A0F"/>
    <w:rPr>
      <w:rFonts w:asciiTheme="minorBidi" w:eastAsiaTheme="majorEastAsia" w:hAnsiTheme="minorBidi" w:cstheme="majorBidi"/>
      <w:b/>
      <w:bCs/>
      <w:color w:val="C921C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0A7A0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0A7A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A50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500C"/>
    <w:rPr>
      <w:color w:val="605E5C"/>
      <w:shd w:val="clear" w:color="auto" w:fill="E1DFDD"/>
    </w:rPr>
  </w:style>
  <w:style w:type="paragraph" w:customStyle="1" w:styleId="Style2">
    <w:name w:val="Style2"/>
    <w:basedOn w:val="ListParagraph"/>
    <w:link w:val="Style2Char"/>
    <w:qFormat/>
    <w:rsid w:val="00DE6FAF"/>
    <w:pPr>
      <w:spacing w:line="324" w:lineRule="auto"/>
      <w:ind w:left="0"/>
      <w:jc w:val="both"/>
    </w:pPr>
    <w:rPr>
      <w:rFonts w:asciiTheme="minorBidi" w:hAnsiTheme="minorBidi"/>
      <w:sz w:val="24"/>
      <w:szCs w:val="24"/>
    </w:rPr>
  </w:style>
  <w:style w:type="paragraph" w:customStyle="1" w:styleId="Style3">
    <w:name w:val="Style3"/>
    <w:basedOn w:val="Style1"/>
    <w:link w:val="Style3Char"/>
    <w:qFormat/>
    <w:rsid w:val="00DE6FAF"/>
    <w:rPr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E6FAF"/>
  </w:style>
  <w:style w:type="character" w:customStyle="1" w:styleId="Style2Char">
    <w:name w:val="Style2 Char"/>
    <w:basedOn w:val="ListParagraphChar"/>
    <w:link w:val="Style2"/>
    <w:rsid w:val="00DE6FAF"/>
    <w:rPr>
      <w:rFonts w:asciiTheme="minorBidi" w:hAnsiTheme="minorBidi"/>
      <w:sz w:val="24"/>
      <w:szCs w:val="24"/>
    </w:rPr>
  </w:style>
  <w:style w:type="paragraph" w:customStyle="1" w:styleId="Style4">
    <w:name w:val="Style4"/>
    <w:basedOn w:val="Style2"/>
    <w:link w:val="Style4Char"/>
    <w:qFormat/>
    <w:rsid w:val="00DE6FAF"/>
    <w:pPr>
      <w:keepNext/>
      <w:keepLines/>
      <w:spacing w:before="120" w:after="120" w:line="259" w:lineRule="auto"/>
      <w:contextualSpacing w:val="0"/>
      <w:jc w:val="left"/>
      <w:outlineLvl w:val="1"/>
    </w:pPr>
    <w:rPr>
      <w:rFonts w:eastAsiaTheme="majorEastAsia" w:cstheme="majorBidi"/>
      <w:b/>
      <w:bCs/>
      <w:color w:val="3FBF17"/>
      <w:sz w:val="26"/>
      <w:szCs w:val="26"/>
    </w:rPr>
  </w:style>
  <w:style w:type="character" w:customStyle="1" w:styleId="Style3Char">
    <w:name w:val="Style3 Char"/>
    <w:basedOn w:val="Style1Char"/>
    <w:link w:val="Style3"/>
    <w:rsid w:val="00DE6FAF"/>
    <w:rPr>
      <w:rFonts w:asciiTheme="minorBidi" w:eastAsiaTheme="majorEastAsia" w:hAnsiTheme="minorBidi" w:cstheme="majorBidi"/>
      <w:b/>
      <w:bCs/>
      <w:color w:val="C921C1"/>
      <w:sz w:val="24"/>
      <w:szCs w:val="24"/>
    </w:rPr>
  </w:style>
  <w:style w:type="paragraph" w:customStyle="1" w:styleId="Style5">
    <w:name w:val="Style5"/>
    <w:basedOn w:val="ListParagraph"/>
    <w:link w:val="Style5Char"/>
    <w:qFormat/>
    <w:rsid w:val="00DE6FAF"/>
    <w:pPr>
      <w:spacing w:line="324" w:lineRule="auto"/>
      <w:ind w:left="1080" w:hanging="360"/>
      <w:jc w:val="both"/>
    </w:pPr>
    <w:rPr>
      <w:rFonts w:asciiTheme="minorBidi" w:hAnsiTheme="minorBidi"/>
      <w:sz w:val="24"/>
      <w:szCs w:val="24"/>
    </w:rPr>
  </w:style>
  <w:style w:type="character" w:customStyle="1" w:styleId="Style4Char">
    <w:name w:val="Style4 Char"/>
    <w:basedOn w:val="Style2Char"/>
    <w:link w:val="Style4"/>
    <w:rsid w:val="00DE6FAF"/>
    <w:rPr>
      <w:rFonts w:asciiTheme="minorBidi" w:eastAsiaTheme="majorEastAsia" w:hAnsiTheme="minorBidi" w:cstheme="majorBidi"/>
      <w:b/>
      <w:bCs/>
      <w:color w:val="3FBF17"/>
      <w:sz w:val="26"/>
      <w:szCs w:val="26"/>
    </w:rPr>
  </w:style>
  <w:style w:type="paragraph" w:customStyle="1" w:styleId="Style6">
    <w:name w:val="Style6"/>
    <w:basedOn w:val="ListParagraph"/>
    <w:link w:val="Style6Char"/>
    <w:qFormat/>
    <w:rsid w:val="00E60CEA"/>
    <w:pPr>
      <w:spacing w:line="324" w:lineRule="auto"/>
      <w:ind w:left="1080" w:hanging="360"/>
      <w:jc w:val="both"/>
    </w:pPr>
    <w:rPr>
      <w:rFonts w:asciiTheme="minorBidi" w:hAnsiTheme="minorBidi"/>
      <w:sz w:val="24"/>
      <w:szCs w:val="24"/>
    </w:rPr>
  </w:style>
  <w:style w:type="character" w:customStyle="1" w:styleId="Style5Char">
    <w:name w:val="Style5 Char"/>
    <w:basedOn w:val="ListParagraphChar"/>
    <w:link w:val="Style5"/>
    <w:rsid w:val="00DE6FAF"/>
    <w:rPr>
      <w:rFonts w:asciiTheme="minorBidi" w:hAnsiTheme="minorBidi"/>
      <w:sz w:val="24"/>
      <w:szCs w:val="24"/>
    </w:rPr>
  </w:style>
  <w:style w:type="paragraph" w:customStyle="1" w:styleId="Style7">
    <w:name w:val="Style7"/>
    <w:basedOn w:val="Style6"/>
    <w:link w:val="Style7Char"/>
    <w:qFormat/>
    <w:rsid w:val="00CA5D00"/>
    <w:pPr>
      <w:ind w:left="720"/>
    </w:pPr>
    <w:rPr>
      <w:rFonts w:eastAsiaTheme="majorEastAsia" w:cstheme="majorBidi"/>
      <w:b/>
      <w:bCs/>
      <w:color w:val="7030A0"/>
    </w:rPr>
  </w:style>
  <w:style w:type="character" w:customStyle="1" w:styleId="Style6Char">
    <w:name w:val="Style6 Char"/>
    <w:basedOn w:val="ListParagraphChar"/>
    <w:link w:val="Style6"/>
    <w:rsid w:val="00E60CEA"/>
    <w:rPr>
      <w:rFonts w:asciiTheme="minorBidi" w:hAnsiTheme="minorBidi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B3D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yle7Char">
    <w:name w:val="Style7 Char"/>
    <w:basedOn w:val="Style6Char"/>
    <w:link w:val="Style7"/>
    <w:rsid w:val="00CA5D00"/>
    <w:rPr>
      <w:rFonts w:asciiTheme="minorBidi" w:eastAsiaTheme="majorEastAsia" w:hAnsiTheme="minorBidi" w:cstheme="majorBidi"/>
      <w:b/>
      <w:bCs/>
      <w:color w:val="7030A0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CB3D61"/>
  </w:style>
  <w:style w:type="paragraph" w:styleId="Footer">
    <w:name w:val="footer"/>
    <w:basedOn w:val="Normal"/>
    <w:link w:val="FooterChar"/>
    <w:uiPriority w:val="99"/>
    <w:unhideWhenUsed/>
    <w:rsid w:val="00CB3D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D61"/>
  </w:style>
  <w:style w:type="paragraph" w:customStyle="1" w:styleId="Style8">
    <w:name w:val="Style8"/>
    <w:basedOn w:val="ListParagraph"/>
    <w:link w:val="Style8Char"/>
    <w:qFormat/>
    <w:rsid w:val="009C47C6"/>
    <w:pPr>
      <w:spacing w:line="324" w:lineRule="auto"/>
      <w:ind w:left="1080" w:hanging="360"/>
      <w:jc w:val="both"/>
    </w:pPr>
    <w:rPr>
      <w:rFonts w:asciiTheme="minorBidi" w:hAnsiTheme="minorBidi"/>
      <w:sz w:val="24"/>
      <w:szCs w:val="24"/>
    </w:rPr>
  </w:style>
  <w:style w:type="character" w:customStyle="1" w:styleId="Style8Char">
    <w:name w:val="Style8 Char"/>
    <w:basedOn w:val="ListParagraphChar"/>
    <w:link w:val="Style8"/>
    <w:rsid w:val="009C47C6"/>
    <w:rPr>
      <w:rFonts w:asciiTheme="minorBidi" w:hAnsiTheme="minorBidi"/>
      <w:sz w:val="24"/>
      <w:szCs w:val="24"/>
    </w:rPr>
  </w:style>
  <w:style w:type="paragraph" w:customStyle="1" w:styleId="Bullet">
    <w:name w:val="Bullet"/>
    <w:basedOn w:val="ListParagraph"/>
    <w:link w:val="BulletChar"/>
    <w:qFormat/>
    <w:rsid w:val="00C91A26"/>
    <w:pPr>
      <w:numPr>
        <w:numId w:val="1"/>
      </w:numPr>
      <w:spacing w:line="324" w:lineRule="auto"/>
      <w:ind w:left="720"/>
      <w:jc w:val="both"/>
    </w:pPr>
    <w:rPr>
      <w:rFonts w:asciiTheme="minorBidi" w:hAnsiTheme="minorBidi"/>
      <w:sz w:val="24"/>
      <w:szCs w:val="24"/>
    </w:rPr>
  </w:style>
  <w:style w:type="character" w:customStyle="1" w:styleId="BulletChar">
    <w:name w:val="Bullet Char"/>
    <w:basedOn w:val="ListParagraphChar"/>
    <w:link w:val="Bullet"/>
    <w:rsid w:val="00C91A26"/>
    <w:rPr>
      <w:rFonts w:asciiTheme="minorBidi" w:hAnsiTheme="min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4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0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6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9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3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2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9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93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8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38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41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3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0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4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38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45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7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9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7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0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7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2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97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8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9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6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6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98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63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9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0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1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9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79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27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4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11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22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54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5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69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2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7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2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96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42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vp-online-courses/webpack-tutorial" TargetMode="External"/><Relationship Id="rId13" Type="http://schemas.openxmlformats.org/officeDocument/2006/relationships/hyperlink" Target="https://webpack.js.org/configuration/mod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jantimon/html-webpack-plugin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ebpack.js.org/plugin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localhost:9000/hello-world.html" TargetMode="Externa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cmder.app/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1FD3CF-CE46-42C7-BB60-CF413F2AE0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84</TotalTime>
  <Pages>39</Pages>
  <Words>2930</Words>
  <Characters>16707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217</cp:revision>
  <dcterms:created xsi:type="dcterms:W3CDTF">2023-03-26T02:40:00Z</dcterms:created>
  <dcterms:modified xsi:type="dcterms:W3CDTF">2023-05-17T15:35:00Z</dcterms:modified>
</cp:coreProperties>
</file>